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3B2AEB">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3B2AEB">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3B2AEB">
      <w:pPr>
        <w:pStyle w:val="Header"/>
      </w:pPr>
    </w:p>
    <w:p w14:paraId="3482E095" w14:textId="563C8794" w:rsidR="00225094" w:rsidRDefault="00A30632" w:rsidP="003B2AEB">
      <w:r>
        <w:rPr>
          <w:rFonts w:cs="Arial"/>
        </w:rPr>
        <w:pict w14:anchorId="59DC532A">
          <v:rect id="_x0000_i1025" style="width:468pt;height:1.5pt" o:hralign="center" o:hrstd="t" o:hrnoshade="t" o:hr="t" fillcolor="#4e6128 [1606]" stroked="f"/>
        </w:pict>
      </w:r>
    </w:p>
    <w:p w14:paraId="293F3AFA" w14:textId="77777777" w:rsidR="00225094" w:rsidRPr="00225094" w:rsidRDefault="00225094" w:rsidP="003B2AEB"/>
    <w:p w14:paraId="6FE1C6C4" w14:textId="62943F95" w:rsidR="00D0433A" w:rsidRPr="007879B2" w:rsidRDefault="00D0433A" w:rsidP="003B2AEB">
      <w:pPr>
        <w:pStyle w:val="Heading1"/>
        <w:spacing w:line="240" w:lineRule="auto"/>
      </w:pPr>
      <w:r w:rsidRPr="007879B2">
        <w:t xml:space="preserve">MINUTES OF </w:t>
      </w:r>
      <w:r w:rsidR="006F3568">
        <w:t>M8</w:t>
      </w:r>
      <w:r w:rsidR="004C4B49">
        <w:t>2</w:t>
      </w:r>
      <w:r w:rsidR="004E418C">
        <w:t>9</w:t>
      </w:r>
      <w:r w:rsidRPr="007879B2">
        <w:t>/</w:t>
      </w:r>
      <w:r w:rsidR="004E418C">
        <w:t>10</w:t>
      </w:r>
      <w:r w:rsidR="006F3568">
        <w:t>-202</w:t>
      </w:r>
      <w:r w:rsidR="00F6655E">
        <w:t>3</w:t>
      </w:r>
    </w:p>
    <w:p w14:paraId="43933CFF" w14:textId="4F5CE04C" w:rsidR="00D0433A" w:rsidRPr="007879B2" w:rsidRDefault="00D0433A" w:rsidP="003B2AEB">
      <w:pPr>
        <w:jc w:val="center"/>
        <w:rPr>
          <w:rFonts w:cs="Arial"/>
          <w:b/>
        </w:rPr>
      </w:pPr>
      <w:r w:rsidRPr="007879B2">
        <w:rPr>
          <w:rFonts w:cs="Arial"/>
          <w:b/>
        </w:rPr>
        <w:t>NIAGARA ESCARPMENT COMMISSION</w:t>
      </w:r>
    </w:p>
    <w:p w14:paraId="1518FF2E" w14:textId="64720D15" w:rsidR="00936E09" w:rsidRPr="007879B2" w:rsidRDefault="00330B08" w:rsidP="003B2AEB">
      <w:pPr>
        <w:jc w:val="center"/>
        <w:rPr>
          <w:rFonts w:cs="Arial"/>
          <w:b/>
        </w:rPr>
      </w:pPr>
      <w:r>
        <w:rPr>
          <w:rFonts w:cs="Arial"/>
          <w:b/>
        </w:rPr>
        <w:t>HYBRID</w:t>
      </w:r>
      <w:r w:rsidR="00936E09">
        <w:rPr>
          <w:rFonts w:cs="Arial"/>
          <w:b/>
        </w:rPr>
        <w:t xml:space="preserve"> MEETING</w:t>
      </w:r>
    </w:p>
    <w:p w14:paraId="16FD857A" w14:textId="6AD4C804" w:rsidR="00D0433A" w:rsidRPr="007879B2" w:rsidRDefault="004E418C" w:rsidP="003B2AEB">
      <w:pPr>
        <w:jc w:val="center"/>
        <w:rPr>
          <w:rFonts w:cs="Arial"/>
          <w:b/>
        </w:rPr>
      </w:pPr>
      <w:r>
        <w:rPr>
          <w:rFonts w:cs="Arial"/>
          <w:b/>
        </w:rPr>
        <w:t>Octo</w:t>
      </w:r>
      <w:r w:rsidR="00B53E9F">
        <w:rPr>
          <w:rFonts w:cs="Arial"/>
          <w:b/>
        </w:rPr>
        <w:t>ber 1</w:t>
      </w:r>
      <w:r>
        <w:rPr>
          <w:rFonts w:cs="Arial"/>
          <w:b/>
        </w:rPr>
        <w:t>9</w:t>
      </w:r>
      <w:r w:rsidR="00A36BD4">
        <w:rPr>
          <w:rFonts w:cs="Arial"/>
          <w:b/>
        </w:rPr>
        <w:t>, 2023</w:t>
      </w:r>
    </w:p>
    <w:p w14:paraId="5D0EEC2C" w14:textId="77777777" w:rsidR="00DA463A" w:rsidRPr="00DA463A" w:rsidRDefault="00DA463A" w:rsidP="003B2AEB"/>
    <w:p w14:paraId="7FC96DD9" w14:textId="1520DBD8" w:rsidR="00731A8D" w:rsidRPr="007B0B23" w:rsidRDefault="00731A8D" w:rsidP="002C66BD">
      <w:pPr>
        <w:pStyle w:val="Heading2"/>
        <w:spacing w:line="276" w:lineRule="auto"/>
        <w:rPr>
          <w:sz w:val="24"/>
          <w:szCs w:val="24"/>
        </w:rPr>
      </w:pPr>
      <w:r w:rsidRPr="007B0B23">
        <w:rPr>
          <w:sz w:val="24"/>
          <w:szCs w:val="24"/>
        </w:rPr>
        <w:t>MEMBERS PRESENT</w:t>
      </w:r>
      <w:r w:rsidR="00817128" w:rsidRPr="007B0B23">
        <w:rPr>
          <w:sz w:val="24"/>
          <w:szCs w:val="24"/>
        </w:rPr>
        <w:t>:</w:t>
      </w:r>
    </w:p>
    <w:p w14:paraId="3270761E" w14:textId="77777777" w:rsidR="00D22546" w:rsidRDefault="00D22546" w:rsidP="002C66BD">
      <w:pPr>
        <w:spacing w:line="276" w:lineRule="auto"/>
        <w:rPr>
          <w:rFonts w:cs="Arial"/>
          <w:bCs/>
        </w:rPr>
      </w:pPr>
    </w:p>
    <w:p w14:paraId="4FDDC5A0" w14:textId="0F7EA90F" w:rsidR="004E69CC" w:rsidRPr="007B0B23" w:rsidRDefault="00793F83" w:rsidP="002C66BD">
      <w:pPr>
        <w:spacing w:line="276" w:lineRule="auto"/>
        <w:rPr>
          <w:rFonts w:cs="Arial"/>
          <w:bCs/>
        </w:rPr>
      </w:pPr>
      <w:r w:rsidRPr="007B0B23">
        <w:rPr>
          <w:rFonts w:cs="Arial"/>
          <w:bCs/>
        </w:rPr>
        <w:t xml:space="preserve">J. Chevalier, </w:t>
      </w:r>
      <w:r w:rsidR="006527F9">
        <w:rPr>
          <w:rFonts w:cs="Arial"/>
          <w:bCs/>
        </w:rPr>
        <w:t xml:space="preserve">J. Collard (Chair), </w:t>
      </w:r>
      <w:r w:rsidR="00253DB8" w:rsidRPr="007B0B23">
        <w:rPr>
          <w:rFonts w:cs="Arial"/>
          <w:bCs/>
        </w:rPr>
        <w:t>M. Curley</w:t>
      </w:r>
      <w:r w:rsidR="004E2BD7">
        <w:rPr>
          <w:rFonts w:cs="Arial"/>
          <w:bCs/>
        </w:rPr>
        <w:t xml:space="preserve"> (left at noon)</w:t>
      </w:r>
      <w:r w:rsidR="00253DB8" w:rsidRPr="007B0B23">
        <w:rPr>
          <w:rFonts w:cs="Arial"/>
          <w:bCs/>
        </w:rPr>
        <w:t xml:space="preserve">, </w:t>
      </w:r>
      <w:r w:rsidR="00A71153" w:rsidRPr="007B0B23">
        <w:rPr>
          <w:rFonts w:cs="Arial"/>
          <w:bCs/>
        </w:rPr>
        <w:t>M. Francis</w:t>
      </w:r>
      <w:r w:rsidR="0074709A" w:rsidRPr="007B0B23">
        <w:rPr>
          <w:rFonts w:cs="Arial"/>
          <w:bCs/>
        </w:rPr>
        <w:t xml:space="preserve">, </w:t>
      </w:r>
      <w:r w:rsidR="00B53E9F">
        <w:rPr>
          <w:bCs/>
        </w:rPr>
        <w:t>R. Gibson</w:t>
      </w:r>
      <w:r w:rsidR="00B53E9F">
        <w:rPr>
          <w:rFonts w:cs="Arial"/>
          <w:bCs/>
        </w:rPr>
        <w:t xml:space="preserve">, </w:t>
      </w:r>
      <w:r w:rsidR="004E2BD7">
        <w:rPr>
          <w:rFonts w:cs="Arial"/>
          <w:bCs/>
        </w:rPr>
        <w:br w:type="textWrapping" w:clear="all"/>
        <w:t>L</w:t>
      </w:r>
      <w:r w:rsidR="004E418C">
        <w:rPr>
          <w:rFonts w:cs="Arial"/>
          <w:bCs/>
        </w:rPr>
        <w:t xml:space="preserve">. Golden, </w:t>
      </w:r>
      <w:r w:rsidR="00662BC2" w:rsidRPr="007B0B23">
        <w:rPr>
          <w:rFonts w:cs="Arial"/>
          <w:bCs/>
        </w:rPr>
        <w:t xml:space="preserve">D. Hutcheon, </w:t>
      </w:r>
      <w:r w:rsidR="0074709A" w:rsidRPr="007B0B23">
        <w:rPr>
          <w:rFonts w:cs="Arial"/>
          <w:bCs/>
        </w:rPr>
        <w:t xml:space="preserve">G. Krantz, </w:t>
      </w:r>
      <w:r w:rsidR="001A41BA">
        <w:rPr>
          <w:rFonts w:cs="Arial"/>
          <w:bCs/>
        </w:rPr>
        <w:t xml:space="preserve">G. Little, </w:t>
      </w:r>
      <w:r w:rsidR="008A3A5F" w:rsidRPr="007B0B23">
        <w:rPr>
          <w:rFonts w:cs="Arial"/>
          <w:bCs/>
        </w:rPr>
        <w:t xml:space="preserve">K. Lucyshyn, </w:t>
      </w:r>
      <w:r w:rsidR="00024059" w:rsidRPr="007B0B23">
        <w:rPr>
          <w:rFonts w:cs="Arial"/>
          <w:bCs/>
        </w:rPr>
        <w:t>D</w:t>
      </w:r>
      <w:r w:rsidR="009C2989" w:rsidRPr="007B0B23">
        <w:rPr>
          <w:rFonts w:cs="Arial"/>
          <w:bCs/>
        </w:rPr>
        <w:t>. McKinlay,</w:t>
      </w:r>
      <w:r w:rsidR="002D1BAC" w:rsidRPr="007B0B23">
        <w:rPr>
          <w:rFonts w:cs="Arial"/>
          <w:bCs/>
        </w:rPr>
        <w:t xml:space="preserve"> </w:t>
      </w:r>
      <w:r w:rsidR="004E418C">
        <w:rPr>
          <w:rFonts w:cs="Arial"/>
          <w:bCs/>
        </w:rPr>
        <w:t xml:space="preserve">D. Measures, </w:t>
      </w:r>
      <w:r w:rsidR="004E2BD7">
        <w:rPr>
          <w:rFonts w:cs="Arial"/>
          <w:bCs/>
        </w:rPr>
        <w:br w:type="textWrapping" w:clear="all"/>
      </w:r>
      <w:r w:rsidR="00755A28" w:rsidRPr="007B0B23">
        <w:rPr>
          <w:rFonts w:cs="Arial"/>
          <w:bCs/>
        </w:rPr>
        <w:t>D. Nielsen</w:t>
      </w:r>
      <w:r w:rsidR="009368B7" w:rsidRPr="007B0B23">
        <w:rPr>
          <w:rFonts w:cs="Arial"/>
          <w:bCs/>
        </w:rPr>
        <w:t xml:space="preserve">, </w:t>
      </w:r>
      <w:r w:rsidR="00253DB8" w:rsidRPr="007B0B23">
        <w:rPr>
          <w:rFonts w:cs="Arial"/>
          <w:bCs/>
        </w:rPr>
        <w:t>J. Vida</w:t>
      </w:r>
      <w:r w:rsidR="004D66D4" w:rsidRPr="007B0B23">
        <w:rPr>
          <w:rFonts w:cs="Arial"/>
          <w:bCs/>
        </w:rPr>
        <w:t xml:space="preserve">, </w:t>
      </w:r>
      <w:r w:rsidR="004141F9" w:rsidRPr="007B0B23">
        <w:rPr>
          <w:rFonts w:cs="Arial"/>
          <w:bCs/>
        </w:rPr>
        <w:t>A. Witteveen.</w:t>
      </w:r>
    </w:p>
    <w:p w14:paraId="09F372D4" w14:textId="77777777" w:rsidR="00B72F94" w:rsidRPr="007B0B23" w:rsidRDefault="00B72F94" w:rsidP="002C66BD">
      <w:pPr>
        <w:spacing w:line="276" w:lineRule="auto"/>
        <w:rPr>
          <w:rFonts w:cs="Arial"/>
          <w:bCs/>
        </w:rPr>
      </w:pPr>
    </w:p>
    <w:p w14:paraId="075DFF71" w14:textId="392F9DAF" w:rsidR="000E3EC6" w:rsidRPr="007B0B23" w:rsidRDefault="000E3EC6" w:rsidP="002C66BD">
      <w:pPr>
        <w:pStyle w:val="Heading2"/>
        <w:spacing w:line="276" w:lineRule="auto"/>
        <w:rPr>
          <w:sz w:val="24"/>
          <w:szCs w:val="24"/>
        </w:rPr>
      </w:pPr>
      <w:r w:rsidRPr="007B0B23">
        <w:rPr>
          <w:sz w:val="24"/>
          <w:szCs w:val="24"/>
        </w:rPr>
        <w:t>REGRETS:</w:t>
      </w:r>
    </w:p>
    <w:p w14:paraId="31E615FC" w14:textId="77777777" w:rsidR="00D22546" w:rsidRDefault="00D22546" w:rsidP="002C66BD">
      <w:pPr>
        <w:spacing w:line="276" w:lineRule="auto"/>
        <w:rPr>
          <w:rFonts w:cs="Arial"/>
          <w:bCs/>
        </w:rPr>
      </w:pPr>
    </w:p>
    <w:p w14:paraId="309F68B2" w14:textId="7C752394" w:rsidR="00BF357C" w:rsidRDefault="004E418C" w:rsidP="002C66BD">
      <w:pPr>
        <w:pStyle w:val="Heading2"/>
        <w:spacing w:line="276" w:lineRule="auto"/>
        <w:rPr>
          <w:b w:val="0"/>
          <w:bCs/>
          <w:sz w:val="24"/>
          <w:szCs w:val="24"/>
        </w:rPr>
      </w:pPr>
      <w:r w:rsidRPr="000D4ADC">
        <w:rPr>
          <w:b w:val="0"/>
          <w:bCs/>
          <w:sz w:val="24"/>
          <w:szCs w:val="24"/>
        </w:rPr>
        <w:t>G. Driedger</w:t>
      </w:r>
      <w:r>
        <w:rPr>
          <w:b w:val="0"/>
          <w:bCs/>
          <w:sz w:val="24"/>
          <w:szCs w:val="24"/>
        </w:rPr>
        <w:t xml:space="preserve">, </w:t>
      </w:r>
      <w:r w:rsidRPr="004E418C">
        <w:rPr>
          <w:b w:val="0"/>
          <w:bCs/>
          <w:sz w:val="24"/>
          <w:szCs w:val="24"/>
        </w:rPr>
        <w:t>L. Kiernan</w:t>
      </w:r>
      <w:r w:rsidR="00B53E9F">
        <w:rPr>
          <w:b w:val="0"/>
          <w:bCs/>
          <w:sz w:val="24"/>
          <w:szCs w:val="24"/>
        </w:rPr>
        <w:t>.</w:t>
      </w:r>
    </w:p>
    <w:p w14:paraId="44C5C442" w14:textId="77777777" w:rsidR="000D4ADC" w:rsidRPr="000D4ADC" w:rsidRDefault="000D4ADC" w:rsidP="002C66BD">
      <w:pPr>
        <w:spacing w:line="276" w:lineRule="auto"/>
      </w:pPr>
    </w:p>
    <w:p w14:paraId="7D977644" w14:textId="76D05024" w:rsidR="00EB52A6" w:rsidRPr="007B0B23" w:rsidRDefault="000E3EC6" w:rsidP="002C66BD">
      <w:pPr>
        <w:pStyle w:val="Heading2"/>
        <w:spacing w:line="276" w:lineRule="auto"/>
        <w:rPr>
          <w:sz w:val="24"/>
          <w:szCs w:val="24"/>
        </w:rPr>
      </w:pPr>
      <w:r w:rsidRPr="007B0B23">
        <w:rPr>
          <w:sz w:val="24"/>
          <w:szCs w:val="24"/>
        </w:rPr>
        <w:t>STAFF PRESENT</w:t>
      </w:r>
      <w:r w:rsidR="00B72F94" w:rsidRPr="007B0B23">
        <w:rPr>
          <w:sz w:val="24"/>
          <w:szCs w:val="24"/>
        </w:rPr>
        <w:t>:</w:t>
      </w:r>
    </w:p>
    <w:p w14:paraId="2FCAE581" w14:textId="77777777" w:rsidR="001C5A36" w:rsidRDefault="001C5A36" w:rsidP="002C66BD">
      <w:pPr>
        <w:spacing w:line="276" w:lineRule="auto"/>
        <w:rPr>
          <w:rFonts w:cs="Arial"/>
          <w:bCs/>
        </w:rPr>
      </w:pPr>
    </w:p>
    <w:p w14:paraId="7A9E2B5C" w14:textId="1F11BABC" w:rsidR="00B72F94" w:rsidRPr="007B0B23" w:rsidRDefault="006D6FE8" w:rsidP="002C66BD">
      <w:pPr>
        <w:spacing w:line="276" w:lineRule="auto"/>
        <w:rPr>
          <w:rFonts w:cs="Arial"/>
          <w:bCs/>
        </w:rPr>
      </w:pPr>
      <w:r w:rsidRPr="007B0B23">
        <w:rPr>
          <w:rFonts w:cs="Arial"/>
          <w:bCs/>
        </w:rPr>
        <w:t>K. Woeller</w:t>
      </w:r>
      <w:r w:rsidR="0051131D" w:rsidRPr="007B0B23">
        <w:rPr>
          <w:rFonts w:cs="Arial"/>
          <w:bCs/>
        </w:rPr>
        <w:t xml:space="preserve">, </w:t>
      </w:r>
      <w:r w:rsidR="004E418C">
        <w:rPr>
          <w:rFonts w:cs="Arial"/>
          <w:bCs/>
        </w:rPr>
        <w:t xml:space="preserve">K. Peters, </w:t>
      </w:r>
      <w:r w:rsidR="0074392C" w:rsidRPr="007B0B23">
        <w:rPr>
          <w:rFonts w:cs="Arial"/>
          <w:bCs/>
        </w:rPr>
        <w:t xml:space="preserve">M. Cairns, </w:t>
      </w:r>
      <w:r w:rsidR="006E15D6">
        <w:rPr>
          <w:rFonts w:cs="Arial"/>
          <w:bCs/>
        </w:rPr>
        <w:t xml:space="preserve">J. Sperling, G. Hang, B. Henderson, </w:t>
      </w:r>
      <w:r w:rsidR="00DA0114" w:rsidRPr="007B0B23">
        <w:rPr>
          <w:rFonts w:cs="Arial"/>
          <w:bCs/>
        </w:rPr>
        <w:t>L. Wang,</w:t>
      </w:r>
      <w:r w:rsidR="00655C43" w:rsidRPr="007B0B23">
        <w:rPr>
          <w:rFonts w:cs="Arial"/>
          <w:bCs/>
        </w:rPr>
        <w:t xml:space="preserve"> </w:t>
      </w:r>
      <w:r w:rsidR="004E2BD7">
        <w:rPr>
          <w:rFonts w:cs="Arial"/>
          <w:bCs/>
        </w:rPr>
        <w:br w:type="textWrapping" w:clear="all"/>
      </w:r>
      <w:r w:rsidR="005715CE">
        <w:rPr>
          <w:rFonts w:cs="Arial"/>
          <w:bCs/>
        </w:rPr>
        <w:t xml:space="preserve">L. </w:t>
      </w:r>
      <w:r w:rsidR="00607202">
        <w:rPr>
          <w:rFonts w:cs="Arial"/>
          <w:bCs/>
        </w:rPr>
        <w:t>Rodriguez Miguel,</w:t>
      </w:r>
      <w:r w:rsidR="00522966">
        <w:rPr>
          <w:rFonts w:cs="Arial"/>
          <w:bCs/>
        </w:rPr>
        <w:t xml:space="preserve"> </w:t>
      </w:r>
      <w:r w:rsidR="00B53E9F">
        <w:rPr>
          <w:rFonts w:cs="Arial"/>
          <w:bCs/>
        </w:rPr>
        <w:t>A. Bochenek</w:t>
      </w:r>
      <w:r w:rsidR="004E418C">
        <w:rPr>
          <w:rFonts w:cs="Arial"/>
          <w:bCs/>
        </w:rPr>
        <w:t xml:space="preserve">, J. Olah, </w:t>
      </w:r>
      <w:r w:rsidR="004E2BD7">
        <w:rPr>
          <w:rFonts w:cs="Arial"/>
          <w:bCs/>
        </w:rPr>
        <w:t>H. Gray</w:t>
      </w:r>
      <w:r w:rsidR="009152AC" w:rsidRPr="007B0B23">
        <w:rPr>
          <w:rFonts w:cs="Arial"/>
          <w:bCs/>
        </w:rPr>
        <w:t>.</w:t>
      </w:r>
    </w:p>
    <w:p w14:paraId="50DC1EEE" w14:textId="77777777" w:rsidR="00A3446F" w:rsidRPr="007B0B23" w:rsidRDefault="00A3446F" w:rsidP="002C66BD">
      <w:pPr>
        <w:spacing w:line="276" w:lineRule="auto"/>
        <w:rPr>
          <w:rFonts w:cs="Arial"/>
          <w:bCs/>
        </w:rPr>
      </w:pPr>
    </w:p>
    <w:p w14:paraId="408CBC1B" w14:textId="6E8032A1" w:rsidR="00EB52A6" w:rsidRPr="007B0B23" w:rsidRDefault="00EB52A6" w:rsidP="002C66BD">
      <w:pPr>
        <w:pStyle w:val="Heading2"/>
        <w:spacing w:line="276" w:lineRule="auto"/>
        <w:rPr>
          <w:sz w:val="24"/>
          <w:szCs w:val="24"/>
        </w:rPr>
      </w:pPr>
      <w:r w:rsidRPr="007B0B23">
        <w:rPr>
          <w:sz w:val="24"/>
          <w:szCs w:val="24"/>
        </w:rPr>
        <w:t>ALSO PRESENT:</w:t>
      </w:r>
    </w:p>
    <w:p w14:paraId="2CB4BC12" w14:textId="77777777" w:rsidR="00D22546" w:rsidRDefault="00D22546" w:rsidP="002C66BD">
      <w:pPr>
        <w:pStyle w:val="ecxmsonormal"/>
        <w:spacing w:before="0" w:beforeAutospacing="0" w:after="0" w:afterAutospacing="0" w:line="276" w:lineRule="auto"/>
        <w:rPr>
          <w:rFonts w:ascii="Arial" w:hAnsi="Arial" w:cs="Arial"/>
          <w:bCs/>
        </w:rPr>
      </w:pPr>
    </w:p>
    <w:p w14:paraId="2B547C1B" w14:textId="1892A246" w:rsidR="00B72F94" w:rsidRPr="007B0B23" w:rsidRDefault="004E418C" w:rsidP="002C66BD">
      <w:pPr>
        <w:pStyle w:val="ecxmsonormal"/>
        <w:spacing w:before="0" w:beforeAutospacing="0" w:after="0" w:afterAutospacing="0" w:line="276" w:lineRule="auto"/>
        <w:rPr>
          <w:rFonts w:ascii="Arial" w:hAnsi="Arial" w:cs="Arial"/>
          <w:bCs/>
        </w:rPr>
      </w:pPr>
      <w:r>
        <w:rPr>
          <w:rFonts w:ascii="Arial" w:hAnsi="Arial" w:cs="Arial"/>
          <w:bCs/>
        </w:rPr>
        <w:t>D. Kappos</w:t>
      </w:r>
      <w:r w:rsidR="00D22546" w:rsidRPr="009E478F">
        <w:rPr>
          <w:rFonts w:ascii="Arial" w:hAnsi="Arial" w:cs="Arial"/>
          <w:bCs/>
        </w:rPr>
        <w:t>, Counsel</w:t>
      </w:r>
      <w:r w:rsidR="00B556FB" w:rsidRPr="009C1E5A">
        <w:rPr>
          <w:rFonts w:ascii="Arial" w:hAnsi="Arial" w:cs="Arial"/>
          <w:bCs/>
        </w:rPr>
        <w:t>.</w:t>
      </w:r>
    </w:p>
    <w:p w14:paraId="1AD8C9F2" w14:textId="77777777" w:rsidR="000B6669" w:rsidRPr="007B0B23" w:rsidRDefault="000B6669" w:rsidP="002C66BD">
      <w:pPr>
        <w:pStyle w:val="Heading2"/>
        <w:spacing w:line="276" w:lineRule="auto"/>
        <w:rPr>
          <w:sz w:val="24"/>
          <w:szCs w:val="24"/>
        </w:rPr>
      </w:pPr>
    </w:p>
    <w:p w14:paraId="7E08D030" w14:textId="77777777" w:rsidR="009152AC" w:rsidRPr="007B0B23" w:rsidRDefault="009152AC" w:rsidP="002C66BD">
      <w:pPr>
        <w:pStyle w:val="Heading2"/>
        <w:spacing w:line="276" w:lineRule="auto"/>
        <w:rPr>
          <w:sz w:val="24"/>
          <w:szCs w:val="24"/>
        </w:rPr>
      </w:pPr>
    </w:p>
    <w:p w14:paraId="10F5027C" w14:textId="691EAFCA" w:rsidR="006C32FE" w:rsidRPr="007B0B23" w:rsidRDefault="00731A8D" w:rsidP="002C66BD">
      <w:pPr>
        <w:pStyle w:val="Heading2"/>
        <w:spacing w:line="276" w:lineRule="auto"/>
        <w:rPr>
          <w:sz w:val="24"/>
          <w:szCs w:val="24"/>
        </w:rPr>
      </w:pPr>
      <w:r w:rsidRPr="007B0B23">
        <w:rPr>
          <w:sz w:val="24"/>
          <w:szCs w:val="24"/>
        </w:rPr>
        <w:t>MEETING CALLED TO ORDER</w:t>
      </w:r>
      <w:r w:rsidR="006C32FE" w:rsidRPr="007B0B23">
        <w:rPr>
          <w:sz w:val="24"/>
          <w:szCs w:val="24"/>
        </w:rPr>
        <w:tab/>
      </w:r>
      <w:r w:rsidR="006527F9">
        <w:rPr>
          <w:sz w:val="24"/>
          <w:szCs w:val="24"/>
        </w:rPr>
        <w:t>10:</w:t>
      </w:r>
      <w:r w:rsidR="004E418C">
        <w:rPr>
          <w:sz w:val="24"/>
          <w:szCs w:val="24"/>
        </w:rPr>
        <w:t>15</w:t>
      </w:r>
      <w:r w:rsidR="006527F9">
        <w:rPr>
          <w:sz w:val="24"/>
          <w:szCs w:val="24"/>
        </w:rPr>
        <w:t xml:space="preserve"> a</w:t>
      </w:r>
      <w:r w:rsidR="00593122" w:rsidRPr="007B0B23">
        <w:rPr>
          <w:sz w:val="24"/>
          <w:szCs w:val="24"/>
        </w:rPr>
        <w:t>.</w:t>
      </w:r>
      <w:r w:rsidR="006C32FE" w:rsidRPr="007B0B23">
        <w:rPr>
          <w:sz w:val="24"/>
          <w:szCs w:val="24"/>
        </w:rPr>
        <w:t>m.</w:t>
      </w:r>
    </w:p>
    <w:p w14:paraId="63991CA8" w14:textId="77777777" w:rsidR="001C5A36" w:rsidRDefault="001C5A36" w:rsidP="002C66BD">
      <w:pPr>
        <w:spacing w:line="276" w:lineRule="auto"/>
        <w:rPr>
          <w:rFonts w:cs="Arial"/>
          <w:bCs/>
        </w:rPr>
      </w:pPr>
    </w:p>
    <w:p w14:paraId="4E119D4E" w14:textId="65AAC6CA" w:rsidR="003076C6" w:rsidRPr="007B0B23" w:rsidRDefault="003076C6" w:rsidP="002C66BD">
      <w:pPr>
        <w:spacing w:line="276" w:lineRule="auto"/>
        <w:rPr>
          <w:rFonts w:cs="Arial"/>
          <w:bCs/>
        </w:rPr>
      </w:pPr>
      <w:r w:rsidRPr="007B0B23">
        <w:rPr>
          <w:rFonts w:cs="Arial"/>
          <w:bCs/>
        </w:rPr>
        <w:t>Chair</w:t>
      </w:r>
      <w:r w:rsidR="006527F9">
        <w:rPr>
          <w:rFonts w:cs="Arial"/>
          <w:bCs/>
        </w:rPr>
        <w:t xml:space="preserve"> Jim Collard</w:t>
      </w:r>
      <w:r w:rsidRPr="007B0B23">
        <w:rPr>
          <w:rFonts w:cs="Arial"/>
          <w:bCs/>
        </w:rPr>
        <w:t xml:space="preserve"> presided.</w:t>
      </w:r>
    </w:p>
    <w:p w14:paraId="1EE7B7E1" w14:textId="77777777" w:rsidR="00011087" w:rsidRPr="007B0B23" w:rsidRDefault="00011087" w:rsidP="002C66BD">
      <w:pPr>
        <w:spacing w:line="276" w:lineRule="auto"/>
        <w:ind w:left="2160" w:hanging="2160"/>
        <w:rPr>
          <w:rFonts w:cs="Arial"/>
          <w:bCs/>
        </w:rPr>
      </w:pPr>
    </w:p>
    <w:p w14:paraId="11FAAE4A" w14:textId="278857CE" w:rsidR="00AB3A75" w:rsidRDefault="00AB3A75" w:rsidP="002C66BD">
      <w:pPr>
        <w:spacing w:line="276" w:lineRule="auto"/>
        <w:rPr>
          <w:rFonts w:cs="Arial"/>
          <w:b/>
        </w:rPr>
      </w:pPr>
    </w:p>
    <w:p w14:paraId="68C6590C" w14:textId="10D68D62" w:rsidR="00AC3D09" w:rsidRPr="007B0B23" w:rsidRDefault="00902825" w:rsidP="002C66BD">
      <w:pPr>
        <w:pStyle w:val="Heading2"/>
        <w:spacing w:line="276" w:lineRule="auto"/>
        <w:rPr>
          <w:sz w:val="24"/>
          <w:szCs w:val="24"/>
        </w:rPr>
      </w:pPr>
      <w:r w:rsidRPr="007B0B23">
        <w:rPr>
          <w:sz w:val="24"/>
          <w:szCs w:val="24"/>
        </w:rPr>
        <w:t>INTRODUCTIONS</w:t>
      </w:r>
      <w:r w:rsidR="00182CEC">
        <w:rPr>
          <w:sz w:val="24"/>
          <w:szCs w:val="24"/>
        </w:rPr>
        <w:t xml:space="preserve"> / ANNOUNCEMENTS</w:t>
      </w:r>
      <w:r w:rsidRPr="007B0B23">
        <w:rPr>
          <w:sz w:val="24"/>
          <w:szCs w:val="24"/>
        </w:rPr>
        <w:t>:</w:t>
      </w:r>
    </w:p>
    <w:p w14:paraId="1EF1EA71" w14:textId="734F0650" w:rsidR="00125496" w:rsidRPr="007B0B23" w:rsidRDefault="00125496" w:rsidP="002C66BD">
      <w:pPr>
        <w:spacing w:line="276" w:lineRule="auto"/>
        <w:rPr>
          <w:rFonts w:cs="Arial"/>
          <w:lang w:val="en-US"/>
        </w:rPr>
      </w:pPr>
    </w:p>
    <w:p w14:paraId="673010A5" w14:textId="7BDAC3FE" w:rsidR="00744432" w:rsidRDefault="001C5A36" w:rsidP="002C66BD">
      <w:pPr>
        <w:spacing w:line="276" w:lineRule="auto"/>
        <w:rPr>
          <w:lang w:val="en-US"/>
        </w:rPr>
      </w:pPr>
      <w:r>
        <w:rPr>
          <w:lang w:val="en-US"/>
        </w:rPr>
        <w:t>The Chair</w:t>
      </w:r>
      <w:r w:rsidR="00A411AD">
        <w:rPr>
          <w:lang w:val="en-US"/>
        </w:rPr>
        <w:t xml:space="preserve"> </w:t>
      </w:r>
      <w:r w:rsidR="000B7AEF">
        <w:rPr>
          <w:lang w:val="en-US"/>
        </w:rPr>
        <w:t>welcomed everyone to the meeting</w:t>
      </w:r>
      <w:r w:rsidR="00744432">
        <w:rPr>
          <w:lang w:val="en-US"/>
        </w:rPr>
        <w:t>.</w:t>
      </w:r>
      <w:r w:rsidR="000B7AEF">
        <w:rPr>
          <w:lang w:val="en-US"/>
        </w:rPr>
        <w:t xml:space="preserve">  He congratulated staff on the well written and concise reports.</w:t>
      </w:r>
    </w:p>
    <w:p w14:paraId="129DD0C7" w14:textId="4B5F0C2D" w:rsidR="000B7AEF" w:rsidRDefault="000B7AEF" w:rsidP="002C66BD">
      <w:pPr>
        <w:spacing w:line="276" w:lineRule="auto"/>
        <w:rPr>
          <w:lang w:val="en-US"/>
        </w:rPr>
      </w:pPr>
    </w:p>
    <w:p w14:paraId="6FF55DB2" w14:textId="77777777" w:rsidR="002C66BD" w:rsidRDefault="002C66BD">
      <w:pPr>
        <w:rPr>
          <w:lang w:val="en-US"/>
        </w:rPr>
      </w:pPr>
      <w:r>
        <w:rPr>
          <w:lang w:val="en-US"/>
        </w:rPr>
        <w:br w:type="page"/>
      </w:r>
    </w:p>
    <w:p w14:paraId="186308CB" w14:textId="01E95883" w:rsidR="000B7AEF" w:rsidRDefault="000B7AEF" w:rsidP="002C66BD">
      <w:pPr>
        <w:spacing w:line="276" w:lineRule="auto"/>
        <w:rPr>
          <w:lang w:val="en-US"/>
        </w:rPr>
      </w:pPr>
      <w:r>
        <w:rPr>
          <w:lang w:val="en-US"/>
        </w:rPr>
        <w:lastRenderedPageBreak/>
        <w:t>The Chair welcomed Becky Burns, GIS IM/IT Coordinator, and thanked her for her assistance in setting up the meeting.</w:t>
      </w:r>
    </w:p>
    <w:p w14:paraId="31891CDE" w14:textId="39FB710C" w:rsidR="00744432" w:rsidRDefault="00744432" w:rsidP="002C66BD">
      <w:pPr>
        <w:spacing w:line="276" w:lineRule="auto"/>
        <w:rPr>
          <w:lang w:val="en-US"/>
        </w:rPr>
      </w:pPr>
    </w:p>
    <w:p w14:paraId="0D5BC22D" w14:textId="33187A24" w:rsidR="00C631C7" w:rsidRDefault="00C631C7" w:rsidP="002C66BD">
      <w:pPr>
        <w:spacing w:line="276" w:lineRule="auto"/>
        <w:rPr>
          <w:rFonts w:cs="Arial"/>
          <w:b/>
        </w:rPr>
      </w:pPr>
    </w:p>
    <w:p w14:paraId="42D2B0C8" w14:textId="40E5A9E1" w:rsidR="00A47F06" w:rsidRPr="007B0B23" w:rsidRDefault="00CE6B7B" w:rsidP="002C66BD">
      <w:pPr>
        <w:pStyle w:val="Heading2"/>
        <w:spacing w:line="276" w:lineRule="auto"/>
        <w:rPr>
          <w:sz w:val="24"/>
          <w:szCs w:val="24"/>
        </w:rPr>
      </w:pPr>
      <w:r w:rsidRPr="007B0B23">
        <w:rPr>
          <w:sz w:val="24"/>
          <w:szCs w:val="24"/>
        </w:rPr>
        <w:t>LAND ACKNOWELDGEMENT</w:t>
      </w:r>
      <w:r w:rsidR="00376443" w:rsidRPr="007B0B23">
        <w:rPr>
          <w:sz w:val="24"/>
          <w:szCs w:val="24"/>
        </w:rPr>
        <w:t>:</w:t>
      </w:r>
    </w:p>
    <w:p w14:paraId="1366674F" w14:textId="77777777" w:rsidR="00ED414B" w:rsidRPr="007B0B23" w:rsidRDefault="00ED414B" w:rsidP="002C66BD">
      <w:pPr>
        <w:spacing w:line="276" w:lineRule="auto"/>
        <w:ind w:left="2160" w:hanging="2160"/>
        <w:rPr>
          <w:rFonts w:cs="Arial"/>
        </w:rPr>
      </w:pPr>
    </w:p>
    <w:p w14:paraId="2855F263" w14:textId="47A5A9D8" w:rsidR="00A47F06" w:rsidRPr="007B0B23" w:rsidRDefault="00A47F06" w:rsidP="002C66BD">
      <w:pPr>
        <w:spacing w:line="276" w:lineRule="auto"/>
        <w:ind w:left="2160" w:hanging="2160"/>
        <w:rPr>
          <w:rFonts w:cs="Arial"/>
        </w:rPr>
      </w:pPr>
      <w:r w:rsidRPr="007B0B23">
        <w:rPr>
          <w:rFonts w:cs="Arial"/>
        </w:rPr>
        <w:t xml:space="preserve">The Chair read the Land Acknowledgment. </w:t>
      </w:r>
    </w:p>
    <w:p w14:paraId="6FA51D47" w14:textId="4D128707" w:rsidR="00DA1F60" w:rsidRDefault="00DA1F60" w:rsidP="002C66BD">
      <w:pPr>
        <w:pStyle w:val="Heading3"/>
        <w:spacing w:line="276" w:lineRule="auto"/>
      </w:pPr>
    </w:p>
    <w:p w14:paraId="5AD2EA1D" w14:textId="77777777" w:rsidR="002C66BD" w:rsidRPr="002C66BD" w:rsidRDefault="002C66BD" w:rsidP="002C66BD"/>
    <w:p w14:paraId="12CBE35F" w14:textId="43CABDF1" w:rsidR="00225094" w:rsidRPr="009A5BEC" w:rsidRDefault="009A5BEC" w:rsidP="002C66BD">
      <w:pPr>
        <w:spacing w:line="276" w:lineRule="auto"/>
        <w:rPr>
          <w:rFonts w:cs="Arial"/>
          <w:b/>
          <w:bCs/>
        </w:rPr>
      </w:pPr>
      <w:r w:rsidRPr="009A5BEC">
        <w:rPr>
          <w:rFonts w:cs="Arial"/>
          <w:b/>
          <w:bCs/>
        </w:rPr>
        <w:t>DIRECTOR’S REMARKS:</w:t>
      </w:r>
    </w:p>
    <w:p w14:paraId="53E5A87B" w14:textId="77777777" w:rsidR="009A5BEC" w:rsidRPr="007B0B23" w:rsidRDefault="009A5BEC" w:rsidP="002C66BD">
      <w:pPr>
        <w:spacing w:line="276" w:lineRule="auto"/>
        <w:rPr>
          <w:rFonts w:cs="Arial"/>
        </w:rPr>
      </w:pPr>
    </w:p>
    <w:p w14:paraId="5B19310A" w14:textId="707B2F29" w:rsidR="000B7AEF" w:rsidRDefault="000B7AEF" w:rsidP="002C66BD">
      <w:pPr>
        <w:spacing w:line="276" w:lineRule="auto"/>
        <w:rPr>
          <w:lang w:val="en-US"/>
        </w:rPr>
      </w:pPr>
    </w:p>
    <w:p w14:paraId="3814EB34" w14:textId="77777777" w:rsidR="000B7AEF" w:rsidRDefault="000B7AEF" w:rsidP="002C66BD">
      <w:pPr>
        <w:spacing w:line="276" w:lineRule="auto"/>
        <w:rPr>
          <w:lang w:val="en-US"/>
        </w:rPr>
      </w:pPr>
      <w:r>
        <w:rPr>
          <w:lang w:val="en-US"/>
        </w:rPr>
        <w:t>The Director thanked the Chair and introduced the new NEC staff as follows.</w:t>
      </w:r>
    </w:p>
    <w:p w14:paraId="4CDE3D4B" w14:textId="44A2D203" w:rsidR="000B7AEF" w:rsidRDefault="000B7AEF" w:rsidP="002C66BD">
      <w:pPr>
        <w:spacing w:line="276" w:lineRule="auto"/>
        <w:rPr>
          <w:lang w:val="en-US"/>
        </w:rPr>
      </w:pPr>
      <w:r>
        <w:rPr>
          <w:lang w:val="en-US"/>
        </w:rPr>
        <w:t xml:space="preserve">Heather Gray, Administrative Support Coordinator for the central team; </w:t>
      </w:r>
    </w:p>
    <w:p w14:paraId="0D43B000" w14:textId="3A600F70" w:rsidR="000B7AEF" w:rsidRDefault="000B7AEF" w:rsidP="002C66BD">
      <w:pPr>
        <w:spacing w:line="276" w:lineRule="auto"/>
        <w:rPr>
          <w:lang w:val="en-US"/>
        </w:rPr>
      </w:pPr>
      <w:r>
        <w:rPr>
          <w:lang w:val="en-US"/>
        </w:rPr>
        <w:t>Holly Templeton, Senior Planner, on the north team;</w:t>
      </w:r>
    </w:p>
    <w:p w14:paraId="71FCC52B" w14:textId="77777777" w:rsidR="00133111" w:rsidRDefault="000B7AEF" w:rsidP="002C66BD">
      <w:pPr>
        <w:spacing w:line="276" w:lineRule="auto"/>
        <w:rPr>
          <w:lang w:val="en-US"/>
        </w:rPr>
      </w:pPr>
      <w:r>
        <w:rPr>
          <w:lang w:val="en-US"/>
        </w:rPr>
        <w:t>Becky Burns, GIS IM/IT Coordinator.</w:t>
      </w:r>
    </w:p>
    <w:p w14:paraId="40CD32A1" w14:textId="7F9AD57B" w:rsidR="000B7AEF" w:rsidRDefault="000B7AEF" w:rsidP="002C66BD">
      <w:pPr>
        <w:spacing w:line="276" w:lineRule="auto"/>
        <w:rPr>
          <w:lang w:val="en-US"/>
        </w:rPr>
      </w:pPr>
      <w:r>
        <w:rPr>
          <w:lang w:val="en-US"/>
        </w:rPr>
        <w:t>The Chair and Commissioners welcomed the new staff to the NEC team.</w:t>
      </w:r>
    </w:p>
    <w:p w14:paraId="37A63258" w14:textId="7DE62651" w:rsidR="000B7AEF" w:rsidRDefault="000B7AEF" w:rsidP="002C66BD">
      <w:pPr>
        <w:spacing w:line="276" w:lineRule="auto"/>
        <w:rPr>
          <w:lang w:val="en-US"/>
        </w:rPr>
      </w:pPr>
    </w:p>
    <w:p w14:paraId="730C7FCA" w14:textId="77777777" w:rsidR="00F60A77" w:rsidRDefault="00F60A77" w:rsidP="002C66BD">
      <w:pPr>
        <w:spacing w:line="276" w:lineRule="auto"/>
        <w:rPr>
          <w:rFonts w:cs="Arial"/>
          <w:b/>
        </w:rPr>
      </w:pPr>
    </w:p>
    <w:p w14:paraId="3FFC04F9" w14:textId="26F152BC" w:rsidR="00273FAA" w:rsidRPr="007B0B23" w:rsidRDefault="00CE6B7B" w:rsidP="002C66BD">
      <w:pPr>
        <w:pStyle w:val="Heading2"/>
        <w:spacing w:line="276" w:lineRule="auto"/>
        <w:rPr>
          <w:b w:val="0"/>
          <w:sz w:val="24"/>
          <w:szCs w:val="24"/>
        </w:rPr>
      </w:pPr>
      <w:r w:rsidRPr="007B0B23">
        <w:rPr>
          <w:sz w:val="24"/>
          <w:szCs w:val="24"/>
        </w:rPr>
        <w:t>BUSINESS ARISING FROM PREVIOUS MEETINGS:</w:t>
      </w:r>
    </w:p>
    <w:p w14:paraId="2BF07264" w14:textId="77777777" w:rsidR="001E2495" w:rsidRPr="007B0B23" w:rsidRDefault="001E2495" w:rsidP="002C66BD">
      <w:pPr>
        <w:pStyle w:val="Heading2"/>
        <w:spacing w:line="276" w:lineRule="auto"/>
        <w:ind w:left="0" w:firstLine="0"/>
        <w:rPr>
          <w:sz w:val="24"/>
          <w:szCs w:val="24"/>
        </w:rPr>
      </w:pPr>
    </w:p>
    <w:p w14:paraId="23630742" w14:textId="29789D2E" w:rsidR="00225094" w:rsidRPr="007B0B23" w:rsidRDefault="007B0B23" w:rsidP="002C66BD">
      <w:pPr>
        <w:spacing w:line="276" w:lineRule="auto"/>
        <w:rPr>
          <w:rFonts w:cs="Arial"/>
          <w:color w:val="000000"/>
        </w:rPr>
      </w:pPr>
      <w:r>
        <w:rPr>
          <w:rFonts w:cs="Arial"/>
          <w:color w:val="000000"/>
        </w:rPr>
        <w:t>No business arising.</w:t>
      </w:r>
    </w:p>
    <w:p w14:paraId="1B1BB2D3" w14:textId="686C3AD1" w:rsidR="00225094" w:rsidRDefault="00225094" w:rsidP="002C66BD">
      <w:pPr>
        <w:spacing w:line="276" w:lineRule="auto"/>
        <w:rPr>
          <w:rFonts w:cs="Arial"/>
          <w:b/>
          <w:bCs/>
          <w:color w:val="000000"/>
        </w:rPr>
      </w:pPr>
    </w:p>
    <w:p w14:paraId="1B194D6D" w14:textId="77777777" w:rsidR="002C66BD" w:rsidRPr="007B0B23" w:rsidRDefault="002C66BD" w:rsidP="002C66BD">
      <w:pPr>
        <w:spacing w:line="276" w:lineRule="auto"/>
        <w:rPr>
          <w:rFonts w:cs="Arial"/>
          <w:b/>
          <w:bCs/>
          <w:color w:val="000000"/>
        </w:rPr>
      </w:pPr>
    </w:p>
    <w:p w14:paraId="492AD827" w14:textId="22522AC8" w:rsidR="00660D45" w:rsidRPr="007B0B23" w:rsidRDefault="00C6358F" w:rsidP="002C66BD">
      <w:pPr>
        <w:pStyle w:val="Default"/>
        <w:spacing w:line="276" w:lineRule="auto"/>
        <w:rPr>
          <w:b/>
          <w:bCs/>
        </w:rPr>
      </w:pPr>
      <w:r w:rsidRPr="007B0B23">
        <w:rPr>
          <w:b/>
          <w:bCs/>
        </w:rPr>
        <w:t>APPROVAL OF MINUTES</w:t>
      </w:r>
    </w:p>
    <w:p w14:paraId="3CDCF95A" w14:textId="77777777" w:rsidR="008E1ED3" w:rsidRDefault="008E1ED3" w:rsidP="002C66BD">
      <w:pPr>
        <w:spacing w:line="276" w:lineRule="auto"/>
        <w:rPr>
          <w:rFonts w:cs="Arial"/>
          <w:b/>
          <w:u w:val="single"/>
        </w:rPr>
      </w:pPr>
    </w:p>
    <w:p w14:paraId="7644E367" w14:textId="0B0E75C5" w:rsidR="00B778C7" w:rsidRPr="007B0B23" w:rsidRDefault="006F3568" w:rsidP="002C66BD">
      <w:pPr>
        <w:spacing w:line="276" w:lineRule="auto"/>
        <w:rPr>
          <w:rFonts w:cs="Arial"/>
          <w:b/>
          <w:u w:val="single"/>
        </w:rPr>
      </w:pPr>
      <w:r w:rsidRPr="007B0B23">
        <w:rPr>
          <w:rFonts w:cs="Arial"/>
          <w:b/>
          <w:u w:val="single"/>
        </w:rPr>
        <w:t>M8</w:t>
      </w:r>
      <w:r w:rsidR="00E52C02" w:rsidRPr="007B0B23">
        <w:rPr>
          <w:rFonts w:cs="Arial"/>
          <w:b/>
          <w:u w:val="single"/>
        </w:rPr>
        <w:t>2</w:t>
      </w:r>
      <w:r w:rsidR="0064178A">
        <w:rPr>
          <w:rFonts w:cs="Arial"/>
          <w:b/>
          <w:u w:val="single"/>
        </w:rPr>
        <w:t>9</w:t>
      </w:r>
      <w:r w:rsidR="00B778C7" w:rsidRPr="007B0B23">
        <w:rPr>
          <w:rFonts w:cs="Arial"/>
          <w:b/>
          <w:u w:val="single"/>
        </w:rPr>
        <w:t>R</w:t>
      </w:r>
      <w:r w:rsidR="00731672" w:rsidRPr="007B0B23">
        <w:rPr>
          <w:rFonts w:cs="Arial"/>
          <w:b/>
          <w:u w:val="single"/>
        </w:rPr>
        <w:t>1</w:t>
      </w:r>
      <w:r w:rsidR="00B778C7" w:rsidRPr="007B0B23">
        <w:rPr>
          <w:rFonts w:cs="Arial"/>
          <w:b/>
          <w:u w:val="single"/>
        </w:rPr>
        <w:t>/</w:t>
      </w:r>
      <w:r w:rsidR="0064178A">
        <w:rPr>
          <w:rFonts w:cs="Arial"/>
          <w:b/>
          <w:u w:val="single"/>
        </w:rPr>
        <w:t>10</w:t>
      </w:r>
      <w:r w:rsidRPr="007B0B23">
        <w:rPr>
          <w:rFonts w:cs="Arial"/>
          <w:b/>
          <w:u w:val="single"/>
        </w:rPr>
        <w:t>-202</w:t>
      </w:r>
      <w:r w:rsidR="00320FB1" w:rsidRPr="007B0B23">
        <w:rPr>
          <w:rFonts w:cs="Arial"/>
          <w:b/>
          <w:u w:val="single"/>
        </w:rPr>
        <w:t>3</w:t>
      </w:r>
    </w:p>
    <w:p w14:paraId="0A3756B6" w14:textId="77777777" w:rsidR="00C631C7" w:rsidRDefault="00C631C7" w:rsidP="002C66BD">
      <w:pPr>
        <w:spacing w:line="276" w:lineRule="auto"/>
        <w:rPr>
          <w:rFonts w:cs="Arial"/>
          <w:bCs/>
          <w:i/>
          <w:iCs/>
        </w:rPr>
      </w:pPr>
    </w:p>
    <w:p w14:paraId="4107DA70" w14:textId="77FCDBF2" w:rsidR="00B778C7" w:rsidRPr="007B0B23" w:rsidRDefault="00B778C7" w:rsidP="002C66BD">
      <w:pPr>
        <w:spacing w:line="276" w:lineRule="auto"/>
        <w:rPr>
          <w:rFonts w:cs="Arial"/>
          <w:bCs/>
          <w:i/>
          <w:iCs/>
        </w:rPr>
      </w:pPr>
      <w:r w:rsidRPr="007B0B23">
        <w:rPr>
          <w:rFonts w:cs="Arial"/>
          <w:bCs/>
          <w:i/>
          <w:iCs/>
        </w:rPr>
        <w:t>Moved By:</w:t>
      </w:r>
      <w:r w:rsidRPr="007B0B23">
        <w:rPr>
          <w:rFonts w:cs="Arial"/>
          <w:bCs/>
          <w:i/>
          <w:iCs/>
        </w:rPr>
        <w:tab/>
      </w:r>
      <w:r w:rsidRPr="007B0B23">
        <w:rPr>
          <w:rFonts w:cs="Arial"/>
          <w:bCs/>
          <w:i/>
          <w:iCs/>
        </w:rPr>
        <w:tab/>
      </w:r>
      <w:r w:rsidR="000B7AEF">
        <w:rPr>
          <w:rFonts w:cs="Arial"/>
          <w:bCs/>
          <w:i/>
          <w:iCs/>
        </w:rPr>
        <w:t>Hutcheon</w:t>
      </w:r>
    </w:p>
    <w:p w14:paraId="6553D63F" w14:textId="23968BD6" w:rsidR="00B778C7" w:rsidRPr="007B0B23" w:rsidRDefault="00B778C7" w:rsidP="002C66BD">
      <w:pPr>
        <w:spacing w:line="276" w:lineRule="auto"/>
        <w:rPr>
          <w:rFonts w:cs="Arial"/>
          <w:bCs/>
          <w:i/>
          <w:iCs/>
        </w:rPr>
      </w:pPr>
      <w:r w:rsidRPr="007B0B23">
        <w:rPr>
          <w:rFonts w:cs="Arial"/>
          <w:bCs/>
          <w:i/>
          <w:iCs/>
        </w:rPr>
        <w:t>Seconded By:</w:t>
      </w:r>
      <w:r w:rsidRPr="007B0B23">
        <w:rPr>
          <w:rFonts w:cs="Arial"/>
          <w:bCs/>
          <w:i/>
          <w:iCs/>
        </w:rPr>
        <w:tab/>
      </w:r>
      <w:r w:rsidR="000B7AEF">
        <w:rPr>
          <w:rFonts w:cs="Arial"/>
          <w:bCs/>
          <w:i/>
          <w:iCs/>
        </w:rPr>
        <w:t>Measures</w:t>
      </w:r>
    </w:p>
    <w:p w14:paraId="5C4F2DBD" w14:textId="77777777" w:rsidR="00B778C7" w:rsidRPr="007B0B23" w:rsidRDefault="00B778C7" w:rsidP="002C66BD">
      <w:pPr>
        <w:spacing w:line="276" w:lineRule="auto"/>
        <w:rPr>
          <w:rFonts w:cs="Arial"/>
          <w:bCs/>
          <w:i/>
          <w:iCs/>
        </w:rPr>
      </w:pPr>
    </w:p>
    <w:p w14:paraId="4FC6453D" w14:textId="0924FBA2" w:rsidR="001A483E" w:rsidRDefault="00B778C7" w:rsidP="002C66BD">
      <w:pPr>
        <w:spacing w:line="276" w:lineRule="auto"/>
        <w:rPr>
          <w:rFonts w:cs="Arial"/>
          <w:bCs/>
          <w:i/>
          <w:iCs/>
        </w:rPr>
      </w:pPr>
      <w:r w:rsidRPr="007B0B23">
        <w:rPr>
          <w:rFonts w:cs="Arial"/>
          <w:bCs/>
          <w:i/>
          <w:iCs/>
        </w:rPr>
        <w:t xml:space="preserve">“That the </w:t>
      </w:r>
      <w:r w:rsidR="00C6358F" w:rsidRPr="007B0B23">
        <w:rPr>
          <w:rFonts w:cs="Arial"/>
          <w:bCs/>
          <w:i/>
          <w:iCs/>
        </w:rPr>
        <w:t>Commiss</w:t>
      </w:r>
      <w:r w:rsidR="005539E0" w:rsidRPr="007B0B23">
        <w:rPr>
          <w:rFonts w:cs="Arial"/>
          <w:bCs/>
          <w:i/>
          <w:iCs/>
        </w:rPr>
        <w:t xml:space="preserve">ion approve the </w:t>
      </w:r>
      <w:r w:rsidR="004E418C">
        <w:rPr>
          <w:rFonts w:cs="Arial"/>
          <w:bCs/>
          <w:i/>
          <w:iCs/>
        </w:rPr>
        <w:t>September 14</w:t>
      </w:r>
      <w:r w:rsidR="00A952DE">
        <w:rPr>
          <w:rFonts w:cs="Arial"/>
          <w:bCs/>
          <w:i/>
          <w:iCs/>
        </w:rPr>
        <w:t>,</w:t>
      </w:r>
      <w:r w:rsidR="007B5B5A" w:rsidRPr="007B0B23">
        <w:rPr>
          <w:rFonts w:cs="Arial"/>
          <w:bCs/>
          <w:i/>
          <w:iCs/>
        </w:rPr>
        <w:t xml:space="preserve"> 2023 </w:t>
      </w:r>
      <w:r w:rsidR="005539E0" w:rsidRPr="007B0B23">
        <w:rPr>
          <w:rFonts w:cs="Arial"/>
          <w:bCs/>
          <w:i/>
          <w:iCs/>
        </w:rPr>
        <w:t xml:space="preserve">Commission Minutes </w:t>
      </w:r>
      <w:r w:rsidR="00133111">
        <w:rPr>
          <w:rFonts w:cs="Arial"/>
          <w:bCs/>
          <w:i/>
          <w:iCs/>
        </w:rPr>
        <w:br w:type="textWrapping" w:clear="all"/>
      </w:r>
      <w:r w:rsidR="005539E0" w:rsidRPr="007B0B23">
        <w:rPr>
          <w:rFonts w:cs="Arial"/>
          <w:bCs/>
          <w:i/>
          <w:iCs/>
        </w:rPr>
        <w:t>M82</w:t>
      </w:r>
      <w:r w:rsidR="004E418C">
        <w:rPr>
          <w:rFonts w:cs="Arial"/>
          <w:bCs/>
          <w:i/>
          <w:iCs/>
        </w:rPr>
        <w:t>8</w:t>
      </w:r>
      <w:r w:rsidR="005539E0" w:rsidRPr="007B0B23">
        <w:rPr>
          <w:rFonts w:cs="Arial"/>
          <w:bCs/>
          <w:i/>
          <w:iCs/>
        </w:rPr>
        <w:t>-0</w:t>
      </w:r>
      <w:r w:rsidR="004E418C">
        <w:rPr>
          <w:rFonts w:cs="Arial"/>
          <w:bCs/>
          <w:i/>
          <w:iCs/>
        </w:rPr>
        <w:t>9</w:t>
      </w:r>
      <w:r w:rsidR="005539E0" w:rsidRPr="007B0B23">
        <w:rPr>
          <w:rFonts w:cs="Arial"/>
          <w:bCs/>
          <w:i/>
          <w:iCs/>
        </w:rPr>
        <w:t>-2023</w:t>
      </w:r>
      <w:r w:rsidR="004E418C">
        <w:rPr>
          <w:rFonts w:cs="Arial"/>
          <w:bCs/>
          <w:i/>
          <w:iCs/>
        </w:rPr>
        <w:t xml:space="preserve"> as written</w:t>
      </w:r>
      <w:r w:rsidR="001A483E">
        <w:rPr>
          <w:rFonts w:cs="Arial"/>
          <w:bCs/>
          <w:i/>
          <w:iCs/>
        </w:rPr>
        <w:t>.</w:t>
      </w:r>
    </w:p>
    <w:p w14:paraId="327B3A45" w14:textId="77777777" w:rsidR="001A483E" w:rsidRDefault="001A483E" w:rsidP="002C66BD">
      <w:pPr>
        <w:spacing w:line="276" w:lineRule="auto"/>
        <w:rPr>
          <w:rFonts w:cs="Arial"/>
          <w:bCs/>
          <w:i/>
          <w:iCs/>
        </w:rPr>
      </w:pPr>
    </w:p>
    <w:p w14:paraId="291A7B67" w14:textId="767031DF" w:rsidR="00B778C7" w:rsidRPr="00D35D73" w:rsidRDefault="00225094" w:rsidP="002C66BD">
      <w:pPr>
        <w:spacing w:line="276" w:lineRule="auto"/>
        <w:jc w:val="center"/>
        <w:rPr>
          <w:rFonts w:cs="Arial"/>
          <w:b/>
        </w:rPr>
      </w:pPr>
      <w:r w:rsidRPr="00D35D73">
        <w:rPr>
          <w:rFonts w:cs="Arial"/>
          <w:b/>
        </w:rPr>
        <w:t>Motion Carried</w:t>
      </w:r>
    </w:p>
    <w:p w14:paraId="138BD6EF" w14:textId="25B2FF36" w:rsidR="001A483E" w:rsidRDefault="001A483E" w:rsidP="002C66BD">
      <w:pPr>
        <w:spacing w:line="276" w:lineRule="auto"/>
        <w:rPr>
          <w:rFonts w:cs="Arial"/>
          <w:b/>
        </w:rPr>
      </w:pPr>
    </w:p>
    <w:p w14:paraId="2FF832EA" w14:textId="77777777" w:rsidR="002C66BD" w:rsidRDefault="002C66BD">
      <w:pPr>
        <w:rPr>
          <w:rFonts w:cs="Arial"/>
          <w:b/>
        </w:rPr>
      </w:pPr>
      <w:r>
        <w:br w:type="page"/>
      </w:r>
    </w:p>
    <w:p w14:paraId="3C9360FB" w14:textId="34BC1ED9" w:rsidR="00C052CE" w:rsidRPr="007B0B23" w:rsidRDefault="00C052CE" w:rsidP="002C66BD">
      <w:pPr>
        <w:pStyle w:val="Heading2"/>
        <w:spacing w:line="276" w:lineRule="auto"/>
        <w:rPr>
          <w:sz w:val="24"/>
          <w:szCs w:val="24"/>
        </w:rPr>
      </w:pPr>
      <w:r w:rsidRPr="007B0B23">
        <w:rPr>
          <w:sz w:val="24"/>
          <w:szCs w:val="24"/>
        </w:rPr>
        <w:lastRenderedPageBreak/>
        <w:t>MOTION FOR SPEAKERS</w:t>
      </w:r>
    </w:p>
    <w:p w14:paraId="7CFC4A48" w14:textId="5008D9E5" w:rsidR="00C052CE" w:rsidRPr="007B0B23" w:rsidRDefault="00C052CE" w:rsidP="002C66BD">
      <w:pPr>
        <w:spacing w:line="276" w:lineRule="auto"/>
        <w:rPr>
          <w:rFonts w:cs="Arial"/>
          <w:bCs/>
        </w:rPr>
      </w:pPr>
    </w:p>
    <w:p w14:paraId="75698112" w14:textId="438AEB43" w:rsidR="00320FB1" w:rsidRPr="007B0B23" w:rsidRDefault="00320FB1" w:rsidP="002C66BD">
      <w:pPr>
        <w:spacing w:line="276" w:lineRule="auto"/>
        <w:rPr>
          <w:rFonts w:cs="Arial"/>
          <w:b/>
          <w:u w:val="single"/>
        </w:rPr>
      </w:pPr>
      <w:r w:rsidRPr="007B0B23">
        <w:rPr>
          <w:rFonts w:cs="Arial"/>
          <w:b/>
          <w:u w:val="single"/>
        </w:rPr>
        <w:t>M82</w:t>
      </w:r>
      <w:r w:rsidR="0064178A">
        <w:rPr>
          <w:rFonts w:cs="Arial"/>
          <w:b/>
          <w:u w:val="single"/>
        </w:rPr>
        <w:t>9</w:t>
      </w:r>
      <w:r w:rsidRPr="007B0B23">
        <w:rPr>
          <w:rFonts w:cs="Arial"/>
          <w:b/>
          <w:u w:val="single"/>
        </w:rPr>
        <w:t>R</w:t>
      </w:r>
      <w:r w:rsidR="007B5B5A" w:rsidRPr="007B0B23">
        <w:rPr>
          <w:rFonts w:cs="Arial"/>
          <w:b/>
          <w:u w:val="single"/>
        </w:rPr>
        <w:t>2</w:t>
      </w:r>
      <w:r w:rsidRPr="007B0B23">
        <w:rPr>
          <w:rFonts w:cs="Arial"/>
          <w:b/>
          <w:u w:val="single"/>
        </w:rPr>
        <w:t>/</w:t>
      </w:r>
      <w:r w:rsidR="0064178A">
        <w:rPr>
          <w:rFonts w:cs="Arial"/>
          <w:b/>
          <w:u w:val="single"/>
        </w:rPr>
        <w:t>10</w:t>
      </w:r>
      <w:r w:rsidRPr="007B0B23">
        <w:rPr>
          <w:rFonts w:cs="Arial"/>
          <w:b/>
          <w:u w:val="single"/>
        </w:rPr>
        <w:t>-2023</w:t>
      </w:r>
    </w:p>
    <w:p w14:paraId="2BD502F7" w14:textId="77777777" w:rsidR="00C631C7" w:rsidRDefault="00C631C7" w:rsidP="002C66BD">
      <w:pPr>
        <w:spacing w:line="276" w:lineRule="auto"/>
        <w:rPr>
          <w:rFonts w:cs="Arial"/>
          <w:bCs/>
          <w:i/>
          <w:iCs/>
        </w:rPr>
      </w:pPr>
    </w:p>
    <w:p w14:paraId="75BAA8D5" w14:textId="53215237" w:rsidR="00C052CE" w:rsidRPr="007B0B23" w:rsidRDefault="00C052CE" w:rsidP="002C66BD">
      <w:pPr>
        <w:spacing w:line="276" w:lineRule="auto"/>
        <w:rPr>
          <w:rFonts w:cs="Arial"/>
          <w:bCs/>
          <w:i/>
          <w:iCs/>
        </w:rPr>
      </w:pPr>
      <w:r w:rsidRPr="007B0B23">
        <w:rPr>
          <w:rFonts w:cs="Arial"/>
          <w:bCs/>
          <w:i/>
          <w:iCs/>
        </w:rPr>
        <w:t>Moved By:</w:t>
      </w:r>
      <w:r w:rsidRPr="007B0B23">
        <w:rPr>
          <w:rFonts w:cs="Arial"/>
          <w:bCs/>
          <w:i/>
          <w:iCs/>
        </w:rPr>
        <w:tab/>
      </w:r>
      <w:r w:rsidRPr="007B0B23">
        <w:rPr>
          <w:rFonts w:cs="Arial"/>
          <w:bCs/>
          <w:i/>
          <w:iCs/>
        </w:rPr>
        <w:tab/>
      </w:r>
      <w:r w:rsidR="0064178A">
        <w:rPr>
          <w:rFonts w:cs="Arial"/>
          <w:bCs/>
          <w:i/>
          <w:iCs/>
        </w:rPr>
        <w:t>Gibson</w:t>
      </w:r>
    </w:p>
    <w:p w14:paraId="45BAF093" w14:textId="6DDB3A3F" w:rsidR="001A5911" w:rsidRPr="007B0B23" w:rsidRDefault="00C052CE" w:rsidP="002C66BD">
      <w:pPr>
        <w:spacing w:line="276" w:lineRule="auto"/>
        <w:rPr>
          <w:rFonts w:cs="Arial"/>
          <w:bCs/>
          <w:i/>
          <w:iCs/>
        </w:rPr>
      </w:pPr>
      <w:r w:rsidRPr="007B0B23">
        <w:rPr>
          <w:rFonts w:cs="Arial"/>
          <w:bCs/>
          <w:i/>
          <w:iCs/>
        </w:rPr>
        <w:t>Seconded By:</w:t>
      </w:r>
      <w:r w:rsidRPr="007B0B23">
        <w:rPr>
          <w:rFonts w:cs="Arial"/>
          <w:bCs/>
          <w:i/>
          <w:iCs/>
        </w:rPr>
        <w:tab/>
      </w:r>
      <w:r w:rsidR="0064178A">
        <w:rPr>
          <w:rFonts w:cs="Arial"/>
          <w:bCs/>
          <w:i/>
          <w:iCs/>
        </w:rPr>
        <w:t>Hutcheon</w:t>
      </w:r>
    </w:p>
    <w:p w14:paraId="3C5C5C53" w14:textId="77777777" w:rsidR="00C052CE" w:rsidRPr="007B0B23" w:rsidRDefault="00C052CE" w:rsidP="002C66BD">
      <w:pPr>
        <w:spacing w:line="276" w:lineRule="auto"/>
        <w:rPr>
          <w:rFonts w:cs="Arial"/>
          <w:bCs/>
          <w:i/>
          <w:iCs/>
        </w:rPr>
      </w:pPr>
    </w:p>
    <w:p w14:paraId="3E4E9FBD" w14:textId="37B00BFB" w:rsidR="00C052CE" w:rsidRPr="007B0B23" w:rsidRDefault="00C052CE" w:rsidP="002C66BD">
      <w:pPr>
        <w:spacing w:line="276" w:lineRule="auto"/>
        <w:rPr>
          <w:rFonts w:cs="Arial"/>
          <w:bCs/>
          <w:i/>
          <w:iCs/>
        </w:rPr>
      </w:pPr>
      <w:r w:rsidRPr="007B0B23">
        <w:rPr>
          <w:rFonts w:cs="Arial"/>
          <w:bCs/>
          <w:i/>
          <w:iCs/>
        </w:rPr>
        <w:t xml:space="preserve">“That the persons representing the </w:t>
      </w:r>
      <w:r w:rsidR="00C57FF0" w:rsidRPr="007B0B23">
        <w:rPr>
          <w:rFonts w:cs="Arial"/>
          <w:bCs/>
          <w:i/>
          <w:iCs/>
        </w:rPr>
        <w:t>a</w:t>
      </w:r>
      <w:r w:rsidRPr="007B0B23">
        <w:rPr>
          <w:rFonts w:cs="Arial"/>
          <w:bCs/>
          <w:i/>
          <w:iCs/>
        </w:rPr>
        <w:t xml:space="preserve">pplications listed on the </w:t>
      </w:r>
      <w:r w:rsidR="006D28A2" w:rsidRPr="007B0B23">
        <w:rPr>
          <w:rFonts w:cs="Arial"/>
          <w:bCs/>
          <w:i/>
          <w:iCs/>
        </w:rPr>
        <w:t>a</w:t>
      </w:r>
      <w:r w:rsidRPr="007B0B23">
        <w:rPr>
          <w:rFonts w:cs="Arial"/>
          <w:bCs/>
          <w:i/>
          <w:iCs/>
        </w:rPr>
        <w:t>genda be invited to address the Commission.”</w:t>
      </w:r>
    </w:p>
    <w:p w14:paraId="2CCF1DC7" w14:textId="0A5737AE" w:rsidR="00C052CE" w:rsidRPr="004E418C" w:rsidRDefault="00C052CE" w:rsidP="002C66BD">
      <w:pPr>
        <w:spacing w:line="276" w:lineRule="auto"/>
        <w:jc w:val="center"/>
        <w:rPr>
          <w:rFonts w:cs="Arial"/>
          <w:b/>
        </w:rPr>
      </w:pPr>
      <w:r w:rsidRPr="004E418C">
        <w:rPr>
          <w:rFonts w:cs="Arial"/>
          <w:b/>
        </w:rPr>
        <w:t>Motion Carried</w:t>
      </w:r>
    </w:p>
    <w:p w14:paraId="2E0F165F" w14:textId="77777777" w:rsidR="00DA463A" w:rsidRPr="007B0B23" w:rsidRDefault="00DA463A" w:rsidP="002C66BD">
      <w:pPr>
        <w:pStyle w:val="Heading2"/>
        <w:spacing w:line="276" w:lineRule="auto"/>
        <w:rPr>
          <w:sz w:val="24"/>
          <w:szCs w:val="24"/>
        </w:rPr>
      </w:pPr>
    </w:p>
    <w:p w14:paraId="1E84A756" w14:textId="77777777" w:rsidR="00E2561A" w:rsidRDefault="00E2561A" w:rsidP="002C66BD">
      <w:pPr>
        <w:pStyle w:val="Heading2"/>
        <w:spacing w:line="276" w:lineRule="auto"/>
        <w:rPr>
          <w:sz w:val="24"/>
          <w:szCs w:val="24"/>
        </w:rPr>
      </w:pPr>
    </w:p>
    <w:p w14:paraId="6427A5A1" w14:textId="266AB84C" w:rsidR="001F66F7" w:rsidRPr="007B0B23" w:rsidRDefault="001F66F7" w:rsidP="002C66BD">
      <w:pPr>
        <w:pStyle w:val="Heading2"/>
        <w:spacing w:line="276" w:lineRule="auto"/>
        <w:rPr>
          <w:sz w:val="24"/>
          <w:szCs w:val="24"/>
        </w:rPr>
      </w:pPr>
      <w:r w:rsidRPr="007B0B23">
        <w:rPr>
          <w:sz w:val="24"/>
          <w:szCs w:val="24"/>
        </w:rPr>
        <w:t>CONFLICTS OF INTEREST – Declaration of Conflicts of Interest</w:t>
      </w:r>
    </w:p>
    <w:p w14:paraId="1A51CCD2" w14:textId="77777777" w:rsidR="00BF0295" w:rsidRPr="007B0B23" w:rsidRDefault="00BF0295" w:rsidP="002C66BD">
      <w:pPr>
        <w:pStyle w:val="Heading2"/>
        <w:tabs>
          <w:tab w:val="clear" w:pos="2160"/>
          <w:tab w:val="left" w:pos="0"/>
        </w:tabs>
        <w:spacing w:line="276" w:lineRule="auto"/>
        <w:jc w:val="both"/>
        <w:rPr>
          <w:b w:val="0"/>
          <w:bCs/>
          <w:sz w:val="24"/>
          <w:szCs w:val="24"/>
        </w:rPr>
      </w:pPr>
    </w:p>
    <w:p w14:paraId="73F7B12D" w14:textId="321FE3AC" w:rsidR="0064178A" w:rsidRDefault="00D00330" w:rsidP="002C66BD">
      <w:pPr>
        <w:pStyle w:val="Heading2"/>
        <w:tabs>
          <w:tab w:val="clear" w:pos="2160"/>
          <w:tab w:val="left" w:pos="0"/>
        </w:tabs>
        <w:spacing w:line="276" w:lineRule="auto"/>
        <w:jc w:val="both"/>
        <w:rPr>
          <w:b w:val="0"/>
          <w:bCs/>
          <w:sz w:val="24"/>
          <w:szCs w:val="24"/>
        </w:rPr>
      </w:pPr>
      <w:r w:rsidRPr="007B0B23">
        <w:rPr>
          <w:b w:val="0"/>
          <w:bCs/>
          <w:sz w:val="24"/>
          <w:szCs w:val="24"/>
        </w:rPr>
        <w:t>No</w:t>
      </w:r>
      <w:r w:rsidR="007B0B23">
        <w:rPr>
          <w:b w:val="0"/>
          <w:bCs/>
          <w:sz w:val="24"/>
          <w:szCs w:val="24"/>
        </w:rPr>
        <w:t xml:space="preserve"> conflicts were declared.</w:t>
      </w:r>
    </w:p>
    <w:p w14:paraId="0C6E1647" w14:textId="76595EA2" w:rsidR="00616D1D" w:rsidRDefault="00616D1D" w:rsidP="002C66BD">
      <w:pPr>
        <w:spacing w:line="276" w:lineRule="auto"/>
      </w:pPr>
    </w:p>
    <w:p w14:paraId="5D905992" w14:textId="77777777" w:rsidR="00616D1D" w:rsidRPr="00616D1D" w:rsidRDefault="00616D1D" w:rsidP="002C66BD">
      <w:pPr>
        <w:spacing w:line="276" w:lineRule="auto"/>
      </w:pPr>
    </w:p>
    <w:p w14:paraId="136347AC" w14:textId="7B66DED4" w:rsidR="000F4A8A" w:rsidRPr="007B0B23" w:rsidRDefault="00A951D8" w:rsidP="002C66BD">
      <w:pPr>
        <w:pStyle w:val="Heading2"/>
        <w:spacing w:line="276" w:lineRule="auto"/>
        <w:jc w:val="both"/>
        <w:rPr>
          <w:sz w:val="24"/>
          <w:szCs w:val="24"/>
        </w:rPr>
      </w:pPr>
      <w:r w:rsidRPr="007B0B23">
        <w:rPr>
          <w:sz w:val="24"/>
          <w:szCs w:val="24"/>
        </w:rPr>
        <w:t>DISCUSSION AGENDA: A and B PACKAGES</w:t>
      </w:r>
    </w:p>
    <w:p w14:paraId="4162C5EB" w14:textId="13147899" w:rsidR="00A951D8" w:rsidRPr="007B0B23" w:rsidRDefault="00A951D8" w:rsidP="002C66BD">
      <w:pPr>
        <w:pStyle w:val="Heading2"/>
        <w:spacing w:line="276" w:lineRule="auto"/>
        <w:jc w:val="both"/>
        <w:rPr>
          <w:sz w:val="24"/>
          <w:szCs w:val="24"/>
        </w:rPr>
      </w:pPr>
      <w:r w:rsidRPr="007B0B23">
        <w:rPr>
          <w:sz w:val="24"/>
          <w:szCs w:val="24"/>
        </w:rPr>
        <w:t>(</w:t>
      </w:r>
      <w:r w:rsidRPr="007B0B23">
        <w:rPr>
          <w:i/>
          <w:sz w:val="24"/>
          <w:szCs w:val="24"/>
        </w:rPr>
        <w:t>Staff Reports, External submissions)</w:t>
      </w:r>
    </w:p>
    <w:p w14:paraId="10F67F76" w14:textId="4331620D" w:rsidR="001F66F0" w:rsidRDefault="001F66F0" w:rsidP="002C66BD">
      <w:pPr>
        <w:spacing w:line="276" w:lineRule="auto"/>
        <w:rPr>
          <w:rFonts w:cs="Arial"/>
          <w:b/>
          <w:u w:val="single"/>
        </w:rPr>
      </w:pPr>
    </w:p>
    <w:p w14:paraId="588B522E" w14:textId="363BBDB1" w:rsidR="00616D1D" w:rsidRPr="00935C7D" w:rsidRDefault="00616D1D" w:rsidP="002C66BD">
      <w:pPr>
        <w:spacing w:line="276" w:lineRule="auto"/>
        <w:rPr>
          <w:rFonts w:cs="Arial"/>
          <w:bCs/>
          <w:i/>
          <w:iCs/>
        </w:rPr>
      </w:pPr>
      <w:r w:rsidRPr="00935C7D">
        <w:rPr>
          <w:rFonts w:cs="Arial"/>
          <w:bCs/>
          <w:i/>
          <w:iCs/>
        </w:rPr>
        <w:t>Broke:</w:t>
      </w:r>
      <w:r w:rsidRPr="00935C7D">
        <w:rPr>
          <w:rFonts w:cs="Arial"/>
          <w:bCs/>
          <w:i/>
          <w:iCs/>
        </w:rPr>
        <w:tab/>
      </w:r>
      <w:r w:rsidRPr="00935C7D">
        <w:rPr>
          <w:rFonts w:cs="Arial"/>
          <w:bCs/>
          <w:i/>
          <w:iCs/>
        </w:rPr>
        <w:tab/>
      </w:r>
      <w:r w:rsidR="00935C7D">
        <w:rPr>
          <w:rFonts w:cs="Arial"/>
          <w:bCs/>
          <w:i/>
          <w:iCs/>
        </w:rPr>
        <w:tab/>
      </w:r>
      <w:r w:rsidRPr="00935C7D">
        <w:rPr>
          <w:rFonts w:cs="Arial"/>
          <w:bCs/>
          <w:i/>
          <w:iCs/>
        </w:rPr>
        <w:t>10:25 a.m.</w:t>
      </w:r>
    </w:p>
    <w:p w14:paraId="4EB31261" w14:textId="78D8F4FE" w:rsidR="00616D1D" w:rsidRPr="00935C7D" w:rsidRDefault="00616D1D" w:rsidP="002C66BD">
      <w:pPr>
        <w:spacing w:line="276" w:lineRule="auto"/>
        <w:rPr>
          <w:rFonts w:cs="Arial"/>
          <w:bCs/>
          <w:i/>
          <w:iCs/>
        </w:rPr>
      </w:pPr>
      <w:r w:rsidRPr="00935C7D">
        <w:rPr>
          <w:rFonts w:cs="Arial"/>
          <w:bCs/>
          <w:i/>
          <w:iCs/>
        </w:rPr>
        <w:t>Reconvened:</w:t>
      </w:r>
      <w:r w:rsidRPr="00935C7D">
        <w:rPr>
          <w:rFonts w:cs="Arial"/>
          <w:bCs/>
          <w:i/>
          <w:iCs/>
        </w:rPr>
        <w:tab/>
      </w:r>
      <w:r w:rsidR="00935C7D">
        <w:rPr>
          <w:rFonts w:cs="Arial"/>
          <w:bCs/>
          <w:i/>
          <w:iCs/>
        </w:rPr>
        <w:tab/>
      </w:r>
      <w:r w:rsidRPr="00935C7D">
        <w:rPr>
          <w:rFonts w:cs="Arial"/>
          <w:bCs/>
          <w:i/>
          <w:iCs/>
        </w:rPr>
        <w:t xml:space="preserve">10:30 a.m. </w:t>
      </w:r>
    </w:p>
    <w:p w14:paraId="37CB9844" w14:textId="189D294B" w:rsidR="00616D1D" w:rsidRPr="00935C7D" w:rsidRDefault="00616D1D" w:rsidP="002C66BD">
      <w:pPr>
        <w:spacing w:line="276" w:lineRule="auto"/>
        <w:rPr>
          <w:rFonts w:cs="Arial"/>
          <w:bCs/>
          <w:i/>
          <w:iCs/>
        </w:rPr>
      </w:pPr>
    </w:p>
    <w:p w14:paraId="6045EBC0" w14:textId="77777777" w:rsidR="00616D1D" w:rsidRPr="00616D1D" w:rsidRDefault="00616D1D" w:rsidP="002C66BD">
      <w:pPr>
        <w:spacing w:line="276" w:lineRule="auto"/>
        <w:rPr>
          <w:rFonts w:cs="Arial"/>
          <w:b/>
        </w:rPr>
      </w:pPr>
    </w:p>
    <w:p w14:paraId="6D85436C" w14:textId="41EADC7A" w:rsidR="0017283D" w:rsidRPr="007B0B23" w:rsidRDefault="00B91EEB" w:rsidP="002C66BD">
      <w:pPr>
        <w:spacing w:line="276" w:lineRule="auto"/>
        <w:rPr>
          <w:rFonts w:cs="Arial"/>
          <w:b/>
          <w:u w:val="single"/>
        </w:rPr>
      </w:pPr>
      <w:r>
        <w:rPr>
          <w:rFonts w:cs="Arial"/>
          <w:b/>
          <w:u w:val="single"/>
        </w:rPr>
        <w:t>A</w:t>
      </w:r>
      <w:r w:rsidR="009847F2" w:rsidRPr="007B0B23">
        <w:rPr>
          <w:rFonts w:cs="Arial"/>
          <w:b/>
          <w:u w:val="single"/>
        </w:rPr>
        <w:t>1</w:t>
      </w:r>
    </w:p>
    <w:p w14:paraId="222CDD84" w14:textId="77777777" w:rsidR="0017283D" w:rsidRPr="007B0B23" w:rsidRDefault="0017283D" w:rsidP="002C66BD">
      <w:pPr>
        <w:spacing w:line="276" w:lineRule="auto"/>
        <w:rPr>
          <w:rFonts w:cs="Arial"/>
          <w:b/>
        </w:rPr>
      </w:pPr>
    </w:p>
    <w:p w14:paraId="5085D50A" w14:textId="79353C55" w:rsidR="00095C2E" w:rsidRDefault="0064178A" w:rsidP="002C66BD">
      <w:pPr>
        <w:spacing w:line="276" w:lineRule="auto"/>
        <w:rPr>
          <w:rFonts w:cs="Arial"/>
          <w:b/>
        </w:rPr>
      </w:pPr>
      <w:r>
        <w:rPr>
          <w:rFonts w:cs="Arial"/>
          <w:b/>
        </w:rPr>
        <w:t>STAFF REPORT</w:t>
      </w:r>
    </w:p>
    <w:p w14:paraId="0A587C92" w14:textId="466B1947" w:rsidR="0064178A" w:rsidRDefault="0064178A" w:rsidP="002C66BD">
      <w:pPr>
        <w:spacing w:line="276" w:lineRule="auto"/>
        <w:rPr>
          <w:rFonts w:cs="Arial"/>
          <w:b/>
        </w:rPr>
      </w:pPr>
      <w:r>
        <w:rPr>
          <w:rFonts w:cs="Arial"/>
          <w:b/>
        </w:rPr>
        <w:t>Niagara Escarpment Parks and Open Spaces System (NEPOSS):</w:t>
      </w:r>
    </w:p>
    <w:p w14:paraId="2C0F7ED3" w14:textId="14818079" w:rsidR="0064178A" w:rsidRDefault="0064178A" w:rsidP="002C66BD">
      <w:pPr>
        <w:spacing w:line="276" w:lineRule="auto"/>
        <w:rPr>
          <w:rFonts w:cs="Arial"/>
          <w:b/>
        </w:rPr>
      </w:pPr>
      <w:r>
        <w:rPr>
          <w:rFonts w:cs="Arial"/>
          <w:b/>
        </w:rPr>
        <w:t>Inglis Falls Conservation Area Management Plan</w:t>
      </w:r>
    </w:p>
    <w:p w14:paraId="472A5D86" w14:textId="13FD7B6E" w:rsidR="0064178A" w:rsidRPr="0064178A" w:rsidRDefault="00A30632" w:rsidP="002C66BD">
      <w:pPr>
        <w:spacing w:line="276" w:lineRule="auto"/>
        <w:rPr>
          <w:rFonts w:cs="Arial"/>
          <w:bCs/>
        </w:rPr>
      </w:pPr>
      <w:r>
        <w:rPr>
          <w:rFonts w:cs="Arial"/>
        </w:rPr>
        <w:pict w14:anchorId="598BEE12">
          <v:rect id="_x0000_i1026" style="width:468pt;height:1.5pt" o:hralign="center" o:hrstd="t" o:hrnoshade="t" o:hr="t" fillcolor="#4e6128 [1606]" stroked="f"/>
        </w:pict>
      </w:r>
    </w:p>
    <w:p w14:paraId="65AA4037" w14:textId="559C28EA" w:rsidR="0064178A" w:rsidRDefault="0064178A" w:rsidP="002C66BD">
      <w:pPr>
        <w:spacing w:line="276" w:lineRule="auto"/>
        <w:rPr>
          <w:rFonts w:cs="Arial"/>
          <w:bCs/>
        </w:rPr>
      </w:pPr>
    </w:p>
    <w:p w14:paraId="62DA7997" w14:textId="1946F056" w:rsidR="0064178A" w:rsidRPr="0064178A" w:rsidRDefault="0064178A" w:rsidP="002C66BD">
      <w:pPr>
        <w:spacing w:line="276" w:lineRule="auto"/>
        <w:rPr>
          <w:rFonts w:cs="Arial"/>
          <w:b/>
        </w:rPr>
      </w:pPr>
      <w:r w:rsidRPr="0064178A">
        <w:rPr>
          <w:rFonts w:cs="Arial"/>
          <w:b/>
        </w:rPr>
        <w:t>CONCLUSION:</w:t>
      </w:r>
    </w:p>
    <w:p w14:paraId="517ECD9C" w14:textId="77777777" w:rsidR="0064178A" w:rsidRDefault="0064178A" w:rsidP="002C66BD">
      <w:pPr>
        <w:spacing w:line="276" w:lineRule="auto"/>
        <w:rPr>
          <w:rFonts w:cs="Arial"/>
          <w:bCs/>
        </w:rPr>
      </w:pPr>
    </w:p>
    <w:p w14:paraId="4038FCDC" w14:textId="57A54EB8" w:rsidR="0064178A" w:rsidRDefault="0064178A" w:rsidP="002C66BD">
      <w:pPr>
        <w:spacing w:line="276" w:lineRule="auto"/>
        <w:rPr>
          <w:rFonts w:cs="Arial"/>
          <w:bCs/>
        </w:rPr>
      </w:pPr>
      <w:r>
        <w:rPr>
          <w:rFonts w:cs="Arial"/>
          <w:bCs/>
        </w:rPr>
        <w:t>NEC staff reviewed the Management Plan and found that it complies with Part 3 of the Niagara Escarpment Plan (NEP) and generally follows the format outlined in the NEPOSS planning manual (2021).</w:t>
      </w:r>
    </w:p>
    <w:p w14:paraId="7BC9DBB5" w14:textId="09FE9A0E" w:rsidR="0064178A" w:rsidRDefault="0064178A" w:rsidP="002C66BD">
      <w:pPr>
        <w:spacing w:line="276" w:lineRule="auto"/>
        <w:rPr>
          <w:rFonts w:cs="Arial"/>
          <w:bCs/>
        </w:rPr>
      </w:pPr>
    </w:p>
    <w:p w14:paraId="0768C2C3" w14:textId="0319CED9" w:rsidR="0064178A" w:rsidRPr="0064178A" w:rsidRDefault="0064178A" w:rsidP="002C66BD">
      <w:pPr>
        <w:spacing w:line="276" w:lineRule="auto"/>
        <w:rPr>
          <w:rFonts w:cs="Arial"/>
          <w:b/>
        </w:rPr>
      </w:pPr>
      <w:r w:rsidRPr="0064178A">
        <w:rPr>
          <w:rFonts w:cs="Arial"/>
          <w:b/>
        </w:rPr>
        <w:t>RECOMMENDATION:</w:t>
      </w:r>
    </w:p>
    <w:p w14:paraId="10211056" w14:textId="5F7C5AE1" w:rsidR="0064178A" w:rsidRDefault="0064178A" w:rsidP="002C66BD">
      <w:pPr>
        <w:spacing w:line="276" w:lineRule="auto"/>
        <w:rPr>
          <w:rFonts w:cs="Arial"/>
          <w:bCs/>
        </w:rPr>
      </w:pPr>
    </w:p>
    <w:p w14:paraId="40B75DF4" w14:textId="3F31B813" w:rsidR="0064178A" w:rsidRDefault="0064178A" w:rsidP="002C66BD">
      <w:pPr>
        <w:spacing w:line="276" w:lineRule="auto"/>
        <w:rPr>
          <w:rFonts w:cs="Arial"/>
          <w:bCs/>
        </w:rPr>
      </w:pPr>
      <w:r>
        <w:rPr>
          <w:rFonts w:cs="Arial"/>
          <w:bCs/>
        </w:rPr>
        <w:t>That the Commission endorse the Inglis Falls Conservation Area Management Plan and forward it to the Ministry of Natural Resources and Forestry for final approval.</w:t>
      </w:r>
    </w:p>
    <w:p w14:paraId="499EFF05" w14:textId="4B996BD5" w:rsidR="002C66BD" w:rsidRDefault="002C66BD">
      <w:pPr>
        <w:rPr>
          <w:rFonts w:cs="Arial"/>
          <w:bCs/>
        </w:rPr>
      </w:pPr>
      <w:r>
        <w:rPr>
          <w:rFonts w:cs="Arial"/>
          <w:bCs/>
        </w:rPr>
        <w:br w:type="page"/>
      </w:r>
    </w:p>
    <w:p w14:paraId="085E7177" w14:textId="77777777" w:rsidR="0064178A" w:rsidRPr="007B0B23" w:rsidRDefault="0064178A" w:rsidP="002C66BD">
      <w:pPr>
        <w:spacing w:line="276" w:lineRule="auto"/>
        <w:rPr>
          <w:rFonts w:cs="Arial"/>
          <w:u w:val="single"/>
        </w:rPr>
      </w:pPr>
      <w:r w:rsidRPr="007B0B23">
        <w:rPr>
          <w:rFonts w:cs="Arial"/>
          <w:u w:val="single"/>
        </w:rPr>
        <w:lastRenderedPageBreak/>
        <w:t>Note:</w:t>
      </w:r>
    </w:p>
    <w:p w14:paraId="2A33945C" w14:textId="77777777" w:rsidR="0064178A" w:rsidRPr="007B0B23" w:rsidRDefault="0064178A" w:rsidP="002C66BD">
      <w:pPr>
        <w:spacing w:line="276" w:lineRule="auto"/>
        <w:contextualSpacing/>
        <w:rPr>
          <w:rFonts w:cs="Arial"/>
        </w:rPr>
      </w:pPr>
    </w:p>
    <w:p w14:paraId="17CF54C2" w14:textId="26109247" w:rsidR="0064178A" w:rsidRDefault="0064178A" w:rsidP="002C66BD">
      <w:pPr>
        <w:pStyle w:val="ListParagraph"/>
        <w:numPr>
          <w:ilvl w:val="0"/>
          <w:numId w:val="3"/>
        </w:numPr>
        <w:spacing w:line="276" w:lineRule="auto"/>
        <w:ind w:left="284" w:hanging="284"/>
        <w:contextualSpacing/>
        <w:rPr>
          <w:rFonts w:cs="Arial"/>
        </w:rPr>
      </w:pPr>
      <w:r>
        <w:rPr>
          <w:rFonts w:cs="Arial"/>
        </w:rPr>
        <w:t>Janet Sperling</w:t>
      </w:r>
      <w:r w:rsidRPr="007B0B23">
        <w:rPr>
          <w:rFonts w:cs="Arial"/>
        </w:rPr>
        <w:t xml:space="preserve">, Senior </w:t>
      </w:r>
      <w:r>
        <w:rPr>
          <w:rFonts w:cs="Arial"/>
        </w:rPr>
        <w:t>Strategic Advisor,</w:t>
      </w:r>
      <w:r w:rsidRPr="007B0B23">
        <w:rPr>
          <w:rFonts w:cs="Arial"/>
        </w:rPr>
        <w:t xml:space="preserve"> provided a summary of the </w:t>
      </w:r>
      <w:r>
        <w:rPr>
          <w:rFonts w:cs="Arial"/>
        </w:rPr>
        <w:t xml:space="preserve">staff </w:t>
      </w:r>
      <w:r w:rsidRPr="007B0B23">
        <w:rPr>
          <w:rFonts w:cs="Arial"/>
        </w:rPr>
        <w:t>report and answered questions.</w:t>
      </w:r>
    </w:p>
    <w:p w14:paraId="64C87E90" w14:textId="7DFDA968" w:rsidR="0064178A" w:rsidRPr="0064178A" w:rsidRDefault="0064178A" w:rsidP="002C66BD">
      <w:pPr>
        <w:pStyle w:val="ListParagraph"/>
        <w:numPr>
          <w:ilvl w:val="0"/>
          <w:numId w:val="3"/>
        </w:numPr>
        <w:spacing w:line="276" w:lineRule="auto"/>
        <w:ind w:left="284" w:hanging="284"/>
        <w:contextualSpacing/>
        <w:rPr>
          <w:rFonts w:cs="Arial"/>
        </w:rPr>
      </w:pPr>
      <w:r w:rsidRPr="0064178A">
        <w:rPr>
          <w:rFonts w:cs="Arial"/>
        </w:rPr>
        <w:t xml:space="preserve">Bonnie Henson, </w:t>
      </w:r>
      <w:r>
        <w:rPr>
          <w:rFonts w:cs="Arial"/>
        </w:rPr>
        <w:t xml:space="preserve">A/Senior Policy Advisor, Natural Heritage Section, Resources Planning and Development Policy Branch, Natural Resources and Forestry, </w:t>
      </w:r>
      <w:r w:rsidRPr="0064178A">
        <w:rPr>
          <w:rFonts w:cs="Arial"/>
        </w:rPr>
        <w:t xml:space="preserve">was present to </w:t>
      </w:r>
      <w:r>
        <w:rPr>
          <w:rFonts w:cs="Arial"/>
        </w:rPr>
        <w:t>observe.</w:t>
      </w:r>
    </w:p>
    <w:p w14:paraId="28F6022E" w14:textId="583248E3" w:rsidR="00F20EAE" w:rsidRPr="0064178A" w:rsidRDefault="00F20EAE" w:rsidP="002C66BD">
      <w:pPr>
        <w:spacing w:line="276" w:lineRule="auto"/>
        <w:rPr>
          <w:rFonts w:cs="Arial"/>
          <w:bCs/>
        </w:rPr>
      </w:pPr>
    </w:p>
    <w:p w14:paraId="420A3F4B" w14:textId="6F922CC3" w:rsidR="002951F4" w:rsidRPr="00376443" w:rsidRDefault="002951F4" w:rsidP="002C66BD">
      <w:pPr>
        <w:spacing w:line="276" w:lineRule="auto"/>
        <w:rPr>
          <w:rFonts w:cs="Arial"/>
          <w:b/>
          <w:u w:val="single"/>
        </w:rPr>
      </w:pPr>
      <w:r>
        <w:rPr>
          <w:rFonts w:cs="Arial"/>
          <w:b/>
          <w:u w:val="single"/>
        </w:rPr>
        <w:t>M82</w:t>
      </w:r>
      <w:r w:rsidR="00616D1D">
        <w:rPr>
          <w:rFonts w:cs="Arial"/>
          <w:b/>
          <w:u w:val="single"/>
        </w:rPr>
        <w:t>9</w:t>
      </w:r>
      <w:r w:rsidRPr="00376443">
        <w:rPr>
          <w:rFonts w:cs="Arial"/>
          <w:b/>
          <w:u w:val="single"/>
        </w:rPr>
        <w:t>R</w:t>
      </w:r>
      <w:r>
        <w:rPr>
          <w:rFonts w:cs="Arial"/>
          <w:b/>
          <w:u w:val="single"/>
        </w:rPr>
        <w:t>3</w:t>
      </w:r>
      <w:r w:rsidRPr="00376443">
        <w:rPr>
          <w:rFonts w:cs="Arial"/>
          <w:b/>
          <w:u w:val="single"/>
        </w:rPr>
        <w:t>/</w:t>
      </w:r>
      <w:r w:rsidR="00616D1D">
        <w:rPr>
          <w:rFonts w:cs="Arial"/>
          <w:b/>
          <w:u w:val="single"/>
        </w:rPr>
        <w:t>10</w:t>
      </w:r>
      <w:r>
        <w:rPr>
          <w:rFonts w:cs="Arial"/>
          <w:b/>
          <w:u w:val="single"/>
        </w:rPr>
        <w:t>-2023</w:t>
      </w:r>
    </w:p>
    <w:p w14:paraId="5BEA75DE" w14:textId="77777777" w:rsidR="00C631C7" w:rsidRDefault="00C631C7" w:rsidP="002C66BD">
      <w:pPr>
        <w:spacing w:line="276" w:lineRule="auto"/>
        <w:rPr>
          <w:rFonts w:cs="Arial"/>
          <w:bCs/>
          <w:i/>
          <w:iCs/>
        </w:rPr>
      </w:pPr>
    </w:p>
    <w:p w14:paraId="70C35B6E" w14:textId="472F5F58" w:rsidR="002951F4" w:rsidRPr="00376443" w:rsidRDefault="002951F4" w:rsidP="002C66BD">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F20EAE">
        <w:rPr>
          <w:rFonts w:cs="Arial"/>
          <w:bCs/>
          <w:i/>
          <w:iCs/>
        </w:rPr>
        <w:t>Hutcheon</w:t>
      </w:r>
    </w:p>
    <w:p w14:paraId="1197821A" w14:textId="6AD22F4B" w:rsidR="002951F4" w:rsidRPr="00376443" w:rsidRDefault="002951F4" w:rsidP="002C66BD">
      <w:pPr>
        <w:spacing w:line="276" w:lineRule="auto"/>
        <w:rPr>
          <w:rFonts w:cs="Arial"/>
          <w:bCs/>
          <w:i/>
          <w:iCs/>
        </w:rPr>
      </w:pPr>
      <w:r w:rsidRPr="00376443">
        <w:rPr>
          <w:rFonts w:cs="Arial"/>
          <w:bCs/>
          <w:i/>
          <w:iCs/>
        </w:rPr>
        <w:t>Seconded By:</w:t>
      </w:r>
      <w:r w:rsidRPr="00376443">
        <w:rPr>
          <w:rFonts w:cs="Arial"/>
          <w:bCs/>
          <w:i/>
          <w:iCs/>
        </w:rPr>
        <w:tab/>
      </w:r>
      <w:r w:rsidR="00616D1D">
        <w:rPr>
          <w:rFonts w:cs="Arial"/>
          <w:bCs/>
          <w:i/>
          <w:iCs/>
        </w:rPr>
        <w:t>Francis</w:t>
      </w:r>
    </w:p>
    <w:p w14:paraId="35B41CBB" w14:textId="77777777" w:rsidR="002951F4" w:rsidRPr="002951F4" w:rsidRDefault="002951F4" w:rsidP="002C66BD">
      <w:pPr>
        <w:spacing w:line="276" w:lineRule="auto"/>
        <w:rPr>
          <w:rFonts w:cs="Arial"/>
          <w:i/>
          <w:iCs/>
          <w:lang w:val="en-US"/>
        </w:rPr>
      </w:pPr>
    </w:p>
    <w:p w14:paraId="62DF85BA" w14:textId="6C99EADA" w:rsidR="002951F4" w:rsidRDefault="002951F4" w:rsidP="002C66BD">
      <w:pPr>
        <w:spacing w:line="276" w:lineRule="auto"/>
        <w:rPr>
          <w:rFonts w:cs="Arial"/>
          <w:i/>
          <w:iCs/>
          <w:lang w:val="en-US"/>
        </w:rPr>
      </w:pPr>
      <w:r>
        <w:rPr>
          <w:rFonts w:cs="Arial"/>
          <w:i/>
          <w:iCs/>
          <w:lang w:val="en-US"/>
        </w:rPr>
        <w:t xml:space="preserve">“That the Commission </w:t>
      </w:r>
      <w:r w:rsidR="00616D1D">
        <w:rPr>
          <w:rFonts w:cs="Arial"/>
          <w:i/>
          <w:iCs/>
          <w:lang w:val="en-US"/>
        </w:rPr>
        <w:t xml:space="preserve">accept staff’s recommendation and endorse the Inglis Falls Conservation Area Management Plan and </w:t>
      </w:r>
      <w:r w:rsidR="002B570F">
        <w:rPr>
          <w:rFonts w:cs="Arial"/>
          <w:i/>
          <w:iCs/>
          <w:lang w:val="en-US"/>
        </w:rPr>
        <w:t>instruct staff to</w:t>
      </w:r>
      <w:r w:rsidR="00616D1D">
        <w:rPr>
          <w:rFonts w:cs="Arial"/>
          <w:i/>
          <w:iCs/>
          <w:lang w:val="en-US"/>
        </w:rPr>
        <w:t xml:space="preserve"> forward the plan to the Ministry of Natural Resources and Forestry for final approval</w:t>
      </w:r>
      <w:r w:rsidR="00F20EAE">
        <w:rPr>
          <w:rFonts w:cs="Arial"/>
          <w:i/>
          <w:iCs/>
          <w:lang w:val="en-US"/>
        </w:rPr>
        <w:t>.</w:t>
      </w:r>
      <w:r w:rsidR="00616D1D">
        <w:rPr>
          <w:rFonts w:cs="Arial"/>
          <w:i/>
          <w:iCs/>
          <w:lang w:val="en-US"/>
        </w:rPr>
        <w:t>”</w:t>
      </w:r>
    </w:p>
    <w:p w14:paraId="6B71AADF" w14:textId="163E30AC" w:rsidR="00885CA4" w:rsidRDefault="00885CA4" w:rsidP="002C66BD">
      <w:pPr>
        <w:spacing w:line="276" w:lineRule="auto"/>
        <w:rPr>
          <w:rFonts w:cs="Arial"/>
          <w:lang w:val="en-US"/>
        </w:rPr>
      </w:pPr>
    </w:p>
    <w:p w14:paraId="08418CD2" w14:textId="663C773A" w:rsidR="00885CA4" w:rsidRPr="005A3143" w:rsidRDefault="00885CA4" w:rsidP="002C66BD">
      <w:pPr>
        <w:spacing w:line="276" w:lineRule="auto"/>
        <w:rPr>
          <w:rFonts w:cs="Arial"/>
          <w:b/>
          <w:bCs/>
          <w:i/>
          <w:iCs/>
          <w:u w:val="single"/>
          <w:lang w:val="en-US" w:eastAsia="en-US"/>
        </w:rPr>
      </w:pPr>
      <w:r w:rsidRPr="005A3143">
        <w:rPr>
          <w:rFonts w:cs="Arial"/>
          <w:b/>
          <w:bCs/>
          <w:i/>
          <w:iCs/>
          <w:u w:val="single"/>
        </w:rPr>
        <w:t xml:space="preserve">For the Motion: </w:t>
      </w:r>
      <w:r>
        <w:rPr>
          <w:rFonts w:cs="Arial"/>
          <w:b/>
          <w:bCs/>
          <w:i/>
          <w:iCs/>
          <w:u w:val="single"/>
        </w:rPr>
        <w:t>14</w:t>
      </w:r>
      <w:r w:rsidRPr="005A3143">
        <w:rPr>
          <w:rFonts w:cs="Arial"/>
          <w:b/>
          <w:bCs/>
          <w:i/>
          <w:iCs/>
          <w:u w:val="single"/>
        </w:rPr>
        <w:t xml:space="preserve"> votes</w:t>
      </w:r>
    </w:p>
    <w:p w14:paraId="55C418D9" w14:textId="6576AA61" w:rsidR="00885CA4" w:rsidRDefault="00885CA4" w:rsidP="002C66BD">
      <w:pPr>
        <w:spacing w:line="276" w:lineRule="auto"/>
        <w:rPr>
          <w:rFonts w:cs="Arial"/>
          <w:i/>
          <w:iCs/>
        </w:rPr>
      </w:pPr>
      <w:r>
        <w:rPr>
          <w:rFonts w:cs="Arial"/>
          <w:i/>
          <w:iCs/>
        </w:rPr>
        <w:t>Chevalier, Curley, Francis, Gibson, Golden, Hutcheon, Krantz, Little, Lucyshyn, McKinlay, Measures, Nielsen, Vida, Witteveen.</w:t>
      </w:r>
    </w:p>
    <w:p w14:paraId="5EFA1E63" w14:textId="77777777" w:rsidR="00885CA4" w:rsidRPr="005A3143" w:rsidRDefault="00885CA4" w:rsidP="002C66BD">
      <w:pPr>
        <w:spacing w:line="276" w:lineRule="auto"/>
        <w:rPr>
          <w:rFonts w:cs="Arial"/>
          <w:i/>
          <w:iCs/>
        </w:rPr>
      </w:pPr>
    </w:p>
    <w:p w14:paraId="3C6CA8D6" w14:textId="2FA09BC6" w:rsidR="00885CA4" w:rsidRPr="005A3143" w:rsidRDefault="00885CA4" w:rsidP="002C66BD">
      <w:pPr>
        <w:spacing w:line="276" w:lineRule="auto"/>
        <w:rPr>
          <w:rFonts w:cs="Arial"/>
          <w:b/>
          <w:bCs/>
          <w:i/>
          <w:iCs/>
          <w:u w:val="single"/>
        </w:rPr>
      </w:pPr>
      <w:r w:rsidRPr="005A3143">
        <w:rPr>
          <w:rFonts w:cs="Arial"/>
          <w:b/>
          <w:bCs/>
          <w:i/>
          <w:iCs/>
          <w:u w:val="single"/>
        </w:rPr>
        <w:t xml:space="preserve">Against the Motion: </w:t>
      </w:r>
      <w:r>
        <w:rPr>
          <w:rFonts w:cs="Arial"/>
          <w:b/>
          <w:bCs/>
          <w:i/>
          <w:iCs/>
          <w:u w:val="single"/>
        </w:rPr>
        <w:t>0</w:t>
      </w:r>
      <w:r w:rsidRPr="005A3143">
        <w:rPr>
          <w:rFonts w:cs="Arial"/>
          <w:b/>
          <w:bCs/>
          <w:i/>
          <w:iCs/>
          <w:u w:val="single"/>
        </w:rPr>
        <w:t xml:space="preserve"> vote</w:t>
      </w:r>
      <w:r>
        <w:rPr>
          <w:rFonts w:cs="Arial"/>
          <w:b/>
          <w:bCs/>
          <w:i/>
          <w:iCs/>
          <w:u w:val="single"/>
        </w:rPr>
        <w:t>s</w:t>
      </w:r>
    </w:p>
    <w:p w14:paraId="27E145DA" w14:textId="760BBE84" w:rsidR="00F20EAE" w:rsidRDefault="008B6B0A" w:rsidP="002C66BD">
      <w:pPr>
        <w:spacing w:line="276" w:lineRule="auto"/>
        <w:rPr>
          <w:rFonts w:cs="Arial"/>
        </w:rPr>
      </w:pPr>
      <w:r>
        <w:rPr>
          <w:rFonts w:cs="Arial"/>
        </w:rPr>
        <w:t>None.</w:t>
      </w:r>
    </w:p>
    <w:p w14:paraId="3B98BD99" w14:textId="77777777" w:rsidR="008B6B0A" w:rsidRPr="00885CA4" w:rsidRDefault="008B6B0A" w:rsidP="002C66BD">
      <w:pPr>
        <w:spacing w:line="276" w:lineRule="auto"/>
        <w:rPr>
          <w:rFonts w:cs="Arial"/>
        </w:rPr>
      </w:pPr>
    </w:p>
    <w:p w14:paraId="1B14B90D" w14:textId="7B781FC0" w:rsidR="002951F4" w:rsidRPr="009C1E5A" w:rsidRDefault="002951F4" w:rsidP="002C66BD">
      <w:pPr>
        <w:spacing w:line="276" w:lineRule="auto"/>
        <w:jc w:val="center"/>
        <w:rPr>
          <w:rFonts w:cs="Arial"/>
          <w:b/>
        </w:rPr>
      </w:pPr>
      <w:r w:rsidRPr="009C1E5A">
        <w:rPr>
          <w:rFonts w:cs="Arial"/>
          <w:b/>
        </w:rPr>
        <w:t xml:space="preserve">Motion </w:t>
      </w:r>
      <w:r w:rsidR="00616D1D">
        <w:rPr>
          <w:rFonts w:cs="Arial"/>
          <w:b/>
        </w:rPr>
        <w:t xml:space="preserve">Unanimously </w:t>
      </w:r>
      <w:r w:rsidRPr="009C1E5A">
        <w:rPr>
          <w:rFonts w:cs="Arial"/>
          <w:b/>
        </w:rPr>
        <w:t>Carried</w:t>
      </w:r>
    </w:p>
    <w:p w14:paraId="5FCF8D64" w14:textId="2E5F94F2" w:rsidR="00616D1D" w:rsidRDefault="00616D1D" w:rsidP="002C66BD">
      <w:pPr>
        <w:spacing w:line="276" w:lineRule="auto"/>
        <w:rPr>
          <w:rFonts w:cs="Arial"/>
          <w:lang w:val="en-US"/>
        </w:rPr>
      </w:pPr>
    </w:p>
    <w:p w14:paraId="0F89BCF0" w14:textId="67F7F07D" w:rsidR="00616D1D" w:rsidRPr="00616D1D" w:rsidRDefault="00616D1D" w:rsidP="002C66BD">
      <w:pPr>
        <w:spacing w:line="276" w:lineRule="auto"/>
        <w:rPr>
          <w:rFonts w:cs="Arial"/>
          <w:b/>
          <w:bCs/>
          <w:lang w:val="en-US"/>
        </w:rPr>
      </w:pPr>
      <w:r w:rsidRPr="00616D1D">
        <w:rPr>
          <w:rFonts w:cs="Arial"/>
          <w:b/>
          <w:bCs/>
          <w:lang w:val="en-US"/>
        </w:rPr>
        <w:t>DISCUSSION:</w:t>
      </w:r>
    </w:p>
    <w:p w14:paraId="2DD1CEFE" w14:textId="1C9991B4" w:rsidR="00616D1D" w:rsidRDefault="00616D1D" w:rsidP="002C66BD">
      <w:pPr>
        <w:spacing w:line="276" w:lineRule="auto"/>
        <w:rPr>
          <w:rFonts w:cs="Arial"/>
          <w:lang w:val="en-US"/>
        </w:rPr>
      </w:pPr>
    </w:p>
    <w:p w14:paraId="4A7773B7" w14:textId="12A3E598" w:rsidR="00616D1D" w:rsidRDefault="00616D1D" w:rsidP="002C66BD">
      <w:pPr>
        <w:spacing w:line="276" w:lineRule="auto"/>
        <w:rPr>
          <w:rFonts w:cs="Arial"/>
          <w:lang w:val="en-US"/>
        </w:rPr>
      </w:pPr>
      <w:r>
        <w:rPr>
          <w:rFonts w:cs="Arial"/>
          <w:lang w:val="en-US"/>
        </w:rPr>
        <w:t>Commissioner Measures thanked staff for the thorough report.  He did question why the management plan could not have been endorsed by the Director and a copy provided to the Commission for their information.  Staff advised that the Director follows the Delegation of Authority (DOA)</w:t>
      </w:r>
      <w:r w:rsidR="006B09F2">
        <w:rPr>
          <w:rFonts w:cs="Arial"/>
          <w:lang w:val="en-US"/>
        </w:rPr>
        <w:t>,</w:t>
      </w:r>
      <w:r>
        <w:rPr>
          <w:rFonts w:cs="Arial"/>
          <w:lang w:val="en-US"/>
        </w:rPr>
        <w:t xml:space="preserve"> which does not include the endorsement of park management plans.  </w:t>
      </w:r>
      <w:r w:rsidR="00A30632">
        <w:rPr>
          <w:rFonts w:cs="Arial"/>
          <w:lang w:val="en-US"/>
        </w:rPr>
        <w:t xml:space="preserve">The Director advised that a review of the DOA is something that will be raised with the Ministry for consideration. </w:t>
      </w:r>
    </w:p>
    <w:p w14:paraId="4B4E5539" w14:textId="17284A92" w:rsidR="00616D1D" w:rsidRDefault="00616D1D" w:rsidP="002C66BD">
      <w:pPr>
        <w:spacing w:line="276" w:lineRule="auto"/>
        <w:rPr>
          <w:rFonts w:cs="Arial"/>
          <w:lang w:val="en-US"/>
        </w:rPr>
      </w:pPr>
    </w:p>
    <w:p w14:paraId="13CB9363" w14:textId="4F8BED54" w:rsidR="00616D1D" w:rsidRDefault="00616D1D" w:rsidP="002C66BD">
      <w:pPr>
        <w:spacing w:line="276" w:lineRule="auto"/>
        <w:rPr>
          <w:rFonts w:cs="Arial"/>
          <w:bCs/>
        </w:rPr>
      </w:pPr>
    </w:p>
    <w:p w14:paraId="5E03986F" w14:textId="77777777" w:rsidR="002C66BD" w:rsidRDefault="002C66BD">
      <w:pPr>
        <w:rPr>
          <w:rFonts w:cs="Arial"/>
          <w:b/>
          <w:u w:val="single"/>
        </w:rPr>
      </w:pPr>
      <w:r>
        <w:rPr>
          <w:rFonts w:cs="Arial"/>
          <w:b/>
          <w:u w:val="single"/>
        </w:rPr>
        <w:br w:type="page"/>
      </w:r>
    </w:p>
    <w:p w14:paraId="461C8E26" w14:textId="6ADDE769" w:rsidR="00885CA4" w:rsidRPr="00885CA4" w:rsidRDefault="00885CA4" w:rsidP="002C66BD">
      <w:pPr>
        <w:spacing w:line="276" w:lineRule="auto"/>
        <w:rPr>
          <w:rFonts w:cs="Arial"/>
          <w:b/>
          <w:u w:val="single"/>
        </w:rPr>
      </w:pPr>
      <w:r w:rsidRPr="00885CA4">
        <w:rPr>
          <w:rFonts w:cs="Arial"/>
          <w:b/>
          <w:u w:val="single"/>
        </w:rPr>
        <w:lastRenderedPageBreak/>
        <w:t>A2</w:t>
      </w:r>
    </w:p>
    <w:p w14:paraId="76BE61B6" w14:textId="77777777" w:rsidR="00885CA4" w:rsidRPr="00616D1D" w:rsidRDefault="00885CA4" w:rsidP="002C66BD">
      <w:pPr>
        <w:spacing w:line="276" w:lineRule="auto"/>
        <w:rPr>
          <w:rFonts w:cs="Arial"/>
          <w:bCs/>
        </w:rPr>
      </w:pPr>
    </w:p>
    <w:p w14:paraId="339A6D33" w14:textId="303CF664" w:rsidR="00885CA4" w:rsidRDefault="00885CA4" w:rsidP="002C66BD">
      <w:pPr>
        <w:spacing w:line="276" w:lineRule="auto"/>
        <w:rPr>
          <w:rFonts w:cs="Arial"/>
          <w:b/>
        </w:rPr>
      </w:pPr>
      <w:r>
        <w:rPr>
          <w:rFonts w:cs="Arial"/>
          <w:b/>
        </w:rPr>
        <w:t>STAFF</w:t>
      </w:r>
      <w:r w:rsidRPr="007B0B23">
        <w:rPr>
          <w:rFonts w:cs="Arial"/>
          <w:b/>
        </w:rPr>
        <w:t xml:space="preserve"> REPORT</w:t>
      </w:r>
    </w:p>
    <w:p w14:paraId="465C07DB" w14:textId="18532D96" w:rsidR="00885CA4" w:rsidRPr="003F5818" w:rsidRDefault="00885CA4" w:rsidP="002C66BD">
      <w:pPr>
        <w:pStyle w:val="Heading3"/>
        <w:spacing w:line="276" w:lineRule="auto"/>
      </w:pPr>
      <w:r w:rsidRPr="00C16DAB">
        <w:t xml:space="preserve">Development Permit Application </w:t>
      </w:r>
      <w:r>
        <w:rPr>
          <w:noProof/>
        </w:rPr>
        <w:t>G/C/2022-2023/340</w:t>
      </w:r>
    </w:p>
    <w:p w14:paraId="53A63D97" w14:textId="10814128" w:rsidR="00885CA4" w:rsidRDefault="00885CA4" w:rsidP="002C66BD">
      <w:pPr>
        <w:spacing w:line="276" w:lineRule="auto"/>
        <w:rPr>
          <w:rFonts w:cs="Arial"/>
          <w:noProof/>
        </w:rPr>
      </w:pPr>
      <w:r>
        <w:rPr>
          <w:rFonts w:cs="Arial"/>
          <w:noProof/>
        </w:rPr>
        <w:t>607263 Sideroad 13B</w:t>
      </w:r>
    </w:p>
    <w:p w14:paraId="2B95AC50" w14:textId="50FDBAAC" w:rsidR="00885CA4" w:rsidRDefault="00885CA4" w:rsidP="002C66BD">
      <w:pPr>
        <w:spacing w:line="276" w:lineRule="auto"/>
        <w:rPr>
          <w:rFonts w:cs="Arial"/>
          <w:noProof/>
        </w:rPr>
      </w:pPr>
      <w:r>
        <w:rPr>
          <w:rFonts w:cs="Arial"/>
          <w:noProof/>
        </w:rPr>
        <w:t>Part Lot S 13, Concession 1</w:t>
      </w:r>
    </w:p>
    <w:p w14:paraId="28004677" w14:textId="26C8FB9F" w:rsidR="00885CA4" w:rsidRDefault="00885CA4" w:rsidP="002C66BD">
      <w:pPr>
        <w:spacing w:line="276" w:lineRule="auto"/>
        <w:rPr>
          <w:rFonts w:cs="Arial"/>
          <w:noProof/>
        </w:rPr>
      </w:pPr>
      <w:r>
        <w:rPr>
          <w:rFonts w:cs="Arial"/>
          <w:noProof/>
        </w:rPr>
        <w:t>Municipality of Grey Highlands, County of Grey</w:t>
      </w:r>
    </w:p>
    <w:p w14:paraId="2D9C0F0F" w14:textId="654FA338" w:rsidR="00885CA4" w:rsidRPr="007B0B23" w:rsidRDefault="00A30632" w:rsidP="002C66BD">
      <w:pPr>
        <w:spacing w:line="276" w:lineRule="auto"/>
        <w:rPr>
          <w:rFonts w:cs="Arial"/>
        </w:rPr>
      </w:pPr>
      <w:r>
        <w:rPr>
          <w:rFonts w:cs="Arial"/>
        </w:rPr>
        <w:pict w14:anchorId="19823791">
          <v:rect id="_x0000_i1027" style="width:468pt;height:1.5pt;mso-position-vertical:absolute" o:hralign="center" o:hrstd="t" o:hrnoshade="t" o:hr="t" fillcolor="#4e6128 [1606]" stroked="f"/>
        </w:pict>
      </w:r>
    </w:p>
    <w:p w14:paraId="56FA8565" w14:textId="77777777" w:rsidR="00885CA4" w:rsidRDefault="00885CA4" w:rsidP="002C66BD">
      <w:pPr>
        <w:pStyle w:val="Heading2"/>
        <w:spacing w:line="276" w:lineRule="auto"/>
        <w:rPr>
          <w:b w:val="0"/>
          <w:bCs/>
          <w:sz w:val="24"/>
          <w:szCs w:val="24"/>
        </w:rPr>
      </w:pPr>
    </w:p>
    <w:p w14:paraId="63DC5073" w14:textId="77777777" w:rsidR="00885CA4" w:rsidRPr="0035152F" w:rsidRDefault="00885CA4" w:rsidP="002C66BD">
      <w:pPr>
        <w:pStyle w:val="Heading3"/>
        <w:spacing w:line="276" w:lineRule="auto"/>
      </w:pPr>
      <w:r>
        <w:t xml:space="preserve">PROPOSAL: </w:t>
      </w:r>
    </w:p>
    <w:p w14:paraId="1607470A" w14:textId="0769B92A" w:rsidR="00885CA4" w:rsidRDefault="00885CA4" w:rsidP="002C66BD">
      <w:pPr>
        <w:spacing w:line="276" w:lineRule="auto"/>
        <w:rPr>
          <w:rFonts w:cs="Arial"/>
        </w:rPr>
      </w:pPr>
    </w:p>
    <w:p w14:paraId="60F4CFE8" w14:textId="26369A91" w:rsidR="005A748F" w:rsidRPr="005A748F" w:rsidRDefault="00885CA4" w:rsidP="002C66BD">
      <w:pPr>
        <w:spacing w:line="276" w:lineRule="auto"/>
        <w:rPr>
          <w:rFonts w:cs="Arial"/>
        </w:rPr>
      </w:pPr>
      <w:r>
        <w:rPr>
          <w:rFonts w:cs="Arial"/>
        </w:rPr>
        <w:t xml:space="preserve">To establish an on-farm diversified use (short-term accommodation) within an existing </w:t>
      </w:r>
      <w:r w:rsidR="005A748F">
        <w:rPr>
          <w:rFonts w:cs="Arial"/>
        </w:rPr>
        <w:br w:type="textWrapping" w:clear="all"/>
      </w:r>
      <w:r w:rsidR="005A748F" w:rsidRPr="005A748F">
        <w:rPr>
          <w:rFonts w:cs="Arial"/>
        </w:rPr>
        <w:t>± 465 m</w:t>
      </w:r>
      <w:r w:rsidR="005A748F" w:rsidRPr="005A748F">
        <w:rPr>
          <w:rFonts w:cs="Arial"/>
          <w:vertAlign w:val="superscript"/>
        </w:rPr>
        <w:t>2</w:t>
      </w:r>
      <w:r w:rsidR="005A748F" w:rsidRPr="005A748F">
        <w:rPr>
          <w:rFonts w:cs="Arial"/>
        </w:rPr>
        <w:t xml:space="preserve"> single dwelling on a 40-hectare lot with active agricultural uses (crop production).</w:t>
      </w:r>
    </w:p>
    <w:p w14:paraId="7DF12EC9" w14:textId="17D48073" w:rsidR="00885CA4" w:rsidRDefault="00885CA4" w:rsidP="002C66BD">
      <w:pPr>
        <w:spacing w:line="276" w:lineRule="auto"/>
        <w:rPr>
          <w:rFonts w:cs="Arial"/>
        </w:rPr>
      </w:pPr>
    </w:p>
    <w:p w14:paraId="4E50721A" w14:textId="6EE653E2" w:rsidR="005A748F" w:rsidRPr="005A748F" w:rsidRDefault="005A748F" w:rsidP="002C66BD">
      <w:pPr>
        <w:spacing w:line="276" w:lineRule="auto"/>
        <w:rPr>
          <w:rFonts w:cs="Arial"/>
          <w:b/>
          <w:bCs/>
        </w:rPr>
      </w:pPr>
      <w:r w:rsidRPr="005A748F">
        <w:rPr>
          <w:rFonts w:cs="Arial"/>
          <w:b/>
          <w:bCs/>
        </w:rPr>
        <w:t>RECOMMENDATION:</w:t>
      </w:r>
    </w:p>
    <w:p w14:paraId="152D0169" w14:textId="7A9BD9CE" w:rsidR="005A748F" w:rsidRDefault="005A748F" w:rsidP="002C66BD">
      <w:pPr>
        <w:spacing w:line="276" w:lineRule="auto"/>
        <w:rPr>
          <w:rFonts w:cs="Arial"/>
        </w:rPr>
      </w:pPr>
    </w:p>
    <w:p w14:paraId="47FFAAAC" w14:textId="09CFDD4F" w:rsidR="005A748F" w:rsidRDefault="005A748F" w:rsidP="002C66BD">
      <w:pPr>
        <w:spacing w:line="276" w:lineRule="auto"/>
        <w:rPr>
          <w:rFonts w:cs="Arial"/>
        </w:rPr>
      </w:pPr>
      <w:r>
        <w:rPr>
          <w:rFonts w:cs="Arial"/>
        </w:rPr>
        <w:t xml:space="preserve">That the Commission </w:t>
      </w:r>
      <w:r w:rsidRPr="00F73223">
        <w:rPr>
          <w:rFonts w:cs="Arial"/>
        </w:rPr>
        <w:t>approve</w:t>
      </w:r>
      <w:r>
        <w:rPr>
          <w:rFonts w:cs="Arial"/>
        </w:rPr>
        <w:t xml:space="preserve"> with conditions.</w:t>
      </w:r>
    </w:p>
    <w:p w14:paraId="5C88011F" w14:textId="0669C445" w:rsidR="00885CA4" w:rsidRDefault="00885CA4" w:rsidP="002C66BD">
      <w:pPr>
        <w:spacing w:line="276" w:lineRule="auto"/>
        <w:rPr>
          <w:rFonts w:cs="Arial"/>
          <w:bCs/>
        </w:rPr>
      </w:pPr>
    </w:p>
    <w:p w14:paraId="424C8752" w14:textId="77777777" w:rsidR="005A748F" w:rsidRPr="007B0B23" w:rsidRDefault="005A748F" w:rsidP="002C66BD">
      <w:pPr>
        <w:spacing w:line="276" w:lineRule="auto"/>
        <w:rPr>
          <w:rFonts w:cs="Arial"/>
          <w:u w:val="single"/>
        </w:rPr>
      </w:pPr>
      <w:r w:rsidRPr="007B0B23">
        <w:rPr>
          <w:rFonts w:cs="Arial"/>
          <w:u w:val="single"/>
        </w:rPr>
        <w:t>Note:</w:t>
      </w:r>
    </w:p>
    <w:p w14:paraId="0CF02651" w14:textId="77777777" w:rsidR="005A748F" w:rsidRPr="007B0B23" w:rsidRDefault="005A748F" w:rsidP="002C66BD">
      <w:pPr>
        <w:spacing w:line="276" w:lineRule="auto"/>
        <w:contextualSpacing/>
        <w:rPr>
          <w:rFonts w:cs="Arial"/>
        </w:rPr>
      </w:pPr>
    </w:p>
    <w:p w14:paraId="73FA9683" w14:textId="7DE5E89F" w:rsidR="005A748F" w:rsidRDefault="005A748F" w:rsidP="002C66BD">
      <w:pPr>
        <w:pStyle w:val="ListParagraph"/>
        <w:numPr>
          <w:ilvl w:val="0"/>
          <w:numId w:val="3"/>
        </w:numPr>
        <w:spacing w:line="276" w:lineRule="auto"/>
        <w:ind w:left="284" w:hanging="284"/>
        <w:contextualSpacing/>
        <w:rPr>
          <w:rFonts w:cs="Arial"/>
        </w:rPr>
      </w:pPr>
      <w:r>
        <w:rPr>
          <w:rFonts w:cs="Arial"/>
        </w:rPr>
        <w:t>Kim Peters, Manager</w:t>
      </w:r>
      <w:r w:rsidR="006B09F2">
        <w:rPr>
          <w:rFonts w:cs="Arial"/>
        </w:rPr>
        <w:t xml:space="preserve"> of</w:t>
      </w:r>
      <w:r>
        <w:rPr>
          <w:rFonts w:cs="Arial"/>
        </w:rPr>
        <w:t xml:space="preserve"> Planning,</w:t>
      </w:r>
      <w:r w:rsidRPr="007B0B23">
        <w:rPr>
          <w:rFonts w:cs="Arial"/>
        </w:rPr>
        <w:t xml:space="preserve"> provided </w:t>
      </w:r>
      <w:r w:rsidR="00935C7D" w:rsidRPr="007B0B23">
        <w:rPr>
          <w:rFonts w:cs="Arial"/>
        </w:rPr>
        <w:t xml:space="preserve">a </w:t>
      </w:r>
      <w:r w:rsidR="00935C7D">
        <w:rPr>
          <w:rFonts w:cs="Arial"/>
        </w:rPr>
        <w:t>summary</w:t>
      </w:r>
      <w:r w:rsidRPr="007B0B23">
        <w:rPr>
          <w:rFonts w:cs="Arial"/>
        </w:rPr>
        <w:t xml:space="preserve"> of the </w:t>
      </w:r>
      <w:r>
        <w:rPr>
          <w:rFonts w:cs="Arial"/>
        </w:rPr>
        <w:t xml:space="preserve">staff </w:t>
      </w:r>
      <w:r w:rsidRPr="007B0B23">
        <w:rPr>
          <w:rFonts w:cs="Arial"/>
        </w:rPr>
        <w:t>report and answered questions.</w:t>
      </w:r>
    </w:p>
    <w:p w14:paraId="6F6D1C6B" w14:textId="2EC0563B" w:rsidR="005A748F" w:rsidRPr="0064178A" w:rsidRDefault="005A748F" w:rsidP="002C66BD">
      <w:pPr>
        <w:pStyle w:val="ListParagraph"/>
        <w:numPr>
          <w:ilvl w:val="0"/>
          <w:numId w:val="3"/>
        </w:numPr>
        <w:spacing w:line="276" w:lineRule="auto"/>
        <w:ind w:left="284" w:hanging="284"/>
        <w:contextualSpacing/>
        <w:rPr>
          <w:rFonts w:cs="Arial"/>
        </w:rPr>
      </w:pPr>
      <w:r>
        <w:rPr>
          <w:rFonts w:cs="Arial"/>
        </w:rPr>
        <w:t>Applicant presented and answered questions.</w:t>
      </w:r>
    </w:p>
    <w:p w14:paraId="47E82663" w14:textId="77777777" w:rsidR="005A748F" w:rsidRPr="0064178A" w:rsidRDefault="005A748F" w:rsidP="002C66BD">
      <w:pPr>
        <w:spacing w:line="276" w:lineRule="auto"/>
        <w:rPr>
          <w:rFonts w:cs="Arial"/>
          <w:bCs/>
        </w:rPr>
      </w:pPr>
    </w:p>
    <w:p w14:paraId="159670F1" w14:textId="25573425" w:rsidR="005A3143" w:rsidRPr="00376443" w:rsidRDefault="005A3143" w:rsidP="002C66BD">
      <w:pPr>
        <w:spacing w:line="276" w:lineRule="auto"/>
        <w:rPr>
          <w:rFonts w:cs="Arial"/>
          <w:b/>
          <w:u w:val="single"/>
        </w:rPr>
      </w:pPr>
      <w:r>
        <w:rPr>
          <w:rFonts w:cs="Arial"/>
          <w:b/>
          <w:u w:val="single"/>
        </w:rPr>
        <w:t>M82</w:t>
      </w:r>
      <w:r w:rsidR="00885CA4">
        <w:rPr>
          <w:rFonts w:cs="Arial"/>
          <w:b/>
          <w:u w:val="single"/>
        </w:rPr>
        <w:t>9</w:t>
      </w:r>
      <w:r w:rsidRPr="00376443">
        <w:rPr>
          <w:rFonts w:cs="Arial"/>
          <w:b/>
          <w:u w:val="single"/>
        </w:rPr>
        <w:t>R</w:t>
      </w:r>
      <w:r w:rsidR="00885CA4">
        <w:rPr>
          <w:rFonts w:cs="Arial"/>
          <w:b/>
          <w:u w:val="single"/>
        </w:rPr>
        <w:t>4</w:t>
      </w:r>
      <w:r w:rsidRPr="00376443">
        <w:rPr>
          <w:rFonts w:cs="Arial"/>
          <w:b/>
          <w:u w:val="single"/>
        </w:rPr>
        <w:t>/</w:t>
      </w:r>
      <w:r w:rsidR="00885CA4">
        <w:rPr>
          <w:rFonts w:cs="Arial"/>
          <w:b/>
          <w:u w:val="single"/>
        </w:rPr>
        <w:t>10</w:t>
      </w:r>
      <w:r>
        <w:rPr>
          <w:rFonts w:cs="Arial"/>
          <w:b/>
          <w:u w:val="single"/>
        </w:rPr>
        <w:t>-2023</w:t>
      </w:r>
    </w:p>
    <w:p w14:paraId="47778A2B" w14:textId="77777777" w:rsidR="005A3143" w:rsidRDefault="005A3143" w:rsidP="002C66BD">
      <w:pPr>
        <w:spacing w:line="276" w:lineRule="auto"/>
        <w:rPr>
          <w:rFonts w:cs="Arial"/>
          <w:bCs/>
          <w:i/>
          <w:iCs/>
        </w:rPr>
      </w:pPr>
    </w:p>
    <w:p w14:paraId="4FFC6B70" w14:textId="37A4CD60" w:rsidR="005A3143" w:rsidRPr="00D31DCD" w:rsidRDefault="005A3143" w:rsidP="002C66BD">
      <w:pPr>
        <w:spacing w:line="276" w:lineRule="auto"/>
        <w:rPr>
          <w:rFonts w:cs="Arial"/>
          <w:bCs/>
          <w:i/>
          <w:iCs/>
        </w:rPr>
      </w:pPr>
      <w:r w:rsidRPr="00D31DCD">
        <w:rPr>
          <w:rFonts w:cs="Arial"/>
          <w:bCs/>
          <w:i/>
          <w:iCs/>
        </w:rPr>
        <w:t>Moved By:</w:t>
      </w:r>
      <w:r w:rsidRPr="00D31DCD">
        <w:rPr>
          <w:rFonts w:cs="Arial"/>
          <w:bCs/>
          <w:i/>
          <w:iCs/>
        </w:rPr>
        <w:tab/>
      </w:r>
      <w:r>
        <w:rPr>
          <w:rFonts w:cs="Arial"/>
          <w:bCs/>
          <w:i/>
          <w:iCs/>
        </w:rPr>
        <w:tab/>
      </w:r>
      <w:r w:rsidR="00885CA4">
        <w:rPr>
          <w:rFonts w:cs="Arial"/>
          <w:bCs/>
          <w:i/>
          <w:iCs/>
        </w:rPr>
        <w:t>McKinlay</w:t>
      </w:r>
    </w:p>
    <w:p w14:paraId="21B27D08" w14:textId="4C6D36A7" w:rsidR="005A3143" w:rsidRPr="00D31DCD" w:rsidRDefault="005A3143" w:rsidP="002C66BD">
      <w:pPr>
        <w:spacing w:line="276" w:lineRule="auto"/>
        <w:rPr>
          <w:rFonts w:cs="Arial"/>
          <w:bCs/>
          <w:i/>
          <w:iCs/>
        </w:rPr>
      </w:pPr>
      <w:r w:rsidRPr="00D31DCD">
        <w:rPr>
          <w:rFonts w:cs="Arial"/>
          <w:bCs/>
          <w:i/>
          <w:iCs/>
        </w:rPr>
        <w:t>Seconded By:</w:t>
      </w:r>
      <w:r w:rsidRPr="00D31DCD">
        <w:rPr>
          <w:rFonts w:cs="Arial"/>
          <w:bCs/>
          <w:i/>
          <w:iCs/>
        </w:rPr>
        <w:tab/>
      </w:r>
      <w:r w:rsidR="00885CA4">
        <w:rPr>
          <w:rFonts w:cs="Arial"/>
          <w:bCs/>
          <w:i/>
          <w:iCs/>
        </w:rPr>
        <w:t>Francis</w:t>
      </w:r>
    </w:p>
    <w:p w14:paraId="57737179" w14:textId="77777777" w:rsidR="005A3143" w:rsidRPr="00D31DCD" w:rsidRDefault="005A3143" w:rsidP="002C66BD">
      <w:pPr>
        <w:spacing w:line="276" w:lineRule="auto"/>
        <w:rPr>
          <w:rFonts w:cs="Arial"/>
          <w:bCs/>
          <w:i/>
          <w:iCs/>
        </w:rPr>
      </w:pPr>
    </w:p>
    <w:p w14:paraId="02D5196F" w14:textId="039F556E" w:rsidR="005A3143" w:rsidRPr="00F20EAE" w:rsidRDefault="005A3143" w:rsidP="002C66BD">
      <w:pPr>
        <w:pStyle w:val="BodyText"/>
        <w:spacing w:after="0" w:line="276" w:lineRule="auto"/>
        <w:rPr>
          <w:rFonts w:cs="Arial"/>
          <w:i/>
          <w:iCs/>
          <w:lang w:val="en-US"/>
        </w:rPr>
      </w:pPr>
      <w:r w:rsidRPr="00764EAB">
        <w:rPr>
          <w:rFonts w:cs="Arial"/>
          <w:i/>
          <w:iCs/>
          <w:lang w:val="en-US"/>
        </w:rPr>
        <w:t>“</w:t>
      </w:r>
      <w:r>
        <w:rPr>
          <w:rFonts w:cs="Arial"/>
          <w:i/>
          <w:iCs/>
          <w:lang w:val="en-US"/>
        </w:rPr>
        <w:t>That the Commission</w:t>
      </w:r>
      <w:r w:rsidR="005A748F">
        <w:rPr>
          <w:rFonts w:cs="Arial"/>
          <w:i/>
          <w:iCs/>
          <w:lang w:val="en-US"/>
        </w:rPr>
        <w:t xml:space="preserve"> accept staff’s recommendation and approve with the following </w:t>
      </w:r>
      <w:r w:rsidR="001A7F4D">
        <w:rPr>
          <w:rFonts w:cs="Arial"/>
          <w:i/>
          <w:iCs/>
          <w:lang w:val="en-US"/>
        </w:rPr>
        <w:t>conditions of approval, including an increase in Condition 5 from six guests to eight guests:</w:t>
      </w:r>
    </w:p>
    <w:p w14:paraId="65CBC3FE" w14:textId="77777777" w:rsidR="005A748F" w:rsidRPr="00DB23A2" w:rsidRDefault="005A748F" w:rsidP="002C66BD">
      <w:pPr>
        <w:spacing w:line="276" w:lineRule="auto"/>
        <w:rPr>
          <w:rFonts w:cstheme="minorHAnsi"/>
          <w:i/>
          <w:iCs/>
          <w:lang w:val="en-US"/>
        </w:rPr>
      </w:pPr>
    </w:p>
    <w:p w14:paraId="552ACA8D" w14:textId="77777777" w:rsidR="005A748F" w:rsidRPr="00DB23A2" w:rsidRDefault="005A748F" w:rsidP="002C66BD">
      <w:pPr>
        <w:numPr>
          <w:ilvl w:val="0"/>
          <w:numId w:val="2"/>
        </w:numPr>
        <w:spacing w:line="276" w:lineRule="auto"/>
        <w:ind w:left="567" w:hanging="567"/>
        <w:contextualSpacing/>
        <w:rPr>
          <w:rFonts w:cs="Arial"/>
          <w:i/>
          <w:iCs/>
        </w:rPr>
      </w:pPr>
      <w:r w:rsidRPr="00DB23A2">
        <w:rPr>
          <w:rFonts w:cs="Arial"/>
          <w:i/>
          <w:iCs/>
        </w:rPr>
        <w:t>Development shall occur in accordance with the Terms and Conditions of the Development Permit.</w:t>
      </w:r>
    </w:p>
    <w:p w14:paraId="65A976E9" w14:textId="77777777" w:rsidR="005A748F" w:rsidRPr="00DB23A2" w:rsidRDefault="005A748F" w:rsidP="002C66BD">
      <w:pPr>
        <w:spacing w:line="276" w:lineRule="auto"/>
        <w:ind w:left="567" w:hanging="567"/>
        <w:contextualSpacing/>
        <w:rPr>
          <w:rFonts w:cs="Arial"/>
          <w:i/>
          <w:iCs/>
        </w:rPr>
      </w:pPr>
    </w:p>
    <w:p w14:paraId="3143B3DE" w14:textId="77777777" w:rsidR="005A748F" w:rsidRPr="00DB23A2" w:rsidRDefault="005A748F" w:rsidP="002C66BD">
      <w:pPr>
        <w:numPr>
          <w:ilvl w:val="0"/>
          <w:numId w:val="2"/>
        </w:numPr>
        <w:spacing w:line="276" w:lineRule="auto"/>
        <w:ind w:left="567" w:hanging="567"/>
        <w:contextualSpacing/>
        <w:rPr>
          <w:rFonts w:cs="Arial"/>
          <w:i/>
          <w:iCs/>
        </w:rPr>
      </w:pPr>
      <w:r w:rsidRPr="00DB23A2">
        <w:rPr>
          <w:rFonts w:cs="Arial"/>
          <w:i/>
          <w:iCs/>
        </w:rPr>
        <w:t>The Development Permit is valid for as long as the current landowner owns the subject property. This permit is not transferrable to a new landowner.</w:t>
      </w:r>
    </w:p>
    <w:p w14:paraId="0D5822B8" w14:textId="77777777" w:rsidR="005A748F" w:rsidRPr="00DB23A2" w:rsidRDefault="005A748F" w:rsidP="002C66BD">
      <w:pPr>
        <w:spacing w:line="276" w:lineRule="auto"/>
        <w:ind w:left="567" w:hanging="567"/>
        <w:contextualSpacing/>
        <w:rPr>
          <w:rFonts w:cs="Arial"/>
          <w:i/>
          <w:iCs/>
        </w:rPr>
      </w:pPr>
    </w:p>
    <w:p w14:paraId="0938A2DF" w14:textId="77777777" w:rsidR="005A748F" w:rsidRPr="00DB23A2" w:rsidRDefault="005A748F" w:rsidP="002C66BD">
      <w:pPr>
        <w:numPr>
          <w:ilvl w:val="0"/>
          <w:numId w:val="2"/>
        </w:numPr>
        <w:spacing w:line="276" w:lineRule="auto"/>
        <w:ind w:left="567" w:hanging="567"/>
        <w:contextualSpacing/>
        <w:rPr>
          <w:rFonts w:cs="Arial"/>
          <w:i/>
          <w:iCs/>
        </w:rPr>
      </w:pPr>
      <w:r w:rsidRPr="00DB23A2">
        <w:rPr>
          <w:rFonts w:cs="Arial"/>
          <w:i/>
          <w:iCs/>
        </w:rPr>
        <w:t>The use of the dwelling as a short-term vacation rental property is dependent on the continued use of the property for agricultural purposes.</w:t>
      </w:r>
    </w:p>
    <w:p w14:paraId="5CCCF710" w14:textId="77777777" w:rsidR="005A748F" w:rsidRPr="00DB23A2" w:rsidRDefault="005A748F" w:rsidP="002C66BD">
      <w:pPr>
        <w:spacing w:line="276" w:lineRule="auto"/>
        <w:ind w:left="567" w:hanging="567"/>
        <w:contextualSpacing/>
        <w:rPr>
          <w:rFonts w:cs="Arial"/>
          <w:i/>
          <w:iCs/>
        </w:rPr>
      </w:pPr>
    </w:p>
    <w:p w14:paraId="3E2F078A" w14:textId="77777777" w:rsidR="005A748F" w:rsidRPr="00DB23A2" w:rsidRDefault="005A748F" w:rsidP="002C66BD">
      <w:pPr>
        <w:numPr>
          <w:ilvl w:val="0"/>
          <w:numId w:val="2"/>
        </w:numPr>
        <w:spacing w:line="276" w:lineRule="auto"/>
        <w:ind w:left="567" w:hanging="567"/>
        <w:contextualSpacing/>
        <w:rPr>
          <w:rFonts w:cs="Arial"/>
          <w:i/>
          <w:iCs/>
        </w:rPr>
      </w:pPr>
      <w:r w:rsidRPr="00DB23A2">
        <w:rPr>
          <w:rFonts w:cs="Arial"/>
          <w:i/>
          <w:iCs/>
        </w:rPr>
        <w:t>No site alteration or construction is permitted in conjunction with this development permit.</w:t>
      </w:r>
    </w:p>
    <w:p w14:paraId="2D411419" w14:textId="77777777" w:rsidR="005A748F" w:rsidRPr="00DB23A2" w:rsidRDefault="005A748F" w:rsidP="002C66BD">
      <w:pPr>
        <w:spacing w:line="276" w:lineRule="auto"/>
        <w:ind w:left="567" w:hanging="567"/>
        <w:contextualSpacing/>
        <w:rPr>
          <w:rFonts w:cs="Arial"/>
          <w:i/>
          <w:iCs/>
        </w:rPr>
      </w:pPr>
    </w:p>
    <w:p w14:paraId="34ACCA31" w14:textId="2B2C7E9D" w:rsidR="005A748F" w:rsidRPr="00DB23A2" w:rsidRDefault="005A748F" w:rsidP="002C66BD">
      <w:pPr>
        <w:numPr>
          <w:ilvl w:val="0"/>
          <w:numId w:val="2"/>
        </w:numPr>
        <w:spacing w:line="276" w:lineRule="auto"/>
        <w:ind w:left="567" w:hanging="567"/>
        <w:contextualSpacing/>
        <w:rPr>
          <w:rFonts w:cs="Arial"/>
          <w:i/>
          <w:iCs/>
        </w:rPr>
      </w:pPr>
      <w:r w:rsidRPr="00DB23A2">
        <w:rPr>
          <w:rFonts w:cs="Arial"/>
          <w:i/>
          <w:iCs/>
        </w:rPr>
        <w:t xml:space="preserve">No more than </w:t>
      </w:r>
      <w:r w:rsidR="00DB23A2" w:rsidRPr="001A7F4D">
        <w:rPr>
          <w:rFonts w:cs="Arial"/>
          <w:b/>
          <w:bCs/>
          <w:i/>
          <w:iCs/>
        </w:rPr>
        <w:t>eight</w:t>
      </w:r>
      <w:r w:rsidRPr="00DB23A2">
        <w:rPr>
          <w:rFonts w:cs="Arial"/>
          <w:i/>
          <w:iCs/>
        </w:rPr>
        <w:t xml:space="preserve"> paying guests are permitted to use the property when the landowner is not present.</w:t>
      </w:r>
    </w:p>
    <w:p w14:paraId="63D57BBC" w14:textId="77777777" w:rsidR="005A748F" w:rsidRPr="00DB23A2" w:rsidRDefault="005A748F" w:rsidP="002C66BD">
      <w:pPr>
        <w:spacing w:line="276" w:lineRule="auto"/>
        <w:rPr>
          <w:rFonts w:cs="Arial"/>
          <w:i/>
          <w:iCs/>
        </w:rPr>
      </w:pPr>
    </w:p>
    <w:p w14:paraId="0FF8D582" w14:textId="65D2FDA1" w:rsidR="005A748F" w:rsidRPr="00DB23A2" w:rsidRDefault="005A748F" w:rsidP="002C66BD">
      <w:pPr>
        <w:spacing w:line="276" w:lineRule="auto"/>
        <w:rPr>
          <w:rFonts w:cs="Arial"/>
          <w:b/>
          <w:i/>
          <w:iCs/>
        </w:rPr>
      </w:pPr>
      <w:bookmarkStart w:id="0" w:name="_Hlk93565653"/>
      <w:r w:rsidRPr="00DB23A2">
        <w:rPr>
          <w:rFonts w:cs="Arial"/>
          <w:b/>
          <w:i/>
          <w:iCs/>
        </w:rPr>
        <w:t>Advisory Note</w:t>
      </w:r>
      <w:r w:rsidR="00DB23A2" w:rsidRPr="00DB23A2">
        <w:rPr>
          <w:rFonts w:cs="Arial"/>
          <w:b/>
          <w:i/>
          <w:iCs/>
        </w:rPr>
        <w:t>s</w:t>
      </w:r>
      <w:r w:rsidRPr="00DB23A2">
        <w:rPr>
          <w:rFonts w:cs="Arial"/>
          <w:b/>
          <w:i/>
          <w:iCs/>
        </w:rPr>
        <w:t xml:space="preserve">: </w:t>
      </w:r>
    </w:p>
    <w:p w14:paraId="58239984" w14:textId="77777777" w:rsidR="005A748F" w:rsidRPr="00DB23A2" w:rsidRDefault="005A748F" w:rsidP="002C66BD">
      <w:pPr>
        <w:spacing w:line="276" w:lineRule="auto"/>
        <w:rPr>
          <w:rFonts w:cs="Arial"/>
          <w:i/>
          <w:iCs/>
        </w:rPr>
      </w:pPr>
    </w:p>
    <w:p w14:paraId="68C54D1E" w14:textId="77777777" w:rsidR="005A748F" w:rsidRPr="00DB23A2" w:rsidRDefault="005A748F" w:rsidP="002C66BD">
      <w:pPr>
        <w:numPr>
          <w:ilvl w:val="0"/>
          <w:numId w:val="12"/>
        </w:numPr>
        <w:spacing w:line="276" w:lineRule="auto"/>
        <w:ind w:left="567" w:hanging="567"/>
        <w:contextualSpacing/>
        <w:rPr>
          <w:rFonts w:cs="Arial"/>
          <w:i/>
          <w:iCs/>
        </w:rPr>
      </w:pPr>
      <w:r w:rsidRPr="00DB23A2">
        <w:rPr>
          <w:i/>
          <w:iCs/>
        </w:rPr>
        <w:t>A Development Permit does not relieve the landowner/permit holder from the requirements of any other required approval, licence or certificate under any statute (e.g., municipal by-law, Ontario Building Code. The Niagara Escarpment Commission Development Permit is required prior to the issuance of any other applicable approval, licence or certificate.</w:t>
      </w:r>
    </w:p>
    <w:p w14:paraId="742C74E0" w14:textId="77777777" w:rsidR="005A748F" w:rsidRPr="00DB23A2" w:rsidRDefault="005A748F" w:rsidP="002C66BD">
      <w:pPr>
        <w:spacing w:line="276" w:lineRule="auto"/>
        <w:ind w:left="567" w:hanging="567"/>
        <w:contextualSpacing/>
        <w:rPr>
          <w:rFonts w:cs="Arial"/>
          <w:i/>
          <w:iCs/>
        </w:rPr>
      </w:pPr>
    </w:p>
    <w:p w14:paraId="12DA23D6" w14:textId="77777777" w:rsidR="00DB23A2" w:rsidRPr="00DB23A2" w:rsidRDefault="005A748F" w:rsidP="002C66BD">
      <w:pPr>
        <w:numPr>
          <w:ilvl w:val="0"/>
          <w:numId w:val="12"/>
        </w:numPr>
        <w:spacing w:line="276" w:lineRule="auto"/>
        <w:ind w:left="567" w:hanging="567"/>
        <w:contextualSpacing/>
        <w:rPr>
          <w:rFonts w:cs="Arial"/>
          <w:i/>
          <w:iCs/>
        </w:rPr>
      </w:pPr>
      <w:r w:rsidRPr="00DB23A2">
        <w:rPr>
          <w:i/>
          <w:iCs/>
        </w:rPr>
        <w:t>The Municipality of Grey Highlands licenses short-term accommodations. The landowner should contact the Municipality to ensure compliance with by-laws and licensing requirements.</w:t>
      </w:r>
      <w:bookmarkEnd w:id="0"/>
    </w:p>
    <w:p w14:paraId="559D7C5E" w14:textId="77777777" w:rsidR="00DB23A2" w:rsidRPr="00DB23A2" w:rsidRDefault="00DB23A2" w:rsidP="002C66BD">
      <w:pPr>
        <w:pStyle w:val="ListParagraph"/>
        <w:spacing w:line="276" w:lineRule="auto"/>
        <w:ind w:left="567" w:hanging="567"/>
        <w:rPr>
          <w:rFonts w:cs="Arial"/>
          <w:i/>
          <w:iCs/>
        </w:rPr>
      </w:pPr>
    </w:p>
    <w:p w14:paraId="6F9B1559" w14:textId="45F6BCB8" w:rsidR="005A3143" w:rsidRPr="00DB23A2" w:rsidRDefault="005A748F" w:rsidP="002C66BD">
      <w:pPr>
        <w:numPr>
          <w:ilvl w:val="0"/>
          <w:numId w:val="12"/>
        </w:numPr>
        <w:spacing w:line="276" w:lineRule="auto"/>
        <w:ind w:left="567" w:hanging="567"/>
        <w:contextualSpacing/>
        <w:rPr>
          <w:rFonts w:cs="Arial"/>
          <w:i/>
          <w:iCs/>
        </w:rPr>
      </w:pPr>
      <w:r w:rsidRPr="00DB23A2">
        <w:rPr>
          <w:rFonts w:cs="Arial"/>
          <w:i/>
          <w:iCs/>
        </w:rPr>
        <w:t>The Niagara Escarpment Commission supports the protection of the night sky from excessive lighting and recommends the applicant obtain information on the use and operation of appropriate lighting fixtures in keeping with dark sky approaches.</w:t>
      </w:r>
      <w:r w:rsidR="00DB23A2">
        <w:rPr>
          <w:rFonts w:cs="Arial"/>
          <w:i/>
          <w:iCs/>
        </w:rPr>
        <w:t>”</w:t>
      </w:r>
    </w:p>
    <w:p w14:paraId="78F7B8EB" w14:textId="284479A2" w:rsidR="00DB23A2" w:rsidRPr="002C66BD" w:rsidRDefault="00DB23A2">
      <w:pPr>
        <w:rPr>
          <w:rFonts w:cs="Arial"/>
        </w:rPr>
      </w:pPr>
    </w:p>
    <w:p w14:paraId="2B8EF01E" w14:textId="15B918C3" w:rsidR="005A3143" w:rsidRPr="005A3143" w:rsidRDefault="005A3143" w:rsidP="005A3143">
      <w:pPr>
        <w:spacing w:line="276" w:lineRule="auto"/>
        <w:rPr>
          <w:rFonts w:cs="Arial"/>
          <w:b/>
          <w:bCs/>
          <w:i/>
          <w:iCs/>
          <w:u w:val="single"/>
          <w:lang w:val="en-US" w:eastAsia="en-US"/>
        </w:rPr>
      </w:pPr>
      <w:r w:rsidRPr="005A3143">
        <w:rPr>
          <w:rFonts w:cs="Arial"/>
          <w:b/>
          <w:bCs/>
          <w:i/>
          <w:iCs/>
          <w:u w:val="single"/>
        </w:rPr>
        <w:t xml:space="preserve">For the Motion: </w:t>
      </w:r>
      <w:r>
        <w:rPr>
          <w:rFonts w:cs="Arial"/>
          <w:b/>
          <w:bCs/>
          <w:i/>
          <w:iCs/>
          <w:u w:val="single"/>
        </w:rPr>
        <w:t>1</w:t>
      </w:r>
      <w:r w:rsidR="005A748F">
        <w:rPr>
          <w:rFonts w:cs="Arial"/>
          <w:b/>
          <w:bCs/>
          <w:i/>
          <w:iCs/>
          <w:u w:val="single"/>
        </w:rPr>
        <w:t>4</w:t>
      </w:r>
      <w:r w:rsidRPr="005A3143">
        <w:rPr>
          <w:rFonts w:cs="Arial"/>
          <w:b/>
          <w:bCs/>
          <w:i/>
          <w:iCs/>
          <w:u w:val="single"/>
        </w:rPr>
        <w:t xml:space="preserve"> votes</w:t>
      </w:r>
    </w:p>
    <w:p w14:paraId="61EF44F5" w14:textId="77777777" w:rsidR="005A748F" w:rsidRPr="005A748F" w:rsidRDefault="005A748F" w:rsidP="005A748F">
      <w:pPr>
        <w:rPr>
          <w:rFonts w:cs="Arial"/>
          <w:i/>
          <w:iCs/>
        </w:rPr>
      </w:pPr>
      <w:r w:rsidRPr="005A748F">
        <w:rPr>
          <w:rFonts w:cs="Arial"/>
          <w:i/>
          <w:iCs/>
        </w:rPr>
        <w:t>Chevalier, Curley, Francis, Gibson, Golden, Hutcheon, Krantz, Little, Lucyshyn, McKinlay, Measures, Nielsen, Vida, Witteveen.</w:t>
      </w:r>
    </w:p>
    <w:p w14:paraId="3335509C" w14:textId="77777777" w:rsidR="005A748F" w:rsidRPr="005A748F" w:rsidRDefault="005A748F" w:rsidP="005A748F">
      <w:pPr>
        <w:rPr>
          <w:rFonts w:cs="Arial"/>
          <w:i/>
          <w:iCs/>
        </w:rPr>
      </w:pPr>
    </w:p>
    <w:p w14:paraId="1F622FD7" w14:textId="77777777" w:rsidR="005A748F" w:rsidRPr="005A748F" w:rsidRDefault="005A748F" w:rsidP="005A748F">
      <w:pPr>
        <w:rPr>
          <w:rFonts w:cs="Arial"/>
          <w:b/>
          <w:bCs/>
          <w:i/>
          <w:iCs/>
          <w:u w:val="single"/>
        </w:rPr>
      </w:pPr>
      <w:r w:rsidRPr="005A748F">
        <w:rPr>
          <w:rFonts w:cs="Arial"/>
          <w:b/>
          <w:bCs/>
          <w:i/>
          <w:iCs/>
          <w:u w:val="single"/>
        </w:rPr>
        <w:t>Against the Motion: 0 votes</w:t>
      </w:r>
    </w:p>
    <w:p w14:paraId="14D2034E" w14:textId="6DAE62EE" w:rsidR="005A748F" w:rsidRDefault="008B6B0A" w:rsidP="005A748F">
      <w:pPr>
        <w:rPr>
          <w:rFonts w:cs="Arial"/>
          <w:i/>
          <w:iCs/>
        </w:rPr>
      </w:pPr>
      <w:r>
        <w:rPr>
          <w:rFonts w:cs="Arial"/>
          <w:i/>
          <w:iCs/>
        </w:rPr>
        <w:t>None.</w:t>
      </w:r>
    </w:p>
    <w:p w14:paraId="5616482F" w14:textId="77777777" w:rsidR="008B6B0A" w:rsidRPr="005A748F" w:rsidRDefault="008B6B0A" w:rsidP="005A748F">
      <w:pPr>
        <w:rPr>
          <w:rFonts w:cs="Arial"/>
        </w:rPr>
      </w:pPr>
    </w:p>
    <w:p w14:paraId="57D583A7" w14:textId="77777777" w:rsidR="005A748F" w:rsidRPr="005A748F" w:rsidRDefault="005A748F" w:rsidP="005A748F">
      <w:pPr>
        <w:jc w:val="center"/>
        <w:rPr>
          <w:rFonts w:cs="Arial"/>
          <w:b/>
        </w:rPr>
      </w:pPr>
      <w:r w:rsidRPr="005A748F">
        <w:rPr>
          <w:rFonts w:cs="Arial"/>
          <w:b/>
        </w:rPr>
        <w:t>Motion Unanimously Carried</w:t>
      </w:r>
    </w:p>
    <w:p w14:paraId="35287FFA" w14:textId="77777777" w:rsidR="005A748F" w:rsidRPr="005A748F" w:rsidRDefault="005A748F" w:rsidP="005A748F">
      <w:pPr>
        <w:rPr>
          <w:rFonts w:cs="Arial"/>
          <w:i/>
          <w:iCs/>
          <w:lang w:val="en-US"/>
        </w:rPr>
      </w:pPr>
    </w:p>
    <w:p w14:paraId="47D22CC8" w14:textId="77777777" w:rsidR="00820D04" w:rsidRPr="005A748F" w:rsidRDefault="00820D04" w:rsidP="00550A43">
      <w:pPr>
        <w:rPr>
          <w:lang w:val="en-US"/>
        </w:rPr>
      </w:pPr>
    </w:p>
    <w:p w14:paraId="6A5CB16A" w14:textId="77777777" w:rsidR="002C66BD" w:rsidRDefault="002C66BD">
      <w:pPr>
        <w:rPr>
          <w:rFonts w:cs="Arial"/>
          <w:b/>
          <w:u w:val="single"/>
        </w:rPr>
      </w:pPr>
      <w:r>
        <w:rPr>
          <w:rFonts w:cs="Arial"/>
          <w:b/>
          <w:u w:val="single"/>
        </w:rPr>
        <w:br w:type="page"/>
      </w:r>
    </w:p>
    <w:p w14:paraId="51F6FB64" w14:textId="65FB0787" w:rsidR="005F4BF6" w:rsidRPr="007B0B23" w:rsidRDefault="005F4BF6" w:rsidP="005F4BF6">
      <w:pPr>
        <w:rPr>
          <w:rFonts w:cs="Arial"/>
          <w:b/>
          <w:u w:val="single"/>
        </w:rPr>
      </w:pPr>
      <w:r>
        <w:rPr>
          <w:rFonts w:cs="Arial"/>
          <w:b/>
          <w:u w:val="single"/>
        </w:rPr>
        <w:lastRenderedPageBreak/>
        <w:t>A</w:t>
      </w:r>
      <w:r w:rsidR="00885CA4">
        <w:rPr>
          <w:rFonts w:cs="Arial"/>
          <w:b/>
          <w:u w:val="single"/>
        </w:rPr>
        <w:t>3</w:t>
      </w:r>
    </w:p>
    <w:p w14:paraId="0B170EFC" w14:textId="77777777" w:rsidR="005F4BF6" w:rsidRPr="007B0B23" w:rsidRDefault="005F4BF6" w:rsidP="005F4BF6">
      <w:pPr>
        <w:rPr>
          <w:rFonts w:cs="Arial"/>
          <w:b/>
        </w:rPr>
      </w:pPr>
    </w:p>
    <w:p w14:paraId="65BC8C08" w14:textId="7985DF17" w:rsidR="00885CA4" w:rsidRDefault="002C66BD" w:rsidP="00885CA4">
      <w:pPr>
        <w:rPr>
          <w:rFonts w:cs="Arial"/>
          <w:b/>
        </w:rPr>
      </w:pPr>
      <w:r>
        <w:rPr>
          <w:rFonts w:cs="Arial"/>
          <w:b/>
        </w:rPr>
        <w:t xml:space="preserve">ADDENDUM </w:t>
      </w:r>
      <w:r w:rsidR="00885CA4">
        <w:rPr>
          <w:rFonts w:cs="Arial"/>
          <w:b/>
        </w:rPr>
        <w:t>STAFF</w:t>
      </w:r>
      <w:r w:rsidR="00885CA4" w:rsidRPr="007B0B23">
        <w:rPr>
          <w:rFonts w:cs="Arial"/>
          <w:b/>
        </w:rPr>
        <w:t xml:space="preserve"> REPORT</w:t>
      </w:r>
    </w:p>
    <w:p w14:paraId="0D54FDBB" w14:textId="77777777" w:rsidR="00885CA4" w:rsidRPr="003F5818" w:rsidRDefault="00885CA4" w:rsidP="00885CA4">
      <w:pPr>
        <w:pStyle w:val="Heading3"/>
      </w:pPr>
      <w:r w:rsidRPr="00C16DAB">
        <w:t xml:space="preserve">Development Permit Application </w:t>
      </w:r>
      <w:r>
        <w:rPr>
          <w:noProof/>
        </w:rPr>
        <w:t>H/C/2021-2022/787</w:t>
      </w:r>
    </w:p>
    <w:p w14:paraId="109694DA" w14:textId="77777777" w:rsidR="00885CA4" w:rsidRDefault="00885CA4" w:rsidP="00885CA4">
      <w:pPr>
        <w:rPr>
          <w:rFonts w:cs="Arial"/>
          <w:noProof/>
        </w:rPr>
      </w:pPr>
      <w:r>
        <w:rPr>
          <w:rFonts w:cs="Arial"/>
          <w:noProof/>
        </w:rPr>
        <w:t>9459 Guelph Line</w:t>
      </w:r>
    </w:p>
    <w:p w14:paraId="7BD91F39" w14:textId="77777777" w:rsidR="00885CA4" w:rsidRDefault="00885CA4" w:rsidP="00885CA4">
      <w:pPr>
        <w:rPr>
          <w:rFonts w:cs="Arial"/>
          <w:noProof/>
        </w:rPr>
      </w:pPr>
      <w:r>
        <w:rPr>
          <w:rFonts w:cs="Arial"/>
          <w:noProof/>
        </w:rPr>
        <w:t>Part Lot 9, Concession 4</w:t>
      </w:r>
    </w:p>
    <w:p w14:paraId="538FB81B" w14:textId="77777777" w:rsidR="00885CA4" w:rsidRDefault="00885CA4" w:rsidP="00885CA4">
      <w:pPr>
        <w:rPr>
          <w:rFonts w:cs="Arial"/>
          <w:noProof/>
        </w:rPr>
      </w:pPr>
      <w:r>
        <w:rPr>
          <w:rFonts w:cs="Arial"/>
          <w:noProof/>
        </w:rPr>
        <w:t>Town of Milton, Region of Halton</w:t>
      </w:r>
    </w:p>
    <w:p w14:paraId="4B96BAF3" w14:textId="509CBDB3" w:rsidR="00885CA4" w:rsidRPr="007B0B23" w:rsidRDefault="00A30632" w:rsidP="00885CA4">
      <w:pPr>
        <w:rPr>
          <w:rFonts w:cs="Arial"/>
        </w:rPr>
      </w:pPr>
      <w:r>
        <w:rPr>
          <w:rFonts w:cs="Arial"/>
        </w:rPr>
        <w:pict w14:anchorId="729C0018">
          <v:rect id="_x0000_i1028" style="width:468pt;height:1.5pt" o:hralign="center" o:hrstd="t" o:hrnoshade="t" o:hr="t" fillcolor="#4e6128 [1606]" stroked="f"/>
        </w:pict>
      </w:r>
    </w:p>
    <w:p w14:paraId="708EDFA1" w14:textId="77777777" w:rsidR="00885CA4" w:rsidRDefault="00885CA4" w:rsidP="00885CA4">
      <w:pPr>
        <w:pStyle w:val="Heading2"/>
        <w:rPr>
          <w:b w:val="0"/>
          <w:bCs/>
          <w:sz w:val="24"/>
          <w:szCs w:val="24"/>
        </w:rPr>
      </w:pPr>
    </w:p>
    <w:p w14:paraId="34261E26" w14:textId="77777777" w:rsidR="00885CA4" w:rsidRPr="0035152F" w:rsidRDefault="00885CA4" w:rsidP="00885CA4">
      <w:pPr>
        <w:pStyle w:val="Heading3"/>
      </w:pPr>
      <w:r>
        <w:t xml:space="preserve">PROPOSAL: </w:t>
      </w:r>
    </w:p>
    <w:p w14:paraId="355F589E" w14:textId="77777777" w:rsidR="00885CA4" w:rsidRDefault="00885CA4" w:rsidP="00885CA4">
      <w:pPr>
        <w:rPr>
          <w:rFonts w:cs="Arial"/>
        </w:rPr>
      </w:pPr>
    </w:p>
    <w:p w14:paraId="25D783CF" w14:textId="1752E58E" w:rsidR="00885CA4" w:rsidRDefault="00885CA4" w:rsidP="00885CA4">
      <w:pPr>
        <w:rPr>
          <w:rFonts w:cs="Arial"/>
          <w:noProof/>
        </w:rPr>
      </w:pPr>
      <w:r w:rsidRPr="00737DD8">
        <w:rPr>
          <w:rFonts w:cs="Arial"/>
        </w:rPr>
        <w:t xml:space="preserve">To implement a new commercial use (warehousing and commercial storage) within an existing ±1,394 sq m (15,000 sq ft) vacant industrial building on an existing 4.82 ha (11.9 ac) lot that </w:t>
      </w:r>
      <w:r w:rsidR="002C66BD">
        <w:rPr>
          <w:rFonts w:cs="Arial"/>
        </w:rPr>
        <w:t xml:space="preserve">also </w:t>
      </w:r>
      <w:r w:rsidRPr="00737DD8">
        <w:rPr>
          <w:rFonts w:cs="Arial"/>
        </w:rPr>
        <w:t>supports a single dwelling.</w:t>
      </w:r>
    </w:p>
    <w:p w14:paraId="57E870F1" w14:textId="77777777" w:rsidR="00885CA4" w:rsidRDefault="00885CA4" w:rsidP="00885CA4">
      <w:pPr>
        <w:rPr>
          <w:rFonts w:cs="Arial"/>
          <w:noProof/>
        </w:rPr>
      </w:pPr>
    </w:p>
    <w:p w14:paraId="0B41B81A" w14:textId="77777777" w:rsidR="00885CA4" w:rsidRDefault="00885CA4" w:rsidP="00885CA4">
      <w:pPr>
        <w:pStyle w:val="Heading3"/>
      </w:pPr>
      <w:r>
        <w:t>RECOMMENDATION:</w:t>
      </w:r>
    </w:p>
    <w:p w14:paraId="73407C28" w14:textId="77777777" w:rsidR="00885CA4" w:rsidRDefault="00885CA4" w:rsidP="00885CA4">
      <w:pPr>
        <w:contextualSpacing/>
        <w:rPr>
          <w:rFonts w:cs="Arial"/>
        </w:rPr>
      </w:pPr>
    </w:p>
    <w:p w14:paraId="635B1E78" w14:textId="43DCD7CB" w:rsidR="002C66BD" w:rsidRPr="002C66BD" w:rsidRDefault="002C66BD" w:rsidP="002C66BD">
      <w:pPr>
        <w:rPr>
          <w:rFonts w:cs="Arial"/>
          <w:lang w:val="en-US"/>
        </w:rPr>
      </w:pPr>
      <w:r w:rsidRPr="002C66BD">
        <w:rPr>
          <w:rFonts w:cs="Arial"/>
          <w:lang w:val="en-US"/>
        </w:rPr>
        <w:t>That the conditions of approval be approved.</w:t>
      </w:r>
    </w:p>
    <w:p w14:paraId="60217DC5" w14:textId="77777777" w:rsidR="00885CA4" w:rsidRPr="002C66BD" w:rsidRDefault="00885CA4" w:rsidP="00885CA4">
      <w:pPr>
        <w:rPr>
          <w:rFonts w:cs="Arial"/>
          <w:u w:val="single"/>
          <w:lang w:val="en-US"/>
        </w:rPr>
      </w:pPr>
    </w:p>
    <w:p w14:paraId="7FE2CE9F" w14:textId="77777777" w:rsidR="00885CA4" w:rsidRPr="007B0B23" w:rsidRDefault="00885CA4" w:rsidP="00885CA4">
      <w:pPr>
        <w:rPr>
          <w:rFonts w:cs="Arial"/>
          <w:u w:val="single"/>
        </w:rPr>
      </w:pPr>
      <w:r w:rsidRPr="007B0B23">
        <w:rPr>
          <w:rFonts w:cs="Arial"/>
          <w:u w:val="single"/>
        </w:rPr>
        <w:t>Note:</w:t>
      </w:r>
    </w:p>
    <w:p w14:paraId="3B1DA4B8" w14:textId="77777777" w:rsidR="00885CA4" w:rsidRPr="007B0B23" w:rsidRDefault="00885CA4" w:rsidP="00885CA4">
      <w:pPr>
        <w:contextualSpacing/>
        <w:rPr>
          <w:rFonts w:cs="Arial"/>
        </w:rPr>
      </w:pPr>
    </w:p>
    <w:p w14:paraId="7B450387" w14:textId="5431FA92" w:rsidR="00885CA4" w:rsidRDefault="00885CA4" w:rsidP="00885CA4">
      <w:pPr>
        <w:pStyle w:val="ListParagraph"/>
        <w:numPr>
          <w:ilvl w:val="0"/>
          <w:numId w:val="3"/>
        </w:numPr>
        <w:ind w:left="284" w:hanging="284"/>
        <w:contextualSpacing/>
        <w:rPr>
          <w:rFonts w:cs="Arial"/>
        </w:rPr>
      </w:pPr>
      <w:r>
        <w:rPr>
          <w:rFonts w:cs="Arial"/>
        </w:rPr>
        <w:t>Ginny Hang</w:t>
      </w:r>
      <w:r w:rsidRPr="007B0B23">
        <w:rPr>
          <w:rFonts w:cs="Arial"/>
        </w:rPr>
        <w:t xml:space="preserve">, Senior </w:t>
      </w:r>
      <w:r>
        <w:rPr>
          <w:rFonts w:cs="Arial"/>
        </w:rPr>
        <w:t>Planner,</w:t>
      </w:r>
      <w:r w:rsidRPr="007B0B23">
        <w:rPr>
          <w:rFonts w:cs="Arial"/>
        </w:rPr>
        <w:t xml:space="preserve"> answered questions.</w:t>
      </w:r>
    </w:p>
    <w:p w14:paraId="6B6939D1" w14:textId="27C3E80E" w:rsidR="002C19E0" w:rsidRDefault="002C19E0" w:rsidP="00885CA4">
      <w:pPr>
        <w:pStyle w:val="ListParagraph"/>
        <w:numPr>
          <w:ilvl w:val="0"/>
          <w:numId w:val="3"/>
        </w:numPr>
        <w:ind w:left="284" w:hanging="284"/>
        <w:contextualSpacing/>
        <w:rPr>
          <w:rFonts w:cs="Arial"/>
        </w:rPr>
      </w:pPr>
      <w:r>
        <w:rPr>
          <w:rFonts w:cs="Arial"/>
        </w:rPr>
        <w:t>Rachel Suffern, Town of Milton Planner, answered questions.</w:t>
      </w:r>
    </w:p>
    <w:p w14:paraId="4DDA22EB" w14:textId="77777777" w:rsidR="002C66BD" w:rsidRPr="002C66BD" w:rsidRDefault="002C66BD" w:rsidP="00523DC8">
      <w:pPr>
        <w:rPr>
          <w:rFonts w:cs="Arial"/>
          <w:bCs/>
        </w:rPr>
      </w:pPr>
    </w:p>
    <w:p w14:paraId="455F6D5E" w14:textId="0FB81C6C" w:rsidR="00523DC8" w:rsidRPr="00376443" w:rsidRDefault="00523DC8" w:rsidP="00523DC8">
      <w:pPr>
        <w:rPr>
          <w:rFonts w:cs="Arial"/>
          <w:b/>
          <w:u w:val="single"/>
        </w:rPr>
      </w:pPr>
      <w:r>
        <w:rPr>
          <w:rFonts w:cs="Arial"/>
          <w:b/>
          <w:u w:val="single"/>
        </w:rPr>
        <w:t>M82</w:t>
      </w:r>
      <w:r w:rsidR="008B6B0A">
        <w:rPr>
          <w:rFonts w:cs="Arial"/>
          <w:b/>
          <w:u w:val="single"/>
        </w:rPr>
        <w:t>9</w:t>
      </w:r>
      <w:r w:rsidRPr="00376443">
        <w:rPr>
          <w:rFonts w:cs="Arial"/>
          <w:b/>
          <w:u w:val="single"/>
        </w:rPr>
        <w:t>R</w:t>
      </w:r>
      <w:r w:rsidR="008B6B0A">
        <w:rPr>
          <w:rFonts w:cs="Arial"/>
          <w:b/>
          <w:u w:val="single"/>
        </w:rPr>
        <w:t>5</w:t>
      </w:r>
      <w:r w:rsidRPr="00376443">
        <w:rPr>
          <w:rFonts w:cs="Arial"/>
          <w:b/>
          <w:u w:val="single"/>
        </w:rPr>
        <w:t>/</w:t>
      </w:r>
      <w:r w:rsidR="008B6B0A">
        <w:rPr>
          <w:rFonts w:cs="Arial"/>
          <w:b/>
          <w:u w:val="single"/>
        </w:rPr>
        <w:t>10</w:t>
      </w:r>
      <w:r>
        <w:rPr>
          <w:rFonts w:cs="Arial"/>
          <w:b/>
          <w:u w:val="single"/>
        </w:rPr>
        <w:t>-2023</w:t>
      </w:r>
    </w:p>
    <w:p w14:paraId="78F39652" w14:textId="77777777" w:rsidR="00523DC8" w:rsidRDefault="00523DC8" w:rsidP="00523DC8">
      <w:pPr>
        <w:rPr>
          <w:rFonts w:cs="Arial"/>
          <w:bCs/>
          <w:i/>
          <w:iCs/>
        </w:rPr>
      </w:pPr>
    </w:p>
    <w:p w14:paraId="33DACC90" w14:textId="4C04BCC0" w:rsidR="00523DC8" w:rsidRPr="00D31DCD" w:rsidRDefault="00523DC8" w:rsidP="00523DC8">
      <w:pPr>
        <w:rPr>
          <w:rFonts w:cs="Arial"/>
          <w:bCs/>
          <w:i/>
          <w:iCs/>
        </w:rPr>
      </w:pPr>
      <w:r w:rsidRPr="00D31DCD">
        <w:rPr>
          <w:rFonts w:cs="Arial"/>
          <w:bCs/>
          <w:i/>
          <w:iCs/>
        </w:rPr>
        <w:t>Moved By:</w:t>
      </w:r>
      <w:r w:rsidRPr="00D31DCD">
        <w:rPr>
          <w:rFonts w:cs="Arial"/>
          <w:bCs/>
          <w:i/>
          <w:iCs/>
        </w:rPr>
        <w:tab/>
      </w:r>
      <w:r>
        <w:rPr>
          <w:rFonts w:cs="Arial"/>
          <w:bCs/>
          <w:i/>
          <w:iCs/>
        </w:rPr>
        <w:tab/>
      </w:r>
      <w:r w:rsidR="008B6B0A">
        <w:rPr>
          <w:rFonts w:cs="Arial"/>
          <w:bCs/>
          <w:i/>
          <w:iCs/>
        </w:rPr>
        <w:t>McKinlay</w:t>
      </w:r>
    </w:p>
    <w:p w14:paraId="6BE6850E" w14:textId="4AD45ACA" w:rsidR="00523DC8" w:rsidRPr="00D31DCD" w:rsidRDefault="00523DC8" w:rsidP="00523DC8">
      <w:pPr>
        <w:rPr>
          <w:rFonts w:cs="Arial"/>
          <w:bCs/>
          <w:i/>
          <w:iCs/>
        </w:rPr>
      </w:pPr>
      <w:r w:rsidRPr="00D31DCD">
        <w:rPr>
          <w:rFonts w:cs="Arial"/>
          <w:bCs/>
          <w:i/>
          <w:iCs/>
        </w:rPr>
        <w:t>Seconded By:</w:t>
      </w:r>
      <w:r w:rsidRPr="00D31DCD">
        <w:rPr>
          <w:rFonts w:cs="Arial"/>
          <w:bCs/>
          <w:i/>
          <w:iCs/>
        </w:rPr>
        <w:tab/>
      </w:r>
      <w:r w:rsidR="0072025A">
        <w:rPr>
          <w:rFonts w:cs="Arial"/>
          <w:bCs/>
          <w:i/>
          <w:iCs/>
        </w:rPr>
        <w:t>Lucyshyn</w:t>
      </w:r>
    </w:p>
    <w:p w14:paraId="058B54A3" w14:textId="77777777" w:rsidR="00523DC8" w:rsidRPr="00D31DCD" w:rsidRDefault="00523DC8" w:rsidP="00523DC8">
      <w:pPr>
        <w:rPr>
          <w:rFonts w:cs="Arial"/>
          <w:bCs/>
          <w:i/>
          <w:iCs/>
        </w:rPr>
      </w:pPr>
    </w:p>
    <w:p w14:paraId="6E41D455" w14:textId="76DF925D" w:rsidR="00E35B08" w:rsidRPr="00616319" w:rsidRDefault="00523DC8" w:rsidP="008B6B0A">
      <w:pPr>
        <w:pStyle w:val="BodyText"/>
        <w:rPr>
          <w:rFonts w:cs="Arial"/>
          <w:bCs/>
          <w:i/>
          <w:iCs/>
        </w:rPr>
      </w:pPr>
      <w:r w:rsidRPr="00764EAB">
        <w:rPr>
          <w:rFonts w:cs="Arial"/>
          <w:i/>
          <w:iCs/>
          <w:lang w:val="en-US"/>
        </w:rPr>
        <w:t>“</w:t>
      </w:r>
      <w:r>
        <w:rPr>
          <w:rFonts w:cs="Arial"/>
          <w:i/>
          <w:iCs/>
          <w:lang w:val="en-US"/>
        </w:rPr>
        <w:t xml:space="preserve">That the Commission </w:t>
      </w:r>
      <w:bookmarkStart w:id="1" w:name="_Hlk144303122"/>
      <w:r w:rsidR="002C19E0">
        <w:rPr>
          <w:rFonts w:cs="Arial"/>
          <w:i/>
          <w:iCs/>
          <w:lang w:val="en-US"/>
        </w:rPr>
        <w:t>r</w:t>
      </w:r>
      <w:r w:rsidR="008B6B0A">
        <w:rPr>
          <w:rFonts w:cs="Arial"/>
          <w:i/>
          <w:iCs/>
          <w:lang w:val="en-US"/>
        </w:rPr>
        <w:t>efer this matter to the November 16</w:t>
      </w:r>
      <w:r w:rsidR="008B6B0A" w:rsidRPr="008B6B0A">
        <w:rPr>
          <w:rFonts w:cs="Arial"/>
          <w:i/>
          <w:iCs/>
          <w:vertAlign w:val="superscript"/>
          <w:lang w:val="en-US"/>
        </w:rPr>
        <w:t>th</w:t>
      </w:r>
      <w:r w:rsidR="008B6B0A">
        <w:rPr>
          <w:rFonts w:cs="Arial"/>
          <w:i/>
          <w:iCs/>
          <w:lang w:val="en-US"/>
        </w:rPr>
        <w:t xml:space="preserve"> Commission meeting to </w:t>
      </w:r>
      <w:r w:rsidR="002C19E0">
        <w:rPr>
          <w:rFonts w:cs="Arial"/>
          <w:i/>
          <w:iCs/>
          <w:lang w:val="en-US"/>
        </w:rPr>
        <w:t>give staff the time required to include the new information brought forward by the Town of Milton’s planner</w:t>
      </w:r>
      <w:r w:rsidR="008B6B0A">
        <w:rPr>
          <w:rFonts w:cs="Arial"/>
          <w:i/>
          <w:iCs/>
          <w:lang w:val="en-US"/>
        </w:rPr>
        <w:t>.”</w:t>
      </w:r>
    </w:p>
    <w:p w14:paraId="6E7BA881" w14:textId="77777777" w:rsidR="00E35B08" w:rsidRPr="00616319" w:rsidRDefault="00E35B08" w:rsidP="00E35B08">
      <w:pPr>
        <w:pStyle w:val="ListParagraph"/>
        <w:rPr>
          <w:rFonts w:cs="Arial"/>
          <w:bCs/>
          <w:i/>
          <w:iCs/>
        </w:rPr>
      </w:pPr>
    </w:p>
    <w:bookmarkEnd w:id="1"/>
    <w:p w14:paraId="7DA92DEA" w14:textId="4F9A7B20" w:rsidR="00537EBA" w:rsidRDefault="00523DC8" w:rsidP="00537EBA">
      <w:pPr>
        <w:spacing w:line="276" w:lineRule="auto"/>
        <w:rPr>
          <w:rFonts w:cs="Arial"/>
          <w:b/>
          <w:bCs/>
          <w:i/>
          <w:iCs/>
          <w:u w:val="single"/>
          <w:lang w:val="en-US" w:eastAsia="en-US"/>
        </w:rPr>
      </w:pPr>
      <w:r w:rsidRPr="005A3143">
        <w:rPr>
          <w:rFonts w:cs="Arial"/>
          <w:b/>
          <w:bCs/>
          <w:i/>
          <w:iCs/>
          <w:u w:val="single"/>
        </w:rPr>
        <w:t xml:space="preserve">For the Motion: </w:t>
      </w:r>
      <w:r w:rsidR="00D03700">
        <w:rPr>
          <w:rFonts w:cs="Arial"/>
          <w:b/>
          <w:bCs/>
          <w:i/>
          <w:iCs/>
          <w:u w:val="single"/>
        </w:rPr>
        <w:t>13</w:t>
      </w:r>
      <w:r w:rsidRPr="005A3143">
        <w:rPr>
          <w:rFonts w:cs="Arial"/>
          <w:b/>
          <w:bCs/>
          <w:i/>
          <w:iCs/>
          <w:u w:val="single"/>
        </w:rPr>
        <w:t xml:space="preserve"> votes</w:t>
      </w:r>
    </w:p>
    <w:p w14:paraId="01663F5E" w14:textId="65519FB3" w:rsidR="00523DC8" w:rsidRPr="00537EBA" w:rsidRDefault="00D03700" w:rsidP="00537EBA">
      <w:pPr>
        <w:spacing w:line="276" w:lineRule="auto"/>
        <w:rPr>
          <w:rFonts w:cs="Arial"/>
          <w:b/>
          <w:bCs/>
          <w:i/>
          <w:iCs/>
          <w:u w:val="single"/>
          <w:lang w:val="en-US" w:eastAsia="en-US"/>
        </w:rPr>
      </w:pPr>
      <w:r w:rsidRPr="005A3143">
        <w:rPr>
          <w:rFonts w:cs="Arial"/>
          <w:i/>
          <w:iCs/>
        </w:rPr>
        <w:t>Chevalier, Francis, Gibson,</w:t>
      </w:r>
      <w:r>
        <w:rPr>
          <w:rFonts w:cs="Arial"/>
          <w:i/>
          <w:iCs/>
        </w:rPr>
        <w:t xml:space="preserve"> </w:t>
      </w:r>
      <w:r w:rsidR="002C19E0">
        <w:rPr>
          <w:rFonts w:cs="Arial"/>
          <w:i/>
          <w:iCs/>
        </w:rPr>
        <w:t xml:space="preserve">Golden, </w:t>
      </w:r>
      <w:r>
        <w:rPr>
          <w:rFonts w:cs="Arial"/>
          <w:i/>
          <w:iCs/>
        </w:rPr>
        <w:t>Hutcheon,</w:t>
      </w:r>
      <w:r w:rsidRPr="005A3143">
        <w:rPr>
          <w:rFonts w:cs="Arial"/>
          <w:i/>
          <w:iCs/>
        </w:rPr>
        <w:t xml:space="preserve"> </w:t>
      </w:r>
      <w:r>
        <w:rPr>
          <w:rFonts w:cs="Arial"/>
          <w:i/>
          <w:iCs/>
        </w:rPr>
        <w:t xml:space="preserve">Krantz, Little, </w:t>
      </w:r>
      <w:r w:rsidRPr="005A3143">
        <w:rPr>
          <w:rFonts w:cs="Arial"/>
          <w:i/>
          <w:iCs/>
        </w:rPr>
        <w:t xml:space="preserve">Lucyshyn, McKinlay, </w:t>
      </w:r>
      <w:r w:rsidR="00721CA3">
        <w:rPr>
          <w:rFonts w:cs="Arial"/>
          <w:i/>
          <w:iCs/>
        </w:rPr>
        <w:t xml:space="preserve">Measures, </w:t>
      </w:r>
      <w:r w:rsidRPr="005A3143">
        <w:rPr>
          <w:rFonts w:cs="Arial"/>
          <w:i/>
          <w:iCs/>
        </w:rPr>
        <w:t>Nielse</w:t>
      </w:r>
      <w:r>
        <w:rPr>
          <w:rFonts w:cs="Arial"/>
          <w:i/>
          <w:iCs/>
        </w:rPr>
        <w:t>n, Vida, Witteveen</w:t>
      </w:r>
      <w:r w:rsidR="00523DC8" w:rsidRPr="005A3143">
        <w:rPr>
          <w:rFonts w:cs="Arial"/>
          <w:i/>
          <w:iCs/>
        </w:rPr>
        <w:t>.</w:t>
      </w:r>
    </w:p>
    <w:p w14:paraId="4A99B35E" w14:textId="77777777" w:rsidR="00523DC8" w:rsidRPr="005A3143" w:rsidRDefault="00523DC8" w:rsidP="00523DC8">
      <w:pPr>
        <w:rPr>
          <w:rFonts w:cs="Arial"/>
          <w:i/>
          <w:iCs/>
        </w:rPr>
      </w:pPr>
    </w:p>
    <w:p w14:paraId="0582FC2A" w14:textId="747268FE" w:rsidR="00523DC8" w:rsidRPr="005A3143" w:rsidRDefault="00523DC8" w:rsidP="00523DC8">
      <w:pPr>
        <w:rPr>
          <w:rFonts w:cs="Arial"/>
          <w:b/>
          <w:bCs/>
          <w:i/>
          <w:iCs/>
          <w:u w:val="single"/>
        </w:rPr>
      </w:pPr>
      <w:r w:rsidRPr="005A3143">
        <w:rPr>
          <w:rFonts w:cs="Arial"/>
          <w:b/>
          <w:bCs/>
          <w:i/>
          <w:iCs/>
          <w:u w:val="single"/>
        </w:rPr>
        <w:t>Against the Motion: 0 votes</w:t>
      </w:r>
    </w:p>
    <w:p w14:paraId="0D107C20" w14:textId="64E76C4A" w:rsidR="00523DC8" w:rsidRDefault="00D03700" w:rsidP="00523DC8">
      <w:pPr>
        <w:rPr>
          <w:rFonts w:cs="Arial"/>
          <w:i/>
          <w:iCs/>
        </w:rPr>
      </w:pPr>
      <w:r>
        <w:rPr>
          <w:rFonts w:cs="Arial"/>
          <w:i/>
          <w:iCs/>
        </w:rPr>
        <w:t>None.</w:t>
      </w:r>
    </w:p>
    <w:p w14:paraId="1D3242C1" w14:textId="77777777" w:rsidR="00D03700" w:rsidRPr="00D03700" w:rsidRDefault="00D03700" w:rsidP="00523DC8">
      <w:pPr>
        <w:rPr>
          <w:rFonts w:cs="Arial"/>
        </w:rPr>
      </w:pPr>
    </w:p>
    <w:p w14:paraId="4C769930" w14:textId="2EE13B5E" w:rsidR="00523DC8" w:rsidRPr="009C1E5A" w:rsidRDefault="00523DC8" w:rsidP="00523DC8">
      <w:pPr>
        <w:jc w:val="center"/>
        <w:rPr>
          <w:rFonts w:cs="Arial"/>
          <w:b/>
        </w:rPr>
      </w:pPr>
      <w:r w:rsidRPr="009C1E5A">
        <w:rPr>
          <w:rFonts w:cs="Arial"/>
          <w:b/>
        </w:rPr>
        <w:t xml:space="preserve">Motion </w:t>
      </w:r>
      <w:r w:rsidR="00E35B08">
        <w:rPr>
          <w:rFonts w:cs="Arial"/>
          <w:b/>
        </w:rPr>
        <w:t>Carried</w:t>
      </w:r>
    </w:p>
    <w:p w14:paraId="0BF0AEB8" w14:textId="77777777" w:rsidR="008B6B0A" w:rsidRDefault="008B6B0A">
      <w:pPr>
        <w:rPr>
          <w:rFonts w:cs="Arial"/>
          <w:bCs/>
          <w:noProof/>
        </w:rPr>
      </w:pPr>
      <w:r>
        <w:rPr>
          <w:rFonts w:cs="Arial"/>
          <w:bCs/>
          <w:noProof/>
        </w:rPr>
        <w:br w:type="page"/>
      </w:r>
    </w:p>
    <w:p w14:paraId="0182209E" w14:textId="25CF631F" w:rsidR="00D03700" w:rsidRPr="002C19E0" w:rsidRDefault="008B6B0A" w:rsidP="00191910">
      <w:pPr>
        <w:rPr>
          <w:rFonts w:cs="Arial"/>
          <w:b/>
          <w:noProof/>
        </w:rPr>
      </w:pPr>
      <w:r w:rsidRPr="002C19E0">
        <w:rPr>
          <w:rFonts w:cs="Arial"/>
          <w:b/>
          <w:noProof/>
        </w:rPr>
        <w:lastRenderedPageBreak/>
        <w:t>DISCUSSION:</w:t>
      </w:r>
    </w:p>
    <w:p w14:paraId="201A5463" w14:textId="2D240F51" w:rsidR="008B6B0A" w:rsidRDefault="008B6B0A" w:rsidP="00191910">
      <w:pPr>
        <w:rPr>
          <w:rFonts w:cs="Arial"/>
          <w:bCs/>
          <w:noProof/>
        </w:rPr>
      </w:pPr>
    </w:p>
    <w:p w14:paraId="5B6C567D" w14:textId="1EDDE334" w:rsidR="008B6B0A" w:rsidRPr="005F4BF6" w:rsidRDefault="006B09F2" w:rsidP="00191910">
      <w:pPr>
        <w:rPr>
          <w:rFonts w:cs="Arial"/>
          <w:bCs/>
          <w:noProof/>
        </w:rPr>
      </w:pPr>
      <w:r>
        <w:rPr>
          <w:rFonts w:cs="Arial"/>
          <w:bCs/>
          <w:noProof/>
        </w:rPr>
        <w:t>An initial motion was made by Commissioner Hutcheon to defer the staff report for six months, which was seconded by Commissioner Krantz.</w:t>
      </w:r>
      <w:r w:rsidR="008B6B0A">
        <w:rPr>
          <w:rFonts w:cs="Arial"/>
          <w:bCs/>
          <w:noProof/>
        </w:rPr>
        <w:t xml:space="preserve">The Chair set aside the </w:t>
      </w:r>
      <w:r w:rsidR="00721CA3">
        <w:rPr>
          <w:rFonts w:cs="Arial"/>
          <w:bCs/>
          <w:noProof/>
        </w:rPr>
        <w:t xml:space="preserve">original </w:t>
      </w:r>
      <w:r w:rsidR="008B6B0A">
        <w:rPr>
          <w:rFonts w:cs="Arial"/>
          <w:bCs/>
          <w:noProof/>
        </w:rPr>
        <w:t>motion for defer</w:t>
      </w:r>
      <w:r>
        <w:rPr>
          <w:rFonts w:cs="Arial"/>
          <w:bCs/>
          <w:noProof/>
        </w:rPr>
        <w:t>r</w:t>
      </w:r>
      <w:r w:rsidR="008B6B0A">
        <w:rPr>
          <w:rFonts w:cs="Arial"/>
          <w:bCs/>
          <w:noProof/>
        </w:rPr>
        <w:t xml:space="preserve">al to allow the </w:t>
      </w:r>
      <w:r>
        <w:rPr>
          <w:rFonts w:cs="Arial"/>
          <w:bCs/>
          <w:noProof/>
        </w:rPr>
        <w:t>staff to provide information on the contents of the addendum report.</w:t>
      </w:r>
      <w:r w:rsidR="00B543AB">
        <w:rPr>
          <w:rFonts w:cs="Arial"/>
          <w:bCs/>
          <w:noProof/>
        </w:rPr>
        <w:t xml:space="preserve"> Staff </w:t>
      </w:r>
      <w:r w:rsidR="008B6B0A">
        <w:rPr>
          <w:rFonts w:cs="Arial"/>
          <w:bCs/>
          <w:noProof/>
        </w:rPr>
        <w:t xml:space="preserve">noted that </w:t>
      </w:r>
      <w:r w:rsidR="00B543AB">
        <w:rPr>
          <w:rFonts w:cs="Arial"/>
          <w:bCs/>
          <w:noProof/>
        </w:rPr>
        <w:t xml:space="preserve">feedback from the Town of Milton had not been received until </w:t>
      </w:r>
      <w:r w:rsidR="008B6B0A">
        <w:rPr>
          <w:rFonts w:cs="Arial"/>
          <w:bCs/>
          <w:noProof/>
        </w:rPr>
        <w:t>after the report had</w:t>
      </w:r>
      <w:r w:rsidR="00B543AB">
        <w:rPr>
          <w:rFonts w:cs="Arial"/>
          <w:bCs/>
          <w:noProof/>
        </w:rPr>
        <w:t xml:space="preserve"> finalized and provided to</w:t>
      </w:r>
      <w:r w:rsidR="008B6B0A">
        <w:rPr>
          <w:rFonts w:cs="Arial"/>
          <w:bCs/>
          <w:noProof/>
        </w:rPr>
        <w:t xml:space="preserve"> the Commission.  The Town of Milton</w:t>
      </w:r>
      <w:r w:rsidR="007F1CE1">
        <w:rPr>
          <w:rFonts w:cs="Arial"/>
          <w:bCs/>
          <w:noProof/>
        </w:rPr>
        <w:t xml:space="preserve"> </w:t>
      </w:r>
      <w:r w:rsidR="00B543AB">
        <w:rPr>
          <w:rFonts w:cs="Arial"/>
          <w:bCs/>
          <w:noProof/>
        </w:rPr>
        <w:t xml:space="preserve">has </w:t>
      </w:r>
      <w:r w:rsidR="007F1CE1">
        <w:rPr>
          <w:rFonts w:cs="Arial"/>
          <w:bCs/>
          <w:noProof/>
        </w:rPr>
        <w:t>requested a</w:t>
      </w:r>
      <w:r w:rsidR="008B6B0A">
        <w:rPr>
          <w:rFonts w:cs="Arial"/>
          <w:bCs/>
          <w:noProof/>
        </w:rPr>
        <w:t>n additional advisory note indicating that</w:t>
      </w:r>
      <w:r w:rsidR="002C19E0">
        <w:rPr>
          <w:rFonts w:cs="Arial"/>
          <w:bCs/>
          <w:noProof/>
        </w:rPr>
        <w:t xml:space="preserve"> site plan approval</w:t>
      </w:r>
      <w:r w:rsidR="007F1CE1">
        <w:rPr>
          <w:rFonts w:cs="Arial"/>
          <w:bCs/>
          <w:noProof/>
        </w:rPr>
        <w:t xml:space="preserve"> is </w:t>
      </w:r>
      <w:r w:rsidR="002C19E0">
        <w:rPr>
          <w:rFonts w:cs="Arial"/>
          <w:bCs/>
          <w:noProof/>
        </w:rPr>
        <w:t xml:space="preserve">required by the Town.  Staff </w:t>
      </w:r>
      <w:r w:rsidR="00B543AB">
        <w:rPr>
          <w:rFonts w:cs="Arial"/>
          <w:bCs/>
          <w:noProof/>
        </w:rPr>
        <w:t xml:space="preserve">reasserted that no conditions could bring the proposed development into conformity with the NEP since the development criteria in </w:t>
      </w:r>
      <w:r w:rsidR="002C19E0">
        <w:rPr>
          <w:rFonts w:cs="Arial"/>
          <w:bCs/>
          <w:noProof/>
        </w:rPr>
        <w:t>Part 2 of the Niagara Escarpment Plan</w:t>
      </w:r>
      <w:r w:rsidR="00B543AB">
        <w:rPr>
          <w:rFonts w:cs="Arial"/>
          <w:bCs/>
          <w:noProof/>
        </w:rPr>
        <w:t xml:space="preserve"> were not satisfied.</w:t>
      </w:r>
      <w:r w:rsidR="002C19E0">
        <w:rPr>
          <w:rFonts w:cs="Arial"/>
          <w:bCs/>
          <w:noProof/>
        </w:rPr>
        <w:t xml:space="preserve"> The Town of Milton’s planner advised the Commission that the Town does not support the proposal and that approval would need to come from the NEC as the approving authority before the applicant could submit a site plan to the Town for approval.</w:t>
      </w:r>
    </w:p>
    <w:p w14:paraId="13A2741B" w14:textId="386097A0" w:rsidR="00D03700" w:rsidRDefault="00D03700">
      <w:pPr>
        <w:rPr>
          <w:b/>
          <w:bCs/>
        </w:rPr>
      </w:pPr>
    </w:p>
    <w:p w14:paraId="6CA5B089" w14:textId="77777777" w:rsidR="000E66BA" w:rsidRPr="000E66BA" w:rsidRDefault="000E66BA">
      <w:pPr>
        <w:rPr>
          <w:b/>
          <w:bCs/>
        </w:rPr>
      </w:pPr>
    </w:p>
    <w:p w14:paraId="0C72F38E" w14:textId="4EDD0F32" w:rsidR="005C2849" w:rsidRDefault="00AB55CB" w:rsidP="003B2AEB">
      <w:pPr>
        <w:rPr>
          <w:lang w:val="en-US"/>
        </w:rPr>
      </w:pPr>
      <w:r>
        <w:rPr>
          <w:b/>
          <w:bCs/>
          <w:lang w:val="en-US"/>
        </w:rPr>
        <w:t>B</w:t>
      </w:r>
      <w:r w:rsidRPr="005C2849">
        <w:rPr>
          <w:b/>
          <w:bCs/>
          <w:lang w:val="en-US"/>
        </w:rPr>
        <w:t>roke for lunch</w:t>
      </w:r>
      <w:r>
        <w:rPr>
          <w:b/>
          <w:bCs/>
          <w:lang w:val="en-US"/>
        </w:rPr>
        <w:t>:</w:t>
      </w:r>
      <w:r>
        <w:rPr>
          <w:lang w:val="en-US"/>
        </w:rPr>
        <w:tab/>
        <w:t>1</w:t>
      </w:r>
      <w:r w:rsidR="005F4BF6">
        <w:rPr>
          <w:lang w:val="en-US"/>
        </w:rPr>
        <w:t>2:</w:t>
      </w:r>
      <w:r w:rsidR="00721CA3">
        <w:rPr>
          <w:lang w:val="en-US"/>
        </w:rPr>
        <w:t>0</w:t>
      </w:r>
      <w:r w:rsidR="005F4BF6">
        <w:rPr>
          <w:lang w:val="en-US"/>
        </w:rPr>
        <w:t>0</w:t>
      </w:r>
      <w:r>
        <w:rPr>
          <w:lang w:val="en-US"/>
        </w:rPr>
        <w:t xml:space="preserve"> </w:t>
      </w:r>
      <w:r w:rsidR="005F4BF6">
        <w:rPr>
          <w:lang w:val="en-US"/>
        </w:rPr>
        <w:t>p</w:t>
      </w:r>
      <w:r>
        <w:rPr>
          <w:lang w:val="en-US"/>
        </w:rPr>
        <w:t>.m.</w:t>
      </w:r>
    </w:p>
    <w:p w14:paraId="30F64C54" w14:textId="77777777" w:rsidR="005C2849" w:rsidRDefault="005C2849" w:rsidP="003B2AEB">
      <w:pPr>
        <w:rPr>
          <w:lang w:val="en-US"/>
        </w:rPr>
      </w:pPr>
    </w:p>
    <w:p w14:paraId="73DAFFC4" w14:textId="19AD98E7" w:rsidR="005C2849" w:rsidRDefault="00AB55CB" w:rsidP="003B2AEB">
      <w:pPr>
        <w:rPr>
          <w:lang w:val="en-US"/>
        </w:rPr>
      </w:pPr>
      <w:r>
        <w:rPr>
          <w:b/>
          <w:bCs/>
          <w:lang w:val="en-US"/>
        </w:rPr>
        <w:t>R</w:t>
      </w:r>
      <w:r w:rsidRPr="005C2849">
        <w:rPr>
          <w:b/>
          <w:bCs/>
          <w:lang w:val="en-US"/>
        </w:rPr>
        <w:t>econvened:</w:t>
      </w:r>
      <w:r w:rsidR="005C2849">
        <w:rPr>
          <w:lang w:val="en-US"/>
        </w:rPr>
        <w:tab/>
      </w:r>
      <w:r w:rsidR="005F4BF6">
        <w:rPr>
          <w:lang w:val="en-US"/>
        </w:rPr>
        <w:t xml:space="preserve"> </w:t>
      </w:r>
      <w:r w:rsidR="00721CA3">
        <w:rPr>
          <w:lang w:val="en-US"/>
        </w:rPr>
        <w:t xml:space="preserve"> 1:30</w:t>
      </w:r>
      <w:r w:rsidR="005C2849">
        <w:rPr>
          <w:lang w:val="en-US"/>
        </w:rPr>
        <w:t xml:space="preserve"> p.m.</w:t>
      </w:r>
    </w:p>
    <w:p w14:paraId="444E7AB6" w14:textId="68FA33AE" w:rsidR="002F4997" w:rsidRDefault="002F4997" w:rsidP="003B2AEB">
      <w:pPr>
        <w:rPr>
          <w:rFonts w:cs="Arial"/>
          <w:bCs/>
        </w:rPr>
      </w:pPr>
    </w:p>
    <w:p w14:paraId="5F90F6BE" w14:textId="20840FDF" w:rsidR="00DC5B6C" w:rsidRDefault="00DC5B6C" w:rsidP="003B2AEB"/>
    <w:p w14:paraId="73ACEE62" w14:textId="75843F51" w:rsidR="00D03700" w:rsidRDefault="00D03700" w:rsidP="00D03700">
      <w:pPr>
        <w:spacing w:line="276" w:lineRule="auto"/>
        <w:rPr>
          <w:rFonts w:cs="Arial"/>
          <w:b/>
          <w:u w:val="single"/>
        </w:rPr>
      </w:pPr>
      <w:r>
        <w:rPr>
          <w:rFonts w:cs="Arial"/>
          <w:b/>
          <w:u w:val="single"/>
        </w:rPr>
        <w:t>A</w:t>
      </w:r>
      <w:r w:rsidR="00721CA3">
        <w:rPr>
          <w:rFonts w:cs="Arial"/>
          <w:b/>
          <w:u w:val="single"/>
        </w:rPr>
        <w:t>4</w:t>
      </w:r>
    </w:p>
    <w:p w14:paraId="6D7DFEFC" w14:textId="15ABED6E" w:rsidR="00721CA3" w:rsidRDefault="00721CA3" w:rsidP="00D03700">
      <w:pPr>
        <w:spacing w:line="276" w:lineRule="auto"/>
        <w:rPr>
          <w:rFonts w:cs="Arial"/>
          <w:b/>
          <w:u w:val="single"/>
        </w:rPr>
      </w:pPr>
    </w:p>
    <w:p w14:paraId="7FC04D61" w14:textId="6EC62817" w:rsidR="00721CA3" w:rsidRPr="00721CA3" w:rsidRDefault="00721CA3" w:rsidP="00D03700">
      <w:pPr>
        <w:spacing w:line="276" w:lineRule="auto"/>
        <w:rPr>
          <w:rFonts w:cs="Arial"/>
          <w:bCs/>
        </w:rPr>
      </w:pPr>
      <w:r w:rsidRPr="00721CA3">
        <w:rPr>
          <w:rFonts w:cs="Arial"/>
          <w:bCs/>
        </w:rPr>
        <w:t xml:space="preserve">This item was </w:t>
      </w:r>
      <w:r>
        <w:rPr>
          <w:rFonts w:cs="Arial"/>
          <w:bCs/>
        </w:rPr>
        <w:t>set aside</w:t>
      </w:r>
      <w:r w:rsidRPr="00721CA3">
        <w:rPr>
          <w:rFonts w:cs="Arial"/>
          <w:bCs/>
        </w:rPr>
        <w:t xml:space="preserve"> at the request of the Chair in consultation with the Director.</w:t>
      </w:r>
    </w:p>
    <w:p w14:paraId="6B622F89" w14:textId="77777777" w:rsidR="00721CA3" w:rsidRPr="007F1CE1" w:rsidRDefault="00721CA3" w:rsidP="00D03700">
      <w:pPr>
        <w:spacing w:line="276" w:lineRule="auto"/>
        <w:rPr>
          <w:rFonts w:cs="Arial"/>
          <w:bCs/>
        </w:rPr>
      </w:pPr>
    </w:p>
    <w:p w14:paraId="4BCFCFD3" w14:textId="21293D6C" w:rsidR="00721CA3" w:rsidRPr="007F1CE1" w:rsidRDefault="00721CA3" w:rsidP="00D03700">
      <w:pPr>
        <w:spacing w:line="276" w:lineRule="auto"/>
        <w:rPr>
          <w:rFonts w:cs="Arial"/>
          <w:bCs/>
        </w:rPr>
      </w:pPr>
    </w:p>
    <w:p w14:paraId="46262B8E" w14:textId="16DFA41C" w:rsidR="00721CA3" w:rsidRPr="00721CA3" w:rsidRDefault="00721CA3" w:rsidP="00D03700">
      <w:pPr>
        <w:spacing w:line="276" w:lineRule="auto"/>
        <w:rPr>
          <w:rFonts w:cs="Arial"/>
          <w:b/>
          <w:u w:val="single"/>
        </w:rPr>
      </w:pPr>
      <w:r w:rsidRPr="00721CA3">
        <w:rPr>
          <w:rFonts w:cs="Arial"/>
          <w:b/>
          <w:u w:val="single"/>
        </w:rPr>
        <w:t>A5</w:t>
      </w:r>
    </w:p>
    <w:p w14:paraId="620F0EA9" w14:textId="77777777" w:rsidR="00721CA3" w:rsidRDefault="00721CA3" w:rsidP="00D03700">
      <w:pPr>
        <w:spacing w:line="276" w:lineRule="auto"/>
        <w:rPr>
          <w:rFonts w:cs="Arial"/>
          <w:b/>
        </w:rPr>
      </w:pPr>
    </w:p>
    <w:p w14:paraId="51B76FC0" w14:textId="3CA1FAF1" w:rsidR="00D03700" w:rsidRPr="00D03700" w:rsidRDefault="00D03700" w:rsidP="00D03700">
      <w:pPr>
        <w:spacing w:line="276" w:lineRule="auto"/>
        <w:rPr>
          <w:rFonts w:cs="Arial"/>
          <w:b/>
          <w:u w:val="single"/>
        </w:rPr>
      </w:pPr>
      <w:r>
        <w:rPr>
          <w:rFonts w:cs="Arial"/>
          <w:b/>
        </w:rPr>
        <w:t>STAFF</w:t>
      </w:r>
      <w:r w:rsidRPr="007B0B23">
        <w:rPr>
          <w:rFonts w:cs="Arial"/>
          <w:b/>
        </w:rPr>
        <w:t xml:space="preserve"> REPORT</w:t>
      </w:r>
    </w:p>
    <w:p w14:paraId="796BB73A" w14:textId="574D8C38" w:rsidR="007F1CE1" w:rsidRPr="007F1CE1" w:rsidRDefault="007F1CE1" w:rsidP="007F1CE1">
      <w:pPr>
        <w:spacing w:line="276" w:lineRule="auto"/>
        <w:rPr>
          <w:rFonts w:cs="Arial"/>
          <w:b/>
          <w:lang w:val="en-GB"/>
        </w:rPr>
      </w:pPr>
      <w:r>
        <w:rPr>
          <w:rFonts w:cs="Arial"/>
          <w:b/>
          <w:lang w:val="en-GB"/>
        </w:rPr>
        <w:t xml:space="preserve">Development Permit Application </w:t>
      </w:r>
      <w:r w:rsidRPr="007F1CE1">
        <w:rPr>
          <w:rFonts w:cs="Arial"/>
          <w:b/>
          <w:lang w:val="en-GB"/>
        </w:rPr>
        <w:t>G/C/2023-2024/259</w:t>
      </w:r>
    </w:p>
    <w:p w14:paraId="346118F1" w14:textId="77777777" w:rsidR="007F1CE1" w:rsidRPr="007F1CE1" w:rsidRDefault="007F1CE1" w:rsidP="007F1CE1">
      <w:pPr>
        <w:spacing w:line="276" w:lineRule="auto"/>
        <w:rPr>
          <w:rFonts w:cs="Arial"/>
          <w:b/>
        </w:rPr>
      </w:pPr>
      <w:r w:rsidRPr="007F1CE1">
        <w:rPr>
          <w:rFonts w:cs="Arial"/>
          <w:b/>
        </w:rPr>
        <w:t>576799 Concession 9</w:t>
      </w:r>
    </w:p>
    <w:p w14:paraId="0C06AC8C" w14:textId="77777777" w:rsidR="007F1CE1" w:rsidRPr="007F1CE1" w:rsidRDefault="007F1CE1" w:rsidP="007F1CE1">
      <w:pPr>
        <w:spacing w:line="276" w:lineRule="auto"/>
        <w:rPr>
          <w:rFonts w:cs="Arial"/>
          <w:bCs/>
        </w:rPr>
      </w:pPr>
      <w:r w:rsidRPr="007F1CE1">
        <w:rPr>
          <w:rFonts w:cs="Arial"/>
          <w:bCs/>
          <w:lang w:val="en-GB"/>
        </w:rPr>
        <w:t>W Part Lot 3, Concession 10 EGR</w:t>
      </w:r>
      <w:r w:rsidRPr="007F1CE1">
        <w:rPr>
          <w:rFonts w:cs="Arial"/>
          <w:bCs/>
        </w:rPr>
        <w:t xml:space="preserve"> </w:t>
      </w:r>
    </w:p>
    <w:p w14:paraId="771625E9" w14:textId="77777777" w:rsidR="007F1CE1" w:rsidRPr="007F1CE1" w:rsidRDefault="007F1CE1" w:rsidP="007F1CE1">
      <w:pPr>
        <w:spacing w:line="276" w:lineRule="auto"/>
        <w:rPr>
          <w:rFonts w:cs="Arial"/>
          <w:bCs/>
        </w:rPr>
      </w:pPr>
      <w:r w:rsidRPr="007F1CE1">
        <w:rPr>
          <w:rFonts w:cs="Arial"/>
          <w:bCs/>
        </w:rPr>
        <w:t>Municipality of Chatsworth (Holland), County of Grey</w:t>
      </w:r>
    </w:p>
    <w:p w14:paraId="4B1A6585" w14:textId="2EDC59B0" w:rsidR="00D03700" w:rsidRPr="007B0B23" w:rsidRDefault="00A30632" w:rsidP="00D03700">
      <w:pPr>
        <w:spacing w:line="276" w:lineRule="auto"/>
        <w:rPr>
          <w:rFonts w:cs="Arial"/>
        </w:rPr>
      </w:pPr>
      <w:r>
        <w:rPr>
          <w:rFonts w:cs="Arial"/>
        </w:rPr>
        <w:pict w14:anchorId="7C15EA0D">
          <v:rect id="_x0000_i1029" style="width:468pt;height:1.5pt" o:hralign="center" o:hrstd="t" o:hrnoshade="t" o:hr="t" fillcolor="#4e6128 [1606]" stroked="f"/>
        </w:pict>
      </w:r>
    </w:p>
    <w:p w14:paraId="4EB57243" w14:textId="77777777" w:rsidR="00D03700" w:rsidRDefault="00D03700" w:rsidP="00D03700">
      <w:pPr>
        <w:pStyle w:val="Heading2"/>
        <w:spacing w:line="276" w:lineRule="auto"/>
        <w:rPr>
          <w:b w:val="0"/>
          <w:bCs/>
          <w:sz w:val="24"/>
          <w:szCs w:val="24"/>
        </w:rPr>
      </w:pPr>
    </w:p>
    <w:p w14:paraId="21ED511A" w14:textId="77777777" w:rsidR="00D03700" w:rsidRPr="0035152F" w:rsidRDefault="00D03700" w:rsidP="00D03700">
      <w:pPr>
        <w:pStyle w:val="Heading3"/>
        <w:spacing w:line="276" w:lineRule="auto"/>
      </w:pPr>
      <w:r>
        <w:t xml:space="preserve">PROPOSAL: </w:t>
      </w:r>
    </w:p>
    <w:p w14:paraId="284D2757" w14:textId="2BC371A8" w:rsidR="00D03700" w:rsidRDefault="00D03700" w:rsidP="00D03700">
      <w:pPr>
        <w:spacing w:line="276" w:lineRule="auto"/>
        <w:rPr>
          <w:rFonts w:cs="Arial"/>
        </w:rPr>
      </w:pPr>
    </w:p>
    <w:p w14:paraId="553E4587" w14:textId="77777777" w:rsidR="007F1CE1" w:rsidRPr="005121F5" w:rsidRDefault="007F1CE1" w:rsidP="007F1CE1">
      <w:pPr>
        <w:spacing w:after="160"/>
        <w:rPr>
          <w:rFonts w:cs="Arial"/>
          <w:lang w:val="en-US"/>
        </w:rPr>
      </w:pPr>
      <w:r w:rsidRPr="005121F5">
        <w:rPr>
          <w:rFonts w:cs="Arial"/>
          <w:lang w:val="en-US"/>
        </w:rPr>
        <w:t>To recognize the Existing Use of Ridgewood Springs Organic Farm and Retreat Centre</w:t>
      </w:r>
      <w:r>
        <w:rPr>
          <w:rFonts w:cs="Arial"/>
          <w:lang w:val="en-US"/>
        </w:rPr>
        <w:t xml:space="preserve"> (renamed Bubble Grove)</w:t>
      </w:r>
      <w:r w:rsidRPr="005121F5">
        <w:rPr>
          <w:rFonts w:cs="Arial"/>
          <w:lang w:val="en-US"/>
        </w:rPr>
        <w:t xml:space="preserve"> that historically included the following activities:  </w:t>
      </w:r>
    </w:p>
    <w:p w14:paraId="50FE3A1D" w14:textId="77777777" w:rsidR="007F1CE1" w:rsidRPr="005121F5" w:rsidRDefault="007F1CE1" w:rsidP="00B3664E">
      <w:pPr>
        <w:pStyle w:val="ListParagraph"/>
        <w:numPr>
          <w:ilvl w:val="0"/>
          <w:numId w:val="13"/>
        </w:numPr>
        <w:spacing w:after="160" w:line="276" w:lineRule="auto"/>
        <w:ind w:left="567" w:hanging="567"/>
        <w:contextualSpacing/>
        <w:rPr>
          <w:rFonts w:cs="Arial"/>
          <w:lang w:val="en-US"/>
        </w:rPr>
      </w:pPr>
      <w:r w:rsidRPr="005121F5">
        <w:rPr>
          <w:rFonts w:cs="Arial"/>
          <w:lang w:val="en-US"/>
        </w:rPr>
        <w:t>Hosting group retreats and providing short-term accommodations</w:t>
      </w:r>
      <w:r>
        <w:rPr>
          <w:rFonts w:cs="Arial"/>
          <w:lang w:val="en-US"/>
        </w:rPr>
        <w:t xml:space="preserve"> and on farm camping for ±50 people</w:t>
      </w:r>
      <w:r w:rsidRPr="005121F5">
        <w:rPr>
          <w:rFonts w:cs="Arial"/>
          <w:lang w:val="en-US"/>
        </w:rPr>
        <w:t xml:space="preserve"> </w:t>
      </w:r>
    </w:p>
    <w:p w14:paraId="44083DDB" w14:textId="77777777" w:rsidR="007F1CE1" w:rsidRDefault="007F1CE1" w:rsidP="00B3664E">
      <w:pPr>
        <w:pStyle w:val="ListParagraph"/>
        <w:numPr>
          <w:ilvl w:val="0"/>
          <w:numId w:val="13"/>
        </w:numPr>
        <w:spacing w:line="276" w:lineRule="auto"/>
        <w:ind w:left="567" w:hanging="567"/>
        <w:contextualSpacing/>
        <w:rPr>
          <w:rFonts w:cs="Arial"/>
          <w:lang w:val="en-US"/>
        </w:rPr>
      </w:pPr>
      <w:r>
        <w:rPr>
          <w:rFonts w:cs="Arial"/>
          <w:lang w:val="en-US"/>
        </w:rPr>
        <w:t>Events:</w:t>
      </w:r>
    </w:p>
    <w:p w14:paraId="0B39D3CD" w14:textId="77777777" w:rsidR="007F1CE1" w:rsidRDefault="007F1CE1" w:rsidP="00B3664E">
      <w:pPr>
        <w:numPr>
          <w:ilvl w:val="1"/>
          <w:numId w:val="14"/>
        </w:numPr>
        <w:tabs>
          <w:tab w:val="clear" w:pos="1440"/>
          <w:tab w:val="num" w:pos="851"/>
        </w:tabs>
        <w:spacing w:after="100" w:afterAutospacing="1" w:line="276" w:lineRule="auto"/>
        <w:ind w:left="851" w:hanging="284"/>
        <w:rPr>
          <w:sz w:val="22"/>
        </w:rPr>
      </w:pPr>
      <w:r>
        <w:rPr>
          <w:rFonts w:cs="Arial"/>
        </w:rPr>
        <w:t>Workshops and classes (farming &amp; spiritual classes)</w:t>
      </w:r>
    </w:p>
    <w:p w14:paraId="447F1FC3" w14:textId="77777777" w:rsidR="007F1CE1" w:rsidRDefault="007F1CE1" w:rsidP="00B3664E">
      <w:pPr>
        <w:numPr>
          <w:ilvl w:val="1"/>
          <w:numId w:val="14"/>
        </w:numPr>
        <w:tabs>
          <w:tab w:val="clear" w:pos="1440"/>
          <w:tab w:val="num" w:pos="851"/>
        </w:tabs>
        <w:spacing w:before="100" w:beforeAutospacing="1" w:after="100" w:afterAutospacing="1" w:line="276" w:lineRule="auto"/>
        <w:ind w:left="851" w:hanging="284"/>
      </w:pPr>
      <w:r>
        <w:rPr>
          <w:rFonts w:cs="Arial"/>
        </w:rPr>
        <w:t>Tours (farm tours, wagon rides apple picking, etc.)</w:t>
      </w:r>
    </w:p>
    <w:p w14:paraId="5BF24FD5" w14:textId="77777777" w:rsidR="007F1CE1" w:rsidRDefault="007F1CE1" w:rsidP="00B3664E">
      <w:pPr>
        <w:numPr>
          <w:ilvl w:val="1"/>
          <w:numId w:val="14"/>
        </w:numPr>
        <w:tabs>
          <w:tab w:val="clear" w:pos="1440"/>
          <w:tab w:val="num" w:pos="851"/>
        </w:tabs>
        <w:spacing w:before="100" w:beforeAutospacing="1" w:after="100" w:afterAutospacing="1" w:line="276" w:lineRule="auto"/>
        <w:ind w:left="851" w:hanging="284"/>
      </w:pPr>
      <w:r>
        <w:rPr>
          <w:rFonts w:cs="Arial"/>
        </w:rPr>
        <w:t>Celebrations (honeymoons, weddings, family reunions)</w:t>
      </w:r>
    </w:p>
    <w:p w14:paraId="79ED8FF8" w14:textId="77777777" w:rsidR="007F1CE1" w:rsidRDefault="007F1CE1" w:rsidP="00B3664E">
      <w:pPr>
        <w:numPr>
          <w:ilvl w:val="1"/>
          <w:numId w:val="14"/>
        </w:numPr>
        <w:tabs>
          <w:tab w:val="clear" w:pos="1440"/>
          <w:tab w:val="num" w:pos="851"/>
        </w:tabs>
        <w:spacing w:before="100" w:beforeAutospacing="1" w:after="100" w:afterAutospacing="1" w:line="276" w:lineRule="auto"/>
        <w:ind w:left="851" w:hanging="284"/>
      </w:pPr>
      <w:r>
        <w:rPr>
          <w:rFonts w:cs="Arial"/>
        </w:rPr>
        <w:lastRenderedPageBreak/>
        <w:t>Camps (youth groups)</w:t>
      </w:r>
    </w:p>
    <w:p w14:paraId="29B90505" w14:textId="77777777" w:rsidR="007F1CE1" w:rsidRDefault="007F1CE1" w:rsidP="00B3664E">
      <w:pPr>
        <w:numPr>
          <w:ilvl w:val="1"/>
          <w:numId w:val="14"/>
        </w:numPr>
        <w:tabs>
          <w:tab w:val="clear" w:pos="1440"/>
          <w:tab w:val="num" w:pos="851"/>
        </w:tabs>
        <w:spacing w:line="276" w:lineRule="auto"/>
        <w:ind w:left="851" w:hanging="284"/>
      </w:pPr>
      <w:r>
        <w:rPr>
          <w:rFonts w:cs="Arial"/>
        </w:rPr>
        <w:t>Retreats (multi day and week-long retreats for groups)</w:t>
      </w:r>
    </w:p>
    <w:p w14:paraId="3EC4155E" w14:textId="77777777" w:rsidR="00B3664E" w:rsidRDefault="007F1CE1" w:rsidP="004A5831">
      <w:pPr>
        <w:numPr>
          <w:ilvl w:val="0"/>
          <w:numId w:val="15"/>
        </w:numPr>
        <w:tabs>
          <w:tab w:val="clear" w:pos="720"/>
          <w:tab w:val="num" w:pos="851"/>
        </w:tabs>
        <w:spacing w:line="276" w:lineRule="auto"/>
        <w:ind w:left="851" w:hanging="283"/>
        <w:rPr>
          <w:rFonts w:cs="Arial"/>
        </w:rPr>
      </w:pPr>
      <w:r w:rsidRPr="00B3664E">
        <w:rPr>
          <w:rFonts w:cs="Arial"/>
        </w:rPr>
        <w:t>On-site sales (apples, produce, honey, books &amp; spiritual items)</w:t>
      </w:r>
    </w:p>
    <w:p w14:paraId="03EC1320" w14:textId="2024CC73" w:rsidR="00D03700" w:rsidRPr="00B3664E" w:rsidRDefault="007F1CE1" w:rsidP="004A5831">
      <w:pPr>
        <w:numPr>
          <w:ilvl w:val="0"/>
          <w:numId w:val="15"/>
        </w:numPr>
        <w:tabs>
          <w:tab w:val="clear" w:pos="720"/>
          <w:tab w:val="num" w:pos="851"/>
        </w:tabs>
        <w:spacing w:line="276" w:lineRule="auto"/>
        <w:ind w:left="851" w:hanging="283"/>
        <w:rPr>
          <w:rFonts w:cs="Arial"/>
        </w:rPr>
      </w:pPr>
      <w:r w:rsidRPr="00B3664E">
        <w:rPr>
          <w:rFonts w:cs="Arial"/>
          <w:lang w:val="en-US"/>
        </w:rPr>
        <w:t>Offering recreational, fitness, and educational experiences including trail hikes, swimming, volleyball and cross-country skiing on the property.</w:t>
      </w:r>
    </w:p>
    <w:p w14:paraId="67F7F8D7" w14:textId="77777777" w:rsidR="007F1CE1" w:rsidRDefault="007F1CE1" w:rsidP="00D03700">
      <w:pPr>
        <w:spacing w:line="276" w:lineRule="auto"/>
        <w:rPr>
          <w:rFonts w:cs="Arial"/>
          <w:b/>
          <w:bCs/>
        </w:rPr>
      </w:pPr>
    </w:p>
    <w:p w14:paraId="4C12B317" w14:textId="191F7C80" w:rsidR="00D03700" w:rsidRPr="00D03700" w:rsidRDefault="00D03700" w:rsidP="00D03700">
      <w:pPr>
        <w:spacing w:line="276" w:lineRule="auto"/>
        <w:rPr>
          <w:rFonts w:cs="Arial"/>
          <w:b/>
          <w:bCs/>
        </w:rPr>
      </w:pPr>
      <w:r w:rsidRPr="00D03700">
        <w:rPr>
          <w:rFonts w:cs="Arial"/>
          <w:b/>
          <w:bCs/>
        </w:rPr>
        <w:t>RECOMMENDATION:</w:t>
      </w:r>
    </w:p>
    <w:p w14:paraId="13110E59" w14:textId="74438548" w:rsidR="00D03700" w:rsidRDefault="00D03700" w:rsidP="00D03700">
      <w:pPr>
        <w:spacing w:line="276" w:lineRule="auto"/>
        <w:rPr>
          <w:rFonts w:cs="Arial"/>
        </w:rPr>
      </w:pPr>
    </w:p>
    <w:p w14:paraId="5928BBFF" w14:textId="4161F43E" w:rsidR="00A7491F" w:rsidRDefault="00A7491F" w:rsidP="00A7491F">
      <w:pPr>
        <w:spacing w:line="276" w:lineRule="auto"/>
        <w:rPr>
          <w:rFonts w:cs="Arial"/>
        </w:rPr>
      </w:pPr>
      <w:r w:rsidRPr="00766787">
        <w:rPr>
          <w:rFonts w:cs="Arial"/>
        </w:rPr>
        <w:t xml:space="preserve">NEC staff are recommending refusal of the proposed development permit application because, in the opinion of NEC staff, it has not been sufficiently demonstrated that the </w:t>
      </w:r>
      <w:r w:rsidRPr="00766787">
        <w:rPr>
          <w:lang w:val="en-GB"/>
        </w:rPr>
        <w:t xml:space="preserve">group retreats, camping, events, and commercial outdoor activities </w:t>
      </w:r>
      <w:r w:rsidR="00B543AB">
        <w:rPr>
          <w:rFonts w:cs="Arial"/>
        </w:rPr>
        <w:t>were</w:t>
      </w:r>
      <w:r w:rsidRPr="00766787">
        <w:rPr>
          <w:rFonts w:cs="Arial"/>
        </w:rPr>
        <w:t xml:space="preserve"> legal</w:t>
      </w:r>
      <w:r>
        <w:rPr>
          <w:rFonts w:cs="Arial"/>
        </w:rPr>
        <w:t>ly established</w:t>
      </w:r>
      <w:r w:rsidRPr="00766787">
        <w:rPr>
          <w:rFonts w:cs="Arial"/>
        </w:rPr>
        <w:t xml:space="preserve"> existing use</w:t>
      </w:r>
      <w:r w:rsidR="00B543AB">
        <w:rPr>
          <w:rFonts w:cs="Arial"/>
        </w:rPr>
        <w:t>s</w:t>
      </w:r>
      <w:r w:rsidRPr="00766787">
        <w:rPr>
          <w:rFonts w:cs="Arial"/>
        </w:rPr>
        <w:t xml:space="preserve"> as required by the NEP.</w:t>
      </w:r>
      <w:r>
        <w:rPr>
          <w:rFonts w:cs="Arial"/>
        </w:rPr>
        <w:t xml:space="preserve"> </w:t>
      </w:r>
    </w:p>
    <w:p w14:paraId="6602071A" w14:textId="77777777" w:rsidR="00A7491F" w:rsidRDefault="00A7491F" w:rsidP="00A7491F">
      <w:pPr>
        <w:spacing w:line="276" w:lineRule="auto"/>
        <w:rPr>
          <w:rFonts w:cs="Arial"/>
        </w:rPr>
      </w:pPr>
    </w:p>
    <w:p w14:paraId="0AC10A32" w14:textId="34ABB9C8" w:rsidR="00A7491F" w:rsidRDefault="00A7491F" w:rsidP="00A7491F">
      <w:pPr>
        <w:spacing w:line="276" w:lineRule="auto"/>
        <w:rPr>
          <w:rFonts w:cs="Arial"/>
        </w:rPr>
      </w:pPr>
      <w:r>
        <w:rPr>
          <w:rFonts w:cs="Arial"/>
        </w:rPr>
        <w:t>Specifically, a</w:t>
      </w:r>
      <w:r w:rsidRPr="005121F5">
        <w:rPr>
          <w:rFonts w:cs="Arial"/>
        </w:rPr>
        <w:t xml:space="preserve">n </w:t>
      </w:r>
      <w:r w:rsidR="00B543AB">
        <w:rPr>
          <w:rFonts w:cs="Arial"/>
        </w:rPr>
        <w:t>e</w:t>
      </w:r>
      <w:r w:rsidR="00B543AB" w:rsidRPr="005121F5">
        <w:rPr>
          <w:rFonts w:cs="Arial"/>
        </w:rPr>
        <w:t xml:space="preserve">xisting </w:t>
      </w:r>
      <w:r w:rsidR="00B543AB">
        <w:rPr>
          <w:rFonts w:cs="Arial"/>
        </w:rPr>
        <w:t>u</w:t>
      </w:r>
      <w:r w:rsidR="00B543AB" w:rsidRPr="005121F5">
        <w:rPr>
          <w:rFonts w:cs="Arial"/>
        </w:rPr>
        <w:t xml:space="preserve">se </w:t>
      </w:r>
      <w:r w:rsidRPr="005121F5">
        <w:rPr>
          <w:rFonts w:cs="Arial"/>
        </w:rPr>
        <w:t xml:space="preserve">must meet the definition </w:t>
      </w:r>
      <w:r>
        <w:rPr>
          <w:rFonts w:cs="Arial"/>
        </w:rPr>
        <w:t xml:space="preserve">established in </w:t>
      </w:r>
      <w:r w:rsidRPr="005121F5">
        <w:rPr>
          <w:rFonts w:cs="Arial"/>
        </w:rPr>
        <w:t xml:space="preserve">the NEP. </w:t>
      </w:r>
      <w:r>
        <w:rPr>
          <w:rFonts w:cs="Arial"/>
        </w:rPr>
        <w:t>Development Control has been in place for these lands since 1975 and there are no records of any NEC approvals for the retreat use.  There are two records trying to establish a retreat use (</w:t>
      </w:r>
      <w:r w:rsidRPr="00A7491F">
        <w:rPr>
          <w:rFonts w:cs="Arial"/>
        </w:rPr>
        <w:t>G/R/1984-1985/144 and G/P/1985-1986/9001</w:t>
      </w:r>
      <w:r>
        <w:rPr>
          <w:rFonts w:cs="Arial"/>
        </w:rPr>
        <w:t xml:space="preserve">); however, both of those applications were refused by the Commission and a Development Permit was not issued.  Although NEC staff do not argue that the use has been in operation, there is no evidence suggesting that it was legally established.  Only uses that have been legally established can be considered existing uses. </w:t>
      </w:r>
    </w:p>
    <w:p w14:paraId="5163A8DF" w14:textId="375F2669" w:rsidR="00D03700" w:rsidRDefault="00D03700" w:rsidP="00D03700">
      <w:pPr>
        <w:spacing w:line="276" w:lineRule="auto"/>
        <w:rPr>
          <w:rFonts w:cs="Arial"/>
          <w:lang w:val="en-US"/>
        </w:rPr>
      </w:pPr>
    </w:p>
    <w:p w14:paraId="58516854" w14:textId="77777777" w:rsidR="00CB398B" w:rsidRDefault="00CB398B" w:rsidP="00D03700">
      <w:pPr>
        <w:spacing w:line="276" w:lineRule="auto"/>
        <w:rPr>
          <w:rFonts w:cs="Arial"/>
          <w:lang w:val="en-US"/>
        </w:rPr>
      </w:pPr>
    </w:p>
    <w:p w14:paraId="631CFEF7" w14:textId="77777777" w:rsidR="003D15CC" w:rsidRPr="007B0B23" w:rsidRDefault="003D15CC" w:rsidP="003D15CC">
      <w:pPr>
        <w:rPr>
          <w:rFonts w:cs="Arial"/>
          <w:u w:val="single"/>
        </w:rPr>
      </w:pPr>
      <w:r w:rsidRPr="007B0B23">
        <w:rPr>
          <w:rFonts w:cs="Arial"/>
          <w:u w:val="single"/>
        </w:rPr>
        <w:t>Note:</w:t>
      </w:r>
    </w:p>
    <w:p w14:paraId="6A6E36AD" w14:textId="77777777" w:rsidR="003D15CC" w:rsidRPr="007B0B23" w:rsidRDefault="003D15CC" w:rsidP="003D15CC">
      <w:pPr>
        <w:contextualSpacing/>
        <w:rPr>
          <w:rFonts w:cs="Arial"/>
        </w:rPr>
      </w:pPr>
    </w:p>
    <w:p w14:paraId="213468BC" w14:textId="78FCABD8" w:rsidR="003D15CC" w:rsidRDefault="007F1CE1" w:rsidP="003D15CC">
      <w:pPr>
        <w:pStyle w:val="ListParagraph"/>
        <w:numPr>
          <w:ilvl w:val="0"/>
          <w:numId w:val="3"/>
        </w:numPr>
        <w:ind w:left="284" w:hanging="284"/>
        <w:contextualSpacing/>
        <w:rPr>
          <w:rFonts w:cs="Arial"/>
        </w:rPr>
      </w:pPr>
      <w:r>
        <w:rPr>
          <w:rFonts w:cs="Arial"/>
        </w:rPr>
        <w:t>Brandon Henderson</w:t>
      </w:r>
      <w:r w:rsidR="003D15CC" w:rsidRPr="007B0B23">
        <w:rPr>
          <w:rFonts w:cs="Arial"/>
        </w:rPr>
        <w:t xml:space="preserve">, Senior </w:t>
      </w:r>
      <w:r w:rsidR="003D15CC">
        <w:rPr>
          <w:rFonts w:cs="Arial"/>
        </w:rPr>
        <w:t>Planner,</w:t>
      </w:r>
      <w:r w:rsidR="003D15CC" w:rsidRPr="007B0B23">
        <w:rPr>
          <w:rFonts w:cs="Arial"/>
        </w:rPr>
        <w:t xml:space="preserve"> provided a summary of the </w:t>
      </w:r>
      <w:r w:rsidR="003D15CC">
        <w:rPr>
          <w:rFonts w:cs="Arial"/>
        </w:rPr>
        <w:t xml:space="preserve">staff </w:t>
      </w:r>
      <w:r w:rsidR="003D15CC" w:rsidRPr="007B0B23">
        <w:rPr>
          <w:rFonts w:cs="Arial"/>
        </w:rPr>
        <w:t>report and answered questions.</w:t>
      </w:r>
    </w:p>
    <w:p w14:paraId="72A2BE9F" w14:textId="53B49AC2" w:rsidR="003D15CC" w:rsidRDefault="007F1CE1" w:rsidP="003D15CC">
      <w:pPr>
        <w:pStyle w:val="ListParagraph"/>
        <w:numPr>
          <w:ilvl w:val="0"/>
          <w:numId w:val="3"/>
        </w:numPr>
        <w:ind w:left="284" w:hanging="284"/>
        <w:contextualSpacing/>
        <w:rPr>
          <w:rFonts w:cs="Arial"/>
        </w:rPr>
      </w:pPr>
      <w:r>
        <w:rPr>
          <w:rFonts w:cs="Arial"/>
        </w:rPr>
        <w:t>Two speakers</w:t>
      </w:r>
      <w:r w:rsidR="003D15CC">
        <w:rPr>
          <w:rFonts w:cs="Arial"/>
        </w:rPr>
        <w:t xml:space="preserve"> </w:t>
      </w:r>
      <w:r>
        <w:rPr>
          <w:rFonts w:cs="Arial"/>
        </w:rPr>
        <w:t xml:space="preserve">in favour of the application </w:t>
      </w:r>
      <w:r w:rsidR="003D15CC">
        <w:rPr>
          <w:rFonts w:cs="Arial"/>
        </w:rPr>
        <w:t>presented</w:t>
      </w:r>
      <w:r>
        <w:rPr>
          <w:rFonts w:cs="Arial"/>
        </w:rPr>
        <w:t>.</w:t>
      </w:r>
    </w:p>
    <w:p w14:paraId="52A1D925" w14:textId="03C7F2E5" w:rsidR="007F1CE1" w:rsidRDefault="007F1CE1" w:rsidP="003D15CC">
      <w:pPr>
        <w:pStyle w:val="ListParagraph"/>
        <w:numPr>
          <w:ilvl w:val="0"/>
          <w:numId w:val="3"/>
        </w:numPr>
        <w:ind w:left="284" w:hanging="284"/>
        <w:contextualSpacing/>
        <w:rPr>
          <w:rFonts w:cs="Arial"/>
        </w:rPr>
      </w:pPr>
      <w:r>
        <w:rPr>
          <w:rFonts w:cs="Arial"/>
        </w:rPr>
        <w:t>Applicants presented and answered questions.</w:t>
      </w:r>
    </w:p>
    <w:p w14:paraId="28BDF02B" w14:textId="4FE86154" w:rsidR="007F1CE1" w:rsidRDefault="00B24D04" w:rsidP="003D15CC">
      <w:pPr>
        <w:pStyle w:val="ListParagraph"/>
        <w:numPr>
          <w:ilvl w:val="0"/>
          <w:numId w:val="3"/>
        </w:numPr>
        <w:ind w:left="284" w:hanging="284"/>
        <w:contextualSpacing/>
        <w:rPr>
          <w:rFonts w:cs="Arial"/>
        </w:rPr>
      </w:pPr>
      <w:r>
        <w:rPr>
          <w:rFonts w:cs="Arial"/>
        </w:rPr>
        <w:t>Three</w:t>
      </w:r>
      <w:r w:rsidR="007F1CE1">
        <w:rPr>
          <w:rFonts w:cs="Arial"/>
        </w:rPr>
        <w:t xml:space="preserve"> neighbours in opposition to the application presented.</w:t>
      </w:r>
    </w:p>
    <w:p w14:paraId="46710D16" w14:textId="2F122EBE" w:rsidR="003D15CC" w:rsidRDefault="003D15CC">
      <w:pPr>
        <w:rPr>
          <w:rFonts w:cs="Arial"/>
          <w:b/>
          <w:u w:val="single"/>
        </w:rPr>
      </w:pPr>
    </w:p>
    <w:p w14:paraId="0EEB723D" w14:textId="4ABD96B4" w:rsidR="006F664E" w:rsidRPr="00376443" w:rsidRDefault="006F664E" w:rsidP="006F664E">
      <w:pPr>
        <w:rPr>
          <w:rFonts w:cs="Arial"/>
          <w:b/>
          <w:u w:val="single"/>
        </w:rPr>
      </w:pPr>
      <w:r>
        <w:rPr>
          <w:rFonts w:cs="Arial"/>
          <w:b/>
          <w:u w:val="single"/>
        </w:rPr>
        <w:t>M82</w:t>
      </w:r>
      <w:r w:rsidR="007F1CE1">
        <w:rPr>
          <w:rFonts w:cs="Arial"/>
          <w:b/>
          <w:u w:val="single"/>
        </w:rPr>
        <w:t>9</w:t>
      </w:r>
      <w:r w:rsidRPr="00376443">
        <w:rPr>
          <w:rFonts w:cs="Arial"/>
          <w:b/>
          <w:u w:val="single"/>
        </w:rPr>
        <w:t>R</w:t>
      </w:r>
      <w:r w:rsidR="007F1CE1">
        <w:rPr>
          <w:rFonts w:cs="Arial"/>
          <w:b/>
          <w:u w:val="single"/>
        </w:rPr>
        <w:t>6</w:t>
      </w:r>
      <w:r w:rsidRPr="00376443">
        <w:rPr>
          <w:rFonts w:cs="Arial"/>
          <w:b/>
          <w:u w:val="single"/>
        </w:rPr>
        <w:t>/</w:t>
      </w:r>
      <w:r w:rsidR="007F1CE1">
        <w:rPr>
          <w:rFonts w:cs="Arial"/>
          <w:b/>
          <w:u w:val="single"/>
        </w:rPr>
        <w:t>10</w:t>
      </w:r>
      <w:r>
        <w:rPr>
          <w:rFonts w:cs="Arial"/>
          <w:b/>
          <w:u w:val="single"/>
        </w:rPr>
        <w:t>-2023</w:t>
      </w:r>
    </w:p>
    <w:p w14:paraId="798A3F3C" w14:textId="77777777" w:rsidR="006F664E" w:rsidRDefault="006F664E" w:rsidP="006F664E">
      <w:pPr>
        <w:rPr>
          <w:rFonts w:cs="Arial"/>
          <w:bCs/>
          <w:i/>
          <w:iCs/>
        </w:rPr>
      </w:pPr>
    </w:p>
    <w:p w14:paraId="47A8E006" w14:textId="56A8B4C6" w:rsidR="006F664E" w:rsidRPr="00D31DCD" w:rsidRDefault="006F664E" w:rsidP="006F664E">
      <w:pPr>
        <w:rPr>
          <w:rFonts w:cs="Arial"/>
          <w:bCs/>
          <w:i/>
          <w:iCs/>
        </w:rPr>
      </w:pPr>
      <w:r w:rsidRPr="00D31DCD">
        <w:rPr>
          <w:rFonts w:cs="Arial"/>
          <w:bCs/>
          <w:i/>
          <w:iCs/>
        </w:rPr>
        <w:t>Moved By:</w:t>
      </w:r>
      <w:r w:rsidRPr="00D31DCD">
        <w:rPr>
          <w:rFonts w:cs="Arial"/>
          <w:bCs/>
          <w:i/>
          <w:iCs/>
        </w:rPr>
        <w:tab/>
      </w:r>
      <w:r>
        <w:rPr>
          <w:rFonts w:cs="Arial"/>
          <w:bCs/>
          <w:i/>
          <w:iCs/>
        </w:rPr>
        <w:tab/>
      </w:r>
      <w:r w:rsidR="007F1CE1">
        <w:rPr>
          <w:rFonts w:cs="Arial"/>
          <w:bCs/>
          <w:i/>
          <w:iCs/>
        </w:rPr>
        <w:t>Hutcheon</w:t>
      </w:r>
    </w:p>
    <w:p w14:paraId="34A73081" w14:textId="52EC0017" w:rsidR="006F664E" w:rsidRPr="00D31DCD" w:rsidRDefault="006F664E" w:rsidP="006F664E">
      <w:pPr>
        <w:rPr>
          <w:rFonts w:cs="Arial"/>
          <w:bCs/>
          <w:i/>
          <w:iCs/>
        </w:rPr>
      </w:pPr>
      <w:r w:rsidRPr="00D31DCD">
        <w:rPr>
          <w:rFonts w:cs="Arial"/>
          <w:bCs/>
          <w:i/>
          <w:iCs/>
        </w:rPr>
        <w:t>Seconded By:</w:t>
      </w:r>
      <w:r w:rsidRPr="00D31DCD">
        <w:rPr>
          <w:rFonts w:cs="Arial"/>
          <w:bCs/>
          <w:i/>
          <w:iCs/>
        </w:rPr>
        <w:tab/>
      </w:r>
      <w:r w:rsidR="007F1CE1">
        <w:rPr>
          <w:rFonts w:cs="Arial"/>
          <w:bCs/>
          <w:i/>
          <w:iCs/>
        </w:rPr>
        <w:t>McKinlay</w:t>
      </w:r>
    </w:p>
    <w:p w14:paraId="0CFC950A" w14:textId="77777777" w:rsidR="006F664E" w:rsidRPr="00D31DCD" w:rsidRDefault="006F664E" w:rsidP="006F664E">
      <w:pPr>
        <w:rPr>
          <w:rFonts w:cs="Arial"/>
          <w:bCs/>
          <w:i/>
          <w:iCs/>
        </w:rPr>
      </w:pPr>
    </w:p>
    <w:p w14:paraId="50EE61BF" w14:textId="6F76BE0E" w:rsidR="006F664E" w:rsidRDefault="006F664E" w:rsidP="006F664E">
      <w:pPr>
        <w:pStyle w:val="BodyText"/>
        <w:spacing w:after="0" w:line="276" w:lineRule="auto"/>
        <w:rPr>
          <w:rFonts w:cs="Arial"/>
          <w:i/>
          <w:iCs/>
        </w:rPr>
      </w:pPr>
      <w:r w:rsidRPr="00764EAB">
        <w:rPr>
          <w:rFonts w:cs="Arial"/>
          <w:i/>
          <w:iCs/>
          <w:lang w:val="en-US"/>
        </w:rPr>
        <w:t>“</w:t>
      </w:r>
      <w:r>
        <w:rPr>
          <w:rFonts w:cs="Arial"/>
          <w:i/>
          <w:iCs/>
          <w:lang w:val="en-US"/>
        </w:rPr>
        <w:t>That the Commission move in camera.”</w:t>
      </w:r>
    </w:p>
    <w:p w14:paraId="6428B04E" w14:textId="42CC47B3" w:rsidR="006F664E" w:rsidRDefault="006F664E" w:rsidP="00CF6864">
      <w:pPr>
        <w:pStyle w:val="BodyText"/>
        <w:spacing w:after="0" w:line="276" w:lineRule="auto"/>
        <w:rPr>
          <w:rFonts w:cs="Arial"/>
        </w:rPr>
      </w:pPr>
    </w:p>
    <w:p w14:paraId="31E77399" w14:textId="7821095F" w:rsidR="007F1CE1" w:rsidRPr="007F1CE1" w:rsidRDefault="007F1CE1" w:rsidP="007F1CE1">
      <w:pPr>
        <w:pStyle w:val="BodyText"/>
        <w:spacing w:after="0" w:line="276" w:lineRule="auto"/>
        <w:jc w:val="center"/>
        <w:rPr>
          <w:rFonts w:cs="Arial"/>
          <w:b/>
          <w:bCs/>
        </w:rPr>
      </w:pPr>
      <w:r>
        <w:rPr>
          <w:rFonts w:cs="Arial"/>
          <w:b/>
          <w:bCs/>
        </w:rPr>
        <w:t>Motion Carried</w:t>
      </w:r>
    </w:p>
    <w:p w14:paraId="6663D1B0" w14:textId="08008AF6" w:rsidR="006F664E" w:rsidRPr="00CF6864" w:rsidRDefault="006F664E" w:rsidP="00CF6864">
      <w:pPr>
        <w:spacing w:line="276" w:lineRule="auto"/>
        <w:rPr>
          <w:rFonts w:cs="Arial"/>
          <w:bCs/>
        </w:rPr>
      </w:pPr>
    </w:p>
    <w:p w14:paraId="41D94C2A" w14:textId="77777777" w:rsidR="00A7491F" w:rsidRDefault="00A7491F">
      <w:pPr>
        <w:rPr>
          <w:rFonts w:cs="Arial"/>
          <w:b/>
          <w:u w:val="single"/>
        </w:rPr>
      </w:pPr>
      <w:r>
        <w:rPr>
          <w:rFonts w:cs="Arial"/>
          <w:b/>
          <w:u w:val="single"/>
        </w:rPr>
        <w:br w:type="page"/>
      </w:r>
    </w:p>
    <w:p w14:paraId="7E975AB6" w14:textId="4BCE3BCF" w:rsidR="006F664E" w:rsidRPr="00376443" w:rsidRDefault="006F664E" w:rsidP="006F664E">
      <w:pPr>
        <w:rPr>
          <w:rFonts w:cs="Arial"/>
          <w:b/>
          <w:u w:val="single"/>
        </w:rPr>
      </w:pPr>
      <w:r>
        <w:rPr>
          <w:rFonts w:cs="Arial"/>
          <w:b/>
          <w:u w:val="single"/>
        </w:rPr>
        <w:lastRenderedPageBreak/>
        <w:t>M82</w:t>
      </w:r>
      <w:r w:rsidR="007F1CE1">
        <w:rPr>
          <w:rFonts w:cs="Arial"/>
          <w:b/>
          <w:u w:val="single"/>
        </w:rPr>
        <w:t>9</w:t>
      </w:r>
      <w:r w:rsidRPr="00376443">
        <w:rPr>
          <w:rFonts w:cs="Arial"/>
          <w:b/>
          <w:u w:val="single"/>
        </w:rPr>
        <w:t>R</w:t>
      </w:r>
      <w:r w:rsidR="007F1CE1">
        <w:rPr>
          <w:rFonts w:cs="Arial"/>
          <w:b/>
          <w:u w:val="single"/>
        </w:rPr>
        <w:t>7</w:t>
      </w:r>
      <w:r w:rsidRPr="00376443">
        <w:rPr>
          <w:rFonts w:cs="Arial"/>
          <w:b/>
          <w:u w:val="single"/>
        </w:rPr>
        <w:t>/</w:t>
      </w:r>
      <w:r w:rsidR="007F1CE1">
        <w:rPr>
          <w:rFonts w:cs="Arial"/>
          <w:b/>
          <w:u w:val="single"/>
        </w:rPr>
        <w:t>10</w:t>
      </w:r>
      <w:r>
        <w:rPr>
          <w:rFonts w:cs="Arial"/>
          <w:b/>
          <w:u w:val="single"/>
        </w:rPr>
        <w:t>-2023</w:t>
      </w:r>
    </w:p>
    <w:p w14:paraId="0F7FF3E7" w14:textId="77777777" w:rsidR="006F664E" w:rsidRDefault="006F664E" w:rsidP="006F664E">
      <w:pPr>
        <w:rPr>
          <w:rFonts w:cs="Arial"/>
          <w:bCs/>
          <w:i/>
          <w:iCs/>
        </w:rPr>
      </w:pPr>
    </w:p>
    <w:p w14:paraId="3ABC9B17" w14:textId="4BD2E7FA" w:rsidR="006F664E" w:rsidRPr="00D31DCD" w:rsidRDefault="006F664E" w:rsidP="006F664E">
      <w:pPr>
        <w:rPr>
          <w:rFonts w:cs="Arial"/>
          <w:bCs/>
          <w:i/>
          <w:iCs/>
        </w:rPr>
      </w:pPr>
      <w:r w:rsidRPr="00D31DCD">
        <w:rPr>
          <w:rFonts w:cs="Arial"/>
          <w:bCs/>
          <w:i/>
          <w:iCs/>
        </w:rPr>
        <w:t>Moved By:</w:t>
      </w:r>
      <w:r w:rsidRPr="00D31DCD">
        <w:rPr>
          <w:rFonts w:cs="Arial"/>
          <w:bCs/>
          <w:i/>
          <w:iCs/>
        </w:rPr>
        <w:tab/>
      </w:r>
      <w:r>
        <w:rPr>
          <w:rFonts w:cs="Arial"/>
          <w:bCs/>
          <w:i/>
          <w:iCs/>
        </w:rPr>
        <w:tab/>
      </w:r>
      <w:r w:rsidR="007F1CE1">
        <w:rPr>
          <w:rFonts w:cs="Arial"/>
          <w:bCs/>
          <w:i/>
          <w:iCs/>
        </w:rPr>
        <w:t>Francis</w:t>
      </w:r>
    </w:p>
    <w:p w14:paraId="7096A7B4" w14:textId="5A3F9242" w:rsidR="006F664E" w:rsidRPr="00D31DCD" w:rsidRDefault="006F664E" w:rsidP="006F664E">
      <w:pPr>
        <w:rPr>
          <w:rFonts w:cs="Arial"/>
          <w:bCs/>
          <w:i/>
          <w:iCs/>
        </w:rPr>
      </w:pPr>
      <w:r w:rsidRPr="00D31DCD">
        <w:rPr>
          <w:rFonts w:cs="Arial"/>
          <w:bCs/>
          <w:i/>
          <w:iCs/>
        </w:rPr>
        <w:t>Seconded By:</w:t>
      </w:r>
      <w:r w:rsidRPr="00D31DCD">
        <w:rPr>
          <w:rFonts w:cs="Arial"/>
          <w:bCs/>
          <w:i/>
          <w:iCs/>
        </w:rPr>
        <w:tab/>
      </w:r>
      <w:r w:rsidR="007F1CE1">
        <w:rPr>
          <w:rFonts w:cs="Arial"/>
          <w:bCs/>
          <w:i/>
          <w:iCs/>
        </w:rPr>
        <w:t>Hutcheon</w:t>
      </w:r>
    </w:p>
    <w:p w14:paraId="5EACA93D" w14:textId="77777777" w:rsidR="006F664E" w:rsidRPr="00D31DCD" w:rsidRDefault="006F664E" w:rsidP="006F664E">
      <w:pPr>
        <w:rPr>
          <w:rFonts w:cs="Arial"/>
          <w:bCs/>
          <w:i/>
          <w:iCs/>
        </w:rPr>
      </w:pPr>
    </w:p>
    <w:p w14:paraId="20E564F3" w14:textId="36FB0E33" w:rsidR="006F664E" w:rsidRDefault="006F664E" w:rsidP="006F664E">
      <w:pPr>
        <w:pStyle w:val="BodyText"/>
        <w:spacing w:after="0" w:line="276" w:lineRule="auto"/>
        <w:rPr>
          <w:rFonts w:cs="Arial"/>
          <w:i/>
          <w:iCs/>
        </w:rPr>
      </w:pPr>
      <w:r w:rsidRPr="00764EAB">
        <w:rPr>
          <w:rFonts w:cs="Arial"/>
          <w:i/>
          <w:iCs/>
          <w:lang w:val="en-US"/>
        </w:rPr>
        <w:t>“</w:t>
      </w:r>
      <w:r>
        <w:rPr>
          <w:rFonts w:cs="Arial"/>
          <w:i/>
          <w:iCs/>
          <w:lang w:val="en-US"/>
        </w:rPr>
        <w:t>That the Commission move out of camera</w:t>
      </w:r>
      <w:r w:rsidR="00B24D04">
        <w:rPr>
          <w:rFonts w:cs="Arial"/>
          <w:i/>
          <w:iCs/>
          <w:lang w:val="en-US"/>
        </w:rPr>
        <w:t xml:space="preserve"> with no report</w:t>
      </w:r>
      <w:r>
        <w:rPr>
          <w:rFonts w:cs="Arial"/>
          <w:i/>
          <w:iCs/>
          <w:lang w:val="en-US"/>
        </w:rPr>
        <w:t>.”</w:t>
      </w:r>
    </w:p>
    <w:p w14:paraId="1B5E8550" w14:textId="26718743" w:rsidR="006F664E" w:rsidRDefault="006F664E" w:rsidP="006F664E">
      <w:pPr>
        <w:pStyle w:val="BodyText"/>
        <w:spacing w:after="0" w:line="276" w:lineRule="auto"/>
        <w:rPr>
          <w:rFonts w:cs="Arial"/>
          <w:i/>
          <w:iCs/>
        </w:rPr>
      </w:pPr>
    </w:p>
    <w:p w14:paraId="6C5ED1A8" w14:textId="2567680E" w:rsidR="007F1CE1" w:rsidRPr="007F1CE1" w:rsidRDefault="007F1CE1" w:rsidP="007F1CE1">
      <w:pPr>
        <w:pStyle w:val="BodyText"/>
        <w:spacing w:after="0" w:line="276" w:lineRule="auto"/>
        <w:jc w:val="center"/>
        <w:rPr>
          <w:rFonts w:cs="Arial"/>
          <w:b/>
          <w:bCs/>
        </w:rPr>
      </w:pPr>
      <w:r>
        <w:rPr>
          <w:rFonts w:cs="Arial"/>
          <w:b/>
          <w:bCs/>
        </w:rPr>
        <w:t>Motion Carried</w:t>
      </w:r>
    </w:p>
    <w:p w14:paraId="50F9818A" w14:textId="77777777" w:rsidR="006F664E" w:rsidRPr="006F664E" w:rsidRDefault="006F664E" w:rsidP="003D15CC">
      <w:pPr>
        <w:rPr>
          <w:rFonts w:cs="Arial"/>
          <w:bCs/>
        </w:rPr>
      </w:pPr>
    </w:p>
    <w:p w14:paraId="37732F6D" w14:textId="2658DC52" w:rsidR="003D15CC" w:rsidRPr="00376443" w:rsidRDefault="003D15CC" w:rsidP="003D15CC">
      <w:pPr>
        <w:rPr>
          <w:rFonts w:cs="Arial"/>
          <w:b/>
          <w:u w:val="single"/>
        </w:rPr>
      </w:pPr>
      <w:r>
        <w:rPr>
          <w:rFonts w:cs="Arial"/>
          <w:b/>
          <w:u w:val="single"/>
        </w:rPr>
        <w:t>M82</w:t>
      </w:r>
      <w:r w:rsidR="007F1CE1">
        <w:rPr>
          <w:rFonts w:cs="Arial"/>
          <w:b/>
          <w:u w:val="single"/>
        </w:rPr>
        <w:t>9</w:t>
      </w:r>
      <w:r w:rsidRPr="00376443">
        <w:rPr>
          <w:rFonts w:cs="Arial"/>
          <w:b/>
          <w:u w:val="single"/>
        </w:rPr>
        <w:t>R</w:t>
      </w:r>
      <w:r w:rsidR="007F1CE1">
        <w:rPr>
          <w:rFonts w:cs="Arial"/>
          <w:b/>
          <w:u w:val="single"/>
        </w:rPr>
        <w:t>8</w:t>
      </w:r>
      <w:r w:rsidRPr="00376443">
        <w:rPr>
          <w:rFonts w:cs="Arial"/>
          <w:b/>
          <w:u w:val="single"/>
        </w:rPr>
        <w:t>/</w:t>
      </w:r>
      <w:r w:rsidR="007F1CE1">
        <w:rPr>
          <w:rFonts w:cs="Arial"/>
          <w:b/>
          <w:u w:val="single"/>
        </w:rPr>
        <w:t>10</w:t>
      </w:r>
      <w:r>
        <w:rPr>
          <w:rFonts w:cs="Arial"/>
          <w:b/>
          <w:u w:val="single"/>
        </w:rPr>
        <w:t>-2023</w:t>
      </w:r>
    </w:p>
    <w:p w14:paraId="58EF2FA1" w14:textId="77777777" w:rsidR="003D15CC" w:rsidRDefault="003D15CC" w:rsidP="003D15CC">
      <w:pPr>
        <w:rPr>
          <w:rFonts w:cs="Arial"/>
          <w:bCs/>
          <w:i/>
          <w:iCs/>
        </w:rPr>
      </w:pPr>
    </w:p>
    <w:p w14:paraId="6B0314D1" w14:textId="446FEAC6" w:rsidR="003D15CC" w:rsidRPr="00D31DCD" w:rsidRDefault="003D15CC" w:rsidP="003D15CC">
      <w:pPr>
        <w:rPr>
          <w:rFonts w:cs="Arial"/>
          <w:bCs/>
          <w:i/>
          <w:iCs/>
        </w:rPr>
      </w:pPr>
      <w:r w:rsidRPr="00D31DCD">
        <w:rPr>
          <w:rFonts w:cs="Arial"/>
          <w:bCs/>
          <w:i/>
          <w:iCs/>
        </w:rPr>
        <w:t>Moved By:</w:t>
      </w:r>
      <w:r w:rsidRPr="00D31DCD">
        <w:rPr>
          <w:rFonts w:cs="Arial"/>
          <w:bCs/>
          <w:i/>
          <w:iCs/>
        </w:rPr>
        <w:tab/>
      </w:r>
      <w:r>
        <w:rPr>
          <w:rFonts w:cs="Arial"/>
          <w:bCs/>
          <w:i/>
          <w:iCs/>
        </w:rPr>
        <w:tab/>
      </w:r>
      <w:r w:rsidR="007F1CE1">
        <w:rPr>
          <w:rFonts w:cs="Arial"/>
          <w:bCs/>
          <w:i/>
          <w:iCs/>
        </w:rPr>
        <w:t>Hutcheon</w:t>
      </w:r>
    </w:p>
    <w:p w14:paraId="70429441" w14:textId="40AE8AF9" w:rsidR="003D15CC" w:rsidRPr="00D31DCD" w:rsidRDefault="003D15CC" w:rsidP="003D15CC">
      <w:pPr>
        <w:rPr>
          <w:rFonts w:cs="Arial"/>
          <w:bCs/>
          <w:i/>
          <w:iCs/>
        </w:rPr>
      </w:pPr>
      <w:r w:rsidRPr="00D31DCD">
        <w:rPr>
          <w:rFonts w:cs="Arial"/>
          <w:bCs/>
          <w:i/>
          <w:iCs/>
        </w:rPr>
        <w:t>Seconded By:</w:t>
      </w:r>
      <w:r w:rsidRPr="00D31DCD">
        <w:rPr>
          <w:rFonts w:cs="Arial"/>
          <w:bCs/>
          <w:i/>
          <w:iCs/>
        </w:rPr>
        <w:tab/>
      </w:r>
      <w:r w:rsidR="007F1CE1">
        <w:rPr>
          <w:rFonts w:cs="Arial"/>
          <w:bCs/>
          <w:i/>
          <w:iCs/>
        </w:rPr>
        <w:t>Francis</w:t>
      </w:r>
    </w:p>
    <w:p w14:paraId="453E650B" w14:textId="77777777" w:rsidR="003D15CC" w:rsidRPr="00D31DCD" w:rsidRDefault="003D15CC" w:rsidP="003D15CC">
      <w:pPr>
        <w:rPr>
          <w:rFonts w:cs="Arial"/>
          <w:bCs/>
          <w:i/>
          <w:iCs/>
        </w:rPr>
      </w:pPr>
    </w:p>
    <w:p w14:paraId="05B73256" w14:textId="691F4D07" w:rsidR="003D15CC" w:rsidRDefault="003D15CC" w:rsidP="003D15CC">
      <w:pPr>
        <w:pStyle w:val="BodyText"/>
        <w:spacing w:after="0" w:line="276" w:lineRule="auto"/>
        <w:rPr>
          <w:rFonts w:cs="Arial"/>
          <w:i/>
          <w:iCs/>
        </w:rPr>
      </w:pPr>
      <w:r w:rsidRPr="00764EAB">
        <w:rPr>
          <w:rFonts w:cs="Arial"/>
          <w:i/>
          <w:iCs/>
          <w:lang w:val="en-US"/>
        </w:rPr>
        <w:t>“</w:t>
      </w:r>
      <w:r>
        <w:rPr>
          <w:rFonts w:cs="Arial"/>
          <w:i/>
          <w:iCs/>
          <w:lang w:val="en-US"/>
        </w:rPr>
        <w:t>That the Commission accept staff’s recommendation and</w:t>
      </w:r>
      <w:r w:rsidR="007F1CE1">
        <w:rPr>
          <w:rFonts w:cs="Arial"/>
          <w:i/>
          <w:iCs/>
          <w:lang w:val="en-US"/>
        </w:rPr>
        <w:t xml:space="preserve"> refuse the application for the following reasons</w:t>
      </w:r>
      <w:r>
        <w:rPr>
          <w:rFonts w:cs="Arial"/>
          <w:i/>
          <w:iCs/>
          <w:lang w:val="en-US"/>
        </w:rPr>
        <w:t>.</w:t>
      </w:r>
    </w:p>
    <w:p w14:paraId="6012D0D3" w14:textId="484BCA8A" w:rsidR="00B24D04" w:rsidRDefault="00B24D04">
      <w:pPr>
        <w:rPr>
          <w:rFonts w:cs="Arial"/>
        </w:rPr>
      </w:pPr>
    </w:p>
    <w:p w14:paraId="7DD87839" w14:textId="45851764" w:rsidR="00B24D04" w:rsidRPr="00A7491F" w:rsidRDefault="00B24D04" w:rsidP="00B24D04">
      <w:pPr>
        <w:pStyle w:val="ListParagraph"/>
        <w:numPr>
          <w:ilvl w:val="0"/>
          <w:numId w:val="16"/>
        </w:numPr>
        <w:spacing w:line="276" w:lineRule="auto"/>
        <w:ind w:left="567" w:hanging="567"/>
        <w:contextualSpacing/>
        <w:rPr>
          <w:rFonts w:cstheme="minorHAnsi"/>
          <w:i/>
          <w:iCs/>
          <w:lang w:val="en-US"/>
        </w:rPr>
      </w:pPr>
      <w:r w:rsidRPr="00A7491F">
        <w:rPr>
          <w:rFonts w:cstheme="minorHAnsi"/>
          <w:i/>
          <w:iCs/>
          <w:lang w:val="en-US"/>
        </w:rPr>
        <w:t xml:space="preserve">The </w:t>
      </w:r>
      <w:r w:rsidR="00CB398B" w:rsidRPr="00A7491F">
        <w:rPr>
          <w:rFonts w:cstheme="minorHAnsi"/>
          <w:i/>
          <w:iCs/>
          <w:lang w:val="en-US"/>
        </w:rPr>
        <w:t>previously established</w:t>
      </w:r>
      <w:r w:rsidRPr="00A7491F">
        <w:rPr>
          <w:rFonts w:cstheme="minorHAnsi"/>
          <w:i/>
          <w:iCs/>
          <w:lang w:val="en-US"/>
        </w:rPr>
        <w:t xml:space="preserve"> religious retreat function on the property fails to meet the Niagara Escarpment Plan definition of an Existing Use;</w:t>
      </w:r>
    </w:p>
    <w:p w14:paraId="74892814" w14:textId="77777777" w:rsidR="00B24D04" w:rsidRPr="00A7491F" w:rsidRDefault="00B24D04" w:rsidP="00B24D04">
      <w:pPr>
        <w:pStyle w:val="ListParagraph"/>
        <w:spacing w:line="276" w:lineRule="auto"/>
        <w:ind w:left="567" w:hanging="567"/>
        <w:rPr>
          <w:rFonts w:cstheme="minorHAnsi"/>
          <w:i/>
          <w:iCs/>
          <w:lang w:val="en-US"/>
        </w:rPr>
      </w:pPr>
    </w:p>
    <w:p w14:paraId="4CD36D64" w14:textId="77777777" w:rsidR="00B24D04" w:rsidRPr="00A7491F" w:rsidRDefault="00B24D04" w:rsidP="00B24D04">
      <w:pPr>
        <w:pStyle w:val="ListParagraph"/>
        <w:numPr>
          <w:ilvl w:val="0"/>
          <w:numId w:val="16"/>
        </w:numPr>
        <w:spacing w:line="276" w:lineRule="auto"/>
        <w:ind w:left="567" w:hanging="567"/>
        <w:contextualSpacing/>
        <w:rPr>
          <w:rFonts w:cstheme="minorHAnsi"/>
          <w:i/>
          <w:iCs/>
          <w:lang w:val="en-US"/>
        </w:rPr>
      </w:pPr>
      <w:r w:rsidRPr="00A7491F">
        <w:rPr>
          <w:rFonts w:cstheme="minorHAnsi"/>
          <w:i/>
          <w:iCs/>
          <w:lang w:val="en-US"/>
        </w:rPr>
        <w:t>On-Farm Diversified Uses and Agriculture-Related Uses are not permitted in Escarpment Protection Area unless they are located in a Prime Agricultural Area;</w:t>
      </w:r>
    </w:p>
    <w:p w14:paraId="66188558" w14:textId="77777777" w:rsidR="00B24D04" w:rsidRPr="00A7491F" w:rsidRDefault="00B24D04" w:rsidP="00B24D04">
      <w:pPr>
        <w:pStyle w:val="ListParagraph"/>
        <w:spacing w:line="276" w:lineRule="auto"/>
        <w:ind w:left="567" w:hanging="567"/>
        <w:rPr>
          <w:rFonts w:cstheme="minorHAnsi"/>
          <w:i/>
          <w:iCs/>
          <w:lang w:val="en-US"/>
        </w:rPr>
      </w:pPr>
    </w:p>
    <w:p w14:paraId="55C07003" w14:textId="77777777" w:rsidR="00B24D04" w:rsidRPr="00A7491F" w:rsidRDefault="00B24D04" w:rsidP="00B24D04">
      <w:pPr>
        <w:pStyle w:val="ListParagraph"/>
        <w:numPr>
          <w:ilvl w:val="0"/>
          <w:numId w:val="16"/>
        </w:numPr>
        <w:spacing w:line="276" w:lineRule="auto"/>
        <w:ind w:left="567" w:hanging="567"/>
        <w:contextualSpacing/>
        <w:rPr>
          <w:rFonts w:cstheme="minorHAnsi"/>
          <w:i/>
          <w:iCs/>
          <w:lang w:val="en-US"/>
        </w:rPr>
      </w:pPr>
      <w:proofErr w:type="spellStart"/>
      <w:r w:rsidRPr="00A7491F">
        <w:rPr>
          <w:rFonts w:cstheme="minorHAnsi"/>
          <w:i/>
          <w:iCs/>
          <w:lang w:val="en-US"/>
        </w:rPr>
        <w:t>Unserviced</w:t>
      </w:r>
      <w:proofErr w:type="spellEnd"/>
      <w:r w:rsidRPr="00A7491F">
        <w:rPr>
          <w:rFonts w:cstheme="minorHAnsi"/>
          <w:i/>
          <w:iCs/>
          <w:lang w:val="en-US"/>
        </w:rPr>
        <w:t xml:space="preserve"> camping is only permitted on public and institutional lands in Escarpment Protection Area; and,</w:t>
      </w:r>
    </w:p>
    <w:p w14:paraId="52960445" w14:textId="77777777" w:rsidR="00B24D04" w:rsidRPr="00A7491F" w:rsidRDefault="00B24D04" w:rsidP="00B24D04">
      <w:pPr>
        <w:pStyle w:val="ListParagraph"/>
        <w:spacing w:line="276" w:lineRule="auto"/>
        <w:ind w:left="567" w:hanging="567"/>
        <w:rPr>
          <w:rFonts w:cstheme="minorHAnsi"/>
          <w:i/>
          <w:iCs/>
          <w:lang w:val="en-US"/>
        </w:rPr>
      </w:pPr>
    </w:p>
    <w:p w14:paraId="602EBB75" w14:textId="6534A0AA" w:rsidR="00B24D04" w:rsidRPr="00A7491F" w:rsidRDefault="00B24D04" w:rsidP="00B24D04">
      <w:pPr>
        <w:pStyle w:val="ListParagraph"/>
        <w:numPr>
          <w:ilvl w:val="0"/>
          <w:numId w:val="16"/>
        </w:numPr>
        <w:spacing w:line="276" w:lineRule="auto"/>
        <w:ind w:left="567" w:hanging="567"/>
        <w:contextualSpacing/>
        <w:rPr>
          <w:rFonts w:cstheme="minorHAnsi"/>
          <w:i/>
          <w:iCs/>
          <w:lang w:val="en-US"/>
        </w:rPr>
      </w:pPr>
      <w:r w:rsidRPr="00A7491F">
        <w:rPr>
          <w:rFonts w:cstheme="minorHAnsi"/>
          <w:i/>
          <w:iCs/>
          <w:lang w:val="en-US"/>
        </w:rPr>
        <w:t>The intent of the County of Grey Official Plan is to not allow camping as an On-Farm Diversified Use.</w:t>
      </w:r>
      <w:r w:rsidR="00A7491F">
        <w:rPr>
          <w:rFonts w:cstheme="minorHAnsi"/>
          <w:i/>
          <w:iCs/>
          <w:lang w:val="en-US"/>
        </w:rPr>
        <w:t>”</w:t>
      </w:r>
    </w:p>
    <w:p w14:paraId="3688273C" w14:textId="489D873E" w:rsidR="00CF6864" w:rsidRDefault="00CF6864">
      <w:pPr>
        <w:rPr>
          <w:rFonts w:cs="Arial"/>
        </w:rPr>
      </w:pPr>
      <w:bookmarkStart w:id="2" w:name="_Hlk25924883"/>
    </w:p>
    <w:p w14:paraId="5E5A3894" w14:textId="77777777" w:rsidR="00B3664E" w:rsidRPr="00B24D04" w:rsidRDefault="00B3664E">
      <w:pPr>
        <w:rPr>
          <w:rFonts w:cs="Arial"/>
        </w:rPr>
      </w:pPr>
    </w:p>
    <w:bookmarkEnd w:id="2"/>
    <w:p w14:paraId="43FBF2AE" w14:textId="527035B8" w:rsidR="006F664E" w:rsidRDefault="006F664E" w:rsidP="006F664E">
      <w:pPr>
        <w:spacing w:line="276" w:lineRule="auto"/>
        <w:rPr>
          <w:rFonts w:cs="Arial"/>
          <w:b/>
          <w:bCs/>
          <w:i/>
          <w:iCs/>
          <w:u w:val="single"/>
          <w:lang w:val="en-US" w:eastAsia="en-US"/>
        </w:rPr>
      </w:pPr>
      <w:r w:rsidRPr="005A3143">
        <w:rPr>
          <w:rFonts w:cs="Arial"/>
          <w:b/>
          <w:bCs/>
          <w:i/>
          <w:iCs/>
          <w:u w:val="single"/>
        </w:rPr>
        <w:t xml:space="preserve">For the Motion: </w:t>
      </w:r>
      <w:r w:rsidR="00B24D04">
        <w:rPr>
          <w:rFonts w:cs="Arial"/>
          <w:b/>
          <w:bCs/>
          <w:i/>
          <w:iCs/>
          <w:u w:val="single"/>
        </w:rPr>
        <w:t>4</w:t>
      </w:r>
      <w:r w:rsidRPr="005A3143">
        <w:rPr>
          <w:rFonts w:cs="Arial"/>
          <w:b/>
          <w:bCs/>
          <w:i/>
          <w:iCs/>
          <w:u w:val="single"/>
        </w:rPr>
        <w:t xml:space="preserve"> votes</w:t>
      </w:r>
    </w:p>
    <w:p w14:paraId="3399E00B" w14:textId="7ADAD977" w:rsidR="006F664E" w:rsidRPr="00537EBA" w:rsidRDefault="004B793B" w:rsidP="006F664E">
      <w:pPr>
        <w:spacing w:line="276" w:lineRule="auto"/>
        <w:rPr>
          <w:rFonts w:cs="Arial"/>
          <w:b/>
          <w:bCs/>
          <w:i/>
          <w:iCs/>
          <w:u w:val="single"/>
          <w:lang w:val="en-US" w:eastAsia="en-US"/>
        </w:rPr>
      </w:pPr>
      <w:r>
        <w:rPr>
          <w:rFonts w:cs="Arial"/>
          <w:i/>
          <w:iCs/>
        </w:rPr>
        <w:t>Francis, Gibson, Hutcheon, Little</w:t>
      </w:r>
      <w:r w:rsidR="006F664E" w:rsidRPr="005A3143">
        <w:rPr>
          <w:rFonts w:cs="Arial"/>
          <w:i/>
          <w:iCs/>
        </w:rPr>
        <w:t>.</w:t>
      </w:r>
    </w:p>
    <w:p w14:paraId="3134CFE0" w14:textId="4639648D" w:rsidR="006F664E" w:rsidRDefault="006F664E" w:rsidP="006F664E">
      <w:pPr>
        <w:rPr>
          <w:rFonts w:cs="Arial"/>
          <w:i/>
          <w:iCs/>
        </w:rPr>
      </w:pPr>
    </w:p>
    <w:p w14:paraId="22D34672" w14:textId="77777777" w:rsidR="00B3664E" w:rsidRPr="005A3143" w:rsidRDefault="00B3664E" w:rsidP="006F664E">
      <w:pPr>
        <w:rPr>
          <w:rFonts w:cs="Arial"/>
          <w:i/>
          <w:iCs/>
        </w:rPr>
      </w:pPr>
    </w:p>
    <w:p w14:paraId="5217A1F6" w14:textId="515296CF" w:rsidR="006F664E" w:rsidRPr="005A3143" w:rsidRDefault="006F664E" w:rsidP="006F664E">
      <w:pPr>
        <w:rPr>
          <w:rFonts w:cs="Arial"/>
          <w:b/>
          <w:bCs/>
          <w:i/>
          <w:iCs/>
          <w:u w:val="single"/>
        </w:rPr>
      </w:pPr>
      <w:r w:rsidRPr="005A3143">
        <w:rPr>
          <w:rFonts w:cs="Arial"/>
          <w:b/>
          <w:bCs/>
          <w:i/>
          <w:iCs/>
          <w:u w:val="single"/>
        </w:rPr>
        <w:t>Against the Motion:</w:t>
      </w:r>
      <w:r>
        <w:rPr>
          <w:rFonts w:cs="Arial"/>
          <w:b/>
          <w:bCs/>
          <w:i/>
          <w:iCs/>
          <w:u w:val="single"/>
        </w:rPr>
        <w:t xml:space="preserve"> </w:t>
      </w:r>
      <w:r w:rsidR="004B793B">
        <w:rPr>
          <w:rFonts w:cs="Arial"/>
          <w:b/>
          <w:bCs/>
          <w:i/>
          <w:iCs/>
          <w:u w:val="single"/>
        </w:rPr>
        <w:t>8</w:t>
      </w:r>
      <w:r w:rsidRPr="005A3143">
        <w:rPr>
          <w:rFonts w:cs="Arial"/>
          <w:b/>
          <w:bCs/>
          <w:i/>
          <w:iCs/>
          <w:u w:val="single"/>
        </w:rPr>
        <w:t xml:space="preserve"> vote</w:t>
      </w:r>
      <w:r w:rsidR="00B24D04">
        <w:rPr>
          <w:rFonts w:cs="Arial"/>
          <w:b/>
          <w:bCs/>
          <w:i/>
          <w:iCs/>
          <w:u w:val="single"/>
        </w:rPr>
        <w:t>s</w:t>
      </w:r>
    </w:p>
    <w:p w14:paraId="6FAD2F2F" w14:textId="5C0F4839" w:rsidR="006F664E" w:rsidRDefault="004B793B" w:rsidP="006F664E">
      <w:pPr>
        <w:rPr>
          <w:rFonts w:cs="Arial"/>
          <w:i/>
          <w:iCs/>
        </w:rPr>
      </w:pPr>
      <w:r>
        <w:rPr>
          <w:rFonts w:cs="Arial"/>
          <w:i/>
          <w:iCs/>
        </w:rPr>
        <w:t>Chevalier, Golden, Krantz, Lucyshyn, McKinlay, Measures, Nielsen, Witteveen</w:t>
      </w:r>
      <w:r w:rsidR="006F664E">
        <w:rPr>
          <w:rFonts w:cs="Arial"/>
          <w:i/>
          <w:iCs/>
        </w:rPr>
        <w:t>.</w:t>
      </w:r>
    </w:p>
    <w:p w14:paraId="61F80F97" w14:textId="77777777" w:rsidR="006F664E" w:rsidRPr="00D03700" w:rsidRDefault="006F664E" w:rsidP="006F664E">
      <w:pPr>
        <w:rPr>
          <w:rFonts w:cs="Arial"/>
        </w:rPr>
      </w:pPr>
    </w:p>
    <w:p w14:paraId="277455E2" w14:textId="4F8742D1" w:rsidR="006F664E" w:rsidRPr="006F664E" w:rsidRDefault="006F664E" w:rsidP="006F664E">
      <w:pPr>
        <w:jc w:val="center"/>
        <w:rPr>
          <w:b/>
          <w:bCs/>
        </w:rPr>
      </w:pPr>
      <w:r>
        <w:rPr>
          <w:b/>
          <w:bCs/>
        </w:rPr>
        <w:t xml:space="preserve">Motion </w:t>
      </w:r>
      <w:r w:rsidR="00B24D04">
        <w:rPr>
          <w:b/>
          <w:bCs/>
        </w:rPr>
        <w:t>Defeated</w:t>
      </w:r>
    </w:p>
    <w:p w14:paraId="190F56A1" w14:textId="01267DEC" w:rsidR="006F664E" w:rsidRDefault="006F664E" w:rsidP="003B2AEB">
      <w:pPr>
        <w:pStyle w:val="Heading2"/>
        <w:rPr>
          <w:b w:val="0"/>
          <w:sz w:val="24"/>
          <w:szCs w:val="24"/>
        </w:rPr>
      </w:pPr>
    </w:p>
    <w:p w14:paraId="2BB13726" w14:textId="77777777" w:rsidR="00B3664E" w:rsidRDefault="00B3664E">
      <w:pPr>
        <w:rPr>
          <w:rFonts w:cs="Arial"/>
          <w:b/>
          <w:u w:val="single"/>
        </w:rPr>
      </w:pPr>
      <w:r>
        <w:rPr>
          <w:rFonts w:cs="Arial"/>
          <w:b/>
          <w:u w:val="single"/>
        </w:rPr>
        <w:br w:type="page"/>
      </w:r>
    </w:p>
    <w:p w14:paraId="39FD7F61" w14:textId="03749CD5" w:rsidR="00A7491F" w:rsidRPr="00376443" w:rsidRDefault="00A7491F" w:rsidP="00A7491F">
      <w:pPr>
        <w:rPr>
          <w:rFonts w:cs="Arial"/>
          <w:b/>
          <w:u w:val="single"/>
        </w:rPr>
      </w:pPr>
      <w:r>
        <w:rPr>
          <w:rFonts w:cs="Arial"/>
          <w:b/>
          <w:u w:val="single"/>
        </w:rPr>
        <w:lastRenderedPageBreak/>
        <w:t>M829</w:t>
      </w:r>
      <w:r w:rsidRPr="00376443">
        <w:rPr>
          <w:rFonts w:cs="Arial"/>
          <w:b/>
          <w:u w:val="single"/>
        </w:rPr>
        <w:t>R</w:t>
      </w:r>
      <w:r>
        <w:rPr>
          <w:rFonts w:cs="Arial"/>
          <w:b/>
          <w:u w:val="single"/>
        </w:rPr>
        <w:t>9</w:t>
      </w:r>
      <w:r w:rsidRPr="00376443">
        <w:rPr>
          <w:rFonts w:cs="Arial"/>
          <w:b/>
          <w:u w:val="single"/>
        </w:rPr>
        <w:t>/</w:t>
      </w:r>
      <w:r>
        <w:rPr>
          <w:rFonts w:cs="Arial"/>
          <w:b/>
          <w:u w:val="single"/>
        </w:rPr>
        <w:t>10-2023</w:t>
      </w:r>
    </w:p>
    <w:p w14:paraId="4D0C8A6C" w14:textId="77777777" w:rsidR="00A7491F" w:rsidRDefault="00A7491F" w:rsidP="00A7491F">
      <w:pPr>
        <w:rPr>
          <w:rFonts w:cs="Arial"/>
          <w:bCs/>
          <w:i/>
          <w:iCs/>
        </w:rPr>
      </w:pPr>
    </w:p>
    <w:p w14:paraId="7527376F" w14:textId="3D1E07DD" w:rsidR="00A7491F" w:rsidRPr="00D31DCD" w:rsidRDefault="00A7491F" w:rsidP="00A7491F">
      <w:pPr>
        <w:rPr>
          <w:rFonts w:cs="Arial"/>
          <w:bCs/>
          <w:i/>
          <w:iCs/>
        </w:rPr>
      </w:pPr>
      <w:r w:rsidRPr="00D31DCD">
        <w:rPr>
          <w:rFonts w:cs="Arial"/>
          <w:bCs/>
          <w:i/>
          <w:iCs/>
        </w:rPr>
        <w:t>Moved By:</w:t>
      </w:r>
      <w:r w:rsidRPr="00D31DCD">
        <w:rPr>
          <w:rFonts w:cs="Arial"/>
          <w:bCs/>
          <w:i/>
          <w:iCs/>
        </w:rPr>
        <w:tab/>
      </w:r>
      <w:r>
        <w:rPr>
          <w:rFonts w:cs="Arial"/>
          <w:bCs/>
          <w:i/>
          <w:iCs/>
        </w:rPr>
        <w:tab/>
        <w:t>Lucyshyn</w:t>
      </w:r>
    </w:p>
    <w:p w14:paraId="7C86943B" w14:textId="22C9D311" w:rsidR="00A7491F" w:rsidRPr="00D31DCD" w:rsidRDefault="00A7491F" w:rsidP="00A7491F">
      <w:pPr>
        <w:rPr>
          <w:rFonts w:cs="Arial"/>
          <w:bCs/>
          <w:i/>
          <w:iCs/>
        </w:rPr>
      </w:pPr>
      <w:r w:rsidRPr="00D31DCD">
        <w:rPr>
          <w:rFonts w:cs="Arial"/>
          <w:bCs/>
          <w:i/>
          <w:iCs/>
        </w:rPr>
        <w:t>Seconded By:</w:t>
      </w:r>
      <w:r w:rsidRPr="00D31DCD">
        <w:rPr>
          <w:rFonts w:cs="Arial"/>
          <w:bCs/>
          <w:i/>
          <w:iCs/>
        </w:rPr>
        <w:tab/>
      </w:r>
      <w:r>
        <w:rPr>
          <w:rFonts w:cs="Arial"/>
          <w:bCs/>
          <w:i/>
          <w:iCs/>
        </w:rPr>
        <w:t>Chevalier</w:t>
      </w:r>
    </w:p>
    <w:p w14:paraId="51F1A5D3" w14:textId="77777777" w:rsidR="00A7491F" w:rsidRPr="00D31DCD" w:rsidRDefault="00A7491F" w:rsidP="00A7491F">
      <w:pPr>
        <w:rPr>
          <w:rFonts w:cs="Arial"/>
          <w:bCs/>
          <w:i/>
          <w:iCs/>
        </w:rPr>
      </w:pPr>
    </w:p>
    <w:p w14:paraId="3E737C60" w14:textId="6A9CB675" w:rsidR="00A7491F" w:rsidRDefault="00A7491F" w:rsidP="00A7491F">
      <w:pPr>
        <w:pStyle w:val="BodyText"/>
        <w:spacing w:after="0" w:line="276" w:lineRule="auto"/>
        <w:rPr>
          <w:rFonts w:cs="Arial"/>
          <w:i/>
          <w:iCs/>
        </w:rPr>
      </w:pPr>
      <w:r w:rsidRPr="00764EAB">
        <w:rPr>
          <w:rFonts w:cs="Arial"/>
          <w:i/>
          <w:iCs/>
          <w:lang w:val="en-US"/>
        </w:rPr>
        <w:t>“</w:t>
      </w:r>
      <w:r>
        <w:rPr>
          <w:rFonts w:cs="Arial"/>
          <w:i/>
          <w:iCs/>
          <w:lang w:val="en-US"/>
        </w:rPr>
        <w:t>That the Commission refer this matter for one month to the November 16</w:t>
      </w:r>
      <w:r w:rsidRPr="00A7491F">
        <w:rPr>
          <w:rFonts w:cs="Arial"/>
          <w:i/>
          <w:iCs/>
          <w:vertAlign w:val="superscript"/>
          <w:lang w:val="en-US"/>
        </w:rPr>
        <w:t>th</w:t>
      </w:r>
      <w:r>
        <w:rPr>
          <w:rFonts w:cs="Arial"/>
          <w:i/>
          <w:iCs/>
          <w:lang w:val="en-US"/>
        </w:rPr>
        <w:t xml:space="preserve"> Commission meeting to give the Commission time to consider </w:t>
      </w:r>
      <w:r w:rsidR="00A30632">
        <w:rPr>
          <w:rFonts w:cs="Arial"/>
          <w:i/>
          <w:iCs/>
          <w:lang w:val="en-US"/>
        </w:rPr>
        <w:t xml:space="preserve">a motion for approval including conditions” </w:t>
      </w:r>
    </w:p>
    <w:p w14:paraId="41A8C826" w14:textId="77777777" w:rsidR="00A7491F" w:rsidRDefault="00A7491F" w:rsidP="00A7491F">
      <w:pPr>
        <w:pStyle w:val="BodyText"/>
        <w:spacing w:after="0" w:line="276" w:lineRule="auto"/>
        <w:rPr>
          <w:rFonts w:cs="Arial"/>
        </w:rPr>
      </w:pPr>
    </w:p>
    <w:p w14:paraId="031338BE" w14:textId="77777777" w:rsidR="00A7491F" w:rsidRPr="007F1CE1" w:rsidRDefault="00A7491F" w:rsidP="00A7491F">
      <w:pPr>
        <w:pStyle w:val="BodyText"/>
        <w:spacing w:after="0" w:line="276" w:lineRule="auto"/>
        <w:jc w:val="center"/>
        <w:rPr>
          <w:rFonts w:cs="Arial"/>
          <w:b/>
          <w:bCs/>
        </w:rPr>
      </w:pPr>
      <w:r>
        <w:rPr>
          <w:rFonts w:cs="Arial"/>
          <w:b/>
          <w:bCs/>
        </w:rPr>
        <w:t>Motion Carried</w:t>
      </w:r>
    </w:p>
    <w:p w14:paraId="137489D2" w14:textId="3F7B9538" w:rsidR="00A7491F" w:rsidRDefault="00A7491F" w:rsidP="00A7491F">
      <w:pPr>
        <w:spacing w:line="276" w:lineRule="auto"/>
        <w:rPr>
          <w:rFonts w:cs="Arial"/>
          <w:bCs/>
        </w:rPr>
      </w:pPr>
    </w:p>
    <w:p w14:paraId="458FF116" w14:textId="3E20B41B" w:rsidR="00A7491F" w:rsidRDefault="00A7491F" w:rsidP="00A7491F"/>
    <w:p w14:paraId="07AA44DB" w14:textId="2EC84EDE" w:rsidR="00A7491F" w:rsidRPr="00A7491F" w:rsidRDefault="00A7491F" w:rsidP="00A7491F">
      <w:pPr>
        <w:rPr>
          <w:b/>
          <w:bCs/>
          <w:u w:val="single"/>
        </w:rPr>
      </w:pPr>
      <w:r w:rsidRPr="00A7491F">
        <w:rPr>
          <w:b/>
          <w:bCs/>
          <w:u w:val="single"/>
        </w:rPr>
        <w:t>A6</w:t>
      </w:r>
    </w:p>
    <w:p w14:paraId="5586619B" w14:textId="1F5B51AD" w:rsidR="00A7491F" w:rsidRDefault="00A7491F" w:rsidP="00A7491F"/>
    <w:p w14:paraId="0D590F93" w14:textId="758CEB76" w:rsidR="00A7491F" w:rsidRPr="006E15D6" w:rsidRDefault="006E15D6" w:rsidP="00A7491F">
      <w:pPr>
        <w:rPr>
          <w:b/>
          <w:bCs/>
        </w:rPr>
      </w:pPr>
      <w:r w:rsidRPr="006E15D6">
        <w:rPr>
          <w:b/>
          <w:bCs/>
        </w:rPr>
        <w:t>STAFF REFERRAL REPORT</w:t>
      </w:r>
    </w:p>
    <w:p w14:paraId="6168FEF4" w14:textId="77777777" w:rsidR="006E15D6" w:rsidRPr="006E15D6" w:rsidRDefault="006E15D6" w:rsidP="006E15D6">
      <w:pPr>
        <w:pStyle w:val="Heading2"/>
        <w:spacing w:line="276" w:lineRule="auto"/>
        <w:rPr>
          <w:sz w:val="24"/>
          <w:szCs w:val="24"/>
          <w:lang w:val="en-US"/>
        </w:rPr>
      </w:pPr>
      <w:r w:rsidRPr="006E15D6">
        <w:rPr>
          <w:sz w:val="24"/>
          <w:szCs w:val="24"/>
          <w:lang w:val="en-US"/>
        </w:rPr>
        <w:t>PROPOSED Niagara Escarpment Plan Amendment PP 213 18</w:t>
      </w:r>
    </w:p>
    <w:p w14:paraId="52B5D100" w14:textId="1DDF3B49" w:rsidR="006E15D6" w:rsidRPr="006E15D6" w:rsidRDefault="006E15D6" w:rsidP="006E15D6">
      <w:pPr>
        <w:pStyle w:val="Heading2"/>
        <w:spacing w:line="276" w:lineRule="auto"/>
        <w:ind w:left="0" w:firstLine="0"/>
        <w:rPr>
          <w:sz w:val="24"/>
          <w:szCs w:val="24"/>
          <w:lang w:val="en-US"/>
        </w:rPr>
      </w:pPr>
      <w:bookmarkStart w:id="3" w:name="_Hlk124515964"/>
      <w:r w:rsidRPr="006E15D6">
        <w:rPr>
          <w:sz w:val="24"/>
          <w:szCs w:val="24"/>
          <w:lang w:val="en-US"/>
        </w:rPr>
        <w:t xml:space="preserve">Development Permit Applications </w:t>
      </w:r>
      <w:r w:rsidRPr="006E15D6">
        <w:rPr>
          <w:sz w:val="24"/>
          <w:szCs w:val="24"/>
          <w:lang w:val="en-GB"/>
        </w:rPr>
        <w:t>P/E/2017-2018/408 and</w:t>
      </w:r>
      <w:r w:rsidR="00CB398B">
        <w:rPr>
          <w:sz w:val="24"/>
          <w:szCs w:val="24"/>
          <w:lang w:val="en-GB"/>
        </w:rPr>
        <w:t xml:space="preserve"> </w:t>
      </w:r>
      <w:r w:rsidRPr="006E15D6">
        <w:rPr>
          <w:sz w:val="24"/>
          <w:szCs w:val="24"/>
          <w:lang w:val="en-GB"/>
        </w:rPr>
        <w:t>P/E/2023-2024/291</w:t>
      </w:r>
    </w:p>
    <w:bookmarkEnd w:id="3"/>
    <w:p w14:paraId="241FDAFF" w14:textId="77777777" w:rsidR="006E15D6" w:rsidRPr="006E15D6" w:rsidRDefault="006E15D6" w:rsidP="006E15D6">
      <w:pPr>
        <w:rPr>
          <w:b/>
          <w:bCs/>
        </w:rPr>
      </w:pPr>
      <w:r w:rsidRPr="006E15D6">
        <w:rPr>
          <w:b/>
          <w:bCs/>
        </w:rPr>
        <w:t>Blueland Farms Ltd. (McCormick Pit)</w:t>
      </w:r>
    </w:p>
    <w:p w14:paraId="752134FC" w14:textId="77777777" w:rsidR="006E15D6" w:rsidRDefault="006E15D6" w:rsidP="006E15D6">
      <w:r>
        <w:t>17736 Heart Lake Road and 17679 Kennedy Road</w:t>
      </w:r>
    </w:p>
    <w:p w14:paraId="15FAAB46" w14:textId="77777777" w:rsidR="006E15D6" w:rsidRDefault="006E15D6" w:rsidP="006E15D6">
      <w:r>
        <w:t xml:space="preserve">East </w:t>
      </w:r>
      <w:r w:rsidRPr="00EB2BED">
        <w:t>Part of Lot 12, Concession 2 EHS</w:t>
      </w:r>
    </w:p>
    <w:p w14:paraId="4C895C7E" w14:textId="77777777" w:rsidR="006E15D6" w:rsidRPr="00EB2BED" w:rsidRDefault="006E15D6" w:rsidP="006E15D6">
      <w:r w:rsidRPr="009621D9">
        <w:rPr>
          <w:rFonts w:cstheme="minorHAnsi"/>
        </w:rPr>
        <w:t xml:space="preserve">West Part Lots 11 and 12, Concession 2 </w:t>
      </w:r>
      <w:r>
        <w:rPr>
          <w:rFonts w:cstheme="minorHAnsi"/>
        </w:rPr>
        <w:t>EHS</w:t>
      </w:r>
    </w:p>
    <w:p w14:paraId="4CAE333A" w14:textId="77777777" w:rsidR="006E15D6" w:rsidRDefault="006E15D6" w:rsidP="006E15D6">
      <w:pPr>
        <w:rPr>
          <w:rFonts w:cs="Arial"/>
          <w:noProof/>
          <w:sz w:val="23"/>
          <w:szCs w:val="23"/>
        </w:rPr>
      </w:pPr>
      <w:r w:rsidRPr="00EB2BED">
        <w:t>Town of Caledon, Region of Peel</w:t>
      </w:r>
      <w:r w:rsidRPr="005A42FE">
        <w:rPr>
          <w:rFonts w:cs="Arial"/>
          <w:noProof/>
          <w:sz w:val="23"/>
          <w:szCs w:val="23"/>
        </w:rPr>
        <w:t xml:space="preserve"> </w:t>
      </w:r>
    </w:p>
    <w:p w14:paraId="30C06ED7" w14:textId="1F291F89" w:rsidR="006E15D6" w:rsidRPr="00A7491F" w:rsidRDefault="00A30632" w:rsidP="00A7491F">
      <w:r>
        <w:rPr>
          <w:rFonts w:cs="Arial"/>
        </w:rPr>
        <w:pict w14:anchorId="566EA2CA">
          <v:rect id="_x0000_i1030" style="width:468pt;height:1.5pt" o:hralign="center" o:hrstd="t" o:hrnoshade="t" o:hr="t" fillcolor="#4e6128 [1606]" stroked="f"/>
        </w:pict>
      </w:r>
    </w:p>
    <w:p w14:paraId="2AE121A6" w14:textId="46F61B15" w:rsidR="004B793B" w:rsidRDefault="004B793B" w:rsidP="003B2AEB">
      <w:pPr>
        <w:pStyle w:val="Heading2"/>
        <w:rPr>
          <w:b w:val="0"/>
          <w:bCs/>
          <w:sz w:val="24"/>
          <w:szCs w:val="24"/>
        </w:rPr>
      </w:pPr>
    </w:p>
    <w:p w14:paraId="61CCFA56" w14:textId="16524350" w:rsidR="00806E14" w:rsidRDefault="00806E14" w:rsidP="00806E14">
      <w:pPr>
        <w:pStyle w:val="Heading3"/>
        <w:spacing w:line="276" w:lineRule="auto"/>
      </w:pPr>
      <w:r>
        <w:t>PROPOSED AMENDMENT:</w:t>
      </w:r>
    </w:p>
    <w:p w14:paraId="2573870B" w14:textId="77777777" w:rsidR="00806E14" w:rsidRPr="00806E14" w:rsidRDefault="00806E14" w:rsidP="00806E14">
      <w:pPr>
        <w:spacing w:line="276" w:lineRule="auto"/>
      </w:pPr>
    </w:p>
    <w:p w14:paraId="0FAC9EE5" w14:textId="77777777" w:rsidR="00806E14" w:rsidRPr="009621D9" w:rsidRDefault="00806E14" w:rsidP="00806E14">
      <w:pPr>
        <w:pStyle w:val="ListParagraph"/>
        <w:numPr>
          <w:ilvl w:val="0"/>
          <w:numId w:val="17"/>
        </w:numPr>
        <w:autoSpaceDE w:val="0"/>
        <w:autoSpaceDN w:val="0"/>
        <w:adjustRightInd w:val="0"/>
        <w:spacing w:line="276" w:lineRule="auto"/>
        <w:ind w:left="567" w:hanging="567"/>
        <w:contextualSpacing/>
        <w:rPr>
          <w:rFonts w:cs="Arial"/>
          <w:color w:val="000000"/>
        </w:rPr>
      </w:pPr>
      <w:r w:rsidRPr="009621D9">
        <w:rPr>
          <w:rFonts w:cstheme="minorHAnsi"/>
        </w:rPr>
        <w:t>To amend the Niagara Escarpment Plan (NEP) designation of Escarpment Rural Area to Mineral Resource Extraction Area to permit mineral aggregate resource extraction</w:t>
      </w:r>
      <w:r>
        <w:rPr>
          <w:rFonts w:cstheme="minorHAnsi"/>
        </w:rPr>
        <w:t xml:space="preserve"> (gravel pit)</w:t>
      </w:r>
      <w:r w:rsidRPr="009621D9">
        <w:rPr>
          <w:rFonts w:cstheme="minorHAnsi"/>
        </w:rPr>
        <w:t xml:space="preserve"> both above and below the water table within a 26-hectare area on a 40.5-hectare property located at 17736 Heart Lake Road (East Part Lot 12, Concession 2 East of Hurontario Street), Town of Caledon, Region of Peel.</w:t>
      </w:r>
    </w:p>
    <w:p w14:paraId="6C586F03" w14:textId="77777777" w:rsidR="00806E14" w:rsidRDefault="00806E14" w:rsidP="00806E14">
      <w:pPr>
        <w:autoSpaceDE w:val="0"/>
        <w:autoSpaceDN w:val="0"/>
        <w:adjustRightInd w:val="0"/>
        <w:spacing w:line="276" w:lineRule="auto"/>
        <w:ind w:left="567" w:hanging="567"/>
        <w:rPr>
          <w:rFonts w:cs="Arial"/>
          <w:color w:val="000000"/>
        </w:rPr>
      </w:pPr>
    </w:p>
    <w:p w14:paraId="17A7AC4B" w14:textId="77777777" w:rsidR="00806E14" w:rsidRDefault="00806E14" w:rsidP="00806E14">
      <w:pPr>
        <w:pStyle w:val="ListParagraph"/>
        <w:numPr>
          <w:ilvl w:val="0"/>
          <w:numId w:val="17"/>
        </w:numPr>
        <w:autoSpaceDE w:val="0"/>
        <w:autoSpaceDN w:val="0"/>
        <w:adjustRightInd w:val="0"/>
        <w:spacing w:line="276" w:lineRule="auto"/>
        <w:ind w:left="567" w:hanging="567"/>
        <w:contextualSpacing/>
        <w:rPr>
          <w:noProof/>
        </w:rPr>
      </w:pPr>
      <w:r>
        <w:rPr>
          <w:noProof/>
        </w:rPr>
        <w:t xml:space="preserve">To add a special policy under Part 1.9.3 of the NEP to allow for the transport of materials from 17736 Heart Lake Road onto the property located at </w:t>
      </w:r>
      <w:bookmarkStart w:id="4" w:name="_Hlk147498201"/>
      <w:r>
        <w:rPr>
          <w:noProof/>
        </w:rPr>
        <w:t xml:space="preserve">17679 Kennedy Road </w:t>
      </w:r>
      <w:bookmarkEnd w:id="4"/>
      <w:r w:rsidRPr="00D148BE">
        <w:rPr>
          <w:rFonts w:cstheme="minorHAnsi"/>
        </w:rPr>
        <w:t>(West Part Lots 11 and 12, Concession 2 East of Hurontario Street)</w:t>
      </w:r>
      <w:r>
        <w:rPr>
          <w:noProof/>
        </w:rPr>
        <w:t>, Town of Caledon, Region of Peel.</w:t>
      </w:r>
    </w:p>
    <w:p w14:paraId="6ABA4AD1" w14:textId="6CED2488" w:rsidR="006E15D6" w:rsidRDefault="006E15D6" w:rsidP="006E15D6"/>
    <w:p w14:paraId="04A8EB3D" w14:textId="0E14A8C5" w:rsidR="00806E14" w:rsidRDefault="00806E14" w:rsidP="00806E14">
      <w:pPr>
        <w:pStyle w:val="Heading3"/>
        <w:spacing w:line="276" w:lineRule="auto"/>
      </w:pPr>
      <w:r w:rsidRPr="13E7CEDC">
        <w:t>RECOMMENDATION</w:t>
      </w:r>
      <w:r>
        <w:t>S</w:t>
      </w:r>
      <w:r w:rsidRPr="13E7CEDC">
        <w:t>:</w:t>
      </w:r>
    </w:p>
    <w:p w14:paraId="1308BD24" w14:textId="77777777" w:rsidR="00806E14" w:rsidRDefault="00806E14" w:rsidP="00806E14">
      <w:pPr>
        <w:spacing w:line="276" w:lineRule="auto"/>
        <w:rPr>
          <w:lang w:val="en-US"/>
        </w:rPr>
      </w:pPr>
    </w:p>
    <w:p w14:paraId="5F5524F4" w14:textId="4FD0A9A3" w:rsidR="00806E14" w:rsidRPr="00344EA6" w:rsidRDefault="00806E14" w:rsidP="00806E14">
      <w:pPr>
        <w:spacing w:line="276" w:lineRule="auto"/>
        <w:rPr>
          <w:lang w:val="en-US"/>
        </w:rPr>
      </w:pPr>
      <w:r>
        <w:rPr>
          <w:lang w:val="en-US"/>
        </w:rPr>
        <w:t>That the Commission:</w:t>
      </w:r>
    </w:p>
    <w:p w14:paraId="09D248F1" w14:textId="77777777" w:rsidR="00806E14" w:rsidRDefault="00806E14" w:rsidP="00806E14">
      <w:pPr>
        <w:pStyle w:val="ListParagraph"/>
        <w:spacing w:line="276" w:lineRule="auto"/>
        <w:contextualSpacing/>
        <w:rPr>
          <w:lang w:val="en-US"/>
        </w:rPr>
      </w:pPr>
    </w:p>
    <w:p w14:paraId="60777B68" w14:textId="514CC945" w:rsidR="00806E14" w:rsidRDefault="00806E14" w:rsidP="00806E14">
      <w:pPr>
        <w:pStyle w:val="ListParagraph"/>
        <w:numPr>
          <w:ilvl w:val="0"/>
          <w:numId w:val="18"/>
        </w:numPr>
        <w:spacing w:line="276" w:lineRule="auto"/>
        <w:ind w:left="567" w:hanging="567"/>
        <w:contextualSpacing/>
        <w:rPr>
          <w:lang w:val="en-US"/>
        </w:rPr>
      </w:pPr>
      <w:r w:rsidRPr="00357BD5">
        <w:rPr>
          <w:lang w:val="en-US"/>
        </w:rPr>
        <w:t>Receive this report while taking no substantive position at this time on NEP amendment PP 213 18;</w:t>
      </w:r>
    </w:p>
    <w:p w14:paraId="62C62BA8" w14:textId="77777777" w:rsidR="00806E14" w:rsidRPr="006F2067" w:rsidRDefault="00806E14" w:rsidP="00806E14">
      <w:pPr>
        <w:pStyle w:val="ListParagraph"/>
        <w:rPr>
          <w:lang w:val="en-US"/>
        </w:rPr>
      </w:pPr>
      <w:r w:rsidRPr="006F2067">
        <w:rPr>
          <w:lang w:val="en-US"/>
        </w:rPr>
        <w:t xml:space="preserve"> </w:t>
      </w:r>
    </w:p>
    <w:p w14:paraId="6785B4EE" w14:textId="77777777" w:rsidR="00806E14" w:rsidRPr="006F2067" w:rsidRDefault="00806E14" w:rsidP="00806E14">
      <w:pPr>
        <w:pStyle w:val="ListParagraph"/>
        <w:numPr>
          <w:ilvl w:val="0"/>
          <w:numId w:val="18"/>
        </w:numPr>
        <w:spacing w:line="276" w:lineRule="auto"/>
        <w:ind w:left="567" w:hanging="567"/>
        <w:contextualSpacing/>
        <w:rPr>
          <w:lang w:val="en-US"/>
        </w:rPr>
      </w:pPr>
      <w:r w:rsidRPr="0073756B">
        <w:rPr>
          <w:lang w:val="en-US"/>
        </w:rPr>
        <w:lastRenderedPageBreak/>
        <w:t>Ask the OLT to appoint one or more hearing officers to hold a hearing pursuant to Section 10(3) of the NEPDA as there are written objections to the proposed amendment;</w:t>
      </w:r>
    </w:p>
    <w:p w14:paraId="0F7AF3B1" w14:textId="77777777" w:rsidR="00806E14" w:rsidRDefault="00806E14" w:rsidP="00806E14">
      <w:pPr>
        <w:pStyle w:val="ListParagraph"/>
        <w:spacing w:line="276" w:lineRule="auto"/>
        <w:ind w:left="567" w:hanging="567"/>
        <w:rPr>
          <w:color w:val="000000" w:themeColor="text1"/>
          <w:lang w:val="en-US"/>
        </w:rPr>
      </w:pPr>
    </w:p>
    <w:p w14:paraId="7AE38FFC" w14:textId="77777777" w:rsidR="00806E14" w:rsidRPr="0073756B" w:rsidRDefault="00806E14" w:rsidP="00806E14">
      <w:pPr>
        <w:pStyle w:val="ListParagraph"/>
        <w:numPr>
          <w:ilvl w:val="0"/>
          <w:numId w:val="18"/>
        </w:numPr>
        <w:spacing w:line="276" w:lineRule="auto"/>
        <w:ind w:left="567" w:hanging="567"/>
        <w:contextualSpacing/>
        <w:rPr>
          <w:color w:val="000000" w:themeColor="text1"/>
          <w:lang w:val="en-US"/>
        </w:rPr>
      </w:pPr>
      <w:r w:rsidRPr="0073756B">
        <w:rPr>
          <w:color w:val="000000" w:themeColor="text1"/>
          <w:lang w:val="en-US"/>
        </w:rPr>
        <w:t xml:space="preserve">Refuse </w:t>
      </w:r>
      <w:r>
        <w:rPr>
          <w:color w:val="000000" w:themeColor="text1"/>
          <w:lang w:val="en-US"/>
        </w:rPr>
        <w:t>DPAs</w:t>
      </w:r>
      <w:r w:rsidRPr="0073756B">
        <w:rPr>
          <w:color w:val="000000" w:themeColor="text1"/>
          <w:lang w:val="en-US"/>
        </w:rPr>
        <w:t xml:space="preserve"> </w:t>
      </w:r>
      <w:r w:rsidRPr="0073756B">
        <w:rPr>
          <w:lang w:val="en-US"/>
        </w:rPr>
        <w:t>P/E/2017-2018/408</w:t>
      </w:r>
      <w:r w:rsidRPr="0073756B">
        <w:rPr>
          <w:color w:val="000000" w:themeColor="text1"/>
          <w:lang w:val="en-GB"/>
        </w:rPr>
        <w:t xml:space="preserve"> </w:t>
      </w:r>
      <w:r>
        <w:rPr>
          <w:lang w:val="en-US"/>
        </w:rPr>
        <w:t xml:space="preserve">and </w:t>
      </w:r>
      <w:r w:rsidRPr="00357BD5">
        <w:t>P/E/2023-2024/291</w:t>
      </w:r>
      <w:r w:rsidRPr="0073756B">
        <w:rPr>
          <w:color w:val="000000" w:themeColor="text1"/>
          <w:lang w:val="en-GB"/>
        </w:rPr>
        <w:t xml:space="preserve"> so that </w:t>
      </w:r>
      <w:r>
        <w:rPr>
          <w:color w:val="000000" w:themeColor="text1"/>
          <w:lang w:val="en-GB"/>
        </w:rPr>
        <w:t>they</w:t>
      </w:r>
      <w:r w:rsidRPr="0073756B">
        <w:rPr>
          <w:color w:val="000000" w:themeColor="text1"/>
          <w:lang w:val="en-GB"/>
        </w:rPr>
        <w:t xml:space="preserve"> can be appealed to the OLT concurrently with the proposed amendment</w:t>
      </w:r>
      <w:r>
        <w:rPr>
          <w:color w:val="000000" w:themeColor="text1"/>
          <w:lang w:val="en-GB"/>
        </w:rPr>
        <w:t xml:space="preserve"> and possibly consolidated with the hearing of other related approvals</w:t>
      </w:r>
      <w:r w:rsidRPr="0073756B">
        <w:rPr>
          <w:color w:val="000000" w:themeColor="text1"/>
          <w:lang w:val="en-GB"/>
        </w:rPr>
        <w:t>;</w:t>
      </w:r>
    </w:p>
    <w:p w14:paraId="0717A9B7" w14:textId="77777777" w:rsidR="00806E14" w:rsidRDefault="00806E14" w:rsidP="00806E14">
      <w:pPr>
        <w:pStyle w:val="ListParagraph"/>
        <w:spacing w:line="276" w:lineRule="auto"/>
        <w:ind w:left="567" w:hanging="567"/>
        <w:rPr>
          <w:color w:val="000000" w:themeColor="text1"/>
          <w:lang w:val="en-US"/>
        </w:rPr>
      </w:pPr>
    </w:p>
    <w:p w14:paraId="31D68C00" w14:textId="77777777" w:rsidR="00806E14" w:rsidRPr="0073756B" w:rsidRDefault="00806E14" w:rsidP="00806E14">
      <w:pPr>
        <w:pStyle w:val="ListParagraph"/>
        <w:numPr>
          <w:ilvl w:val="0"/>
          <w:numId w:val="18"/>
        </w:numPr>
        <w:spacing w:line="276" w:lineRule="auto"/>
        <w:ind w:left="567" w:hanging="567"/>
        <w:contextualSpacing/>
        <w:rPr>
          <w:color w:val="000000" w:themeColor="text1"/>
          <w:lang w:val="en-US"/>
        </w:rPr>
      </w:pPr>
      <w:r>
        <w:rPr>
          <w:color w:val="000000" w:themeColor="text1"/>
          <w:lang w:val="en-US"/>
        </w:rPr>
        <w:t>S</w:t>
      </w:r>
      <w:r w:rsidRPr="0073756B">
        <w:rPr>
          <w:color w:val="000000" w:themeColor="text1"/>
          <w:lang w:val="en-US"/>
        </w:rPr>
        <w:t xml:space="preserve">upport the consolidation of the proposed NEP amendment and </w:t>
      </w:r>
      <w:r>
        <w:rPr>
          <w:color w:val="000000" w:themeColor="text1"/>
          <w:lang w:val="en-US"/>
        </w:rPr>
        <w:t>DPAs</w:t>
      </w:r>
      <w:r w:rsidRPr="0073756B">
        <w:rPr>
          <w:color w:val="000000" w:themeColor="text1"/>
          <w:lang w:val="en-US"/>
        </w:rPr>
        <w:t xml:space="preserve"> with the related Planning Act and Aggregate Resources Act appeals;</w:t>
      </w:r>
    </w:p>
    <w:p w14:paraId="0EC5B086" w14:textId="77777777" w:rsidR="00806E14" w:rsidRDefault="00806E14" w:rsidP="00806E14">
      <w:pPr>
        <w:pStyle w:val="ListParagraph"/>
        <w:spacing w:line="276" w:lineRule="auto"/>
        <w:ind w:left="567" w:hanging="567"/>
        <w:rPr>
          <w:color w:val="000000" w:themeColor="text1"/>
          <w:lang w:val="en-US"/>
        </w:rPr>
      </w:pPr>
    </w:p>
    <w:p w14:paraId="5111B3F5" w14:textId="77777777" w:rsidR="00806E14" w:rsidRPr="0073756B" w:rsidRDefault="00806E14" w:rsidP="00806E14">
      <w:pPr>
        <w:pStyle w:val="ListParagraph"/>
        <w:numPr>
          <w:ilvl w:val="0"/>
          <w:numId w:val="18"/>
        </w:numPr>
        <w:spacing w:line="276" w:lineRule="auto"/>
        <w:ind w:left="567" w:hanging="567"/>
        <w:contextualSpacing/>
        <w:rPr>
          <w:color w:val="000000" w:themeColor="text1"/>
          <w:lang w:val="en-US"/>
        </w:rPr>
      </w:pPr>
      <w:r w:rsidRPr="0073756B">
        <w:rPr>
          <w:color w:val="000000" w:themeColor="text1"/>
          <w:lang w:val="en-US"/>
        </w:rPr>
        <w:t>Direct NEC staff to continue to work with the applicant, municipalities, conservation authority, MNRF and others to obtain outstanding information necessary</w:t>
      </w:r>
      <w:r>
        <w:rPr>
          <w:color w:val="000000" w:themeColor="text1"/>
          <w:lang w:val="en-US"/>
        </w:rPr>
        <w:t xml:space="preserve"> to fully assess the proposed amendment and DPAs;</w:t>
      </w:r>
    </w:p>
    <w:p w14:paraId="2F31AF72" w14:textId="77777777" w:rsidR="00806E14" w:rsidRDefault="00806E14" w:rsidP="00806E14">
      <w:pPr>
        <w:pStyle w:val="ListParagraph"/>
        <w:spacing w:line="276" w:lineRule="auto"/>
        <w:ind w:left="567" w:hanging="567"/>
        <w:rPr>
          <w:color w:val="000000" w:themeColor="text1"/>
          <w:lang w:val="en-US"/>
        </w:rPr>
      </w:pPr>
    </w:p>
    <w:p w14:paraId="20248268" w14:textId="77777777" w:rsidR="00806E14" w:rsidRPr="0073756B" w:rsidRDefault="00806E14" w:rsidP="00806E14">
      <w:pPr>
        <w:pStyle w:val="ListParagraph"/>
        <w:numPr>
          <w:ilvl w:val="0"/>
          <w:numId w:val="18"/>
        </w:numPr>
        <w:spacing w:line="276" w:lineRule="auto"/>
        <w:ind w:left="567" w:hanging="567"/>
        <w:contextualSpacing/>
        <w:rPr>
          <w:color w:val="000000" w:themeColor="text1"/>
          <w:lang w:val="en-US"/>
        </w:rPr>
      </w:pPr>
      <w:r w:rsidRPr="0073756B">
        <w:rPr>
          <w:color w:val="000000" w:themeColor="text1"/>
          <w:lang w:val="en-US"/>
        </w:rPr>
        <w:t xml:space="preserve">Instruct NEC staff </w:t>
      </w:r>
      <w:r>
        <w:rPr>
          <w:color w:val="000000" w:themeColor="text1"/>
          <w:lang w:val="en-US"/>
        </w:rPr>
        <w:t>to</w:t>
      </w:r>
      <w:r w:rsidRPr="0073756B">
        <w:rPr>
          <w:color w:val="000000" w:themeColor="text1"/>
          <w:lang w:val="en-US"/>
        </w:rPr>
        <w:t xml:space="preserve"> report back to the Commission before taking any final positions on the proposed amendment and </w:t>
      </w:r>
      <w:r>
        <w:rPr>
          <w:color w:val="000000" w:themeColor="text1"/>
          <w:lang w:val="en-US"/>
        </w:rPr>
        <w:t>DPAs</w:t>
      </w:r>
      <w:r w:rsidRPr="0073756B">
        <w:rPr>
          <w:color w:val="000000" w:themeColor="text1"/>
          <w:lang w:val="en-US"/>
        </w:rPr>
        <w:t>.</w:t>
      </w:r>
    </w:p>
    <w:p w14:paraId="609F78C1" w14:textId="0D8B3ACB" w:rsidR="00806E14" w:rsidRDefault="00806E14" w:rsidP="006E15D6">
      <w:pPr>
        <w:rPr>
          <w:lang w:val="en-US"/>
        </w:rPr>
      </w:pPr>
    </w:p>
    <w:p w14:paraId="315B44EE" w14:textId="77777777" w:rsidR="00D14429" w:rsidRDefault="00D14429" w:rsidP="006E15D6">
      <w:pPr>
        <w:rPr>
          <w:lang w:val="en-US"/>
        </w:rPr>
      </w:pPr>
    </w:p>
    <w:p w14:paraId="4E3A26DF" w14:textId="77777777" w:rsidR="00F91A5E" w:rsidRPr="00376443" w:rsidRDefault="00F91A5E" w:rsidP="00F91A5E">
      <w:pPr>
        <w:rPr>
          <w:rFonts w:cs="Arial"/>
          <w:b/>
          <w:u w:val="single"/>
        </w:rPr>
      </w:pPr>
      <w:r>
        <w:rPr>
          <w:rFonts w:cs="Arial"/>
          <w:b/>
          <w:u w:val="single"/>
        </w:rPr>
        <w:t>M829</w:t>
      </w:r>
      <w:r w:rsidRPr="00376443">
        <w:rPr>
          <w:rFonts w:cs="Arial"/>
          <w:b/>
          <w:u w:val="single"/>
        </w:rPr>
        <w:t>R</w:t>
      </w:r>
      <w:r>
        <w:rPr>
          <w:rFonts w:cs="Arial"/>
          <w:b/>
          <w:u w:val="single"/>
        </w:rPr>
        <w:t>10</w:t>
      </w:r>
      <w:r w:rsidRPr="00376443">
        <w:rPr>
          <w:rFonts w:cs="Arial"/>
          <w:b/>
          <w:u w:val="single"/>
        </w:rPr>
        <w:t>/</w:t>
      </w:r>
      <w:r>
        <w:rPr>
          <w:rFonts w:cs="Arial"/>
          <w:b/>
          <w:u w:val="single"/>
        </w:rPr>
        <w:t>10-2023</w:t>
      </w:r>
    </w:p>
    <w:p w14:paraId="27F20BF6" w14:textId="77777777" w:rsidR="00F91A5E" w:rsidRDefault="00F91A5E" w:rsidP="00F91A5E">
      <w:pPr>
        <w:rPr>
          <w:rFonts w:cs="Arial"/>
          <w:bCs/>
          <w:i/>
          <w:iCs/>
        </w:rPr>
      </w:pPr>
    </w:p>
    <w:p w14:paraId="0BC192C5" w14:textId="13680701" w:rsidR="00F91A5E" w:rsidRPr="00D31DCD" w:rsidRDefault="00F91A5E" w:rsidP="00F91A5E">
      <w:pPr>
        <w:rPr>
          <w:rFonts w:cs="Arial"/>
          <w:bCs/>
          <w:i/>
          <w:iCs/>
        </w:rPr>
      </w:pPr>
      <w:r w:rsidRPr="00D31DCD">
        <w:rPr>
          <w:rFonts w:cs="Arial"/>
          <w:bCs/>
          <w:i/>
          <w:iCs/>
        </w:rPr>
        <w:t>Moved By:</w:t>
      </w:r>
      <w:r w:rsidRPr="00D31DCD">
        <w:rPr>
          <w:rFonts w:cs="Arial"/>
          <w:bCs/>
          <w:i/>
          <w:iCs/>
        </w:rPr>
        <w:tab/>
      </w:r>
      <w:r>
        <w:rPr>
          <w:rFonts w:cs="Arial"/>
          <w:bCs/>
          <w:i/>
          <w:iCs/>
        </w:rPr>
        <w:tab/>
        <w:t>Hutcheon</w:t>
      </w:r>
    </w:p>
    <w:p w14:paraId="1C283E19" w14:textId="77777777" w:rsidR="00F91A5E" w:rsidRPr="00D31DCD" w:rsidRDefault="00F91A5E" w:rsidP="00F91A5E">
      <w:pPr>
        <w:rPr>
          <w:rFonts w:cs="Arial"/>
          <w:bCs/>
          <w:i/>
          <w:iCs/>
        </w:rPr>
      </w:pPr>
      <w:r w:rsidRPr="00D31DCD">
        <w:rPr>
          <w:rFonts w:cs="Arial"/>
          <w:bCs/>
          <w:i/>
          <w:iCs/>
        </w:rPr>
        <w:t>Seconded By:</w:t>
      </w:r>
      <w:r w:rsidRPr="00D31DCD">
        <w:rPr>
          <w:rFonts w:cs="Arial"/>
          <w:bCs/>
          <w:i/>
          <w:iCs/>
        </w:rPr>
        <w:tab/>
      </w:r>
      <w:r>
        <w:rPr>
          <w:rFonts w:cs="Arial"/>
          <w:bCs/>
          <w:i/>
          <w:iCs/>
        </w:rPr>
        <w:t>Chevalier</w:t>
      </w:r>
    </w:p>
    <w:p w14:paraId="4EE31734" w14:textId="77777777" w:rsidR="00F91A5E" w:rsidRPr="00D31DCD" w:rsidRDefault="00F91A5E" w:rsidP="00F91A5E">
      <w:pPr>
        <w:rPr>
          <w:rFonts w:cs="Arial"/>
          <w:bCs/>
          <w:i/>
          <w:iCs/>
        </w:rPr>
      </w:pPr>
    </w:p>
    <w:p w14:paraId="78FE02B9" w14:textId="0EB5460C" w:rsidR="00F91A5E" w:rsidRDefault="00F91A5E" w:rsidP="00F91A5E">
      <w:pPr>
        <w:pStyle w:val="BodyText"/>
        <w:spacing w:after="0" w:line="276" w:lineRule="auto"/>
        <w:rPr>
          <w:rFonts w:cs="Arial"/>
          <w:i/>
          <w:iCs/>
        </w:rPr>
      </w:pPr>
      <w:r w:rsidRPr="00764EAB">
        <w:rPr>
          <w:rFonts w:cs="Arial"/>
          <w:i/>
          <w:iCs/>
          <w:lang w:val="en-US"/>
        </w:rPr>
        <w:t>“</w:t>
      </w:r>
      <w:r>
        <w:rPr>
          <w:rFonts w:cs="Arial"/>
          <w:i/>
          <w:iCs/>
          <w:lang w:val="en-US"/>
        </w:rPr>
        <w:t xml:space="preserve">That the Commission </w:t>
      </w:r>
      <w:r w:rsidR="000B1FB6">
        <w:rPr>
          <w:rFonts w:cs="Arial"/>
          <w:i/>
          <w:iCs/>
          <w:lang w:val="en-US"/>
        </w:rPr>
        <w:t>hear from two additional speakers on this matter</w:t>
      </w:r>
      <w:r>
        <w:rPr>
          <w:rFonts w:cs="Arial"/>
          <w:i/>
          <w:iCs/>
          <w:lang w:val="en-US"/>
        </w:rPr>
        <w:t>.”</w:t>
      </w:r>
    </w:p>
    <w:p w14:paraId="43BB756F" w14:textId="77777777" w:rsidR="00F91A5E" w:rsidRDefault="00F91A5E" w:rsidP="00F91A5E">
      <w:pPr>
        <w:pStyle w:val="BodyText"/>
        <w:spacing w:after="0" w:line="276" w:lineRule="auto"/>
        <w:rPr>
          <w:rFonts w:cs="Arial"/>
        </w:rPr>
      </w:pPr>
    </w:p>
    <w:p w14:paraId="2EBB87D9" w14:textId="77777777" w:rsidR="00F91A5E" w:rsidRPr="007F1CE1" w:rsidRDefault="00F91A5E" w:rsidP="00F91A5E">
      <w:pPr>
        <w:pStyle w:val="BodyText"/>
        <w:spacing w:after="0" w:line="276" w:lineRule="auto"/>
        <w:jc w:val="center"/>
        <w:rPr>
          <w:rFonts w:cs="Arial"/>
          <w:b/>
          <w:bCs/>
        </w:rPr>
      </w:pPr>
      <w:r>
        <w:rPr>
          <w:rFonts w:cs="Arial"/>
          <w:b/>
          <w:bCs/>
        </w:rPr>
        <w:t>Motion Carried</w:t>
      </w:r>
    </w:p>
    <w:p w14:paraId="76746816" w14:textId="71B21518" w:rsidR="000B1FB6" w:rsidRPr="000B1FB6" w:rsidRDefault="000B1FB6">
      <w:pPr>
        <w:rPr>
          <w:rFonts w:cs="Arial"/>
          <w:bCs/>
        </w:rPr>
      </w:pPr>
    </w:p>
    <w:p w14:paraId="57E0338D" w14:textId="77777777" w:rsidR="000B1FB6" w:rsidRPr="000B1FB6" w:rsidRDefault="000B1FB6">
      <w:pPr>
        <w:rPr>
          <w:rFonts w:cs="Arial"/>
          <w:bCs/>
        </w:rPr>
      </w:pPr>
    </w:p>
    <w:p w14:paraId="6ACA1431" w14:textId="77777777" w:rsidR="000B1FB6" w:rsidRPr="007B0B23" w:rsidRDefault="000B1FB6" w:rsidP="000B1FB6">
      <w:pPr>
        <w:rPr>
          <w:rFonts w:cs="Arial"/>
          <w:u w:val="single"/>
        </w:rPr>
      </w:pPr>
      <w:r w:rsidRPr="007B0B23">
        <w:rPr>
          <w:rFonts w:cs="Arial"/>
          <w:u w:val="single"/>
        </w:rPr>
        <w:t>Note:</w:t>
      </w:r>
    </w:p>
    <w:p w14:paraId="657593E9" w14:textId="77777777" w:rsidR="000B1FB6" w:rsidRPr="007B0B23" w:rsidRDefault="000B1FB6" w:rsidP="000B1FB6">
      <w:pPr>
        <w:contextualSpacing/>
        <w:rPr>
          <w:rFonts w:cs="Arial"/>
        </w:rPr>
      </w:pPr>
    </w:p>
    <w:p w14:paraId="6AB83213" w14:textId="65E66CFD" w:rsidR="000B1FB6" w:rsidRDefault="000B1FB6" w:rsidP="000B1FB6">
      <w:pPr>
        <w:pStyle w:val="ListParagraph"/>
        <w:numPr>
          <w:ilvl w:val="0"/>
          <w:numId w:val="3"/>
        </w:numPr>
        <w:ind w:left="284" w:hanging="284"/>
        <w:contextualSpacing/>
        <w:rPr>
          <w:rFonts w:cs="Arial"/>
        </w:rPr>
      </w:pPr>
      <w:r>
        <w:rPr>
          <w:rFonts w:cs="Arial"/>
        </w:rPr>
        <w:t>Kim Peters, Manager</w:t>
      </w:r>
      <w:r w:rsidR="00320684">
        <w:rPr>
          <w:rFonts w:cs="Arial"/>
        </w:rPr>
        <w:t xml:space="preserve"> of</w:t>
      </w:r>
      <w:r>
        <w:rPr>
          <w:rFonts w:cs="Arial"/>
        </w:rPr>
        <w:t xml:space="preserve"> Planning,</w:t>
      </w:r>
      <w:r w:rsidRPr="007B0B23">
        <w:rPr>
          <w:rFonts w:cs="Arial"/>
        </w:rPr>
        <w:t xml:space="preserve"> provided a summary of the </w:t>
      </w:r>
      <w:r>
        <w:rPr>
          <w:rFonts w:cs="Arial"/>
        </w:rPr>
        <w:t xml:space="preserve">staff </w:t>
      </w:r>
      <w:r w:rsidRPr="007B0B23">
        <w:rPr>
          <w:rFonts w:cs="Arial"/>
        </w:rPr>
        <w:t>report and answered questions.</w:t>
      </w:r>
    </w:p>
    <w:p w14:paraId="3765FA57" w14:textId="77777777" w:rsidR="000B1FB6" w:rsidRDefault="000B1FB6" w:rsidP="000B1FB6">
      <w:pPr>
        <w:pStyle w:val="ListParagraph"/>
        <w:numPr>
          <w:ilvl w:val="0"/>
          <w:numId w:val="3"/>
        </w:numPr>
        <w:ind w:left="284" w:hanging="284"/>
        <w:contextualSpacing/>
        <w:rPr>
          <w:rFonts w:cs="Arial"/>
        </w:rPr>
      </w:pPr>
      <w:r>
        <w:rPr>
          <w:rFonts w:cs="Arial"/>
        </w:rPr>
        <w:t>James Parkin, MHBC, presented and answered questions.</w:t>
      </w:r>
    </w:p>
    <w:p w14:paraId="5E41A39C" w14:textId="77777777" w:rsidR="000B1FB6" w:rsidRDefault="000B1FB6" w:rsidP="000B1FB6">
      <w:pPr>
        <w:pStyle w:val="ListParagraph"/>
        <w:numPr>
          <w:ilvl w:val="0"/>
          <w:numId w:val="3"/>
        </w:numPr>
        <w:ind w:left="284" w:hanging="284"/>
        <w:contextualSpacing/>
        <w:rPr>
          <w:rFonts w:cs="Arial"/>
        </w:rPr>
      </w:pPr>
      <w:r>
        <w:rPr>
          <w:rFonts w:cs="Arial"/>
        </w:rPr>
        <w:t>Three concerned citizens presented in opposition.</w:t>
      </w:r>
    </w:p>
    <w:p w14:paraId="172E86DE" w14:textId="77777777" w:rsidR="000B1FB6" w:rsidRDefault="000B1FB6" w:rsidP="000B1FB6">
      <w:pPr>
        <w:rPr>
          <w:rFonts w:cs="Arial"/>
          <w:b/>
          <w:u w:val="single"/>
        </w:rPr>
      </w:pPr>
    </w:p>
    <w:p w14:paraId="236C65E3" w14:textId="7BDA0811" w:rsidR="000B1FB6" w:rsidRDefault="000B1FB6">
      <w:pPr>
        <w:rPr>
          <w:rFonts w:cs="Arial"/>
          <w:b/>
          <w:u w:val="single"/>
        </w:rPr>
      </w:pPr>
      <w:r>
        <w:rPr>
          <w:rFonts w:cs="Arial"/>
          <w:b/>
          <w:u w:val="single"/>
        </w:rPr>
        <w:br w:type="page"/>
      </w:r>
    </w:p>
    <w:p w14:paraId="602597C0" w14:textId="45D1F9E3" w:rsidR="00806E14" w:rsidRPr="00376443" w:rsidRDefault="00806E14" w:rsidP="00806E14">
      <w:pPr>
        <w:rPr>
          <w:rFonts w:cs="Arial"/>
          <w:b/>
          <w:u w:val="single"/>
        </w:rPr>
      </w:pPr>
      <w:r>
        <w:rPr>
          <w:rFonts w:cs="Arial"/>
          <w:b/>
          <w:u w:val="single"/>
        </w:rPr>
        <w:lastRenderedPageBreak/>
        <w:t>M829</w:t>
      </w:r>
      <w:r w:rsidRPr="00376443">
        <w:rPr>
          <w:rFonts w:cs="Arial"/>
          <w:b/>
          <w:u w:val="single"/>
        </w:rPr>
        <w:t>R</w:t>
      </w:r>
      <w:r>
        <w:rPr>
          <w:rFonts w:cs="Arial"/>
          <w:b/>
          <w:u w:val="single"/>
        </w:rPr>
        <w:t>1</w:t>
      </w:r>
      <w:r w:rsidR="000B1FB6">
        <w:rPr>
          <w:rFonts w:cs="Arial"/>
          <w:b/>
          <w:u w:val="single"/>
        </w:rPr>
        <w:t>1</w:t>
      </w:r>
      <w:r w:rsidRPr="00376443">
        <w:rPr>
          <w:rFonts w:cs="Arial"/>
          <w:b/>
          <w:u w:val="single"/>
        </w:rPr>
        <w:t>/</w:t>
      </w:r>
      <w:r>
        <w:rPr>
          <w:rFonts w:cs="Arial"/>
          <w:b/>
          <w:u w:val="single"/>
        </w:rPr>
        <w:t>10-2023</w:t>
      </w:r>
    </w:p>
    <w:p w14:paraId="1D3B99C3" w14:textId="77777777" w:rsidR="00806E14" w:rsidRDefault="00806E14" w:rsidP="00806E14">
      <w:pPr>
        <w:rPr>
          <w:rFonts w:cs="Arial"/>
          <w:bCs/>
          <w:i/>
          <w:iCs/>
        </w:rPr>
      </w:pPr>
    </w:p>
    <w:p w14:paraId="12868EBB" w14:textId="439824A8" w:rsidR="00806E14" w:rsidRPr="00D31DCD" w:rsidRDefault="00806E14" w:rsidP="00806E14">
      <w:pPr>
        <w:rPr>
          <w:rFonts w:cs="Arial"/>
          <w:bCs/>
          <w:i/>
          <w:iCs/>
        </w:rPr>
      </w:pPr>
      <w:r w:rsidRPr="00D31DCD">
        <w:rPr>
          <w:rFonts w:cs="Arial"/>
          <w:bCs/>
          <w:i/>
          <w:iCs/>
        </w:rPr>
        <w:t>Moved By:</w:t>
      </w:r>
      <w:r w:rsidRPr="00D31DCD">
        <w:rPr>
          <w:rFonts w:cs="Arial"/>
          <w:bCs/>
          <w:i/>
          <w:iCs/>
        </w:rPr>
        <w:tab/>
      </w:r>
      <w:r>
        <w:rPr>
          <w:rFonts w:cs="Arial"/>
          <w:bCs/>
          <w:i/>
          <w:iCs/>
        </w:rPr>
        <w:tab/>
        <w:t>Lucyshyn</w:t>
      </w:r>
    </w:p>
    <w:p w14:paraId="4F1E5AF3" w14:textId="16D386F1" w:rsidR="00806E14" w:rsidRPr="00D31DCD" w:rsidRDefault="00806E14" w:rsidP="00806E14">
      <w:pPr>
        <w:rPr>
          <w:rFonts w:cs="Arial"/>
          <w:bCs/>
          <w:i/>
          <w:iCs/>
        </w:rPr>
      </w:pPr>
      <w:r w:rsidRPr="00D31DCD">
        <w:rPr>
          <w:rFonts w:cs="Arial"/>
          <w:bCs/>
          <w:i/>
          <w:iCs/>
        </w:rPr>
        <w:t>Seconded By:</w:t>
      </w:r>
      <w:r w:rsidRPr="00D31DCD">
        <w:rPr>
          <w:rFonts w:cs="Arial"/>
          <w:bCs/>
          <w:i/>
          <w:iCs/>
        </w:rPr>
        <w:tab/>
      </w:r>
      <w:r>
        <w:rPr>
          <w:rFonts w:cs="Arial"/>
          <w:bCs/>
          <w:i/>
          <w:iCs/>
        </w:rPr>
        <w:t>Chevalier</w:t>
      </w:r>
    </w:p>
    <w:p w14:paraId="5A93ECE6" w14:textId="77777777" w:rsidR="00806E14" w:rsidRPr="00D31DCD" w:rsidRDefault="00806E14" w:rsidP="00806E14">
      <w:pPr>
        <w:rPr>
          <w:rFonts w:cs="Arial"/>
          <w:bCs/>
          <w:i/>
          <w:iCs/>
        </w:rPr>
      </w:pPr>
    </w:p>
    <w:p w14:paraId="77F41E79" w14:textId="4B1A9266" w:rsidR="00806E14" w:rsidRDefault="00806E14" w:rsidP="00806E14">
      <w:pPr>
        <w:pStyle w:val="BodyText"/>
        <w:spacing w:after="0" w:line="276" w:lineRule="auto"/>
        <w:rPr>
          <w:rFonts w:cs="Arial"/>
          <w:i/>
          <w:iCs/>
          <w:lang w:val="en-US"/>
        </w:rPr>
      </w:pPr>
      <w:r w:rsidRPr="00764EAB">
        <w:rPr>
          <w:rFonts w:cs="Arial"/>
          <w:i/>
          <w:iCs/>
          <w:lang w:val="en-US"/>
        </w:rPr>
        <w:t>“</w:t>
      </w:r>
      <w:r>
        <w:rPr>
          <w:rFonts w:cs="Arial"/>
          <w:i/>
          <w:iCs/>
          <w:lang w:val="en-US"/>
        </w:rPr>
        <w:t xml:space="preserve">That the Commission accept staff’s recommendations </w:t>
      </w:r>
      <w:r w:rsidR="000B1FB6">
        <w:rPr>
          <w:rFonts w:cs="Arial"/>
          <w:i/>
          <w:iCs/>
          <w:lang w:val="en-US"/>
        </w:rPr>
        <w:t>as follows.</w:t>
      </w:r>
    </w:p>
    <w:p w14:paraId="556F423F" w14:textId="13DB9062" w:rsidR="000B1FB6" w:rsidRDefault="000B1FB6" w:rsidP="00806E14">
      <w:pPr>
        <w:pStyle w:val="BodyText"/>
        <w:spacing w:after="0" w:line="276" w:lineRule="auto"/>
        <w:rPr>
          <w:rFonts w:cs="Arial"/>
          <w:i/>
          <w:iCs/>
          <w:lang w:val="en-US"/>
        </w:rPr>
      </w:pPr>
    </w:p>
    <w:p w14:paraId="246BE352" w14:textId="77777777" w:rsidR="000B1FB6" w:rsidRPr="000B1FB6" w:rsidRDefault="000B1FB6" w:rsidP="000B1FB6">
      <w:pPr>
        <w:pStyle w:val="ListParagraph"/>
        <w:numPr>
          <w:ilvl w:val="0"/>
          <w:numId w:val="19"/>
        </w:numPr>
        <w:spacing w:line="276" w:lineRule="auto"/>
        <w:ind w:left="567" w:hanging="567"/>
        <w:contextualSpacing/>
        <w:rPr>
          <w:i/>
          <w:iCs/>
          <w:lang w:val="en-US"/>
        </w:rPr>
      </w:pPr>
      <w:r w:rsidRPr="000B1FB6">
        <w:rPr>
          <w:i/>
          <w:iCs/>
          <w:lang w:val="en-US"/>
        </w:rPr>
        <w:t>Receive this report while taking no substantive position at this time on NEP amendment PP 213 18;</w:t>
      </w:r>
    </w:p>
    <w:p w14:paraId="59FC8533" w14:textId="77777777" w:rsidR="000B1FB6" w:rsidRPr="000B1FB6" w:rsidRDefault="000B1FB6" w:rsidP="000B1FB6">
      <w:pPr>
        <w:pStyle w:val="ListParagraph"/>
        <w:rPr>
          <w:i/>
          <w:iCs/>
          <w:lang w:val="en-US"/>
        </w:rPr>
      </w:pPr>
      <w:r w:rsidRPr="000B1FB6">
        <w:rPr>
          <w:i/>
          <w:iCs/>
          <w:lang w:val="en-US"/>
        </w:rPr>
        <w:t xml:space="preserve"> </w:t>
      </w:r>
    </w:p>
    <w:p w14:paraId="478EC926" w14:textId="77777777" w:rsidR="000B1FB6" w:rsidRPr="000B1FB6" w:rsidRDefault="000B1FB6" w:rsidP="000B1FB6">
      <w:pPr>
        <w:pStyle w:val="ListParagraph"/>
        <w:numPr>
          <w:ilvl w:val="0"/>
          <w:numId w:val="19"/>
        </w:numPr>
        <w:spacing w:line="276" w:lineRule="auto"/>
        <w:ind w:left="567" w:hanging="567"/>
        <w:contextualSpacing/>
        <w:rPr>
          <w:i/>
          <w:iCs/>
          <w:lang w:val="en-US"/>
        </w:rPr>
      </w:pPr>
      <w:r w:rsidRPr="000B1FB6">
        <w:rPr>
          <w:i/>
          <w:iCs/>
          <w:lang w:val="en-US"/>
        </w:rPr>
        <w:t>Ask the OLT to appoint one or more hearing officers to hold a hearing pursuant to Section 10(3) of the NEPDA as there are written objections to the proposed amendment;</w:t>
      </w:r>
    </w:p>
    <w:p w14:paraId="4BC7858E" w14:textId="77777777" w:rsidR="000B1FB6" w:rsidRPr="000B1FB6" w:rsidRDefault="000B1FB6" w:rsidP="000B1FB6">
      <w:pPr>
        <w:pStyle w:val="ListParagraph"/>
        <w:spacing w:line="276" w:lineRule="auto"/>
        <w:ind w:left="567" w:hanging="567"/>
        <w:rPr>
          <w:i/>
          <w:iCs/>
          <w:color w:val="000000" w:themeColor="text1"/>
          <w:lang w:val="en-US"/>
        </w:rPr>
      </w:pPr>
    </w:p>
    <w:p w14:paraId="405B6EC1" w14:textId="77777777" w:rsidR="000B1FB6" w:rsidRPr="000B1FB6" w:rsidRDefault="000B1FB6" w:rsidP="000B1FB6">
      <w:pPr>
        <w:pStyle w:val="ListParagraph"/>
        <w:numPr>
          <w:ilvl w:val="0"/>
          <w:numId w:val="19"/>
        </w:numPr>
        <w:spacing w:line="276" w:lineRule="auto"/>
        <w:ind w:left="567" w:hanging="567"/>
        <w:contextualSpacing/>
        <w:rPr>
          <w:i/>
          <w:iCs/>
          <w:color w:val="000000" w:themeColor="text1"/>
          <w:lang w:val="en-US"/>
        </w:rPr>
      </w:pPr>
      <w:r w:rsidRPr="000B1FB6">
        <w:rPr>
          <w:i/>
          <w:iCs/>
          <w:color w:val="000000" w:themeColor="text1"/>
          <w:lang w:val="en-US"/>
        </w:rPr>
        <w:t xml:space="preserve">Refuse DPAs </w:t>
      </w:r>
      <w:r w:rsidRPr="000B1FB6">
        <w:rPr>
          <w:i/>
          <w:iCs/>
          <w:lang w:val="en-US"/>
        </w:rPr>
        <w:t>P/E/2017-2018/408</w:t>
      </w:r>
      <w:r w:rsidRPr="000B1FB6">
        <w:rPr>
          <w:i/>
          <w:iCs/>
          <w:color w:val="000000" w:themeColor="text1"/>
          <w:lang w:val="en-GB"/>
        </w:rPr>
        <w:t xml:space="preserve"> </w:t>
      </w:r>
      <w:r w:rsidRPr="000B1FB6">
        <w:rPr>
          <w:i/>
          <w:iCs/>
          <w:lang w:val="en-US"/>
        </w:rPr>
        <w:t xml:space="preserve">and </w:t>
      </w:r>
      <w:r w:rsidRPr="000B1FB6">
        <w:rPr>
          <w:i/>
          <w:iCs/>
        </w:rPr>
        <w:t>P/E/2023-2024/291</w:t>
      </w:r>
      <w:r w:rsidRPr="000B1FB6">
        <w:rPr>
          <w:i/>
          <w:iCs/>
          <w:color w:val="000000" w:themeColor="text1"/>
          <w:lang w:val="en-GB"/>
        </w:rPr>
        <w:t xml:space="preserve"> so that they can be appealed to the OLT concurrently with the proposed amendment and possibly consolidated with the hearing of other related approvals;</w:t>
      </w:r>
    </w:p>
    <w:p w14:paraId="0EB4B79C" w14:textId="77777777" w:rsidR="000B1FB6" w:rsidRPr="000B1FB6" w:rsidRDefault="000B1FB6" w:rsidP="000B1FB6">
      <w:pPr>
        <w:pStyle w:val="ListParagraph"/>
        <w:spacing w:line="276" w:lineRule="auto"/>
        <w:ind w:left="567" w:hanging="567"/>
        <w:rPr>
          <w:i/>
          <w:iCs/>
          <w:color w:val="000000" w:themeColor="text1"/>
          <w:lang w:val="en-US"/>
        </w:rPr>
      </w:pPr>
    </w:p>
    <w:p w14:paraId="45F498D0" w14:textId="77777777" w:rsidR="000B1FB6" w:rsidRPr="000B1FB6" w:rsidRDefault="000B1FB6" w:rsidP="000B1FB6">
      <w:pPr>
        <w:pStyle w:val="ListParagraph"/>
        <w:numPr>
          <w:ilvl w:val="0"/>
          <w:numId w:val="19"/>
        </w:numPr>
        <w:spacing w:line="276" w:lineRule="auto"/>
        <w:ind w:left="567" w:hanging="567"/>
        <w:contextualSpacing/>
        <w:rPr>
          <w:i/>
          <w:iCs/>
          <w:color w:val="000000" w:themeColor="text1"/>
          <w:lang w:val="en-US"/>
        </w:rPr>
      </w:pPr>
      <w:r w:rsidRPr="000B1FB6">
        <w:rPr>
          <w:i/>
          <w:iCs/>
          <w:color w:val="000000" w:themeColor="text1"/>
          <w:lang w:val="en-US"/>
        </w:rPr>
        <w:t>Support the consolidation of the proposed NEP amendment and DPAs with the related Planning Act and Aggregate Resources Act appeals;</w:t>
      </w:r>
    </w:p>
    <w:p w14:paraId="539745CB" w14:textId="77777777" w:rsidR="000B1FB6" w:rsidRPr="000B1FB6" w:rsidRDefault="000B1FB6" w:rsidP="000B1FB6">
      <w:pPr>
        <w:pStyle w:val="ListParagraph"/>
        <w:spacing w:line="276" w:lineRule="auto"/>
        <w:ind w:left="567" w:hanging="567"/>
        <w:rPr>
          <w:i/>
          <w:iCs/>
          <w:color w:val="000000" w:themeColor="text1"/>
          <w:lang w:val="en-US"/>
        </w:rPr>
      </w:pPr>
    </w:p>
    <w:p w14:paraId="6D5D5B9A" w14:textId="5B3BB4DF" w:rsidR="000B1FB6" w:rsidRPr="000B1FB6" w:rsidRDefault="000B1FB6" w:rsidP="000B1FB6">
      <w:pPr>
        <w:pStyle w:val="ListParagraph"/>
        <w:numPr>
          <w:ilvl w:val="0"/>
          <w:numId w:val="19"/>
        </w:numPr>
        <w:spacing w:line="276" w:lineRule="auto"/>
        <w:ind w:left="567" w:hanging="567"/>
        <w:contextualSpacing/>
        <w:rPr>
          <w:i/>
          <w:iCs/>
          <w:color w:val="000000" w:themeColor="text1"/>
          <w:lang w:val="en-US"/>
        </w:rPr>
      </w:pPr>
      <w:r w:rsidRPr="000B1FB6">
        <w:rPr>
          <w:i/>
          <w:iCs/>
          <w:color w:val="000000" w:themeColor="text1"/>
          <w:lang w:val="en-US"/>
        </w:rPr>
        <w:t xml:space="preserve">Direct NEC staff to continue to work with the applicant, municipalities, conservation authority, MNRF and others to obtain outstanding information necessary to fully assess the proposed amendment and </w:t>
      </w:r>
      <w:r>
        <w:rPr>
          <w:i/>
          <w:iCs/>
          <w:color w:val="000000" w:themeColor="text1"/>
          <w:lang w:val="en-US"/>
        </w:rPr>
        <w:t>development permit applications</w:t>
      </w:r>
      <w:r w:rsidRPr="000B1FB6">
        <w:rPr>
          <w:i/>
          <w:iCs/>
          <w:color w:val="000000" w:themeColor="text1"/>
          <w:lang w:val="en-US"/>
        </w:rPr>
        <w:t>;</w:t>
      </w:r>
    </w:p>
    <w:p w14:paraId="31902180" w14:textId="77777777" w:rsidR="000B1FB6" w:rsidRPr="000B1FB6" w:rsidRDefault="000B1FB6" w:rsidP="000B1FB6">
      <w:pPr>
        <w:pStyle w:val="ListParagraph"/>
        <w:spacing w:line="276" w:lineRule="auto"/>
        <w:ind w:left="567" w:hanging="567"/>
        <w:rPr>
          <w:i/>
          <w:iCs/>
          <w:color w:val="000000" w:themeColor="text1"/>
          <w:lang w:val="en-US"/>
        </w:rPr>
      </w:pPr>
    </w:p>
    <w:p w14:paraId="0161FD67" w14:textId="0396DBCD" w:rsidR="000B1FB6" w:rsidRPr="000B1FB6" w:rsidRDefault="000B1FB6" w:rsidP="000B1FB6">
      <w:pPr>
        <w:pStyle w:val="ListParagraph"/>
        <w:numPr>
          <w:ilvl w:val="0"/>
          <w:numId w:val="19"/>
        </w:numPr>
        <w:spacing w:line="276" w:lineRule="auto"/>
        <w:ind w:left="567" w:hanging="567"/>
        <w:contextualSpacing/>
        <w:rPr>
          <w:i/>
          <w:iCs/>
          <w:color w:val="000000" w:themeColor="text1"/>
          <w:lang w:val="en-US"/>
        </w:rPr>
      </w:pPr>
      <w:r w:rsidRPr="000B1FB6">
        <w:rPr>
          <w:i/>
          <w:iCs/>
          <w:color w:val="000000" w:themeColor="text1"/>
          <w:lang w:val="en-US"/>
        </w:rPr>
        <w:t xml:space="preserve">Instruct NEC staff to report back to the Commission before taking any final positions on the proposed amendment and </w:t>
      </w:r>
      <w:r>
        <w:rPr>
          <w:i/>
          <w:iCs/>
          <w:color w:val="000000" w:themeColor="text1"/>
          <w:lang w:val="en-US"/>
        </w:rPr>
        <w:t>development permit application</w:t>
      </w:r>
      <w:r w:rsidRPr="000B1FB6">
        <w:rPr>
          <w:i/>
          <w:iCs/>
          <w:color w:val="000000" w:themeColor="text1"/>
          <w:lang w:val="en-US"/>
        </w:rPr>
        <w:t>s.”</w:t>
      </w:r>
    </w:p>
    <w:p w14:paraId="693EAC7B" w14:textId="4D7AF328" w:rsidR="000B1FB6" w:rsidRDefault="000B1FB6" w:rsidP="00806E14">
      <w:pPr>
        <w:pStyle w:val="BodyText"/>
        <w:spacing w:after="0" w:line="276" w:lineRule="auto"/>
        <w:rPr>
          <w:rFonts w:cs="Arial"/>
          <w:i/>
          <w:iCs/>
          <w:lang w:val="en-US"/>
        </w:rPr>
      </w:pPr>
    </w:p>
    <w:p w14:paraId="00CF1B67" w14:textId="77777777" w:rsidR="000B1FB6" w:rsidRDefault="000B1FB6" w:rsidP="00806E14">
      <w:pPr>
        <w:pStyle w:val="BodyText"/>
        <w:spacing w:after="0" w:line="276" w:lineRule="auto"/>
        <w:rPr>
          <w:rFonts w:cs="Arial"/>
          <w:i/>
          <w:iCs/>
          <w:lang w:val="en-US"/>
        </w:rPr>
      </w:pPr>
    </w:p>
    <w:p w14:paraId="1FED443D" w14:textId="1DDC2D35" w:rsidR="00806E14" w:rsidRDefault="00806E14" w:rsidP="00806E14">
      <w:pPr>
        <w:spacing w:line="276" w:lineRule="auto"/>
        <w:rPr>
          <w:rFonts w:cs="Arial"/>
          <w:b/>
          <w:bCs/>
          <w:i/>
          <w:iCs/>
          <w:u w:val="single"/>
          <w:lang w:val="en-US" w:eastAsia="en-US"/>
        </w:rPr>
      </w:pPr>
      <w:r w:rsidRPr="005A3143">
        <w:rPr>
          <w:rFonts w:cs="Arial"/>
          <w:b/>
          <w:bCs/>
          <w:i/>
          <w:iCs/>
          <w:u w:val="single"/>
        </w:rPr>
        <w:t xml:space="preserve">For the Motion: </w:t>
      </w:r>
      <w:r>
        <w:rPr>
          <w:rFonts w:cs="Arial"/>
          <w:b/>
          <w:bCs/>
          <w:i/>
          <w:iCs/>
          <w:u w:val="single"/>
        </w:rPr>
        <w:t>12</w:t>
      </w:r>
      <w:r w:rsidRPr="005A3143">
        <w:rPr>
          <w:rFonts w:cs="Arial"/>
          <w:b/>
          <w:bCs/>
          <w:i/>
          <w:iCs/>
          <w:u w:val="single"/>
        </w:rPr>
        <w:t xml:space="preserve"> votes</w:t>
      </w:r>
    </w:p>
    <w:p w14:paraId="6C5F8EEE" w14:textId="2AF413D5" w:rsidR="00806E14" w:rsidRPr="00537EBA" w:rsidRDefault="00806E14" w:rsidP="00806E14">
      <w:pPr>
        <w:spacing w:line="276" w:lineRule="auto"/>
        <w:rPr>
          <w:rFonts w:cs="Arial"/>
          <w:b/>
          <w:bCs/>
          <w:i/>
          <w:iCs/>
          <w:u w:val="single"/>
          <w:lang w:val="en-US" w:eastAsia="en-US"/>
        </w:rPr>
      </w:pPr>
      <w:r>
        <w:rPr>
          <w:rFonts w:cs="Arial"/>
          <w:i/>
          <w:iCs/>
        </w:rPr>
        <w:t xml:space="preserve">Chevalier, Gibson, </w:t>
      </w:r>
      <w:r w:rsidR="005A14FB">
        <w:rPr>
          <w:rFonts w:cs="Arial"/>
          <w:i/>
          <w:iCs/>
        </w:rPr>
        <w:t>Golden, Hutcheon, Krantz, Little, Lucyshyn, McKinlay, Measures, Nielsen, Vida, Witteveen</w:t>
      </w:r>
      <w:r w:rsidRPr="005A3143">
        <w:rPr>
          <w:rFonts w:cs="Arial"/>
          <w:i/>
          <w:iCs/>
        </w:rPr>
        <w:t>.</w:t>
      </w:r>
    </w:p>
    <w:p w14:paraId="28FB3833" w14:textId="77777777" w:rsidR="00806E14" w:rsidRPr="005A3143" w:rsidRDefault="00806E14" w:rsidP="00806E14">
      <w:pPr>
        <w:rPr>
          <w:rFonts w:cs="Arial"/>
          <w:i/>
          <w:iCs/>
        </w:rPr>
      </w:pPr>
    </w:p>
    <w:p w14:paraId="33E28453" w14:textId="30532112" w:rsidR="005A14FB" w:rsidRDefault="005A14FB">
      <w:pPr>
        <w:rPr>
          <w:rFonts w:cs="Arial"/>
          <w:b/>
          <w:bCs/>
          <w:i/>
          <w:iCs/>
          <w:u w:val="single"/>
        </w:rPr>
      </w:pPr>
    </w:p>
    <w:p w14:paraId="48A7BA31" w14:textId="70A98F11" w:rsidR="00806E14" w:rsidRPr="005A3143" w:rsidRDefault="00806E14" w:rsidP="00806E14">
      <w:pPr>
        <w:rPr>
          <w:rFonts w:cs="Arial"/>
          <w:b/>
          <w:bCs/>
          <w:i/>
          <w:iCs/>
          <w:u w:val="single"/>
        </w:rPr>
      </w:pPr>
      <w:r w:rsidRPr="005A3143">
        <w:rPr>
          <w:rFonts w:cs="Arial"/>
          <w:b/>
          <w:bCs/>
          <w:i/>
          <w:iCs/>
          <w:u w:val="single"/>
        </w:rPr>
        <w:t>Against the Motion:</w:t>
      </w:r>
      <w:r>
        <w:rPr>
          <w:rFonts w:cs="Arial"/>
          <w:b/>
          <w:bCs/>
          <w:i/>
          <w:iCs/>
          <w:u w:val="single"/>
        </w:rPr>
        <w:t xml:space="preserve"> 0</w:t>
      </w:r>
      <w:r w:rsidRPr="005A3143">
        <w:rPr>
          <w:rFonts w:cs="Arial"/>
          <w:b/>
          <w:bCs/>
          <w:i/>
          <w:iCs/>
          <w:u w:val="single"/>
        </w:rPr>
        <w:t xml:space="preserve"> vote</w:t>
      </w:r>
      <w:r>
        <w:rPr>
          <w:rFonts w:cs="Arial"/>
          <w:b/>
          <w:bCs/>
          <w:i/>
          <w:iCs/>
          <w:u w:val="single"/>
        </w:rPr>
        <w:t>s</w:t>
      </w:r>
    </w:p>
    <w:p w14:paraId="659ED672" w14:textId="303EC04C" w:rsidR="00806E14" w:rsidRDefault="00806E14" w:rsidP="00806E14">
      <w:pPr>
        <w:rPr>
          <w:rFonts w:cs="Arial"/>
          <w:i/>
          <w:iCs/>
        </w:rPr>
      </w:pPr>
      <w:r>
        <w:rPr>
          <w:rFonts w:cs="Arial"/>
          <w:i/>
          <w:iCs/>
        </w:rPr>
        <w:t>None.</w:t>
      </w:r>
    </w:p>
    <w:p w14:paraId="1995BBCB" w14:textId="77777777" w:rsidR="00806E14" w:rsidRPr="00D03700" w:rsidRDefault="00806E14" w:rsidP="00806E14">
      <w:pPr>
        <w:rPr>
          <w:rFonts w:cs="Arial"/>
        </w:rPr>
      </w:pPr>
    </w:p>
    <w:p w14:paraId="6067F165" w14:textId="77777777" w:rsidR="00806E14" w:rsidRPr="007F1CE1" w:rsidRDefault="00806E14" w:rsidP="00806E14">
      <w:pPr>
        <w:pStyle w:val="BodyText"/>
        <w:spacing w:after="0" w:line="276" w:lineRule="auto"/>
        <w:jc w:val="center"/>
        <w:rPr>
          <w:rFonts w:cs="Arial"/>
          <w:b/>
          <w:bCs/>
        </w:rPr>
      </w:pPr>
      <w:r>
        <w:rPr>
          <w:rFonts w:cs="Arial"/>
          <w:b/>
          <w:bCs/>
        </w:rPr>
        <w:t>Motion Carried</w:t>
      </w:r>
    </w:p>
    <w:p w14:paraId="0EA494A0" w14:textId="77777777" w:rsidR="00806E14" w:rsidRPr="00CF6864" w:rsidRDefault="00806E14" w:rsidP="00806E14">
      <w:pPr>
        <w:spacing w:line="276" w:lineRule="auto"/>
        <w:rPr>
          <w:rFonts w:cs="Arial"/>
          <w:bCs/>
        </w:rPr>
      </w:pPr>
    </w:p>
    <w:p w14:paraId="29DB5193" w14:textId="4F268F8C" w:rsidR="00F91A5E" w:rsidRDefault="00F91A5E">
      <w:pPr>
        <w:rPr>
          <w:b/>
          <w:bCs/>
          <w:highlight w:val="yellow"/>
          <w:lang w:val="en-US"/>
        </w:rPr>
      </w:pPr>
    </w:p>
    <w:p w14:paraId="50EA6542" w14:textId="77777777" w:rsidR="000B1FB6" w:rsidRDefault="000B1FB6">
      <w:pPr>
        <w:rPr>
          <w:rFonts w:cs="Arial"/>
          <w:b/>
        </w:rPr>
      </w:pPr>
      <w:r>
        <w:br w:type="page"/>
      </w:r>
    </w:p>
    <w:p w14:paraId="618C1F42" w14:textId="245AF80A" w:rsidR="006527F9" w:rsidRPr="007B0B23" w:rsidRDefault="006527F9" w:rsidP="003B2AEB">
      <w:pPr>
        <w:pStyle w:val="Heading2"/>
        <w:rPr>
          <w:sz w:val="24"/>
          <w:szCs w:val="24"/>
        </w:rPr>
      </w:pPr>
      <w:r w:rsidRPr="007B0B23">
        <w:rPr>
          <w:sz w:val="24"/>
          <w:szCs w:val="24"/>
        </w:rPr>
        <w:lastRenderedPageBreak/>
        <w:t>CONSENT AGENDA/ITEMS MOVED FOR DISCUSSION:</w:t>
      </w:r>
    </w:p>
    <w:p w14:paraId="57980250" w14:textId="4B3B8136" w:rsidR="006527F9" w:rsidRDefault="006527F9" w:rsidP="003B2AEB">
      <w:pPr>
        <w:rPr>
          <w:rFonts w:cs="Arial"/>
          <w:b/>
        </w:rPr>
      </w:pPr>
    </w:p>
    <w:p w14:paraId="44D8C9E3" w14:textId="49776A8B" w:rsidR="000B1FB6" w:rsidRDefault="000B1FB6" w:rsidP="003B2AEB">
      <w:pPr>
        <w:rPr>
          <w:rFonts w:cs="Arial"/>
          <w:bCs/>
        </w:rPr>
      </w:pPr>
      <w:r>
        <w:rPr>
          <w:rFonts w:cs="Arial"/>
          <w:bCs/>
        </w:rPr>
        <w:t xml:space="preserve">The Director provided a brief update on the status of the recommendations from the Auditor General’s report.  </w:t>
      </w:r>
      <w:r w:rsidR="00721B5F">
        <w:rPr>
          <w:rFonts w:cs="Arial"/>
          <w:bCs/>
        </w:rPr>
        <w:t>The Director advised that m</w:t>
      </w:r>
      <w:r>
        <w:rPr>
          <w:rFonts w:cs="Arial"/>
          <w:bCs/>
        </w:rPr>
        <w:t xml:space="preserve">any of the recommendations will be brought forward during the Coordinated Plan Review which has not yet commenced.  </w:t>
      </w:r>
      <w:r w:rsidR="00407F4C">
        <w:rPr>
          <w:rFonts w:cs="Arial"/>
          <w:bCs/>
        </w:rPr>
        <w:t xml:space="preserve">The Director highlighted the recommendations that NEC staff have </w:t>
      </w:r>
      <w:r w:rsidR="00840695">
        <w:rPr>
          <w:rFonts w:cs="Arial"/>
          <w:bCs/>
        </w:rPr>
        <w:t>acted</w:t>
      </w:r>
      <w:r w:rsidR="00407F4C">
        <w:rPr>
          <w:rFonts w:cs="Arial"/>
          <w:bCs/>
        </w:rPr>
        <w:t xml:space="preserve"> on to date</w:t>
      </w:r>
      <w:r w:rsidR="00721B5F">
        <w:rPr>
          <w:rFonts w:cs="Arial"/>
          <w:bCs/>
        </w:rPr>
        <w:t xml:space="preserve">.  NEC staff are working closely with Ministry staff to address the recommendations in the report.  </w:t>
      </w:r>
    </w:p>
    <w:p w14:paraId="2FB9D86A" w14:textId="07B032D1" w:rsidR="000B1FB6" w:rsidRDefault="000B1FB6" w:rsidP="003B2AEB">
      <w:pPr>
        <w:rPr>
          <w:rFonts w:cs="Arial"/>
          <w:bCs/>
        </w:rPr>
      </w:pPr>
    </w:p>
    <w:p w14:paraId="0D9A1EA9" w14:textId="77777777" w:rsidR="000B1FB6" w:rsidRPr="000B1FB6" w:rsidRDefault="000B1FB6" w:rsidP="003B2AEB">
      <w:pPr>
        <w:rPr>
          <w:rFonts w:cs="Arial"/>
          <w:bCs/>
        </w:rPr>
      </w:pPr>
    </w:p>
    <w:p w14:paraId="7D9DA102" w14:textId="77777777" w:rsidR="006527F9" w:rsidRPr="007B0B23" w:rsidRDefault="006527F9" w:rsidP="003B2AEB">
      <w:pPr>
        <w:rPr>
          <w:rFonts w:cs="Arial"/>
          <w:u w:val="single"/>
        </w:rPr>
      </w:pPr>
      <w:r w:rsidRPr="007B0B23">
        <w:rPr>
          <w:rFonts w:cs="Arial"/>
          <w:u w:val="single"/>
        </w:rPr>
        <w:t>Information only Items</w:t>
      </w:r>
    </w:p>
    <w:p w14:paraId="2336C3C9" w14:textId="77777777" w:rsidR="006527F9" w:rsidRPr="007B0B23" w:rsidRDefault="006527F9" w:rsidP="003B2AEB">
      <w:pPr>
        <w:rPr>
          <w:rFonts w:cs="Arial"/>
        </w:rPr>
      </w:pPr>
    </w:p>
    <w:p w14:paraId="61FC937D" w14:textId="58890086" w:rsidR="009864EC" w:rsidRPr="00247E19" w:rsidRDefault="009864EC" w:rsidP="009864EC">
      <w:pPr>
        <w:rPr>
          <w:rFonts w:cs="Arial"/>
        </w:rPr>
      </w:pPr>
      <w:r w:rsidRPr="00247E19">
        <w:rPr>
          <w:rFonts w:cs="Arial"/>
        </w:rPr>
        <w:t>G1</w:t>
      </w:r>
      <w:r w:rsidRPr="00247E19">
        <w:rPr>
          <w:rFonts w:cs="Arial"/>
        </w:rPr>
        <w:tab/>
        <w:t xml:space="preserve">Director Approvals and Dashboard for </w:t>
      </w:r>
      <w:r w:rsidR="004E418C">
        <w:rPr>
          <w:rFonts w:cs="Arial"/>
        </w:rPr>
        <w:t xml:space="preserve">September </w:t>
      </w:r>
      <w:r>
        <w:rPr>
          <w:rFonts w:cs="Arial"/>
        </w:rPr>
        <w:t>2023</w:t>
      </w:r>
    </w:p>
    <w:p w14:paraId="31B31666" w14:textId="2B181E6B" w:rsidR="009864EC" w:rsidRPr="00247E19" w:rsidRDefault="009864EC" w:rsidP="009864EC">
      <w:pPr>
        <w:rPr>
          <w:rFonts w:cs="Arial"/>
        </w:rPr>
      </w:pPr>
      <w:r w:rsidRPr="00247E19">
        <w:rPr>
          <w:rFonts w:cs="Arial"/>
        </w:rPr>
        <w:t>G2</w:t>
      </w:r>
      <w:r w:rsidRPr="00247E19">
        <w:rPr>
          <w:rFonts w:cs="Arial"/>
        </w:rPr>
        <w:tab/>
        <w:t>Appeals and Hearings Status Chart as of</w:t>
      </w:r>
      <w:r>
        <w:rPr>
          <w:rFonts w:cs="Arial"/>
        </w:rPr>
        <w:t xml:space="preserve"> </w:t>
      </w:r>
      <w:r w:rsidR="004E418C">
        <w:rPr>
          <w:rFonts w:cs="Arial"/>
        </w:rPr>
        <w:t>September 30</w:t>
      </w:r>
      <w:r>
        <w:rPr>
          <w:rFonts w:cs="Arial"/>
        </w:rPr>
        <w:t>, 2023</w:t>
      </w:r>
    </w:p>
    <w:p w14:paraId="3E6F27CA" w14:textId="1DBCEB9F" w:rsidR="009864EC" w:rsidRPr="00247E19" w:rsidRDefault="009864EC" w:rsidP="009864EC">
      <w:pPr>
        <w:rPr>
          <w:rFonts w:cs="Arial"/>
        </w:rPr>
      </w:pPr>
      <w:r w:rsidRPr="00247E19">
        <w:rPr>
          <w:rFonts w:cs="Arial"/>
        </w:rPr>
        <w:t>G3</w:t>
      </w:r>
      <w:r w:rsidRPr="00247E19">
        <w:rPr>
          <w:rFonts w:cs="Arial"/>
        </w:rPr>
        <w:tab/>
        <w:t>Director’s Report for</w:t>
      </w:r>
      <w:r>
        <w:rPr>
          <w:rFonts w:cs="Arial"/>
        </w:rPr>
        <w:t xml:space="preserve"> </w:t>
      </w:r>
      <w:r w:rsidR="004E418C">
        <w:rPr>
          <w:rFonts w:cs="Arial"/>
        </w:rPr>
        <w:t xml:space="preserve">September </w:t>
      </w:r>
      <w:r>
        <w:rPr>
          <w:rFonts w:cs="Arial"/>
        </w:rPr>
        <w:t>2023</w:t>
      </w:r>
    </w:p>
    <w:p w14:paraId="495636F7" w14:textId="6C3D20BC" w:rsidR="009864EC" w:rsidRDefault="009864EC" w:rsidP="009864EC">
      <w:pPr>
        <w:rPr>
          <w:rFonts w:cs="Arial"/>
        </w:rPr>
      </w:pPr>
      <w:r w:rsidRPr="00247E19">
        <w:rPr>
          <w:rFonts w:cs="Arial"/>
        </w:rPr>
        <w:t>G4</w:t>
      </w:r>
      <w:r w:rsidRPr="00247E19">
        <w:rPr>
          <w:rFonts w:cs="Arial"/>
        </w:rPr>
        <w:tab/>
        <w:t>Plan Amendments Status Update</w:t>
      </w:r>
      <w:r>
        <w:rPr>
          <w:rFonts w:cs="Arial"/>
        </w:rPr>
        <w:t xml:space="preserve"> as of </w:t>
      </w:r>
      <w:r w:rsidR="004E418C">
        <w:rPr>
          <w:rFonts w:cs="Arial"/>
        </w:rPr>
        <w:t>September</w:t>
      </w:r>
      <w:r w:rsidR="005F4BF6">
        <w:rPr>
          <w:rFonts w:cs="Arial"/>
        </w:rPr>
        <w:t xml:space="preserve"> 3</w:t>
      </w:r>
      <w:r w:rsidR="004E418C">
        <w:rPr>
          <w:rFonts w:cs="Arial"/>
        </w:rPr>
        <w:t>0</w:t>
      </w:r>
      <w:r>
        <w:rPr>
          <w:rFonts w:cs="Arial"/>
        </w:rPr>
        <w:t>, 2023</w:t>
      </w:r>
    </w:p>
    <w:p w14:paraId="13207E4A" w14:textId="77777777" w:rsidR="00D87179" w:rsidRDefault="00D87179" w:rsidP="003B2AEB">
      <w:pPr>
        <w:rPr>
          <w:rFonts w:cs="Arial"/>
        </w:rPr>
      </w:pPr>
    </w:p>
    <w:p w14:paraId="1D1E8117" w14:textId="0AA310E0" w:rsidR="00233A21" w:rsidRPr="00376443" w:rsidRDefault="00233A21" w:rsidP="003B2AEB">
      <w:pPr>
        <w:rPr>
          <w:rFonts w:cs="Arial"/>
          <w:b/>
          <w:u w:val="single"/>
        </w:rPr>
      </w:pPr>
      <w:r>
        <w:rPr>
          <w:rFonts w:cs="Arial"/>
          <w:b/>
          <w:u w:val="single"/>
        </w:rPr>
        <w:t>M82</w:t>
      </w:r>
      <w:r w:rsidR="004E418C">
        <w:rPr>
          <w:rFonts w:cs="Arial"/>
          <w:b/>
          <w:u w:val="single"/>
        </w:rPr>
        <w:t>9</w:t>
      </w:r>
      <w:r w:rsidRPr="00376443">
        <w:rPr>
          <w:rFonts w:cs="Arial"/>
          <w:b/>
          <w:u w:val="single"/>
        </w:rPr>
        <w:t>R</w:t>
      </w:r>
      <w:r w:rsidR="00B3664E">
        <w:rPr>
          <w:rFonts w:cs="Arial"/>
          <w:b/>
          <w:u w:val="single"/>
        </w:rPr>
        <w:t>1</w:t>
      </w:r>
      <w:r w:rsidR="00D14429">
        <w:rPr>
          <w:rFonts w:cs="Arial"/>
          <w:b/>
          <w:u w:val="single"/>
        </w:rPr>
        <w:t>2</w:t>
      </w:r>
      <w:r w:rsidRPr="00376443">
        <w:rPr>
          <w:rFonts w:cs="Arial"/>
          <w:b/>
          <w:u w:val="single"/>
        </w:rPr>
        <w:t>/</w:t>
      </w:r>
      <w:r w:rsidR="004E418C">
        <w:rPr>
          <w:rFonts w:cs="Arial"/>
          <w:b/>
          <w:u w:val="single"/>
        </w:rPr>
        <w:t>1</w:t>
      </w:r>
      <w:r>
        <w:rPr>
          <w:rFonts w:cs="Arial"/>
          <w:b/>
          <w:u w:val="single"/>
        </w:rPr>
        <w:t>0-2023</w:t>
      </w:r>
    </w:p>
    <w:p w14:paraId="33804DAA" w14:textId="77777777" w:rsidR="00C631C7" w:rsidRDefault="00C631C7" w:rsidP="003B2AEB">
      <w:pPr>
        <w:rPr>
          <w:rFonts w:cs="Arial"/>
          <w:bCs/>
          <w:i/>
          <w:iCs/>
        </w:rPr>
      </w:pPr>
    </w:p>
    <w:p w14:paraId="78B82007" w14:textId="3286F85D" w:rsidR="00233A21" w:rsidRPr="00376443" w:rsidRDefault="00233A21" w:rsidP="003B2AEB">
      <w:pPr>
        <w:rPr>
          <w:rFonts w:cs="Arial"/>
          <w:bCs/>
          <w:i/>
          <w:iCs/>
        </w:rPr>
      </w:pPr>
      <w:r w:rsidRPr="00376443">
        <w:rPr>
          <w:rFonts w:cs="Arial"/>
          <w:bCs/>
          <w:i/>
          <w:iCs/>
        </w:rPr>
        <w:t>Moved By:</w:t>
      </w:r>
      <w:r w:rsidRPr="00376443">
        <w:rPr>
          <w:rFonts w:cs="Arial"/>
          <w:bCs/>
          <w:i/>
          <w:iCs/>
        </w:rPr>
        <w:tab/>
      </w:r>
      <w:r w:rsidRPr="00376443">
        <w:rPr>
          <w:rFonts w:cs="Arial"/>
          <w:bCs/>
          <w:i/>
          <w:iCs/>
        </w:rPr>
        <w:tab/>
      </w:r>
      <w:r w:rsidR="004B793B">
        <w:rPr>
          <w:rFonts w:cs="Arial"/>
          <w:bCs/>
          <w:i/>
          <w:iCs/>
        </w:rPr>
        <w:t>Hutcheon</w:t>
      </w:r>
    </w:p>
    <w:p w14:paraId="4AB1A7A6" w14:textId="2D9C9286" w:rsidR="00233A21" w:rsidRPr="00376443" w:rsidRDefault="00233A21" w:rsidP="003B2AEB">
      <w:pPr>
        <w:rPr>
          <w:rFonts w:cs="Arial"/>
          <w:bCs/>
          <w:i/>
          <w:iCs/>
        </w:rPr>
      </w:pPr>
      <w:r w:rsidRPr="00376443">
        <w:rPr>
          <w:rFonts w:cs="Arial"/>
          <w:bCs/>
          <w:i/>
          <w:iCs/>
        </w:rPr>
        <w:t>Seconded By:</w:t>
      </w:r>
      <w:r w:rsidRPr="00376443">
        <w:rPr>
          <w:rFonts w:cs="Arial"/>
          <w:bCs/>
          <w:i/>
          <w:iCs/>
        </w:rPr>
        <w:tab/>
      </w:r>
      <w:r w:rsidR="0072025A">
        <w:rPr>
          <w:rFonts w:cs="Arial"/>
          <w:bCs/>
          <w:i/>
          <w:iCs/>
        </w:rPr>
        <w:t>Measures</w:t>
      </w:r>
    </w:p>
    <w:p w14:paraId="1C7975EE" w14:textId="77777777" w:rsidR="00233A21" w:rsidRPr="00376443" w:rsidRDefault="00233A21" w:rsidP="003B2AEB">
      <w:pPr>
        <w:rPr>
          <w:rFonts w:cs="Arial"/>
          <w:bCs/>
          <w:i/>
          <w:iCs/>
        </w:rPr>
      </w:pPr>
    </w:p>
    <w:p w14:paraId="7AADF124" w14:textId="15156714" w:rsidR="00233A21" w:rsidRPr="00F60A77" w:rsidRDefault="00233A21" w:rsidP="003B2AEB">
      <w:pPr>
        <w:rPr>
          <w:rFonts w:cs="Arial"/>
          <w:i/>
          <w:iCs/>
          <w:lang w:val="en-US"/>
        </w:rPr>
      </w:pPr>
      <w:r w:rsidRPr="00F60A77">
        <w:rPr>
          <w:rFonts w:cs="Arial"/>
          <w:i/>
          <w:iCs/>
          <w:lang w:val="en-US"/>
        </w:rPr>
        <w:t>“That the Commission receive the information r</w:t>
      </w:r>
      <w:r w:rsidR="000F5A42" w:rsidRPr="00F60A77">
        <w:rPr>
          <w:rFonts w:cs="Arial"/>
          <w:i/>
          <w:iCs/>
          <w:lang w:val="en-US"/>
        </w:rPr>
        <w:t>eports</w:t>
      </w:r>
      <w:r w:rsidRPr="00F60A77">
        <w:rPr>
          <w:rFonts w:cs="Arial"/>
          <w:i/>
          <w:iCs/>
          <w:lang w:val="en-US"/>
        </w:rPr>
        <w:t>.”</w:t>
      </w:r>
    </w:p>
    <w:p w14:paraId="7E08EF6E" w14:textId="77777777" w:rsidR="00233A21" w:rsidRPr="007B0B23" w:rsidRDefault="00233A21" w:rsidP="003B2AEB">
      <w:pPr>
        <w:rPr>
          <w:rFonts w:cs="Arial"/>
          <w:bCs/>
        </w:rPr>
      </w:pPr>
    </w:p>
    <w:p w14:paraId="37D64AD1" w14:textId="77777777" w:rsidR="00233A21" w:rsidRPr="00191910" w:rsidRDefault="00233A21" w:rsidP="003B2AEB">
      <w:pPr>
        <w:jc w:val="center"/>
        <w:rPr>
          <w:rFonts w:cs="Arial"/>
          <w:b/>
        </w:rPr>
      </w:pPr>
      <w:r w:rsidRPr="00191910">
        <w:rPr>
          <w:rFonts w:cs="Arial"/>
          <w:b/>
        </w:rPr>
        <w:t>Motion Carried</w:t>
      </w:r>
    </w:p>
    <w:p w14:paraId="12DB22C3" w14:textId="32F2D571" w:rsidR="00C631C7" w:rsidRDefault="00C631C7">
      <w:pPr>
        <w:rPr>
          <w:rFonts w:cs="Arial"/>
        </w:rPr>
      </w:pPr>
    </w:p>
    <w:p w14:paraId="7B46DDF8" w14:textId="77777777" w:rsidR="00C63A20" w:rsidRPr="007B0B23" w:rsidRDefault="00C63A20" w:rsidP="003B2AEB">
      <w:pPr>
        <w:rPr>
          <w:rFonts w:cs="Arial"/>
        </w:rPr>
      </w:pPr>
    </w:p>
    <w:p w14:paraId="5D7202A6" w14:textId="34ABC31B" w:rsidR="009A4965" w:rsidRPr="007B0B23" w:rsidRDefault="009A4965" w:rsidP="003B2AEB">
      <w:pPr>
        <w:rPr>
          <w:rFonts w:cs="Arial"/>
          <w:b/>
          <w:bCs/>
          <w:lang w:val="en-US"/>
        </w:rPr>
      </w:pPr>
      <w:r w:rsidRPr="007B0B23">
        <w:rPr>
          <w:rFonts w:cs="Arial"/>
          <w:b/>
          <w:bCs/>
          <w:lang w:val="en-US"/>
        </w:rPr>
        <w:t>NEW BUSINESS</w:t>
      </w:r>
    </w:p>
    <w:p w14:paraId="79DC74D1" w14:textId="7979476B" w:rsidR="009A4965" w:rsidRDefault="009A4965" w:rsidP="003B2AEB">
      <w:pPr>
        <w:rPr>
          <w:rFonts w:cs="Arial"/>
          <w:lang w:val="en-US" w:eastAsia="en-US"/>
        </w:rPr>
      </w:pPr>
    </w:p>
    <w:p w14:paraId="3CB5D798" w14:textId="76A9983F" w:rsidR="004B793B" w:rsidRDefault="004B793B" w:rsidP="003B2AEB">
      <w:pPr>
        <w:rPr>
          <w:rFonts w:cs="Arial"/>
          <w:lang w:val="en-US" w:eastAsia="en-US"/>
        </w:rPr>
      </w:pPr>
      <w:r>
        <w:rPr>
          <w:rFonts w:cs="Arial"/>
          <w:lang w:val="en-US" w:eastAsia="en-US"/>
        </w:rPr>
        <w:t>The Commission was advised that the 2024 Commission meeting dates will be on the Agenda for the November 16</w:t>
      </w:r>
      <w:r w:rsidRPr="004B793B">
        <w:rPr>
          <w:rFonts w:cs="Arial"/>
          <w:vertAlign w:val="superscript"/>
          <w:lang w:val="en-US" w:eastAsia="en-US"/>
        </w:rPr>
        <w:t>th</w:t>
      </w:r>
      <w:r>
        <w:rPr>
          <w:rFonts w:cs="Arial"/>
          <w:lang w:val="en-US" w:eastAsia="en-US"/>
        </w:rPr>
        <w:t xml:space="preserve"> Commission meeting.  The November meeting is the last meeting of 2023.</w:t>
      </w:r>
    </w:p>
    <w:p w14:paraId="6342AB8F" w14:textId="11580098" w:rsidR="00320684" w:rsidRDefault="00320684" w:rsidP="003B2AEB">
      <w:pPr>
        <w:rPr>
          <w:rFonts w:cs="Arial"/>
          <w:lang w:val="en-US" w:eastAsia="en-US"/>
        </w:rPr>
      </w:pPr>
    </w:p>
    <w:p w14:paraId="781B6FC0" w14:textId="510AD71B" w:rsidR="00320684" w:rsidRDefault="00320684" w:rsidP="003B2AEB">
      <w:pPr>
        <w:rPr>
          <w:rFonts w:cs="Arial"/>
          <w:lang w:val="en-US" w:eastAsia="en-US"/>
        </w:rPr>
      </w:pPr>
      <w:r>
        <w:rPr>
          <w:rFonts w:cs="Arial"/>
          <w:lang w:val="en-US" w:eastAsia="en-US"/>
        </w:rPr>
        <w:t>Commissioner McKinlay requested training on the NEC website. He also noted concerns about staffing continuity at the NEC. He expressed an interest in having Objective 3 (To provide adequate opportunities for outdoor recreation) and Objective 6 (To provide for adequate public access to the Niagara Escarpment) addressed during the next review of the Niagara Escarpment Plan.</w:t>
      </w:r>
    </w:p>
    <w:p w14:paraId="08840CA3" w14:textId="4CE57E1D" w:rsidR="004B793B" w:rsidRDefault="004B793B" w:rsidP="003B2AEB">
      <w:pPr>
        <w:rPr>
          <w:rFonts w:cs="Arial"/>
          <w:lang w:val="en-US" w:eastAsia="en-US"/>
        </w:rPr>
      </w:pPr>
    </w:p>
    <w:p w14:paraId="1B240185" w14:textId="4C127E79" w:rsidR="004B793B" w:rsidRDefault="004B793B" w:rsidP="003B2AEB">
      <w:pPr>
        <w:rPr>
          <w:rFonts w:cs="Arial"/>
          <w:lang w:val="en-US" w:eastAsia="en-US"/>
        </w:rPr>
      </w:pPr>
      <w:r>
        <w:rPr>
          <w:rFonts w:cs="Arial"/>
          <w:lang w:val="en-US" w:eastAsia="en-US"/>
        </w:rPr>
        <w:t xml:space="preserve">The Director advised that there have been no updates on the Niagara </w:t>
      </w:r>
      <w:r w:rsidR="00320684">
        <w:rPr>
          <w:rFonts w:cs="Arial"/>
          <w:lang w:val="en-US" w:eastAsia="en-US"/>
        </w:rPr>
        <w:t xml:space="preserve">Crossing environmental assessment </w:t>
      </w:r>
      <w:r>
        <w:rPr>
          <w:rFonts w:cs="Arial"/>
          <w:lang w:val="en-US" w:eastAsia="en-US"/>
        </w:rPr>
        <w:t>to report.</w:t>
      </w:r>
    </w:p>
    <w:p w14:paraId="30473525" w14:textId="36CEA755" w:rsidR="004B793B" w:rsidRDefault="004B793B" w:rsidP="003B2AEB">
      <w:pPr>
        <w:rPr>
          <w:rFonts w:cs="Arial"/>
          <w:lang w:val="en-US" w:eastAsia="en-US"/>
        </w:rPr>
      </w:pPr>
    </w:p>
    <w:p w14:paraId="4B3BE14D" w14:textId="2E3A9A8A" w:rsidR="00723F96" w:rsidRDefault="00723F96" w:rsidP="003B2AEB">
      <w:pPr>
        <w:rPr>
          <w:rFonts w:cs="Arial"/>
          <w:lang w:val="en-US"/>
        </w:rPr>
      </w:pPr>
    </w:p>
    <w:p w14:paraId="3701B5E9" w14:textId="77777777" w:rsidR="00133111" w:rsidRDefault="00133111">
      <w:pPr>
        <w:rPr>
          <w:rFonts w:cs="Arial"/>
          <w:b/>
        </w:rPr>
      </w:pPr>
      <w:r>
        <w:br w:type="page"/>
      </w:r>
    </w:p>
    <w:p w14:paraId="30FE46D4" w14:textId="6AD636D0" w:rsidR="00CF6864" w:rsidRDefault="00CF6864" w:rsidP="00CF6864">
      <w:pPr>
        <w:pStyle w:val="Heading2"/>
        <w:rPr>
          <w:sz w:val="24"/>
          <w:szCs w:val="24"/>
        </w:rPr>
      </w:pPr>
      <w:r w:rsidRPr="007B0B23">
        <w:rPr>
          <w:sz w:val="24"/>
          <w:szCs w:val="24"/>
        </w:rPr>
        <w:lastRenderedPageBreak/>
        <w:t>ADJOURNMENT</w:t>
      </w:r>
    </w:p>
    <w:p w14:paraId="04B42489" w14:textId="57AC784C" w:rsidR="00CF6864" w:rsidRDefault="00CF6864" w:rsidP="00CF6864"/>
    <w:p w14:paraId="0E8FCE7C" w14:textId="77777777" w:rsidR="00133111" w:rsidRPr="00CF6864" w:rsidRDefault="00133111" w:rsidP="00CF6864"/>
    <w:p w14:paraId="4661A7AC" w14:textId="0772AF48" w:rsidR="00495E05" w:rsidRPr="007B0B23" w:rsidRDefault="00495E05" w:rsidP="003B2AEB">
      <w:pPr>
        <w:rPr>
          <w:rFonts w:cs="Arial"/>
          <w:b/>
          <w:u w:val="single"/>
        </w:rPr>
      </w:pPr>
      <w:r w:rsidRPr="007B0B23">
        <w:rPr>
          <w:rFonts w:cs="Arial"/>
          <w:b/>
          <w:u w:val="single"/>
        </w:rPr>
        <w:t>M82</w:t>
      </w:r>
      <w:r w:rsidR="004E418C">
        <w:rPr>
          <w:rFonts w:cs="Arial"/>
          <w:b/>
          <w:u w:val="single"/>
        </w:rPr>
        <w:t>9</w:t>
      </w:r>
      <w:r w:rsidR="002951F4">
        <w:rPr>
          <w:rFonts w:cs="Arial"/>
          <w:b/>
          <w:u w:val="single"/>
        </w:rPr>
        <w:t>R</w:t>
      </w:r>
      <w:r w:rsidR="00B3664E">
        <w:rPr>
          <w:rFonts w:cs="Arial"/>
          <w:b/>
          <w:u w:val="single"/>
        </w:rPr>
        <w:t>1</w:t>
      </w:r>
      <w:r w:rsidR="00D14429">
        <w:rPr>
          <w:rFonts w:cs="Arial"/>
          <w:b/>
          <w:u w:val="single"/>
        </w:rPr>
        <w:t>3</w:t>
      </w:r>
      <w:r w:rsidRPr="007B0B23">
        <w:rPr>
          <w:rFonts w:cs="Arial"/>
          <w:b/>
          <w:u w:val="single"/>
        </w:rPr>
        <w:t>/</w:t>
      </w:r>
      <w:r w:rsidR="004E418C">
        <w:rPr>
          <w:rFonts w:cs="Arial"/>
          <w:b/>
          <w:u w:val="single"/>
        </w:rPr>
        <w:t>10</w:t>
      </w:r>
      <w:r w:rsidRPr="007B0B23">
        <w:rPr>
          <w:rFonts w:cs="Arial"/>
          <w:b/>
          <w:u w:val="single"/>
        </w:rPr>
        <w:t>-2023</w:t>
      </w:r>
    </w:p>
    <w:p w14:paraId="7A46EDD1" w14:textId="77777777" w:rsidR="00C631C7" w:rsidRDefault="00C631C7" w:rsidP="003B2AEB">
      <w:pPr>
        <w:rPr>
          <w:rFonts w:cs="Arial"/>
          <w:bCs/>
          <w:i/>
          <w:iCs/>
        </w:rPr>
      </w:pPr>
    </w:p>
    <w:p w14:paraId="4E595B43" w14:textId="48FB3DA8" w:rsidR="00507629" w:rsidRPr="007B0B23" w:rsidRDefault="00507629" w:rsidP="003B2AEB">
      <w:pPr>
        <w:rPr>
          <w:rFonts w:cs="Arial"/>
          <w:bCs/>
          <w:i/>
          <w:iCs/>
        </w:rPr>
      </w:pPr>
      <w:r w:rsidRPr="007B0B23">
        <w:rPr>
          <w:rFonts w:cs="Arial"/>
          <w:bCs/>
          <w:i/>
          <w:iCs/>
        </w:rPr>
        <w:t>Moved By:</w:t>
      </w:r>
      <w:r w:rsidRPr="007B0B23">
        <w:rPr>
          <w:rFonts w:cs="Arial"/>
          <w:bCs/>
          <w:i/>
          <w:iCs/>
        </w:rPr>
        <w:tab/>
      </w:r>
      <w:r w:rsidR="004B793B">
        <w:rPr>
          <w:rFonts w:cs="Arial"/>
          <w:bCs/>
          <w:i/>
          <w:iCs/>
        </w:rPr>
        <w:t>Measures</w:t>
      </w:r>
    </w:p>
    <w:p w14:paraId="550EF979" w14:textId="77777777" w:rsidR="00507629" w:rsidRPr="007B0B23" w:rsidRDefault="00507629" w:rsidP="003B2AEB">
      <w:pPr>
        <w:rPr>
          <w:rFonts w:cs="Arial"/>
          <w:bCs/>
          <w:i/>
          <w:iCs/>
        </w:rPr>
      </w:pPr>
    </w:p>
    <w:p w14:paraId="3A857285" w14:textId="77777777" w:rsidR="00507629" w:rsidRPr="007B0B23" w:rsidRDefault="00507629" w:rsidP="003B2AEB">
      <w:pPr>
        <w:rPr>
          <w:rFonts w:cs="Arial"/>
          <w:bCs/>
          <w:i/>
          <w:iCs/>
        </w:rPr>
      </w:pPr>
      <w:r w:rsidRPr="007B0B23">
        <w:rPr>
          <w:rFonts w:cs="Arial"/>
          <w:bCs/>
          <w:i/>
          <w:iCs/>
        </w:rPr>
        <w:t>“That this meeting be adjourned.”</w:t>
      </w:r>
    </w:p>
    <w:p w14:paraId="2C8730CF" w14:textId="77777777" w:rsidR="00507629" w:rsidRPr="007B0B23" w:rsidRDefault="00507629" w:rsidP="003B2AEB">
      <w:pPr>
        <w:rPr>
          <w:rFonts w:cs="Arial"/>
          <w:bCs/>
        </w:rPr>
      </w:pPr>
    </w:p>
    <w:p w14:paraId="06D78438" w14:textId="4EDFEF20" w:rsidR="00BF531C" w:rsidRPr="009C1E5A" w:rsidRDefault="00507629" w:rsidP="003B2AEB">
      <w:pPr>
        <w:jc w:val="center"/>
        <w:rPr>
          <w:rFonts w:cs="Arial"/>
          <w:b/>
        </w:rPr>
      </w:pPr>
      <w:r w:rsidRPr="009C1E5A">
        <w:rPr>
          <w:rFonts w:cs="Arial"/>
          <w:b/>
        </w:rPr>
        <w:t>Motion Carried</w:t>
      </w:r>
    </w:p>
    <w:p w14:paraId="470F7973" w14:textId="65919355" w:rsidR="00407F4C" w:rsidRDefault="00407F4C">
      <w:pPr>
        <w:rPr>
          <w:rFonts w:cs="Arial"/>
          <w:b/>
        </w:rPr>
      </w:pPr>
    </w:p>
    <w:p w14:paraId="1CCE1BFE" w14:textId="77777777" w:rsidR="00133111" w:rsidRDefault="00133111">
      <w:pPr>
        <w:rPr>
          <w:rFonts w:cs="Arial"/>
          <w:b/>
        </w:rPr>
      </w:pPr>
    </w:p>
    <w:p w14:paraId="4F9AD2BB" w14:textId="75187A0F" w:rsidR="00507629" w:rsidRDefault="00507629" w:rsidP="003B2AEB">
      <w:pPr>
        <w:rPr>
          <w:rFonts w:cs="Arial"/>
          <w:bCs/>
        </w:rPr>
      </w:pPr>
      <w:r w:rsidRPr="007B0B23">
        <w:rPr>
          <w:rFonts w:cs="Arial"/>
          <w:b/>
        </w:rPr>
        <w:t>Time of Adjournment:</w:t>
      </w:r>
      <w:r w:rsidRPr="007B0B23">
        <w:rPr>
          <w:rFonts w:cs="Arial"/>
          <w:bCs/>
        </w:rPr>
        <w:tab/>
      </w:r>
      <w:r w:rsidR="004B793B">
        <w:rPr>
          <w:rFonts w:cs="Arial"/>
          <w:bCs/>
        </w:rPr>
        <w:t>4:50</w:t>
      </w:r>
      <w:r w:rsidR="00933616" w:rsidRPr="007B0B23">
        <w:rPr>
          <w:rFonts w:cs="Arial"/>
          <w:bCs/>
        </w:rPr>
        <w:t xml:space="preserve"> </w:t>
      </w:r>
      <w:r w:rsidR="006C72AA" w:rsidRPr="007B0B23">
        <w:rPr>
          <w:rFonts w:cs="Arial"/>
          <w:bCs/>
        </w:rPr>
        <w:t>p</w:t>
      </w:r>
      <w:r w:rsidRPr="007B0B23">
        <w:rPr>
          <w:rFonts w:cs="Arial"/>
          <w:bCs/>
        </w:rPr>
        <w:t>.m.</w:t>
      </w:r>
    </w:p>
    <w:p w14:paraId="2B2325C4" w14:textId="73AC8ECA" w:rsidR="00C631C7" w:rsidRDefault="00C631C7" w:rsidP="003B2AEB">
      <w:pPr>
        <w:rPr>
          <w:rFonts w:cs="Arial"/>
          <w:bCs/>
        </w:rPr>
      </w:pPr>
    </w:p>
    <w:p w14:paraId="31931809" w14:textId="267054C6" w:rsidR="00191910" w:rsidRDefault="00191910" w:rsidP="003B2AEB">
      <w:pPr>
        <w:rPr>
          <w:rFonts w:cs="Arial"/>
          <w:bCs/>
        </w:rPr>
      </w:pPr>
    </w:p>
    <w:p w14:paraId="3E70FC95" w14:textId="37B30F1D" w:rsidR="006F664E" w:rsidRDefault="006F664E" w:rsidP="003B2AEB">
      <w:pPr>
        <w:rPr>
          <w:rFonts w:cs="Arial"/>
          <w:bCs/>
        </w:rPr>
      </w:pPr>
    </w:p>
    <w:p w14:paraId="6B57994F" w14:textId="77777777" w:rsidR="00407F4C" w:rsidRDefault="00407F4C" w:rsidP="003B2AEB">
      <w:pPr>
        <w:rPr>
          <w:rFonts w:cs="Arial"/>
          <w:bCs/>
        </w:rPr>
      </w:pPr>
    </w:p>
    <w:p w14:paraId="235DDCCC" w14:textId="77777777" w:rsidR="006F664E" w:rsidRDefault="006F664E" w:rsidP="003B2AEB">
      <w:pPr>
        <w:rPr>
          <w:rFonts w:cs="Arial"/>
          <w:bCs/>
        </w:rPr>
      </w:pPr>
    </w:p>
    <w:p w14:paraId="2D44FB89" w14:textId="77777777" w:rsidR="00191910" w:rsidRPr="007B0B23" w:rsidRDefault="00191910" w:rsidP="003B2AEB">
      <w:pPr>
        <w:rPr>
          <w:rFonts w:cs="Arial"/>
          <w:bCs/>
        </w:rPr>
      </w:pPr>
    </w:p>
    <w:p w14:paraId="30933676" w14:textId="3DB16E31" w:rsidR="00B72F94" w:rsidRPr="007B0B23" w:rsidRDefault="00BB2A6D" w:rsidP="003B2AEB">
      <w:pPr>
        <w:rPr>
          <w:rFonts w:cs="Arial"/>
          <w:bCs/>
        </w:rPr>
      </w:pP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00845A17" w:rsidRPr="007B0B23">
        <w:rPr>
          <w:rFonts w:cs="Arial"/>
          <w:bCs/>
        </w:rPr>
        <w:t>___________________________</w:t>
      </w:r>
    </w:p>
    <w:p w14:paraId="382E0D6E" w14:textId="77777777" w:rsidR="00191910" w:rsidRDefault="00B72F94" w:rsidP="00C631C7">
      <w:pPr>
        <w:rPr>
          <w:rFonts w:cs="Arial"/>
          <w:bCs/>
        </w:rPr>
      </w:pP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00723F96">
        <w:rPr>
          <w:rFonts w:cs="Arial"/>
          <w:bCs/>
        </w:rPr>
        <w:t>J</w:t>
      </w:r>
      <w:r w:rsidR="00C747F3">
        <w:rPr>
          <w:rFonts w:cs="Arial"/>
          <w:bCs/>
        </w:rPr>
        <w:t>ames (Jim)</w:t>
      </w:r>
      <w:r w:rsidR="00723F96">
        <w:rPr>
          <w:rFonts w:cs="Arial"/>
          <w:bCs/>
        </w:rPr>
        <w:t xml:space="preserve"> Collard</w:t>
      </w:r>
    </w:p>
    <w:p w14:paraId="17677C02" w14:textId="3948C804" w:rsidR="00B72F94" w:rsidRPr="007B0B23" w:rsidRDefault="00B72F94" w:rsidP="00191910">
      <w:pPr>
        <w:ind w:left="3600" w:firstLine="720"/>
        <w:rPr>
          <w:rFonts w:cs="Arial"/>
          <w:b/>
        </w:rPr>
      </w:pPr>
      <w:r w:rsidRPr="007B0B23">
        <w:rPr>
          <w:rFonts w:cs="Arial"/>
          <w:bCs/>
        </w:rPr>
        <w:t>Chai</w:t>
      </w:r>
      <w:r w:rsidRPr="007B0B23">
        <w:rPr>
          <w:rFonts w:cs="Arial"/>
        </w:rPr>
        <w:t>r</w:t>
      </w:r>
    </w:p>
    <w:sectPr w:rsidR="00B72F94" w:rsidRPr="007B0B23" w:rsidSect="00A64D9D">
      <w:headerReference w:type="even" r:id="rId13"/>
      <w:footerReference w:type="default" r:id="rId14"/>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D279E" w14:textId="77777777" w:rsidR="00C31A0D" w:rsidRDefault="00C31A0D">
      <w:r>
        <w:separator/>
      </w:r>
    </w:p>
  </w:endnote>
  <w:endnote w:type="continuationSeparator" w:id="0">
    <w:p w14:paraId="43F9D2BD" w14:textId="77777777" w:rsidR="00C31A0D" w:rsidRDefault="00C31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4B26CFC5" w:rsidR="00932449" w:rsidRPr="00C075F9" w:rsidRDefault="00932449" w:rsidP="002E1BF9">
    <w:pPr>
      <w:pStyle w:val="Footer"/>
      <w:rPr>
        <w:rFonts w:cs="Arial"/>
      </w:rPr>
    </w:pPr>
    <w:r w:rsidRPr="00D51FA6">
      <w:rPr>
        <w:rFonts w:cs="Arial"/>
      </w:rPr>
      <w:t>Niagara Escarpment Commission Meeting</w:t>
    </w:r>
    <w:r w:rsidR="00C75B2C">
      <w:rPr>
        <w:rFonts w:cs="Arial"/>
      </w:rPr>
      <w:t xml:space="preserve"> </w:t>
    </w:r>
    <w:r w:rsidR="004E418C">
      <w:rPr>
        <w:rFonts w:cs="Arial"/>
      </w:rPr>
      <w:t>October 19</w:t>
    </w:r>
    <w:r w:rsidR="00B53E9F">
      <w:rPr>
        <w:rFonts w:cs="Arial"/>
      </w:rPr>
      <w:t>,</w:t>
    </w:r>
    <w:r w:rsidR="00C075F9">
      <w:rPr>
        <w:rFonts w:cs="Arial"/>
      </w:rPr>
      <w:t xml:space="preserve"> 2023</w:t>
    </w:r>
    <w:r w:rsidRPr="00D51FA6">
      <w:rPr>
        <w:rFonts w:cs="Arial"/>
      </w:rPr>
      <w:t xml:space="preserve"> – </w:t>
    </w:r>
    <w:r w:rsidR="006F3568">
      <w:rPr>
        <w:rFonts w:cs="Arial"/>
      </w:rPr>
      <w:t>M</w:t>
    </w:r>
    <w:r w:rsidR="006E3F95">
      <w:rPr>
        <w:rFonts w:cs="Arial"/>
      </w:rPr>
      <w:t>82</w:t>
    </w:r>
    <w:r w:rsidR="004E418C">
      <w:rPr>
        <w:rFonts w:cs="Arial"/>
      </w:rPr>
      <w:t>9</w:t>
    </w:r>
    <w:r w:rsidRPr="00D51FA6">
      <w:rPr>
        <w:rFonts w:cs="Arial"/>
      </w:rPr>
      <w:t>/</w:t>
    </w:r>
    <w:r w:rsidR="004E418C">
      <w:rPr>
        <w:rFonts w:cs="Arial"/>
      </w:rPr>
      <w:t>10</w:t>
    </w:r>
    <w:r w:rsidR="006F3568">
      <w:rPr>
        <w:rFonts w:cs="Arial"/>
      </w:rPr>
      <w:t>-202</w:t>
    </w:r>
    <w:r w:rsidR="00C075F9">
      <w:rPr>
        <w:rFonts w:cs="Arial"/>
      </w:rPr>
      <w:t>3</w:t>
    </w:r>
    <w:r>
      <w:rPr>
        <w:rFonts w:ascii="Palatino Linotype" w:hAnsi="Palatino Linotype"/>
      </w:rPr>
      <w:t xml:space="preserve"> </w:t>
    </w:r>
    <w:r w:rsidR="00C51573">
      <w:rPr>
        <w:rFonts w:ascii="Palatino Linotype" w:hAnsi="Palatino Linotype"/>
      </w:rPr>
      <w:t xml:space="preserve"> </w:t>
    </w:r>
    <w:r w:rsidR="004E418C">
      <w:rPr>
        <w:rFonts w:ascii="Palatino Linotype" w:hAnsi="Palatino Linotype"/>
      </w:rPr>
      <w:t xml:space="preserve">  </w:t>
    </w:r>
    <w:r w:rsidR="00C51573">
      <w:rPr>
        <w:rFonts w:ascii="Palatino Linotype" w:hAnsi="Palatino Linotype"/>
      </w:rPr>
      <w:t xml:space="preserve"> </w:t>
    </w:r>
    <w:r w:rsidR="00852FAC">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221E8" w14:textId="77777777" w:rsidR="00C31A0D" w:rsidRDefault="00C31A0D">
      <w:r>
        <w:separator/>
      </w:r>
    </w:p>
  </w:footnote>
  <w:footnote w:type="continuationSeparator" w:id="0">
    <w:p w14:paraId="01B139DF" w14:textId="77777777" w:rsidR="00C31A0D" w:rsidRDefault="00C31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2C5E"/>
    <w:multiLevelType w:val="hybridMultilevel"/>
    <w:tmpl w:val="8C5A0466"/>
    <w:lvl w:ilvl="0" w:tplc="4C9449D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A225C72"/>
    <w:multiLevelType w:val="hybridMultilevel"/>
    <w:tmpl w:val="F1CE1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737FD4"/>
    <w:multiLevelType w:val="hybridMultilevel"/>
    <w:tmpl w:val="F230CDA8"/>
    <w:lvl w:ilvl="0" w:tplc="578C1E66">
      <w:start w:val="1"/>
      <w:numFmt w:val="lowerLetter"/>
      <w:lvlText w:val="%1)"/>
      <w:lvlJc w:val="left"/>
      <w:pPr>
        <w:ind w:left="720" w:hanging="360"/>
      </w:pPr>
      <w:rPr>
        <w:rFonts w:ascii="Arial" w:hAnsi="Arial" w:cs="Arial"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398368A"/>
    <w:multiLevelType w:val="multilevel"/>
    <w:tmpl w:val="29120C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A409D1"/>
    <w:multiLevelType w:val="hybridMultilevel"/>
    <w:tmpl w:val="CA5000C6"/>
    <w:lvl w:ilvl="0" w:tplc="FFFFFFFF">
      <w:start w:val="1"/>
      <w:numFmt w:val="decimal"/>
      <w:lvlText w:val="%1."/>
      <w:lvlJc w:val="left"/>
      <w:pPr>
        <w:ind w:left="360" w:hanging="360"/>
      </w:pPr>
      <w:rPr>
        <w:rFonts w:hint="default"/>
        <w:b w:val="0"/>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4DD7D5C"/>
    <w:multiLevelType w:val="hybridMultilevel"/>
    <w:tmpl w:val="0FEE94A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C0F738A"/>
    <w:multiLevelType w:val="hybridMultilevel"/>
    <w:tmpl w:val="F62816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14E4D4C"/>
    <w:multiLevelType w:val="hybridMultilevel"/>
    <w:tmpl w:val="FFB8C6C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57A5041"/>
    <w:multiLevelType w:val="multilevel"/>
    <w:tmpl w:val="29FE54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1E11A27"/>
    <w:multiLevelType w:val="hybridMultilevel"/>
    <w:tmpl w:val="DFF2E4EA"/>
    <w:lvl w:ilvl="0" w:tplc="F3E2A4EE">
      <w:start w:val="1"/>
      <w:numFmt w:val="decimal"/>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0" w15:restartNumberingAfterBreak="0">
    <w:nsid w:val="44971585"/>
    <w:multiLevelType w:val="hybridMultilevel"/>
    <w:tmpl w:val="7EBEBCC4"/>
    <w:lvl w:ilvl="0" w:tplc="1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C383D62"/>
    <w:multiLevelType w:val="hybridMultilevel"/>
    <w:tmpl w:val="07A49B0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E270066"/>
    <w:multiLevelType w:val="hybridMultilevel"/>
    <w:tmpl w:val="4E602202"/>
    <w:lvl w:ilvl="0" w:tplc="5714001A">
      <w:start w:val="1"/>
      <w:numFmt w:val="decimal"/>
      <w:lvlText w:val="%1."/>
      <w:lvlJc w:val="left"/>
      <w:pPr>
        <w:ind w:left="780" w:hanging="360"/>
      </w:pPr>
      <w:rPr>
        <w:rFonts w:ascii="Arial" w:hAnsi="Arial" w:cs="Arial" w:hint="default"/>
        <w:b w:val="0"/>
        <w:bCs/>
      </w:rPr>
    </w:lvl>
    <w:lvl w:ilvl="1" w:tplc="1AD0E574">
      <w:start w:val="1"/>
      <w:numFmt w:val="lowerLetter"/>
      <w:lvlText w:val="%2."/>
      <w:lvlJc w:val="left"/>
      <w:pPr>
        <w:ind w:left="1500" w:hanging="360"/>
      </w:pPr>
      <w:rPr>
        <w:b w:val="0"/>
        <w:bCs/>
      </w:r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13" w15:restartNumberingAfterBreak="0">
    <w:nsid w:val="5AAA6D72"/>
    <w:multiLevelType w:val="hybridMultilevel"/>
    <w:tmpl w:val="F62816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89727B5"/>
    <w:multiLevelType w:val="hybridMultilevel"/>
    <w:tmpl w:val="D89203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6" w15:restartNumberingAfterBreak="0">
    <w:nsid w:val="707E507C"/>
    <w:multiLevelType w:val="hybridMultilevel"/>
    <w:tmpl w:val="DCEA83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92264C7"/>
    <w:multiLevelType w:val="hybridMultilevel"/>
    <w:tmpl w:val="F3906E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9DA707D"/>
    <w:multiLevelType w:val="hybridMultilevel"/>
    <w:tmpl w:val="CA5000C6"/>
    <w:lvl w:ilvl="0" w:tplc="1009000F">
      <w:start w:val="1"/>
      <w:numFmt w:val="decimal"/>
      <w:lvlText w:val="%1."/>
      <w:lvlJc w:val="left"/>
      <w:pPr>
        <w:ind w:left="360" w:hanging="360"/>
      </w:pPr>
      <w:rPr>
        <w:rFonts w:hint="default"/>
        <w:b w:val="0"/>
        <w:bCs/>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1358893547">
    <w:abstractNumId w:val="15"/>
  </w:num>
  <w:num w:numId="2" w16cid:durableId="938220394">
    <w:abstractNumId w:val="18"/>
  </w:num>
  <w:num w:numId="3" w16cid:durableId="1754164461">
    <w:abstractNumId w:val="10"/>
  </w:num>
  <w:num w:numId="4" w16cid:durableId="1552184518">
    <w:abstractNumId w:val="16"/>
  </w:num>
  <w:num w:numId="5" w16cid:durableId="2091270711">
    <w:abstractNumId w:val="5"/>
  </w:num>
  <w:num w:numId="6" w16cid:durableId="508715731">
    <w:abstractNumId w:val="11"/>
  </w:num>
  <w:num w:numId="7" w16cid:durableId="1447046672">
    <w:abstractNumId w:val="4"/>
  </w:num>
  <w:num w:numId="8" w16cid:durableId="171117070">
    <w:abstractNumId w:val="17"/>
  </w:num>
  <w:num w:numId="9" w16cid:durableId="853148442">
    <w:abstractNumId w:val="12"/>
  </w:num>
  <w:num w:numId="10" w16cid:durableId="1044214985">
    <w:abstractNumId w:val="9"/>
  </w:num>
  <w:num w:numId="11" w16cid:durableId="1038816864">
    <w:abstractNumId w:val="0"/>
  </w:num>
  <w:num w:numId="12" w16cid:durableId="772360000">
    <w:abstractNumId w:val="2"/>
  </w:num>
  <w:num w:numId="13" w16cid:durableId="196282395">
    <w:abstractNumId w:val="1"/>
  </w:num>
  <w:num w:numId="14" w16cid:durableId="576986960">
    <w:abstractNumId w:val="8"/>
  </w:num>
  <w:num w:numId="15" w16cid:durableId="1734310518">
    <w:abstractNumId w:val="3"/>
  </w:num>
  <w:num w:numId="16" w16cid:durableId="2024551554">
    <w:abstractNumId w:val="7"/>
  </w:num>
  <w:num w:numId="17" w16cid:durableId="1689873523">
    <w:abstractNumId w:val="14"/>
  </w:num>
  <w:num w:numId="18" w16cid:durableId="1701859084">
    <w:abstractNumId w:val="13"/>
  </w:num>
  <w:num w:numId="19" w16cid:durableId="1169952311">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941"/>
    <w:rsid w:val="00001DC1"/>
    <w:rsid w:val="00001E36"/>
    <w:rsid w:val="00001EA5"/>
    <w:rsid w:val="00002025"/>
    <w:rsid w:val="0000202E"/>
    <w:rsid w:val="0000258D"/>
    <w:rsid w:val="0000261D"/>
    <w:rsid w:val="00002779"/>
    <w:rsid w:val="00002AFE"/>
    <w:rsid w:val="00002D14"/>
    <w:rsid w:val="00002DF1"/>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99B"/>
    <w:rsid w:val="00004B2A"/>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0B"/>
    <w:rsid w:val="00007EE1"/>
    <w:rsid w:val="00010138"/>
    <w:rsid w:val="0001037A"/>
    <w:rsid w:val="00010577"/>
    <w:rsid w:val="0001060B"/>
    <w:rsid w:val="000106A8"/>
    <w:rsid w:val="00010A83"/>
    <w:rsid w:val="00010B1E"/>
    <w:rsid w:val="00010CDC"/>
    <w:rsid w:val="00010DBF"/>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602"/>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32"/>
    <w:rsid w:val="00015989"/>
    <w:rsid w:val="000159B6"/>
    <w:rsid w:val="00015E61"/>
    <w:rsid w:val="00015E92"/>
    <w:rsid w:val="0001614E"/>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7B6"/>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2F75"/>
    <w:rsid w:val="00023236"/>
    <w:rsid w:val="000232A0"/>
    <w:rsid w:val="0002336D"/>
    <w:rsid w:val="0002356F"/>
    <w:rsid w:val="00023640"/>
    <w:rsid w:val="0002394E"/>
    <w:rsid w:val="00023D58"/>
    <w:rsid w:val="00023D86"/>
    <w:rsid w:val="0002401E"/>
    <w:rsid w:val="00024059"/>
    <w:rsid w:val="00024163"/>
    <w:rsid w:val="000242DD"/>
    <w:rsid w:val="000242DE"/>
    <w:rsid w:val="0002457C"/>
    <w:rsid w:val="000245DD"/>
    <w:rsid w:val="0002467E"/>
    <w:rsid w:val="0002470C"/>
    <w:rsid w:val="000248ED"/>
    <w:rsid w:val="0002495B"/>
    <w:rsid w:val="00024A57"/>
    <w:rsid w:val="00024AC3"/>
    <w:rsid w:val="00024DF8"/>
    <w:rsid w:val="00024F3D"/>
    <w:rsid w:val="000252E3"/>
    <w:rsid w:val="00025490"/>
    <w:rsid w:val="00025554"/>
    <w:rsid w:val="00025579"/>
    <w:rsid w:val="000255F4"/>
    <w:rsid w:val="000256E3"/>
    <w:rsid w:val="0002577D"/>
    <w:rsid w:val="000257B2"/>
    <w:rsid w:val="000257F6"/>
    <w:rsid w:val="00025943"/>
    <w:rsid w:val="00025E0E"/>
    <w:rsid w:val="00025F8B"/>
    <w:rsid w:val="00026485"/>
    <w:rsid w:val="00026494"/>
    <w:rsid w:val="00026769"/>
    <w:rsid w:val="00026843"/>
    <w:rsid w:val="00026858"/>
    <w:rsid w:val="000268D2"/>
    <w:rsid w:val="00026956"/>
    <w:rsid w:val="00026966"/>
    <w:rsid w:val="00026A75"/>
    <w:rsid w:val="00026AD2"/>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4F2"/>
    <w:rsid w:val="0003077A"/>
    <w:rsid w:val="00030979"/>
    <w:rsid w:val="00030A0E"/>
    <w:rsid w:val="00030BA6"/>
    <w:rsid w:val="00030BC1"/>
    <w:rsid w:val="00030C16"/>
    <w:rsid w:val="00030D00"/>
    <w:rsid w:val="00030F21"/>
    <w:rsid w:val="00030F25"/>
    <w:rsid w:val="00030F66"/>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BF"/>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9C"/>
    <w:rsid w:val="00032FF3"/>
    <w:rsid w:val="00033099"/>
    <w:rsid w:val="000333A6"/>
    <w:rsid w:val="000333D7"/>
    <w:rsid w:val="0003354A"/>
    <w:rsid w:val="0003392A"/>
    <w:rsid w:val="00033977"/>
    <w:rsid w:val="00033F4A"/>
    <w:rsid w:val="00033F8E"/>
    <w:rsid w:val="00034556"/>
    <w:rsid w:val="000345C2"/>
    <w:rsid w:val="00034657"/>
    <w:rsid w:val="00034852"/>
    <w:rsid w:val="00034E0F"/>
    <w:rsid w:val="00034E56"/>
    <w:rsid w:val="00034F10"/>
    <w:rsid w:val="00034F35"/>
    <w:rsid w:val="00035115"/>
    <w:rsid w:val="00035292"/>
    <w:rsid w:val="0003530B"/>
    <w:rsid w:val="00035446"/>
    <w:rsid w:val="0003566B"/>
    <w:rsid w:val="000357B4"/>
    <w:rsid w:val="0003580C"/>
    <w:rsid w:val="00035A39"/>
    <w:rsid w:val="00035D37"/>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BBB"/>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CAB"/>
    <w:rsid w:val="00037D17"/>
    <w:rsid w:val="00037DC4"/>
    <w:rsid w:val="000404C4"/>
    <w:rsid w:val="000405CB"/>
    <w:rsid w:val="000405ED"/>
    <w:rsid w:val="00040970"/>
    <w:rsid w:val="00040C55"/>
    <w:rsid w:val="00040EEF"/>
    <w:rsid w:val="00040FBF"/>
    <w:rsid w:val="00041111"/>
    <w:rsid w:val="000411C1"/>
    <w:rsid w:val="00041692"/>
    <w:rsid w:val="0004190E"/>
    <w:rsid w:val="00041ACF"/>
    <w:rsid w:val="00041DE7"/>
    <w:rsid w:val="00041EC8"/>
    <w:rsid w:val="0004203F"/>
    <w:rsid w:val="0004237D"/>
    <w:rsid w:val="00042380"/>
    <w:rsid w:val="00042636"/>
    <w:rsid w:val="00042A28"/>
    <w:rsid w:val="00042A7A"/>
    <w:rsid w:val="00042AF5"/>
    <w:rsid w:val="00042BB3"/>
    <w:rsid w:val="00042C85"/>
    <w:rsid w:val="00042D4D"/>
    <w:rsid w:val="00042DE3"/>
    <w:rsid w:val="00042E44"/>
    <w:rsid w:val="00042FE7"/>
    <w:rsid w:val="0004308F"/>
    <w:rsid w:val="000432C7"/>
    <w:rsid w:val="0004356F"/>
    <w:rsid w:val="000435F9"/>
    <w:rsid w:val="0004362D"/>
    <w:rsid w:val="000437A8"/>
    <w:rsid w:val="0004388F"/>
    <w:rsid w:val="00043A41"/>
    <w:rsid w:val="00043D2D"/>
    <w:rsid w:val="00043F4B"/>
    <w:rsid w:val="00043FFF"/>
    <w:rsid w:val="000443AA"/>
    <w:rsid w:val="000443C4"/>
    <w:rsid w:val="0004452A"/>
    <w:rsid w:val="00044550"/>
    <w:rsid w:val="0004459F"/>
    <w:rsid w:val="000447B9"/>
    <w:rsid w:val="00044A7E"/>
    <w:rsid w:val="00044AFA"/>
    <w:rsid w:val="00044BA7"/>
    <w:rsid w:val="00044C80"/>
    <w:rsid w:val="00044D45"/>
    <w:rsid w:val="00044DA5"/>
    <w:rsid w:val="00044FE3"/>
    <w:rsid w:val="00045143"/>
    <w:rsid w:val="000451CF"/>
    <w:rsid w:val="0004568C"/>
    <w:rsid w:val="00046090"/>
    <w:rsid w:val="000461B1"/>
    <w:rsid w:val="000463A6"/>
    <w:rsid w:val="0004679C"/>
    <w:rsid w:val="000467BC"/>
    <w:rsid w:val="00046803"/>
    <w:rsid w:val="00046C26"/>
    <w:rsid w:val="00046E68"/>
    <w:rsid w:val="00047062"/>
    <w:rsid w:val="000471CF"/>
    <w:rsid w:val="000471E6"/>
    <w:rsid w:val="00047355"/>
    <w:rsid w:val="000473A9"/>
    <w:rsid w:val="00047A16"/>
    <w:rsid w:val="00047C8E"/>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3EA8"/>
    <w:rsid w:val="00054011"/>
    <w:rsid w:val="000541E0"/>
    <w:rsid w:val="00054383"/>
    <w:rsid w:val="00054662"/>
    <w:rsid w:val="00054690"/>
    <w:rsid w:val="000548DC"/>
    <w:rsid w:val="000550F9"/>
    <w:rsid w:val="00055171"/>
    <w:rsid w:val="000551B5"/>
    <w:rsid w:val="0005527B"/>
    <w:rsid w:val="00055474"/>
    <w:rsid w:val="00055652"/>
    <w:rsid w:val="00055A72"/>
    <w:rsid w:val="00055CDA"/>
    <w:rsid w:val="0005609B"/>
    <w:rsid w:val="000560F7"/>
    <w:rsid w:val="00056159"/>
    <w:rsid w:val="00056175"/>
    <w:rsid w:val="00056308"/>
    <w:rsid w:val="000564A8"/>
    <w:rsid w:val="00056543"/>
    <w:rsid w:val="00056676"/>
    <w:rsid w:val="00056831"/>
    <w:rsid w:val="0005683B"/>
    <w:rsid w:val="00056987"/>
    <w:rsid w:val="000569F4"/>
    <w:rsid w:val="00056A25"/>
    <w:rsid w:val="00056AF3"/>
    <w:rsid w:val="00056D44"/>
    <w:rsid w:val="00056E15"/>
    <w:rsid w:val="00057028"/>
    <w:rsid w:val="0005721E"/>
    <w:rsid w:val="00057239"/>
    <w:rsid w:val="000573F6"/>
    <w:rsid w:val="00057735"/>
    <w:rsid w:val="0005775D"/>
    <w:rsid w:val="00057A5C"/>
    <w:rsid w:val="00057C43"/>
    <w:rsid w:val="00057CE1"/>
    <w:rsid w:val="00057D20"/>
    <w:rsid w:val="00057F0B"/>
    <w:rsid w:val="00057FE6"/>
    <w:rsid w:val="00060003"/>
    <w:rsid w:val="00060027"/>
    <w:rsid w:val="00060160"/>
    <w:rsid w:val="00060498"/>
    <w:rsid w:val="0006055E"/>
    <w:rsid w:val="00060579"/>
    <w:rsid w:val="000608F2"/>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2FDC"/>
    <w:rsid w:val="00063759"/>
    <w:rsid w:val="000637AE"/>
    <w:rsid w:val="000638B0"/>
    <w:rsid w:val="00063980"/>
    <w:rsid w:val="00063ECA"/>
    <w:rsid w:val="00063F27"/>
    <w:rsid w:val="00063F8F"/>
    <w:rsid w:val="000641F3"/>
    <w:rsid w:val="000642B4"/>
    <w:rsid w:val="000642BD"/>
    <w:rsid w:val="0006433A"/>
    <w:rsid w:val="00064755"/>
    <w:rsid w:val="0006480E"/>
    <w:rsid w:val="0006481C"/>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49C"/>
    <w:rsid w:val="0007055D"/>
    <w:rsid w:val="000706AE"/>
    <w:rsid w:val="00070862"/>
    <w:rsid w:val="00070B0D"/>
    <w:rsid w:val="00070BFE"/>
    <w:rsid w:val="00070C38"/>
    <w:rsid w:val="00070D75"/>
    <w:rsid w:val="00070F7A"/>
    <w:rsid w:val="00071084"/>
    <w:rsid w:val="00071244"/>
    <w:rsid w:val="000719EC"/>
    <w:rsid w:val="00071B2C"/>
    <w:rsid w:val="00071E2D"/>
    <w:rsid w:val="00071EA0"/>
    <w:rsid w:val="00071F07"/>
    <w:rsid w:val="0007215A"/>
    <w:rsid w:val="0007219F"/>
    <w:rsid w:val="000723D5"/>
    <w:rsid w:val="00072405"/>
    <w:rsid w:val="00072477"/>
    <w:rsid w:val="00072491"/>
    <w:rsid w:val="00072A2F"/>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ED8"/>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722"/>
    <w:rsid w:val="00076802"/>
    <w:rsid w:val="00076900"/>
    <w:rsid w:val="000769E8"/>
    <w:rsid w:val="000769FA"/>
    <w:rsid w:val="00076C05"/>
    <w:rsid w:val="00076DEF"/>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10A"/>
    <w:rsid w:val="000813A4"/>
    <w:rsid w:val="00081414"/>
    <w:rsid w:val="0008165F"/>
    <w:rsid w:val="0008173D"/>
    <w:rsid w:val="000821EB"/>
    <w:rsid w:val="000821F8"/>
    <w:rsid w:val="00082224"/>
    <w:rsid w:val="00082353"/>
    <w:rsid w:val="00082419"/>
    <w:rsid w:val="000824C5"/>
    <w:rsid w:val="000828AB"/>
    <w:rsid w:val="000829A2"/>
    <w:rsid w:val="00082B18"/>
    <w:rsid w:val="00082E54"/>
    <w:rsid w:val="00082E94"/>
    <w:rsid w:val="00083060"/>
    <w:rsid w:val="0008313E"/>
    <w:rsid w:val="0008316D"/>
    <w:rsid w:val="0008318A"/>
    <w:rsid w:val="00083370"/>
    <w:rsid w:val="000833B5"/>
    <w:rsid w:val="000833E9"/>
    <w:rsid w:val="00083483"/>
    <w:rsid w:val="00083BD0"/>
    <w:rsid w:val="00083DA1"/>
    <w:rsid w:val="00083E3D"/>
    <w:rsid w:val="00084127"/>
    <w:rsid w:val="000848B2"/>
    <w:rsid w:val="000849C0"/>
    <w:rsid w:val="000849F5"/>
    <w:rsid w:val="00084BA8"/>
    <w:rsid w:val="00084BE2"/>
    <w:rsid w:val="00084CB0"/>
    <w:rsid w:val="00084EE5"/>
    <w:rsid w:val="00084FF8"/>
    <w:rsid w:val="000850FC"/>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170"/>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2"/>
    <w:rsid w:val="00090697"/>
    <w:rsid w:val="00090A5D"/>
    <w:rsid w:val="00090A77"/>
    <w:rsid w:val="00090AAF"/>
    <w:rsid w:val="00090B02"/>
    <w:rsid w:val="00090B31"/>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4"/>
    <w:rsid w:val="00093535"/>
    <w:rsid w:val="000937F6"/>
    <w:rsid w:val="00093961"/>
    <w:rsid w:val="0009398E"/>
    <w:rsid w:val="00093B94"/>
    <w:rsid w:val="00093DCA"/>
    <w:rsid w:val="00093DE2"/>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C2E"/>
    <w:rsid w:val="00095DF1"/>
    <w:rsid w:val="00095F12"/>
    <w:rsid w:val="00095F29"/>
    <w:rsid w:val="000960B0"/>
    <w:rsid w:val="000961D0"/>
    <w:rsid w:val="0009626E"/>
    <w:rsid w:val="000962C8"/>
    <w:rsid w:val="0009640F"/>
    <w:rsid w:val="00096455"/>
    <w:rsid w:val="000964E3"/>
    <w:rsid w:val="000967E3"/>
    <w:rsid w:val="0009692A"/>
    <w:rsid w:val="000969BE"/>
    <w:rsid w:val="00096A04"/>
    <w:rsid w:val="00096C49"/>
    <w:rsid w:val="00096E40"/>
    <w:rsid w:val="00096EC6"/>
    <w:rsid w:val="00096EFB"/>
    <w:rsid w:val="00096F2A"/>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A53"/>
    <w:rsid w:val="000A1C3D"/>
    <w:rsid w:val="000A1CBA"/>
    <w:rsid w:val="000A1DAB"/>
    <w:rsid w:val="000A208E"/>
    <w:rsid w:val="000A220F"/>
    <w:rsid w:val="000A233C"/>
    <w:rsid w:val="000A245E"/>
    <w:rsid w:val="000A27B0"/>
    <w:rsid w:val="000A2833"/>
    <w:rsid w:val="000A2996"/>
    <w:rsid w:val="000A2BB2"/>
    <w:rsid w:val="000A2E7C"/>
    <w:rsid w:val="000A3036"/>
    <w:rsid w:val="000A30A2"/>
    <w:rsid w:val="000A35B1"/>
    <w:rsid w:val="000A371F"/>
    <w:rsid w:val="000A383D"/>
    <w:rsid w:val="000A39E3"/>
    <w:rsid w:val="000A3A6C"/>
    <w:rsid w:val="000A3AB5"/>
    <w:rsid w:val="000A3B5B"/>
    <w:rsid w:val="000A3F16"/>
    <w:rsid w:val="000A4000"/>
    <w:rsid w:val="000A4045"/>
    <w:rsid w:val="000A40D1"/>
    <w:rsid w:val="000A4168"/>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65"/>
    <w:rsid w:val="000B1679"/>
    <w:rsid w:val="000B181B"/>
    <w:rsid w:val="000B1822"/>
    <w:rsid w:val="000B1855"/>
    <w:rsid w:val="000B1979"/>
    <w:rsid w:val="000B199E"/>
    <w:rsid w:val="000B1A06"/>
    <w:rsid w:val="000B1D5C"/>
    <w:rsid w:val="000B1FB6"/>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463"/>
    <w:rsid w:val="000B3550"/>
    <w:rsid w:val="000B3625"/>
    <w:rsid w:val="000B3688"/>
    <w:rsid w:val="000B3716"/>
    <w:rsid w:val="000B3727"/>
    <w:rsid w:val="000B374E"/>
    <w:rsid w:val="000B3775"/>
    <w:rsid w:val="000B3E1E"/>
    <w:rsid w:val="000B3E8B"/>
    <w:rsid w:val="000B3F5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669"/>
    <w:rsid w:val="000B6772"/>
    <w:rsid w:val="000B680D"/>
    <w:rsid w:val="000B6951"/>
    <w:rsid w:val="000B6A29"/>
    <w:rsid w:val="000B6AD9"/>
    <w:rsid w:val="000B6AE6"/>
    <w:rsid w:val="000B6BF2"/>
    <w:rsid w:val="000B6DC0"/>
    <w:rsid w:val="000B71D6"/>
    <w:rsid w:val="000B720F"/>
    <w:rsid w:val="000B7285"/>
    <w:rsid w:val="000B7442"/>
    <w:rsid w:val="000B7592"/>
    <w:rsid w:val="000B7621"/>
    <w:rsid w:val="000B780C"/>
    <w:rsid w:val="000B7986"/>
    <w:rsid w:val="000B7993"/>
    <w:rsid w:val="000B7AEF"/>
    <w:rsid w:val="000B7AF7"/>
    <w:rsid w:val="000B7B44"/>
    <w:rsid w:val="000B7D84"/>
    <w:rsid w:val="000B7E65"/>
    <w:rsid w:val="000B7E81"/>
    <w:rsid w:val="000B7F59"/>
    <w:rsid w:val="000C009A"/>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13C"/>
    <w:rsid w:val="000C2342"/>
    <w:rsid w:val="000C26B8"/>
    <w:rsid w:val="000C28C6"/>
    <w:rsid w:val="000C28CA"/>
    <w:rsid w:val="000C2965"/>
    <w:rsid w:val="000C2CA7"/>
    <w:rsid w:val="000C2DDC"/>
    <w:rsid w:val="000C2E8D"/>
    <w:rsid w:val="000C2F12"/>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A"/>
    <w:rsid w:val="000C4A7F"/>
    <w:rsid w:val="000C4E15"/>
    <w:rsid w:val="000C5047"/>
    <w:rsid w:val="000C51E4"/>
    <w:rsid w:val="000C53F1"/>
    <w:rsid w:val="000C5511"/>
    <w:rsid w:val="000C5704"/>
    <w:rsid w:val="000C5A9B"/>
    <w:rsid w:val="000C5BED"/>
    <w:rsid w:val="000C5DE2"/>
    <w:rsid w:val="000C5FF0"/>
    <w:rsid w:val="000C6156"/>
    <w:rsid w:val="000C620F"/>
    <w:rsid w:val="000C6273"/>
    <w:rsid w:val="000C62F8"/>
    <w:rsid w:val="000C6626"/>
    <w:rsid w:val="000C6748"/>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83"/>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1D96"/>
    <w:rsid w:val="000D2041"/>
    <w:rsid w:val="000D21C4"/>
    <w:rsid w:val="000D21CE"/>
    <w:rsid w:val="000D220E"/>
    <w:rsid w:val="000D2349"/>
    <w:rsid w:val="000D245C"/>
    <w:rsid w:val="000D2470"/>
    <w:rsid w:val="000D258C"/>
    <w:rsid w:val="000D25EE"/>
    <w:rsid w:val="000D2697"/>
    <w:rsid w:val="000D278F"/>
    <w:rsid w:val="000D29EB"/>
    <w:rsid w:val="000D2C05"/>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ADC"/>
    <w:rsid w:val="000D4BEF"/>
    <w:rsid w:val="000D4D0C"/>
    <w:rsid w:val="000D4D13"/>
    <w:rsid w:val="000D4F7B"/>
    <w:rsid w:val="000D5061"/>
    <w:rsid w:val="000D510F"/>
    <w:rsid w:val="000D517B"/>
    <w:rsid w:val="000D5286"/>
    <w:rsid w:val="000D5299"/>
    <w:rsid w:val="000D52A0"/>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8B2"/>
    <w:rsid w:val="000D6950"/>
    <w:rsid w:val="000D6A22"/>
    <w:rsid w:val="000D6CDA"/>
    <w:rsid w:val="000D7595"/>
    <w:rsid w:val="000D7620"/>
    <w:rsid w:val="000D79EB"/>
    <w:rsid w:val="000D7AB7"/>
    <w:rsid w:val="000D7AD2"/>
    <w:rsid w:val="000D7C3B"/>
    <w:rsid w:val="000D7C43"/>
    <w:rsid w:val="000D7C56"/>
    <w:rsid w:val="000D7EE2"/>
    <w:rsid w:val="000E0037"/>
    <w:rsid w:val="000E0119"/>
    <w:rsid w:val="000E028B"/>
    <w:rsid w:val="000E03B7"/>
    <w:rsid w:val="000E046B"/>
    <w:rsid w:val="000E0D01"/>
    <w:rsid w:val="000E0DDC"/>
    <w:rsid w:val="000E108D"/>
    <w:rsid w:val="000E10B3"/>
    <w:rsid w:val="000E1219"/>
    <w:rsid w:val="000E1344"/>
    <w:rsid w:val="000E1495"/>
    <w:rsid w:val="000E1AFB"/>
    <w:rsid w:val="000E1C89"/>
    <w:rsid w:val="000E1D11"/>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4D0"/>
    <w:rsid w:val="000E36B8"/>
    <w:rsid w:val="000E382B"/>
    <w:rsid w:val="000E38AB"/>
    <w:rsid w:val="000E3920"/>
    <w:rsid w:val="000E3C1E"/>
    <w:rsid w:val="000E3EC6"/>
    <w:rsid w:val="000E3F8E"/>
    <w:rsid w:val="000E4080"/>
    <w:rsid w:val="000E4091"/>
    <w:rsid w:val="000E413C"/>
    <w:rsid w:val="000E435A"/>
    <w:rsid w:val="000E4376"/>
    <w:rsid w:val="000E4398"/>
    <w:rsid w:val="000E48B5"/>
    <w:rsid w:val="000E49A1"/>
    <w:rsid w:val="000E4D5A"/>
    <w:rsid w:val="000E4DF8"/>
    <w:rsid w:val="000E4E45"/>
    <w:rsid w:val="000E504E"/>
    <w:rsid w:val="000E517F"/>
    <w:rsid w:val="000E5208"/>
    <w:rsid w:val="000E5264"/>
    <w:rsid w:val="000E5492"/>
    <w:rsid w:val="000E5529"/>
    <w:rsid w:val="000E566D"/>
    <w:rsid w:val="000E5739"/>
    <w:rsid w:val="000E57B3"/>
    <w:rsid w:val="000E58F2"/>
    <w:rsid w:val="000E590F"/>
    <w:rsid w:val="000E59D5"/>
    <w:rsid w:val="000E5A5F"/>
    <w:rsid w:val="000E5A7E"/>
    <w:rsid w:val="000E5A8E"/>
    <w:rsid w:val="000E5AF9"/>
    <w:rsid w:val="000E5AFD"/>
    <w:rsid w:val="000E5BE2"/>
    <w:rsid w:val="000E5D19"/>
    <w:rsid w:val="000E5DAD"/>
    <w:rsid w:val="000E5F2B"/>
    <w:rsid w:val="000E60F9"/>
    <w:rsid w:val="000E631A"/>
    <w:rsid w:val="000E65CF"/>
    <w:rsid w:val="000E6636"/>
    <w:rsid w:val="000E66BA"/>
    <w:rsid w:val="000E6812"/>
    <w:rsid w:val="000E684B"/>
    <w:rsid w:val="000E6993"/>
    <w:rsid w:val="000E6BC1"/>
    <w:rsid w:val="000E6D30"/>
    <w:rsid w:val="000E6D68"/>
    <w:rsid w:val="000E706F"/>
    <w:rsid w:val="000E70A9"/>
    <w:rsid w:val="000E7481"/>
    <w:rsid w:val="000E766D"/>
    <w:rsid w:val="000E77F0"/>
    <w:rsid w:val="000E7A5E"/>
    <w:rsid w:val="000E7D10"/>
    <w:rsid w:val="000E7D69"/>
    <w:rsid w:val="000E7F7A"/>
    <w:rsid w:val="000F0074"/>
    <w:rsid w:val="000F01D8"/>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1EA1"/>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42"/>
    <w:rsid w:val="000F5AFB"/>
    <w:rsid w:val="000F5B53"/>
    <w:rsid w:val="000F5B76"/>
    <w:rsid w:val="000F5C47"/>
    <w:rsid w:val="000F5DDB"/>
    <w:rsid w:val="000F5F8A"/>
    <w:rsid w:val="000F6021"/>
    <w:rsid w:val="000F6066"/>
    <w:rsid w:val="000F609C"/>
    <w:rsid w:val="000F611A"/>
    <w:rsid w:val="000F62F0"/>
    <w:rsid w:val="000F63CB"/>
    <w:rsid w:val="000F66D3"/>
    <w:rsid w:val="000F6745"/>
    <w:rsid w:val="000F6768"/>
    <w:rsid w:val="000F67FD"/>
    <w:rsid w:val="000F69C3"/>
    <w:rsid w:val="000F6AD4"/>
    <w:rsid w:val="000F6AFB"/>
    <w:rsid w:val="000F6BAB"/>
    <w:rsid w:val="000F6CC0"/>
    <w:rsid w:val="000F6F98"/>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370"/>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8C0"/>
    <w:rsid w:val="00103AAF"/>
    <w:rsid w:val="00103CB4"/>
    <w:rsid w:val="00103D96"/>
    <w:rsid w:val="00103E59"/>
    <w:rsid w:val="00103F59"/>
    <w:rsid w:val="001040D7"/>
    <w:rsid w:val="00104248"/>
    <w:rsid w:val="001043CF"/>
    <w:rsid w:val="001044A5"/>
    <w:rsid w:val="001044D6"/>
    <w:rsid w:val="001046A8"/>
    <w:rsid w:val="001047D4"/>
    <w:rsid w:val="001048B7"/>
    <w:rsid w:val="00104921"/>
    <w:rsid w:val="00104ADE"/>
    <w:rsid w:val="00104BA4"/>
    <w:rsid w:val="001050A9"/>
    <w:rsid w:val="001050B8"/>
    <w:rsid w:val="00105140"/>
    <w:rsid w:val="0010523E"/>
    <w:rsid w:val="001052EC"/>
    <w:rsid w:val="00105378"/>
    <w:rsid w:val="00105386"/>
    <w:rsid w:val="0010579F"/>
    <w:rsid w:val="0010581C"/>
    <w:rsid w:val="001059E6"/>
    <w:rsid w:val="00105B43"/>
    <w:rsid w:val="00105DD9"/>
    <w:rsid w:val="00105F11"/>
    <w:rsid w:val="00105F84"/>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C2"/>
    <w:rsid w:val="001079F6"/>
    <w:rsid w:val="00107B41"/>
    <w:rsid w:val="00107BA6"/>
    <w:rsid w:val="00107EF8"/>
    <w:rsid w:val="00107F5F"/>
    <w:rsid w:val="00110001"/>
    <w:rsid w:val="00110062"/>
    <w:rsid w:val="001100BD"/>
    <w:rsid w:val="00110158"/>
    <w:rsid w:val="001102A6"/>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2ECD"/>
    <w:rsid w:val="001130DD"/>
    <w:rsid w:val="00113285"/>
    <w:rsid w:val="00113386"/>
    <w:rsid w:val="001134AD"/>
    <w:rsid w:val="001134EB"/>
    <w:rsid w:val="0011356A"/>
    <w:rsid w:val="001137A0"/>
    <w:rsid w:val="0011385E"/>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BE8"/>
    <w:rsid w:val="00115DC4"/>
    <w:rsid w:val="00115EB1"/>
    <w:rsid w:val="0011636D"/>
    <w:rsid w:val="001163E9"/>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1"/>
    <w:rsid w:val="00120B6D"/>
    <w:rsid w:val="00120BAE"/>
    <w:rsid w:val="00120BFA"/>
    <w:rsid w:val="00120CB2"/>
    <w:rsid w:val="00120DDC"/>
    <w:rsid w:val="00120DF2"/>
    <w:rsid w:val="00120E74"/>
    <w:rsid w:val="00121098"/>
    <w:rsid w:val="001210B1"/>
    <w:rsid w:val="001211B7"/>
    <w:rsid w:val="00121201"/>
    <w:rsid w:val="00121247"/>
    <w:rsid w:val="001212E5"/>
    <w:rsid w:val="00121339"/>
    <w:rsid w:val="0012139A"/>
    <w:rsid w:val="0012174B"/>
    <w:rsid w:val="00121C79"/>
    <w:rsid w:val="00121D10"/>
    <w:rsid w:val="00121DBA"/>
    <w:rsid w:val="00121EF9"/>
    <w:rsid w:val="00122041"/>
    <w:rsid w:val="00122112"/>
    <w:rsid w:val="0012214D"/>
    <w:rsid w:val="0012216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70E"/>
    <w:rsid w:val="00123C1D"/>
    <w:rsid w:val="00123CC3"/>
    <w:rsid w:val="00123CF3"/>
    <w:rsid w:val="00123E40"/>
    <w:rsid w:val="00123F9D"/>
    <w:rsid w:val="00124219"/>
    <w:rsid w:val="00124284"/>
    <w:rsid w:val="00124349"/>
    <w:rsid w:val="001243B8"/>
    <w:rsid w:val="0012452B"/>
    <w:rsid w:val="00124536"/>
    <w:rsid w:val="00124688"/>
    <w:rsid w:val="0012471F"/>
    <w:rsid w:val="00124A34"/>
    <w:rsid w:val="00124AC4"/>
    <w:rsid w:val="00124C18"/>
    <w:rsid w:val="00124CA0"/>
    <w:rsid w:val="00124E49"/>
    <w:rsid w:val="00124FD7"/>
    <w:rsid w:val="00125267"/>
    <w:rsid w:val="00125387"/>
    <w:rsid w:val="00125496"/>
    <w:rsid w:val="00125519"/>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01"/>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9EB"/>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2EE3"/>
    <w:rsid w:val="001330C1"/>
    <w:rsid w:val="00133111"/>
    <w:rsid w:val="0013345E"/>
    <w:rsid w:val="00133604"/>
    <w:rsid w:val="001337E8"/>
    <w:rsid w:val="00133A6C"/>
    <w:rsid w:val="00133C97"/>
    <w:rsid w:val="00133FEC"/>
    <w:rsid w:val="00134061"/>
    <w:rsid w:val="001343D3"/>
    <w:rsid w:val="0013440E"/>
    <w:rsid w:val="001349D7"/>
    <w:rsid w:val="00134C43"/>
    <w:rsid w:val="00134CE7"/>
    <w:rsid w:val="00134DEF"/>
    <w:rsid w:val="00134E0F"/>
    <w:rsid w:val="00134EFF"/>
    <w:rsid w:val="00134FF0"/>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B9C"/>
    <w:rsid w:val="00136B9E"/>
    <w:rsid w:val="00136C27"/>
    <w:rsid w:val="00136C6F"/>
    <w:rsid w:val="00136C73"/>
    <w:rsid w:val="001371AF"/>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0F5"/>
    <w:rsid w:val="00143356"/>
    <w:rsid w:val="0014340A"/>
    <w:rsid w:val="001436B1"/>
    <w:rsid w:val="001437C8"/>
    <w:rsid w:val="00143A2F"/>
    <w:rsid w:val="00143C1E"/>
    <w:rsid w:val="00143DBA"/>
    <w:rsid w:val="00143F44"/>
    <w:rsid w:val="00144029"/>
    <w:rsid w:val="001442B2"/>
    <w:rsid w:val="0014463A"/>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0A"/>
    <w:rsid w:val="001456F5"/>
    <w:rsid w:val="00145877"/>
    <w:rsid w:val="00145B08"/>
    <w:rsid w:val="00145D3A"/>
    <w:rsid w:val="00145E59"/>
    <w:rsid w:val="001463B3"/>
    <w:rsid w:val="0014641D"/>
    <w:rsid w:val="0014671F"/>
    <w:rsid w:val="00146739"/>
    <w:rsid w:val="00146789"/>
    <w:rsid w:val="00146795"/>
    <w:rsid w:val="001468BD"/>
    <w:rsid w:val="00146B75"/>
    <w:rsid w:val="00146BE8"/>
    <w:rsid w:val="00146BFF"/>
    <w:rsid w:val="00146C9E"/>
    <w:rsid w:val="00146D1B"/>
    <w:rsid w:val="00146EFC"/>
    <w:rsid w:val="00146F71"/>
    <w:rsid w:val="0014705F"/>
    <w:rsid w:val="0014707A"/>
    <w:rsid w:val="0014744B"/>
    <w:rsid w:val="001474A5"/>
    <w:rsid w:val="001474E9"/>
    <w:rsid w:val="00147536"/>
    <w:rsid w:val="001475A1"/>
    <w:rsid w:val="00147A94"/>
    <w:rsid w:val="00147E7C"/>
    <w:rsid w:val="001504EB"/>
    <w:rsid w:val="00150993"/>
    <w:rsid w:val="00150C9F"/>
    <w:rsid w:val="00150F0C"/>
    <w:rsid w:val="00151156"/>
    <w:rsid w:val="00151185"/>
    <w:rsid w:val="0015121F"/>
    <w:rsid w:val="001515CA"/>
    <w:rsid w:val="00151646"/>
    <w:rsid w:val="001517D1"/>
    <w:rsid w:val="00151A6E"/>
    <w:rsid w:val="00151B8C"/>
    <w:rsid w:val="00151B94"/>
    <w:rsid w:val="00151F8C"/>
    <w:rsid w:val="00151FDA"/>
    <w:rsid w:val="001521A1"/>
    <w:rsid w:val="001522DD"/>
    <w:rsid w:val="0015251A"/>
    <w:rsid w:val="0015255A"/>
    <w:rsid w:val="00152580"/>
    <w:rsid w:val="001527D3"/>
    <w:rsid w:val="001529B3"/>
    <w:rsid w:val="00152C41"/>
    <w:rsid w:val="00152C48"/>
    <w:rsid w:val="00152CE2"/>
    <w:rsid w:val="00152D43"/>
    <w:rsid w:val="00152E62"/>
    <w:rsid w:val="001534CC"/>
    <w:rsid w:val="001534D5"/>
    <w:rsid w:val="0015373F"/>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24"/>
    <w:rsid w:val="00155BBB"/>
    <w:rsid w:val="00155CD1"/>
    <w:rsid w:val="00155D19"/>
    <w:rsid w:val="00155D72"/>
    <w:rsid w:val="00155D7C"/>
    <w:rsid w:val="00155E91"/>
    <w:rsid w:val="00156332"/>
    <w:rsid w:val="00156386"/>
    <w:rsid w:val="00156525"/>
    <w:rsid w:val="0015661F"/>
    <w:rsid w:val="00156A15"/>
    <w:rsid w:val="00156AD4"/>
    <w:rsid w:val="00156B19"/>
    <w:rsid w:val="00156B1B"/>
    <w:rsid w:val="001572E8"/>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52"/>
    <w:rsid w:val="00162283"/>
    <w:rsid w:val="001627F3"/>
    <w:rsid w:val="00162BA5"/>
    <w:rsid w:val="00162C0D"/>
    <w:rsid w:val="00162C19"/>
    <w:rsid w:val="00162D0C"/>
    <w:rsid w:val="00163070"/>
    <w:rsid w:val="001630CB"/>
    <w:rsid w:val="0016323D"/>
    <w:rsid w:val="001632FD"/>
    <w:rsid w:val="00163300"/>
    <w:rsid w:val="0016332F"/>
    <w:rsid w:val="00163689"/>
    <w:rsid w:val="001637C9"/>
    <w:rsid w:val="001637D4"/>
    <w:rsid w:val="00163847"/>
    <w:rsid w:val="00163913"/>
    <w:rsid w:val="00163AD3"/>
    <w:rsid w:val="00163B3C"/>
    <w:rsid w:val="00163B95"/>
    <w:rsid w:val="00163E48"/>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1D2"/>
    <w:rsid w:val="00165365"/>
    <w:rsid w:val="001656BD"/>
    <w:rsid w:val="00165840"/>
    <w:rsid w:val="00166023"/>
    <w:rsid w:val="001662E7"/>
    <w:rsid w:val="0016631C"/>
    <w:rsid w:val="001665FA"/>
    <w:rsid w:val="00166607"/>
    <w:rsid w:val="00166664"/>
    <w:rsid w:val="0016675D"/>
    <w:rsid w:val="00166830"/>
    <w:rsid w:val="00166903"/>
    <w:rsid w:val="001669FD"/>
    <w:rsid w:val="00166B98"/>
    <w:rsid w:val="00166E6C"/>
    <w:rsid w:val="0016711D"/>
    <w:rsid w:val="0016714C"/>
    <w:rsid w:val="001671FF"/>
    <w:rsid w:val="001672FD"/>
    <w:rsid w:val="00167301"/>
    <w:rsid w:val="0016737B"/>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52"/>
    <w:rsid w:val="001708FD"/>
    <w:rsid w:val="00170ADF"/>
    <w:rsid w:val="00170AF8"/>
    <w:rsid w:val="00170BBB"/>
    <w:rsid w:val="00170C74"/>
    <w:rsid w:val="001710A8"/>
    <w:rsid w:val="001711D9"/>
    <w:rsid w:val="001711E1"/>
    <w:rsid w:val="001712AF"/>
    <w:rsid w:val="001713A6"/>
    <w:rsid w:val="00171591"/>
    <w:rsid w:val="001715B3"/>
    <w:rsid w:val="00171602"/>
    <w:rsid w:val="00171662"/>
    <w:rsid w:val="001716C2"/>
    <w:rsid w:val="001717FA"/>
    <w:rsid w:val="001718AA"/>
    <w:rsid w:val="00171A15"/>
    <w:rsid w:val="00171A8D"/>
    <w:rsid w:val="00171BA7"/>
    <w:rsid w:val="0017209A"/>
    <w:rsid w:val="001722B3"/>
    <w:rsid w:val="00172349"/>
    <w:rsid w:val="0017244C"/>
    <w:rsid w:val="00172584"/>
    <w:rsid w:val="0017283D"/>
    <w:rsid w:val="0017287C"/>
    <w:rsid w:val="00172C07"/>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0BE"/>
    <w:rsid w:val="0017424B"/>
    <w:rsid w:val="00174507"/>
    <w:rsid w:val="00174556"/>
    <w:rsid w:val="00174595"/>
    <w:rsid w:val="001746F8"/>
    <w:rsid w:val="001747C6"/>
    <w:rsid w:val="001748EE"/>
    <w:rsid w:val="0017494D"/>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1F"/>
    <w:rsid w:val="00176585"/>
    <w:rsid w:val="00176594"/>
    <w:rsid w:val="00176595"/>
    <w:rsid w:val="001765B0"/>
    <w:rsid w:val="00176614"/>
    <w:rsid w:val="00176685"/>
    <w:rsid w:val="00176691"/>
    <w:rsid w:val="00176844"/>
    <w:rsid w:val="00176BF8"/>
    <w:rsid w:val="00176DBF"/>
    <w:rsid w:val="00176E34"/>
    <w:rsid w:val="0017709D"/>
    <w:rsid w:val="001770D3"/>
    <w:rsid w:val="00177382"/>
    <w:rsid w:val="001773DC"/>
    <w:rsid w:val="0017744E"/>
    <w:rsid w:val="00177482"/>
    <w:rsid w:val="001774C5"/>
    <w:rsid w:val="0017758E"/>
    <w:rsid w:val="00177AD3"/>
    <w:rsid w:val="00177DB0"/>
    <w:rsid w:val="001801A6"/>
    <w:rsid w:val="0018029A"/>
    <w:rsid w:val="00180374"/>
    <w:rsid w:val="00180395"/>
    <w:rsid w:val="00180553"/>
    <w:rsid w:val="001807A9"/>
    <w:rsid w:val="0018088F"/>
    <w:rsid w:val="00180890"/>
    <w:rsid w:val="00180A27"/>
    <w:rsid w:val="00180AFE"/>
    <w:rsid w:val="00180CB4"/>
    <w:rsid w:val="00180E1B"/>
    <w:rsid w:val="00180E6D"/>
    <w:rsid w:val="00180E75"/>
    <w:rsid w:val="0018115A"/>
    <w:rsid w:val="00181213"/>
    <w:rsid w:val="00181289"/>
    <w:rsid w:val="0018141E"/>
    <w:rsid w:val="00181469"/>
    <w:rsid w:val="0018159C"/>
    <w:rsid w:val="001819D6"/>
    <w:rsid w:val="00181C78"/>
    <w:rsid w:val="00181F7E"/>
    <w:rsid w:val="00181F90"/>
    <w:rsid w:val="00181FB2"/>
    <w:rsid w:val="00181FC9"/>
    <w:rsid w:val="00182154"/>
    <w:rsid w:val="001823AE"/>
    <w:rsid w:val="00182447"/>
    <w:rsid w:val="001824CB"/>
    <w:rsid w:val="001824D4"/>
    <w:rsid w:val="001829C1"/>
    <w:rsid w:val="00182CEC"/>
    <w:rsid w:val="00182DB2"/>
    <w:rsid w:val="00183285"/>
    <w:rsid w:val="0018343A"/>
    <w:rsid w:val="00183602"/>
    <w:rsid w:val="001836CA"/>
    <w:rsid w:val="001838A2"/>
    <w:rsid w:val="00183A98"/>
    <w:rsid w:val="00183CCC"/>
    <w:rsid w:val="00183DCF"/>
    <w:rsid w:val="001841E8"/>
    <w:rsid w:val="00184278"/>
    <w:rsid w:val="00184709"/>
    <w:rsid w:val="001847E9"/>
    <w:rsid w:val="001848D4"/>
    <w:rsid w:val="001850B6"/>
    <w:rsid w:val="0018518C"/>
    <w:rsid w:val="00185247"/>
    <w:rsid w:val="00185337"/>
    <w:rsid w:val="001853EA"/>
    <w:rsid w:val="001856F6"/>
    <w:rsid w:val="00185AF4"/>
    <w:rsid w:val="00185C3C"/>
    <w:rsid w:val="00185D32"/>
    <w:rsid w:val="00186032"/>
    <w:rsid w:val="00186223"/>
    <w:rsid w:val="0018628B"/>
    <w:rsid w:val="001865F1"/>
    <w:rsid w:val="001865FC"/>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93"/>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0FFC"/>
    <w:rsid w:val="00191250"/>
    <w:rsid w:val="001913C4"/>
    <w:rsid w:val="001917B7"/>
    <w:rsid w:val="00191910"/>
    <w:rsid w:val="00191A7B"/>
    <w:rsid w:val="00191AE8"/>
    <w:rsid w:val="00191C33"/>
    <w:rsid w:val="00191C68"/>
    <w:rsid w:val="00191D50"/>
    <w:rsid w:val="00191EFB"/>
    <w:rsid w:val="00191F21"/>
    <w:rsid w:val="00191F98"/>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AF1"/>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67F"/>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0CF"/>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04"/>
    <w:rsid w:val="001A3B6C"/>
    <w:rsid w:val="001A3D43"/>
    <w:rsid w:val="001A3EDF"/>
    <w:rsid w:val="001A3FC9"/>
    <w:rsid w:val="001A4025"/>
    <w:rsid w:val="001A41BA"/>
    <w:rsid w:val="001A4367"/>
    <w:rsid w:val="001A44F5"/>
    <w:rsid w:val="001A470F"/>
    <w:rsid w:val="001A482C"/>
    <w:rsid w:val="001A482E"/>
    <w:rsid w:val="001A483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7010"/>
    <w:rsid w:val="001A705D"/>
    <w:rsid w:val="001A70A9"/>
    <w:rsid w:val="001A7107"/>
    <w:rsid w:val="001A7397"/>
    <w:rsid w:val="001A73AF"/>
    <w:rsid w:val="001A745A"/>
    <w:rsid w:val="001A74D3"/>
    <w:rsid w:val="001A7665"/>
    <w:rsid w:val="001A769F"/>
    <w:rsid w:val="001A7840"/>
    <w:rsid w:val="001A793E"/>
    <w:rsid w:val="001A7962"/>
    <w:rsid w:val="001A7A8B"/>
    <w:rsid w:val="001A7B1F"/>
    <w:rsid w:val="001A7F4B"/>
    <w:rsid w:val="001A7F4D"/>
    <w:rsid w:val="001B0188"/>
    <w:rsid w:val="001B043E"/>
    <w:rsid w:val="001B0512"/>
    <w:rsid w:val="001B06DC"/>
    <w:rsid w:val="001B0ABC"/>
    <w:rsid w:val="001B0BAB"/>
    <w:rsid w:val="001B0C5E"/>
    <w:rsid w:val="001B0C7D"/>
    <w:rsid w:val="001B0D20"/>
    <w:rsid w:val="001B0DF2"/>
    <w:rsid w:val="001B10E2"/>
    <w:rsid w:val="001B1163"/>
    <w:rsid w:val="001B12D9"/>
    <w:rsid w:val="001B1A06"/>
    <w:rsid w:val="001B1F72"/>
    <w:rsid w:val="001B1FE0"/>
    <w:rsid w:val="001B1FE4"/>
    <w:rsid w:val="001B2233"/>
    <w:rsid w:val="001B28A0"/>
    <w:rsid w:val="001B2938"/>
    <w:rsid w:val="001B2AE5"/>
    <w:rsid w:val="001B2D64"/>
    <w:rsid w:val="001B3079"/>
    <w:rsid w:val="001B3096"/>
    <w:rsid w:val="001B3307"/>
    <w:rsid w:val="001B3312"/>
    <w:rsid w:val="001B3377"/>
    <w:rsid w:val="001B3648"/>
    <w:rsid w:val="001B380F"/>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AEE"/>
    <w:rsid w:val="001C0BF5"/>
    <w:rsid w:val="001C0D14"/>
    <w:rsid w:val="001C0D18"/>
    <w:rsid w:val="001C0E24"/>
    <w:rsid w:val="001C0EC2"/>
    <w:rsid w:val="001C102B"/>
    <w:rsid w:val="001C1260"/>
    <w:rsid w:val="001C12CA"/>
    <w:rsid w:val="001C131F"/>
    <w:rsid w:val="001C134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6DA"/>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8E5"/>
    <w:rsid w:val="001C4AC5"/>
    <w:rsid w:val="001C4F8B"/>
    <w:rsid w:val="001C5001"/>
    <w:rsid w:val="001C501E"/>
    <w:rsid w:val="001C5363"/>
    <w:rsid w:val="001C5397"/>
    <w:rsid w:val="001C585E"/>
    <w:rsid w:val="001C598D"/>
    <w:rsid w:val="001C5A36"/>
    <w:rsid w:val="001C5C25"/>
    <w:rsid w:val="001C5D6C"/>
    <w:rsid w:val="001C5E90"/>
    <w:rsid w:val="001C5ECD"/>
    <w:rsid w:val="001C6116"/>
    <w:rsid w:val="001C64F1"/>
    <w:rsid w:val="001C6568"/>
    <w:rsid w:val="001C6635"/>
    <w:rsid w:val="001C6A99"/>
    <w:rsid w:val="001C6DC2"/>
    <w:rsid w:val="001C6DE2"/>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3C9"/>
    <w:rsid w:val="001D1672"/>
    <w:rsid w:val="001D1B89"/>
    <w:rsid w:val="001D1BED"/>
    <w:rsid w:val="001D1EB2"/>
    <w:rsid w:val="001D1EBE"/>
    <w:rsid w:val="001D1F30"/>
    <w:rsid w:val="001D1FEE"/>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AB"/>
    <w:rsid w:val="001D57B2"/>
    <w:rsid w:val="001D58E2"/>
    <w:rsid w:val="001D5999"/>
    <w:rsid w:val="001D5AC2"/>
    <w:rsid w:val="001D5AC6"/>
    <w:rsid w:val="001D5B21"/>
    <w:rsid w:val="001D5C35"/>
    <w:rsid w:val="001D5D00"/>
    <w:rsid w:val="001D5DC4"/>
    <w:rsid w:val="001D63CA"/>
    <w:rsid w:val="001D64B9"/>
    <w:rsid w:val="001D6701"/>
    <w:rsid w:val="001D68A3"/>
    <w:rsid w:val="001D693A"/>
    <w:rsid w:val="001D69CB"/>
    <w:rsid w:val="001D6B35"/>
    <w:rsid w:val="001D6C31"/>
    <w:rsid w:val="001D6D56"/>
    <w:rsid w:val="001D70C5"/>
    <w:rsid w:val="001D7103"/>
    <w:rsid w:val="001D7223"/>
    <w:rsid w:val="001D7233"/>
    <w:rsid w:val="001D7293"/>
    <w:rsid w:val="001D730E"/>
    <w:rsid w:val="001D730F"/>
    <w:rsid w:val="001D7323"/>
    <w:rsid w:val="001D73AA"/>
    <w:rsid w:val="001D74D0"/>
    <w:rsid w:val="001D753B"/>
    <w:rsid w:val="001D75BE"/>
    <w:rsid w:val="001D7BA6"/>
    <w:rsid w:val="001D7CCA"/>
    <w:rsid w:val="001D7FBE"/>
    <w:rsid w:val="001E0037"/>
    <w:rsid w:val="001E00F7"/>
    <w:rsid w:val="001E0430"/>
    <w:rsid w:val="001E047C"/>
    <w:rsid w:val="001E04AB"/>
    <w:rsid w:val="001E06CE"/>
    <w:rsid w:val="001E07EF"/>
    <w:rsid w:val="001E07F5"/>
    <w:rsid w:val="001E096F"/>
    <w:rsid w:val="001E0DC6"/>
    <w:rsid w:val="001E10DC"/>
    <w:rsid w:val="001E1144"/>
    <w:rsid w:val="001E1153"/>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95"/>
    <w:rsid w:val="001E24D1"/>
    <w:rsid w:val="001E24D3"/>
    <w:rsid w:val="001E26AA"/>
    <w:rsid w:val="001E28F0"/>
    <w:rsid w:val="001E2A49"/>
    <w:rsid w:val="001E2CCF"/>
    <w:rsid w:val="001E2E14"/>
    <w:rsid w:val="001E3051"/>
    <w:rsid w:val="001E315B"/>
    <w:rsid w:val="001E334C"/>
    <w:rsid w:val="001E339B"/>
    <w:rsid w:val="001E3534"/>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49"/>
    <w:rsid w:val="001E4BC6"/>
    <w:rsid w:val="001E4C61"/>
    <w:rsid w:val="001E4D5B"/>
    <w:rsid w:val="001E4DE8"/>
    <w:rsid w:val="001E509A"/>
    <w:rsid w:val="001E5154"/>
    <w:rsid w:val="001E525B"/>
    <w:rsid w:val="001E54EE"/>
    <w:rsid w:val="001E564B"/>
    <w:rsid w:val="001E59ED"/>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E7E4A"/>
    <w:rsid w:val="001F000B"/>
    <w:rsid w:val="001F01B1"/>
    <w:rsid w:val="001F02B6"/>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0F"/>
    <w:rsid w:val="001F1D8E"/>
    <w:rsid w:val="001F1DF7"/>
    <w:rsid w:val="001F1ED6"/>
    <w:rsid w:val="001F205B"/>
    <w:rsid w:val="001F2115"/>
    <w:rsid w:val="001F23B3"/>
    <w:rsid w:val="001F254E"/>
    <w:rsid w:val="001F25B7"/>
    <w:rsid w:val="001F27A7"/>
    <w:rsid w:val="001F27F6"/>
    <w:rsid w:val="001F2827"/>
    <w:rsid w:val="001F2BBD"/>
    <w:rsid w:val="001F2C9C"/>
    <w:rsid w:val="001F2EAF"/>
    <w:rsid w:val="001F2F66"/>
    <w:rsid w:val="001F30A2"/>
    <w:rsid w:val="001F3234"/>
    <w:rsid w:val="001F32D5"/>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4EF8"/>
    <w:rsid w:val="001F506A"/>
    <w:rsid w:val="001F50EB"/>
    <w:rsid w:val="001F5191"/>
    <w:rsid w:val="001F51BC"/>
    <w:rsid w:val="001F55EB"/>
    <w:rsid w:val="001F57B7"/>
    <w:rsid w:val="001F5898"/>
    <w:rsid w:val="001F5C19"/>
    <w:rsid w:val="001F5CAD"/>
    <w:rsid w:val="001F5D02"/>
    <w:rsid w:val="001F5D18"/>
    <w:rsid w:val="001F5D71"/>
    <w:rsid w:val="001F5E04"/>
    <w:rsid w:val="001F5EED"/>
    <w:rsid w:val="001F5F04"/>
    <w:rsid w:val="001F5F63"/>
    <w:rsid w:val="001F6063"/>
    <w:rsid w:val="001F607F"/>
    <w:rsid w:val="001F61E3"/>
    <w:rsid w:val="001F636A"/>
    <w:rsid w:val="001F65DE"/>
    <w:rsid w:val="001F66F0"/>
    <w:rsid w:val="001F66F7"/>
    <w:rsid w:val="001F66FB"/>
    <w:rsid w:val="001F6707"/>
    <w:rsid w:val="001F67B8"/>
    <w:rsid w:val="001F6832"/>
    <w:rsid w:val="001F6B40"/>
    <w:rsid w:val="001F6B7C"/>
    <w:rsid w:val="001F6CAA"/>
    <w:rsid w:val="001F6CE2"/>
    <w:rsid w:val="001F6E9A"/>
    <w:rsid w:val="001F6F85"/>
    <w:rsid w:val="001F6FCB"/>
    <w:rsid w:val="001F70DF"/>
    <w:rsid w:val="001F71BF"/>
    <w:rsid w:val="001F7261"/>
    <w:rsid w:val="001F7659"/>
    <w:rsid w:val="001F77EC"/>
    <w:rsid w:val="001F7901"/>
    <w:rsid w:val="001F7D60"/>
    <w:rsid w:val="001F7FFB"/>
    <w:rsid w:val="0020032F"/>
    <w:rsid w:val="00200364"/>
    <w:rsid w:val="002003B9"/>
    <w:rsid w:val="002004EE"/>
    <w:rsid w:val="0020140B"/>
    <w:rsid w:val="002015D0"/>
    <w:rsid w:val="0020164A"/>
    <w:rsid w:val="00201C53"/>
    <w:rsid w:val="00201D80"/>
    <w:rsid w:val="00201EB5"/>
    <w:rsid w:val="00201F5F"/>
    <w:rsid w:val="00201F77"/>
    <w:rsid w:val="0020202C"/>
    <w:rsid w:val="00202472"/>
    <w:rsid w:val="002024D0"/>
    <w:rsid w:val="0020294D"/>
    <w:rsid w:val="00202B72"/>
    <w:rsid w:val="00202B8D"/>
    <w:rsid w:val="00202C34"/>
    <w:rsid w:val="00202D9E"/>
    <w:rsid w:val="00202DF4"/>
    <w:rsid w:val="00202F6E"/>
    <w:rsid w:val="0020304D"/>
    <w:rsid w:val="00203116"/>
    <w:rsid w:val="002036D9"/>
    <w:rsid w:val="002036F3"/>
    <w:rsid w:val="002036FC"/>
    <w:rsid w:val="0020376C"/>
    <w:rsid w:val="002038FB"/>
    <w:rsid w:val="002039C1"/>
    <w:rsid w:val="00203D68"/>
    <w:rsid w:val="00203DE9"/>
    <w:rsid w:val="00203E5D"/>
    <w:rsid w:val="00203E9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BBA"/>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C05"/>
    <w:rsid w:val="00210E72"/>
    <w:rsid w:val="00210F49"/>
    <w:rsid w:val="00210FE0"/>
    <w:rsid w:val="002112A3"/>
    <w:rsid w:val="00211388"/>
    <w:rsid w:val="002113CF"/>
    <w:rsid w:val="002116C3"/>
    <w:rsid w:val="00211A20"/>
    <w:rsid w:val="00211B00"/>
    <w:rsid w:val="00211F16"/>
    <w:rsid w:val="00212018"/>
    <w:rsid w:val="00212043"/>
    <w:rsid w:val="00212108"/>
    <w:rsid w:val="002121A6"/>
    <w:rsid w:val="002121E1"/>
    <w:rsid w:val="0021234D"/>
    <w:rsid w:val="0021236A"/>
    <w:rsid w:val="00212877"/>
    <w:rsid w:val="0021287D"/>
    <w:rsid w:val="00212951"/>
    <w:rsid w:val="00212D42"/>
    <w:rsid w:val="00212D72"/>
    <w:rsid w:val="00213018"/>
    <w:rsid w:val="00213084"/>
    <w:rsid w:val="0021312C"/>
    <w:rsid w:val="002132C8"/>
    <w:rsid w:val="00213506"/>
    <w:rsid w:val="00213527"/>
    <w:rsid w:val="00213661"/>
    <w:rsid w:val="002136DE"/>
    <w:rsid w:val="00213717"/>
    <w:rsid w:val="0021373C"/>
    <w:rsid w:val="002138AE"/>
    <w:rsid w:val="00213B90"/>
    <w:rsid w:val="00213C5E"/>
    <w:rsid w:val="00213C87"/>
    <w:rsid w:val="0021407E"/>
    <w:rsid w:val="00214249"/>
    <w:rsid w:val="002143C6"/>
    <w:rsid w:val="00214497"/>
    <w:rsid w:val="0021453E"/>
    <w:rsid w:val="002148CA"/>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8E8"/>
    <w:rsid w:val="002169B0"/>
    <w:rsid w:val="00216CF3"/>
    <w:rsid w:val="00216D16"/>
    <w:rsid w:val="00216D8E"/>
    <w:rsid w:val="00216DCC"/>
    <w:rsid w:val="00216E56"/>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172"/>
    <w:rsid w:val="00220203"/>
    <w:rsid w:val="0022023C"/>
    <w:rsid w:val="002202ED"/>
    <w:rsid w:val="002202F3"/>
    <w:rsid w:val="00220511"/>
    <w:rsid w:val="0022061E"/>
    <w:rsid w:val="00220768"/>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B4C"/>
    <w:rsid w:val="00222CAD"/>
    <w:rsid w:val="00222FC8"/>
    <w:rsid w:val="002230B7"/>
    <w:rsid w:val="002233A9"/>
    <w:rsid w:val="002233AA"/>
    <w:rsid w:val="0022352C"/>
    <w:rsid w:val="00223663"/>
    <w:rsid w:val="00223670"/>
    <w:rsid w:val="002239EA"/>
    <w:rsid w:val="00223A42"/>
    <w:rsid w:val="0022403F"/>
    <w:rsid w:val="002243D1"/>
    <w:rsid w:val="002244E5"/>
    <w:rsid w:val="00224603"/>
    <w:rsid w:val="002248A8"/>
    <w:rsid w:val="00224C74"/>
    <w:rsid w:val="00224CCE"/>
    <w:rsid w:val="00224E34"/>
    <w:rsid w:val="00224F58"/>
    <w:rsid w:val="00225094"/>
    <w:rsid w:val="002250A5"/>
    <w:rsid w:val="0022524E"/>
    <w:rsid w:val="00225440"/>
    <w:rsid w:val="002254F3"/>
    <w:rsid w:val="00225597"/>
    <w:rsid w:val="00225690"/>
    <w:rsid w:val="002256C4"/>
    <w:rsid w:val="00225735"/>
    <w:rsid w:val="002257CF"/>
    <w:rsid w:val="00225C4D"/>
    <w:rsid w:val="00225D49"/>
    <w:rsid w:val="00225DCE"/>
    <w:rsid w:val="00225E6A"/>
    <w:rsid w:val="00225F07"/>
    <w:rsid w:val="00225FC8"/>
    <w:rsid w:val="002260BB"/>
    <w:rsid w:val="0022672F"/>
    <w:rsid w:val="00226776"/>
    <w:rsid w:val="0022692B"/>
    <w:rsid w:val="00226C7C"/>
    <w:rsid w:val="00226D68"/>
    <w:rsid w:val="00226F24"/>
    <w:rsid w:val="00226F4A"/>
    <w:rsid w:val="00226FFF"/>
    <w:rsid w:val="0022703F"/>
    <w:rsid w:val="00227098"/>
    <w:rsid w:val="002270F7"/>
    <w:rsid w:val="0022714F"/>
    <w:rsid w:val="0022728C"/>
    <w:rsid w:val="002274E4"/>
    <w:rsid w:val="0022756E"/>
    <w:rsid w:val="002276E4"/>
    <w:rsid w:val="00227818"/>
    <w:rsid w:val="00227944"/>
    <w:rsid w:val="002279B9"/>
    <w:rsid w:val="00227A6F"/>
    <w:rsid w:val="00227A9C"/>
    <w:rsid w:val="00227ACD"/>
    <w:rsid w:val="00227C2A"/>
    <w:rsid w:val="00227F1D"/>
    <w:rsid w:val="00227FA8"/>
    <w:rsid w:val="00230082"/>
    <w:rsid w:val="0023018A"/>
    <w:rsid w:val="002305D6"/>
    <w:rsid w:val="00230A5D"/>
    <w:rsid w:val="00230A88"/>
    <w:rsid w:val="00230ACD"/>
    <w:rsid w:val="00230B89"/>
    <w:rsid w:val="00230C70"/>
    <w:rsid w:val="00230D8E"/>
    <w:rsid w:val="00230D9B"/>
    <w:rsid w:val="00230E69"/>
    <w:rsid w:val="00230E94"/>
    <w:rsid w:val="00230F6A"/>
    <w:rsid w:val="0023109B"/>
    <w:rsid w:val="00231132"/>
    <w:rsid w:val="002312BF"/>
    <w:rsid w:val="0023133A"/>
    <w:rsid w:val="00231377"/>
    <w:rsid w:val="00231387"/>
    <w:rsid w:val="0023140C"/>
    <w:rsid w:val="00231655"/>
    <w:rsid w:val="00231712"/>
    <w:rsid w:val="00231775"/>
    <w:rsid w:val="00231780"/>
    <w:rsid w:val="00231783"/>
    <w:rsid w:val="0023180D"/>
    <w:rsid w:val="00231A5B"/>
    <w:rsid w:val="00231DB3"/>
    <w:rsid w:val="0023206A"/>
    <w:rsid w:val="002320BD"/>
    <w:rsid w:val="0023214D"/>
    <w:rsid w:val="002322F1"/>
    <w:rsid w:val="002323E5"/>
    <w:rsid w:val="0023241B"/>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1"/>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4F6"/>
    <w:rsid w:val="00240A2D"/>
    <w:rsid w:val="00240C36"/>
    <w:rsid w:val="00240D37"/>
    <w:rsid w:val="00240E96"/>
    <w:rsid w:val="002410D6"/>
    <w:rsid w:val="00241104"/>
    <w:rsid w:val="0024115C"/>
    <w:rsid w:val="0024115F"/>
    <w:rsid w:val="00241414"/>
    <w:rsid w:val="002416C3"/>
    <w:rsid w:val="002417E3"/>
    <w:rsid w:val="00241EAA"/>
    <w:rsid w:val="00241FC0"/>
    <w:rsid w:val="00242151"/>
    <w:rsid w:val="002421D5"/>
    <w:rsid w:val="00242204"/>
    <w:rsid w:val="002422CD"/>
    <w:rsid w:val="00242596"/>
    <w:rsid w:val="00242698"/>
    <w:rsid w:val="00242750"/>
    <w:rsid w:val="0024276A"/>
    <w:rsid w:val="00242C61"/>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1DA"/>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61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2C76"/>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3DB8"/>
    <w:rsid w:val="002543A7"/>
    <w:rsid w:val="00254462"/>
    <w:rsid w:val="002546EC"/>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59"/>
    <w:rsid w:val="002567E5"/>
    <w:rsid w:val="00256A17"/>
    <w:rsid w:val="00256AA8"/>
    <w:rsid w:val="00256AEF"/>
    <w:rsid w:val="00256B6E"/>
    <w:rsid w:val="00256D48"/>
    <w:rsid w:val="00256EF9"/>
    <w:rsid w:val="00256F6C"/>
    <w:rsid w:val="00257104"/>
    <w:rsid w:val="002576B1"/>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DA3"/>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11C"/>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0E9"/>
    <w:rsid w:val="0026622D"/>
    <w:rsid w:val="00266278"/>
    <w:rsid w:val="00266287"/>
    <w:rsid w:val="00266439"/>
    <w:rsid w:val="00266472"/>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C67"/>
    <w:rsid w:val="00270C8A"/>
    <w:rsid w:val="00270D66"/>
    <w:rsid w:val="00270D7F"/>
    <w:rsid w:val="00270ECC"/>
    <w:rsid w:val="00270F82"/>
    <w:rsid w:val="00271341"/>
    <w:rsid w:val="00271527"/>
    <w:rsid w:val="002715AE"/>
    <w:rsid w:val="0027164B"/>
    <w:rsid w:val="00271660"/>
    <w:rsid w:val="00271687"/>
    <w:rsid w:val="0027184D"/>
    <w:rsid w:val="00271B72"/>
    <w:rsid w:val="00271DDF"/>
    <w:rsid w:val="00271EBB"/>
    <w:rsid w:val="00271EF5"/>
    <w:rsid w:val="00271F28"/>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EB"/>
    <w:rsid w:val="0027565F"/>
    <w:rsid w:val="0027575E"/>
    <w:rsid w:val="0027577E"/>
    <w:rsid w:val="00275A46"/>
    <w:rsid w:val="00275AD4"/>
    <w:rsid w:val="00275AEB"/>
    <w:rsid w:val="00275B3B"/>
    <w:rsid w:val="00275C70"/>
    <w:rsid w:val="00275E25"/>
    <w:rsid w:val="00275FE6"/>
    <w:rsid w:val="002760E4"/>
    <w:rsid w:val="0027623B"/>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2"/>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0D9A"/>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1E3"/>
    <w:rsid w:val="002833D3"/>
    <w:rsid w:val="002837B6"/>
    <w:rsid w:val="00283A99"/>
    <w:rsid w:val="00283AF4"/>
    <w:rsid w:val="00283E75"/>
    <w:rsid w:val="00283EA2"/>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0FD0"/>
    <w:rsid w:val="00291129"/>
    <w:rsid w:val="002911AC"/>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5F2"/>
    <w:rsid w:val="0029373E"/>
    <w:rsid w:val="002938F7"/>
    <w:rsid w:val="0029398F"/>
    <w:rsid w:val="00293B61"/>
    <w:rsid w:val="00293B7C"/>
    <w:rsid w:val="002943D1"/>
    <w:rsid w:val="0029454D"/>
    <w:rsid w:val="00294844"/>
    <w:rsid w:val="00294A2A"/>
    <w:rsid w:val="00294A2F"/>
    <w:rsid w:val="00294ABA"/>
    <w:rsid w:val="00294C04"/>
    <w:rsid w:val="00294C63"/>
    <w:rsid w:val="00294F20"/>
    <w:rsid w:val="00294F63"/>
    <w:rsid w:val="002950FC"/>
    <w:rsid w:val="0029519D"/>
    <w:rsid w:val="0029519E"/>
    <w:rsid w:val="002951F4"/>
    <w:rsid w:val="002957E1"/>
    <w:rsid w:val="00295861"/>
    <w:rsid w:val="00295A4A"/>
    <w:rsid w:val="002961DF"/>
    <w:rsid w:val="00296280"/>
    <w:rsid w:val="00296DF7"/>
    <w:rsid w:val="00297104"/>
    <w:rsid w:val="00297367"/>
    <w:rsid w:val="00297748"/>
    <w:rsid w:val="00297761"/>
    <w:rsid w:val="002977D0"/>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CC6"/>
    <w:rsid w:val="002A0E2F"/>
    <w:rsid w:val="002A0EC8"/>
    <w:rsid w:val="002A0F3F"/>
    <w:rsid w:val="002A10AE"/>
    <w:rsid w:val="002A10BD"/>
    <w:rsid w:val="002A1255"/>
    <w:rsid w:val="002A17AF"/>
    <w:rsid w:val="002A182F"/>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620"/>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1C6"/>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4D7"/>
    <w:rsid w:val="002A692A"/>
    <w:rsid w:val="002A6A7F"/>
    <w:rsid w:val="002A6B54"/>
    <w:rsid w:val="002A6B9C"/>
    <w:rsid w:val="002A6D0A"/>
    <w:rsid w:val="002A6DB3"/>
    <w:rsid w:val="002A6F2B"/>
    <w:rsid w:val="002A724D"/>
    <w:rsid w:val="002A728A"/>
    <w:rsid w:val="002A72A8"/>
    <w:rsid w:val="002A75A4"/>
    <w:rsid w:val="002A77E1"/>
    <w:rsid w:val="002A790A"/>
    <w:rsid w:val="002A79BF"/>
    <w:rsid w:val="002A7B28"/>
    <w:rsid w:val="002B031B"/>
    <w:rsid w:val="002B03E8"/>
    <w:rsid w:val="002B0428"/>
    <w:rsid w:val="002B0453"/>
    <w:rsid w:val="002B045F"/>
    <w:rsid w:val="002B04FB"/>
    <w:rsid w:val="002B055D"/>
    <w:rsid w:val="002B05E5"/>
    <w:rsid w:val="002B07AD"/>
    <w:rsid w:val="002B0883"/>
    <w:rsid w:val="002B0990"/>
    <w:rsid w:val="002B09DC"/>
    <w:rsid w:val="002B0E05"/>
    <w:rsid w:val="002B0E23"/>
    <w:rsid w:val="002B10F6"/>
    <w:rsid w:val="002B116E"/>
    <w:rsid w:val="002B1176"/>
    <w:rsid w:val="002B11AD"/>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14"/>
    <w:rsid w:val="002B4B50"/>
    <w:rsid w:val="002B4CCD"/>
    <w:rsid w:val="002B4EBB"/>
    <w:rsid w:val="002B4EE2"/>
    <w:rsid w:val="002B5026"/>
    <w:rsid w:val="002B5210"/>
    <w:rsid w:val="002B54D2"/>
    <w:rsid w:val="002B54FE"/>
    <w:rsid w:val="002B55A1"/>
    <w:rsid w:val="002B568D"/>
    <w:rsid w:val="002B5694"/>
    <w:rsid w:val="002B570F"/>
    <w:rsid w:val="002B57F5"/>
    <w:rsid w:val="002B58C1"/>
    <w:rsid w:val="002B58C7"/>
    <w:rsid w:val="002B59F8"/>
    <w:rsid w:val="002B5AFD"/>
    <w:rsid w:val="002B5EAF"/>
    <w:rsid w:val="002B5F8B"/>
    <w:rsid w:val="002B6035"/>
    <w:rsid w:val="002B60F5"/>
    <w:rsid w:val="002B61C4"/>
    <w:rsid w:val="002B6240"/>
    <w:rsid w:val="002B6342"/>
    <w:rsid w:val="002B63CB"/>
    <w:rsid w:val="002B64CB"/>
    <w:rsid w:val="002B65A6"/>
    <w:rsid w:val="002B65BF"/>
    <w:rsid w:val="002B6634"/>
    <w:rsid w:val="002B665A"/>
    <w:rsid w:val="002B66D7"/>
    <w:rsid w:val="002B6929"/>
    <w:rsid w:val="002B6994"/>
    <w:rsid w:val="002B69FC"/>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5F"/>
    <w:rsid w:val="002C158C"/>
    <w:rsid w:val="002C1696"/>
    <w:rsid w:val="002C1899"/>
    <w:rsid w:val="002C19E0"/>
    <w:rsid w:val="002C1A68"/>
    <w:rsid w:val="002C1BF2"/>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3FF3"/>
    <w:rsid w:val="002C407D"/>
    <w:rsid w:val="002C40FE"/>
    <w:rsid w:val="002C4165"/>
    <w:rsid w:val="002C41A8"/>
    <w:rsid w:val="002C437F"/>
    <w:rsid w:val="002C43F4"/>
    <w:rsid w:val="002C4564"/>
    <w:rsid w:val="002C487B"/>
    <w:rsid w:val="002C49DB"/>
    <w:rsid w:val="002C49FE"/>
    <w:rsid w:val="002C4DCC"/>
    <w:rsid w:val="002C4E87"/>
    <w:rsid w:val="002C5110"/>
    <w:rsid w:val="002C51E8"/>
    <w:rsid w:val="002C5257"/>
    <w:rsid w:val="002C552C"/>
    <w:rsid w:val="002C596F"/>
    <w:rsid w:val="002C5AB6"/>
    <w:rsid w:val="002C5CAB"/>
    <w:rsid w:val="002C5F45"/>
    <w:rsid w:val="002C60D0"/>
    <w:rsid w:val="002C6239"/>
    <w:rsid w:val="002C62A7"/>
    <w:rsid w:val="002C62ED"/>
    <w:rsid w:val="002C6384"/>
    <w:rsid w:val="002C6462"/>
    <w:rsid w:val="002C6474"/>
    <w:rsid w:val="002C648C"/>
    <w:rsid w:val="002C65C9"/>
    <w:rsid w:val="002C66BD"/>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6DF"/>
    <w:rsid w:val="002D19ED"/>
    <w:rsid w:val="002D1A64"/>
    <w:rsid w:val="002D1A72"/>
    <w:rsid w:val="002D1AA7"/>
    <w:rsid w:val="002D1B02"/>
    <w:rsid w:val="002D1B25"/>
    <w:rsid w:val="002D1B64"/>
    <w:rsid w:val="002D1BAC"/>
    <w:rsid w:val="002D1BDF"/>
    <w:rsid w:val="002D1C99"/>
    <w:rsid w:val="002D1CB0"/>
    <w:rsid w:val="002D1D43"/>
    <w:rsid w:val="002D1D8F"/>
    <w:rsid w:val="002D2023"/>
    <w:rsid w:val="002D218B"/>
    <w:rsid w:val="002D21FD"/>
    <w:rsid w:val="002D2301"/>
    <w:rsid w:val="002D230C"/>
    <w:rsid w:val="002D230E"/>
    <w:rsid w:val="002D23AC"/>
    <w:rsid w:val="002D292D"/>
    <w:rsid w:val="002D2A39"/>
    <w:rsid w:val="002D2D1E"/>
    <w:rsid w:val="002D2DCE"/>
    <w:rsid w:val="002D2E6A"/>
    <w:rsid w:val="002D2FBC"/>
    <w:rsid w:val="002D2FD7"/>
    <w:rsid w:val="002D3132"/>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AEB"/>
    <w:rsid w:val="002D4C04"/>
    <w:rsid w:val="002D4C9A"/>
    <w:rsid w:val="002D5638"/>
    <w:rsid w:val="002D57EC"/>
    <w:rsid w:val="002D58E1"/>
    <w:rsid w:val="002D5AA7"/>
    <w:rsid w:val="002D5C69"/>
    <w:rsid w:val="002D5D8E"/>
    <w:rsid w:val="002D5E0F"/>
    <w:rsid w:val="002D608F"/>
    <w:rsid w:val="002D6142"/>
    <w:rsid w:val="002D6291"/>
    <w:rsid w:val="002D644C"/>
    <w:rsid w:val="002D6450"/>
    <w:rsid w:val="002D6714"/>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D7FDC"/>
    <w:rsid w:val="002E01A2"/>
    <w:rsid w:val="002E0501"/>
    <w:rsid w:val="002E074D"/>
    <w:rsid w:val="002E0832"/>
    <w:rsid w:val="002E084C"/>
    <w:rsid w:val="002E0C9B"/>
    <w:rsid w:val="002E0CB0"/>
    <w:rsid w:val="002E0F77"/>
    <w:rsid w:val="002E1322"/>
    <w:rsid w:val="002E1369"/>
    <w:rsid w:val="002E138E"/>
    <w:rsid w:val="002E1621"/>
    <w:rsid w:val="002E1AB9"/>
    <w:rsid w:val="002E1BEA"/>
    <w:rsid w:val="002E1BF9"/>
    <w:rsid w:val="002E1C04"/>
    <w:rsid w:val="002E1D7D"/>
    <w:rsid w:val="002E1FEC"/>
    <w:rsid w:val="002E2132"/>
    <w:rsid w:val="002E2278"/>
    <w:rsid w:val="002E2313"/>
    <w:rsid w:val="002E239F"/>
    <w:rsid w:val="002E23FF"/>
    <w:rsid w:val="002E257D"/>
    <w:rsid w:val="002E25B4"/>
    <w:rsid w:val="002E25EC"/>
    <w:rsid w:val="002E2637"/>
    <w:rsid w:val="002E27D9"/>
    <w:rsid w:val="002E27F3"/>
    <w:rsid w:val="002E280F"/>
    <w:rsid w:val="002E28CB"/>
    <w:rsid w:val="002E29A2"/>
    <w:rsid w:val="002E29FE"/>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566"/>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30"/>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BD2"/>
    <w:rsid w:val="002E7D43"/>
    <w:rsid w:val="002E7F52"/>
    <w:rsid w:val="002F00BB"/>
    <w:rsid w:val="002F01BE"/>
    <w:rsid w:val="002F02C3"/>
    <w:rsid w:val="002F03A4"/>
    <w:rsid w:val="002F03A8"/>
    <w:rsid w:val="002F05CE"/>
    <w:rsid w:val="002F0612"/>
    <w:rsid w:val="002F0623"/>
    <w:rsid w:val="002F07A6"/>
    <w:rsid w:val="002F084D"/>
    <w:rsid w:val="002F1140"/>
    <w:rsid w:val="002F139C"/>
    <w:rsid w:val="002F13C1"/>
    <w:rsid w:val="002F1690"/>
    <w:rsid w:val="002F172D"/>
    <w:rsid w:val="002F178D"/>
    <w:rsid w:val="002F17AE"/>
    <w:rsid w:val="002F1A3A"/>
    <w:rsid w:val="002F1CEC"/>
    <w:rsid w:val="002F1E17"/>
    <w:rsid w:val="002F20F4"/>
    <w:rsid w:val="002F2210"/>
    <w:rsid w:val="002F25FF"/>
    <w:rsid w:val="002F26FB"/>
    <w:rsid w:val="002F27B4"/>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997"/>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DCC"/>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2F7C13"/>
    <w:rsid w:val="00300000"/>
    <w:rsid w:val="00300003"/>
    <w:rsid w:val="00300117"/>
    <w:rsid w:val="00300152"/>
    <w:rsid w:val="0030027C"/>
    <w:rsid w:val="003002CA"/>
    <w:rsid w:val="003003F1"/>
    <w:rsid w:val="0030049A"/>
    <w:rsid w:val="003004A9"/>
    <w:rsid w:val="00300617"/>
    <w:rsid w:val="0030073F"/>
    <w:rsid w:val="003009B9"/>
    <w:rsid w:val="00300AC2"/>
    <w:rsid w:val="00300B8F"/>
    <w:rsid w:val="00300E67"/>
    <w:rsid w:val="00300FCB"/>
    <w:rsid w:val="003013FB"/>
    <w:rsid w:val="003014DB"/>
    <w:rsid w:val="00301591"/>
    <w:rsid w:val="003015F8"/>
    <w:rsid w:val="0030163A"/>
    <w:rsid w:val="00301643"/>
    <w:rsid w:val="00301820"/>
    <w:rsid w:val="0030185A"/>
    <w:rsid w:val="0030187A"/>
    <w:rsid w:val="003019EA"/>
    <w:rsid w:val="00301C24"/>
    <w:rsid w:val="00301D75"/>
    <w:rsid w:val="00301D9E"/>
    <w:rsid w:val="003021FD"/>
    <w:rsid w:val="003023B1"/>
    <w:rsid w:val="003024BE"/>
    <w:rsid w:val="00302587"/>
    <w:rsid w:val="00302741"/>
    <w:rsid w:val="0030285A"/>
    <w:rsid w:val="00302B0B"/>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6F1"/>
    <w:rsid w:val="00306921"/>
    <w:rsid w:val="0030698B"/>
    <w:rsid w:val="00306990"/>
    <w:rsid w:val="00306BBD"/>
    <w:rsid w:val="00306C20"/>
    <w:rsid w:val="00306F1F"/>
    <w:rsid w:val="0030715F"/>
    <w:rsid w:val="003071CA"/>
    <w:rsid w:val="00307222"/>
    <w:rsid w:val="00307304"/>
    <w:rsid w:val="0030737C"/>
    <w:rsid w:val="003074C5"/>
    <w:rsid w:val="003074F2"/>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AE"/>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38"/>
    <w:rsid w:val="00315191"/>
    <w:rsid w:val="0031553E"/>
    <w:rsid w:val="0031558F"/>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50F"/>
    <w:rsid w:val="00320684"/>
    <w:rsid w:val="003207E0"/>
    <w:rsid w:val="0032099B"/>
    <w:rsid w:val="00320A2F"/>
    <w:rsid w:val="00320B30"/>
    <w:rsid w:val="00320E1D"/>
    <w:rsid w:val="00320FB1"/>
    <w:rsid w:val="0032113C"/>
    <w:rsid w:val="00321253"/>
    <w:rsid w:val="00321298"/>
    <w:rsid w:val="0032130B"/>
    <w:rsid w:val="00321337"/>
    <w:rsid w:val="0032145F"/>
    <w:rsid w:val="00321932"/>
    <w:rsid w:val="00321B4E"/>
    <w:rsid w:val="00321C20"/>
    <w:rsid w:val="00321C57"/>
    <w:rsid w:val="00321C96"/>
    <w:rsid w:val="00322042"/>
    <w:rsid w:val="00322103"/>
    <w:rsid w:val="003224A4"/>
    <w:rsid w:val="00322562"/>
    <w:rsid w:val="00322573"/>
    <w:rsid w:val="003227E1"/>
    <w:rsid w:val="0032280B"/>
    <w:rsid w:val="00322848"/>
    <w:rsid w:val="00322A95"/>
    <w:rsid w:val="00322CCB"/>
    <w:rsid w:val="00322F8D"/>
    <w:rsid w:val="00322FCE"/>
    <w:rsid w:val="00323279"/>
    <w:rsid w:val="0032329F"/>
    <w:rsid w:val="003232AB"/>
    <w:rsid w:val="003232FA"/>
    <w:rsid w:val="00323320"/>
    <w:rsid w:val="003234E6"/>
    <w:rsid w:val="0032352E"/>
    <w:rsid w:val="003235B8"/>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C93"/>
    <w:rsid w:val="00325E14"/>
    <w:rsid w:val="00325E88"/>
    <w:rsid w:val="00325FF8"/>
    <w:rsid w:val="003260A9"/>
    <w:rsid w:val="003261D7"/>
    <w:rsid w:val="003262A5"/>
    <w:rsid w:val="00326648"/>
    <w:rsid w:val="003269E2"/>
    <w:rsid w:val="00326DF9"/>
    <w:rsid w:val="00326E65"/>
    <w:rsid w:val="00326FF8"/>
    <w:rsid w:val="0032703F"/>
    <w:rsid w:val="0032705C"/>
    <w:rsid w:val="003272F1"/>
    <w:rsid w:val="0032733A"/>
    <w:rsid w:val="0032733D"/>
    <w:rsid w:val="003273D6"/>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08"/>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E92"/>
    <w:rsid w:val="00331FB3"/>
    <w:rsid w:val="003320A8"/>
    <w:rsid w:val="0033226B"/>
    <w:rsid w:val="003324C0"/>
    <w:rsid w:val="003324DC"/>
    <w:rsid w:val="003325DB"/>
    <w:rsid w:val="0033274A"/>
    <w:rsid w:val="0033277B"/>
    <w:rsid w:val="00332A9A"/>
    <w:rsid w:val="00332B80"/>
    <w:rsid w:val="00332BA5"/>
    <w:rsid w:val="00332D89"/>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C8"/>
    <w:rsid w:val="00334FF8"/>
    <w:rsid w:val="003353C4"/>
    <w:rsid w:val="003356DC"/>
    <w:rsid w:val="003356EB"/>
    <w:rsid w:val="00335773"/>
    <w:rsid w:val="003359BF"/>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DA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899"/>
    <w:rsid w:val="0034091C"/>
    <w:rsid w:val="0034097A"/>
    <w:rsid w:val="00340A05"/>
    <w:rsid w:val="00340C18"/>
    <w:rsid w:val="00341005"/>
    <w:rsid w:val="00341089"/>
    <w:rsid w:val="003411D3"/>
    <w:rsid w:val="0034129B"/>
    <w:rsid w:val="003412EC"/>
    <w:rsid w:val="00341384"/>
    <w:rsid w:val="003414AE"/>
    <w:rsid w:val="00341509"/>
    <w:rsid w:val="003417BB"/>
    <w:rsid w:val="003417CF"/>
    <w:rsid w:val="0034184F"/>
    <w:rsid w:val="00341923"/>
    <w:rsid w:val="003419BC"/>
    <w:rsid w:val="00341C28"/>
    <w:rsid w:val="00341EE2"/>
    <w:rsid w:val="00342031"/>
    <w:rsid w:val="0034208B"/>
    <w:rsid w:val="0034213D"/>
    <w:rsid w:val="00342179"/>
    <w:rsid w:val="00342417"/>
    <w:rsid w:val="003424CB"/>
    <w:rsid w:val="003425AA"/>
    <w:rsid w:val="00342744"/>
    <w:rsid w:val="003427E7"/>
    <w:rsid w:val="0034284D"/>
    <w:rsid w:val="00342B39"/>
    <w:rsid w:val="00342C9D"/>
    <w:rsid w:val="00342D16"/>
    <w:rsid w:val="00342DE3"/>
    <w:rsid w:val="00342ED3"/>
    <w:rsid w:val="0034303A"/>
    <w:rsid w:val="00343147"/>
    <w:rsid w:val="0034321C"/>
    <w:rsid w:val="00343426"/>
    <w:rsid w:val="0034356D"/>
    <w:rsid w:val="00343850"/>
    <w:rsid w:val="00343A09"/>
    <w:rsid w:val="00343A56"/>
    <w:rsid w:val="00343C90"/>
    <w:rsid w:val="00343F97"/>
    <w:rsid w:val="00343FFD"/>
    <w:rsid w:val="003440F0"/>
    <w:rsid w:val="003441A2"/>
    <w:rsid w:val="003442D3"/>
    <w:rsid w:val="00344332"/>
    <w:rsid w:val="00344340"/>
    <w:rsid w:val="00344355"/>
    <w:rsid w:val="00344419"/>
    <w:rsid w:val="00344472"/>
    <w:rsid w:val="00344995"/>
    <w:rsid w:val="003449B7"/>
    <w:rsid w:val="00344AA1"/>
    <w:rsid w:val="00344E89"/>
    <w:rsid w:val="00344EC1"/>
    <w:rsid w:val="00344F25"/>
    <w:rsid w:val="0034515C"/>
    <w:rsid w:val="00345221"/>
    <w:rsid w:val="0034575D"/>
    <w:rsid w:val="00345763"/>
    <w:rsid w:val="003458F9"/>
    <w:rsid w:val="0034596C"/>
    <w:rsid w:val="003459FB"/>
    <w:rsid w:val="00345A40"/>
    <w:rsid w:val="00345B27"/>
    <w:rsid w:val="00345B5F"/>
    <w:rsid w:val="00345CE0"/>
    <w:rsid w:val="00345D9E"/>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2A"/>
    <w:rsid w:val="00347EC8"/>
    <w:rsid w:val="00350433"/>
    <w:rsid w:val="003509E6"/>
    <w:rsid w:val="00350A87"/>
    <w:rsid w:val="00350B66"/>
    <w:rsid w:val="00350BDA"/>
    <w:rsid w:val="00350C77"/>
    <w:rsid w:val="00350D49"/>
    <w:rsid w:val="00350F2E"/>
    <w:rsid w:val="00350F9B"/>
    <w:rsid w:val="0035108C"/>
    <w:rsid w:val="003510DB"/>
    <w:rsid w:val="00351131"/>
    <w:rsid w:val="0035134E"/>
    <w:rsid w:val="003517B6"/>
    <w:rsid w:val="0035182F"/>
    <w:rsid w:val="00351881"/>
    <w:rsid w:val="00351B19"/>
    <w:rsid w:val="00351BAF"/>
    <w:rsid w:val="00351FF7"/>
    <w:rsid w:val="0035208B"/>
    <w:rsid w:val="00352104"/>
    <w:rsid w:val="00352137"/>
    <w:rsid w:val="003522C6"/>
    <w:rsid w:val="003523C1"/>
    <w:rsid w:val="003523D1"/>
    <w:rsid w:val="003525DC"/>
    <w:rsid w:val="003527A0"/>
    <w:rsid w:val="00352A7D"/>
    <w:rsid w:val="00352B12"/>
    <w:rsid w:val="00352B33"/>
    <w:rsid w:val="00352D26"/>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532"/>
    <w:rsid w:val="003567C6"/>
    <w:rsid w:val="0035687B"/>
    <w:rsid w:val="00356A23"/>
    <w:rsid w:val="00356A94"/>
    <w:rsid w:val="00356B73"/>
    <w:rsid w:val="00356D47"/>
    <w:rsid w:val="00356D8C"/>
    <w:rsid w:val="00356F2E"/>
    <w:rsid w:val="00356FE0"/>
    <w:rsid w:val="00357322"/>
    <w:rsid w:val="00357393"/>
    <w:rsid w:val="003573CF"/>
    <w:rsid w:val="00357404"/>
    <w:rsid w:val="003575A5"/>
    <w:rsid w:val="00357623"/>
    <w:rsid w:val="0035780C"/>
    <w:rsid w:val="00357A4E"/>
    <w:rsid w:val="00357B77"/>
    <w:rsid w:val="00360133"/>
    <w:rsid w:val="0036040E"/>
    <w:rsid w:val="00360489"/>
    <w:rsid w:val="00360546"/>
    <w:rsid w:val="003605CB"/>
    <w:rsid w:val="00360796"/>
    <w:rsid w:val="0036083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8B8"/>
    <w:rsid w:val="00361983"/>
    <w:rsid w:val="003619F7"/>
    <w:rsid w:val="00361A0F"/>
    <w:rsid w:val="00361F28"/>
    <w:rsid w:val="00361F33"/>
    <w:rsid w:val="0036203A"/>
    <w:rsid w:val="00362187"/>
    <w:rsid w:val="003623B0"/>
    <w:rsid w:val="00362420"/>
    <w:rsid w:val="0036243F"/>
    <w:rsid w:val="003624A1"/>
    <w:rsid w:val="0036278D"/>
    <w:rsid w:val="003627B6"/>
    <w:rsid w:val="00362890"/>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328"/>
    <w:rsid w:val="00367403"/>
    <w:rsid w:val="00367410"/>
    <w:rsid w:val="0036748D"/>
    <w:rsid w:val="003674BE"/>
    <w:rsid w:val="003679CD"/>
    <w:rsid w:val="00367A17"/>
    <w:rsid w:val="00367B6A"/>
    <w:rsid w:val="00367CBA"/>
    <w:rsid w:val="00367DC1"/>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6F1"/>
    <w:rsid w:val="00371996"/>
    <w:rsid w:val="003719CC"/>
    <w:rsid w:val="00371A15"/>
    <w:rsid w:val="00371C3A"/>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5C"/>
    <w:rsid w:val="0037657E"/>
    <w:rsid w:val="003765BD"/>
    <w:rsid w:val="0037679B"/>
    <w:rsid w:val="003768B4"/>
    <w:rsid w:val="00376D4D"/>
    <w:rsid w:val="00376E59"/>
    <w:rsid w:val="00376FFF"/>
    <w:rsid w:val="0037707C"/>
    <w:rsid w:val="00377116"/>
    <w:rsid w:val="00377276"/>
    <w:rsid w:val="003773FE"/>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A07"/>
    <w:rsid w:val="00380AA6"/>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67C"/>
    <w:rsid w:val="003868E4"/>
    <w:rsid w:val="00386909"/>
    <w:rsid w:val="00386962"/>
    <w:rsid w:val="003869FE"/>
    <w:rsid w:val="00386B9B"/>
    <w:rsid w:val="00386C85"/>
    <w:rsid w:val="00386C9D"/>
    <w:rsid w:val="00386D0D"/>
    <w:rsid w:val="00386D75"/>
    <w:rsid w:val="00386E3F"/>
    <w:rsid w:val="00386F76"/>
    <w:rsid w:val="00387253"/>
    <w:rsid w:val="00387368"/>
    <w:rsid w:val="00387394"/>
    <w:rsid w:val="0038741C"/>
    <w:rsid w:val="0038769A"/>
    <w:rsid w:val="00387795"/>
    <w:rsid w:val="00387876"/>
    <w:rsid w:val="00387A03"/>
    <w:rsid w:val="00387A37"/>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9CF"/>
    <w:rsid w:val="00391A1C"/>
    <w:rsid w:val="00391CCF"/>
    <w:rsid w:val="00391FF7"/>
    <w:rsid w:val="0039214B"/>
    <w:rsid w:val="00392183"/>
    <w:rsid w:val="00392185"/>
    <w:rsid w:val="00392276"/>
    <w:rsid w:val="00392320"/>
    <w:rsid w:val="003923EB"/>
    <w:rsid w:val="0039243D"/>
    <w:rsid w:val="00392489"/>
    <w:rsid w:val="0039257F"/>
    <w:rsid w:val="003927F2"/>
    <w:rsid w:val="003927F8"/>
    <w:rsid w:val="003928CF"/>
    <w:rsid w:val="00392A21"/>
    <w:rsid w:val="00392B00"/>
    <w:rsid w:val="00392BA7"/>
    <w:rsid w:val="0039319A"/>
    <w:rsid w:val="003932C7"/>
    <w:rsid w:val="00393474"/>
    <w:rsid w:val="00393572"/>
    <w:rsid w:val="003935DC"/>
    <w:rsid w:val="00393661"/>
    <w:rsid w:val="00393721"/>
    <w:rsid w:val="0039389C"/>
    <w:rsid w:val="00393A13"/>
    <w:rsid w:val="00393C3C"/>
    <w:rsid w:val="00393D42"/>
    <w:rsid w:val="00393E68"/>
    <w:rsid w:val="00394172"/>
    <w:rsid w:val="003942C4"/>
    <w:rsid w:val="0039431E"/>
    <w:rsid w:val="003943E7"/>
    <w:rsid w:val="0039443D"/>
    <w:rsid w:val="0039457A"/>
    <w:rsid w:val="0039467D"/>
    <w:rsid w:val="0039491D"/>
    <w:rsid w:val="00394CBF"/>
    <w:rsid w:val="00394D03"/>
    <w:rsid w:val="0039546D"/>
    <w:rsid w:val="00395917"/>
    <w:rsid w:val="0039598F"/>
    <w:rsid w:val="003959F2"/>
    <w:rsid w:val="00395A2B"/>
    <w:rsid w:val="00395B77"/>
    <w:rsid w:val="00396003"/>
    <w:rsid w:val="003960AB"/>
    <w:rsid w:val="003960AE"/>
    <w:rsid w:val="0039633C"/>
    <w:rsid w:val="00396372"/>
    <w:rsid w:val="003965AB"/>
    <w:rsid w:val="00396828"/>
    <w:rsid w:val="00396915"/>
    <w:rsid w:val="00396B73"/>
    <w:rsid w:val="00396BC2"/>
    <w:rsid w:val="00396BC4"/>
    <w:rsid w:val="00396C04"/>
    <w:rsid w:val="00396C3E"/>
    <w:rsid w:val="00396D1A"/>
    <w:rsid w:val="0039747F"/>
    <w:rsid w:val="0039751B"/>
    <w:rsid w:val="003975C3"/>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EAF"/>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074"/>
    <w:rsid w:val="003A52F1"/>
    <w:rsid w:val="003A541B"/>
    <w:rsid w:val="003A559D"/>
    <w:rsid w:val="003A5602"/>
    <w:rsid w:val="003A583F"/>
    <w:rsid w:val="003A5A06"/>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BBA"/>
    <w:rsid w:val="003A6D74"/>
    <w:rsid w:val="003A6DB0"/>
    <w:rsid w:val="003A6E5D"/>
    <w:rsid w:val="003A6E8A"/>
    <w:rsid w:val="003A6E8C"/>
    <w:rsid w:val="003A6F05"/>
    <w:rsid w:val="003A6F58"/>
    <w:rsid w:val="003A7146"/>
    <w:rsid w:val="003A791E"/>
    <w:rsid w:val="003A795E"/>
    <w:rsid w:val="003A7A26"/>
    <w:rsid w:val="003A7BB0"/>
    <w:rsid w:val="003A7C28"/>
    <w:rsid w:val="003A7C2A"/>
    <w:rsid w:val="003A7DF5"/>
    <w:rsid w:val="003A7E3C"/>
    <w:rsid w:val="003A7FC3"/>
    <w:rsid w:val="003B0105"/>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5AB"/>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AEB"/>
    <w:rsid w:val="003B2BF6"/>
    <w:rsid w:val="003B2C1F"/>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3B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1"/>
    <w:rsid w:val="003B669C"/>
    <w:rsid w:val="003B6A2E"/>
    <w:rsid w:val="003B6BFA"/>
    <w:rsid w:val="003B6F91"/>
    <w:rsid w:val="003B711A"/>
    <w:rsid w:val="003B72F6"/>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8E"/>
    <w:rsid w:val="003C289B"/>
    <w:rsid w:val="003C29C2"/>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4BC"/>
    <w:rsid w:val="003C450E"/>
    <w:rsid w:val="003C4603"/>
    <w:rsid w:val="003C47FC"/>
    <w:rsid w:val="003C490A"/>
    <w:rsid w:val="003C4983"/>
    <w:rsid w:val="003C49D2"/>
    <w:rsid w:val="003C4BCC"/>
    <w:rsid w:val="003C4C0C"/>
    <w:rsid w:val="003C4C87"/>
    <w:rsid w:val="003C509C"/>
    <w:rsid w:val="003C50FB"/>
    <w:rsid w:val="003C511A"/>
    <w:rsid w:val="003C511B"/>
    <w:rsid w:val="003C55E5"/>
    <w:rsid w:val="003C5708"/>
    <w:rsid w:val="003C5770"/>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30E"/>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C7FDC"/>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5CC"/>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0FD"/>
    <w:rsid w:val="003D3184"/>
    <w:rsid w:val="003D35BB"/>
    <w:rsid w:val="003D396E"/>
    <w:rsid w:val="003D39B1"/>
    <w:rsid w:val="003D39CA"/>
    <w:rsid w:val="003D3A25"/>
    <w:rsid w:val="003D3A2C"/>
    <w:rsid w:val="003D3B48"/>
    <w:rsid w:val="003D3BA6"/>
    <w:rsid w:val="003D3E6A"/>
    <w:rsid w:val="003D3F8D"/>
    <w:rsid w:val="003D4015"/>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3D"/>
    <w:rsid w:val="003D5E9E"/>
    <w:rsid w:val="003D5FDB"/>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0C2A"/>
    <w:rsid w:val="003E1068"/>
    <w:rsid w:val="003E122F"/>
    <w:rsid w:val="003E1288"/>
    <w:rsid w:val="003E12E9"/>
    <w:rsid w:val="003E145E"/>
    <w:rsid w:val="003E16E7"/>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31C"/>
    <w:rsid w:val="003E360E"/>
    <w:rsid w:val="003E371D"/>
    <w:rsid w:val="003E3824"/>
    <w:rsid w:val="003E3B0A"/>
    <w:rsid w:val="003E3D64"/>
    <w:rsid w:val="003E40BF"/>
    <w:rsid w:val="003E410C"/>
    <w:rsid w:val="003E4205"/>
    <w:rsid w:val="003E43E2"/>
    <w:rsid w:val="003E450F"/>
    <w:rsid w:val="003E45A8"/>
    <w:rsid w:val="003E45E2"/>
    <w:rsid w:val="003E46DC"/>
    <w:rsid w:val="003E4833"/>
    <w:rsid w:val="003E4A68"/>
    <w:rsid w:val="003E4BF2"/>
    <w:rsid w:val="003E4CC9"/>
    <w:rsid w:val="003E4CE8"/>
    <w:rsid w:val="003E4D39"/>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76"/>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7F"/>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998"/>
    <w:rsid w:val="003F5A83"/>
    <w:rsid w:val="003F5AE9"/>
    <w:rsid w:val="003F5C3B"/>
    <w:rsid w:val="003F5C4E"/>
    <w:rsid w:val="003F5C96"/>
    <w:rsid w:val="003F5F2B"/>
    <w:rsid w:val="003F6013"/>
    <w:rsid w:val="003F6154"/>
    <w:rsid w:val="003F627B"/>
    <w:rsid w:val="003F62E3"/>
    <w:rsid w:val="003F6679"/>
    <w:rsid w:val="003F6723"/>
    <w:rsid w:val="003F6A75"/>
    <w:rsid w:val="003F6ABC"/>
    <w:rsid w:val="003F6DB6"/>
    <w:rsid w:val="003F6DDD"/>
    <w:rsid w:val="003F6E51"/>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AB"/>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4E8"/>
    <w:rsid w:val="004065DC"/>
    <w:rsid w:val="004065E9"/>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02"/>
    <w:rsid w:val="0040792B"/>
    <w:rsid w:val="004079DA"/>
    <w:rsid w:val="00407B84"/>
    <w:rsid w:val="00407D64"/>
    <w:rsid w:val="00407F4C"/>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955"/>
    <w:rsid w:val="00411A88"/>
    <w:rsid w:val="00411AAF"/>
    <w:rsid w:val="00411B62"/>
    <w:rsid w:val="00411C06"/>
    <w:rsid w:val="00411C74"/>
    <w:rsid w:val="00411C7B"/>
    <w:rsid w:val="00411DC7"/>
    <w:rsid w:val="00411DEE"/>
    <w:rsid w:val="00411E07"/>
    <w:rsid w:val="00412007"/>
    <w:rsid w:val="00412220"/>
    <w:rsid w:val="0041241A"/>
    <w:rsid w:val="00412457"/>
    <w:rsid w:val="0041266B"/>
    <w:rsid w:val="00412696"/>
    <w:rsid w:val="004126C3"/>
    <w:rsid w:val="00412A57"/>
    <w:rsid w:val="00412AB4"/>
    <w:rsid w:val="00412B2F"/>
    <w:rsid w:val="00412C6C"/>
    <w:rsid w:val="00412D78"/>
    <w:rsid w:val="00412DAB"/>
    <w:rsid w:val="004130C6"/>
    <w:rsid w:val="004131CA"/>
    <w:rsid w:val="00413600"/>
    <w:rsid w:val="00413981"/>
    <w:rsid w:val="00413B90"/>
    <w:rsid w:val="00413D00"/>
    <w:rsid w:val="004140D1"/>
    <w:rsid w:val="004141F9"/>
    <w:rsid w:val="0041438F"/>
    <w:rsid w:val="00414489"/>
    <w:rsid w:val="00414647"/>
    <w:rsid w:val="0041464C"/>
    <w:rsid w:val="004146F4"/>
    <w:rsid w:val="00414730"/>
    <w:rsid w:val="00414756"/>
    <w:rsid w:val="00414A9F"/>
    <w:rsid w:val="00414ACE"/>
    <w:rsid w:val="00414AFA"/>
    <w:rsid w:val="00414D0E"/>
    <w:rsid w:val="00414E8C"/>
    <w:rsid w:val="00414FEC"/>
    <w:rsid w:val="00415030"/>
    <w:rsid w:val="004150EA"/>
    <w:rsid w:val="0041514D"/>
    <w:rsid w:val="00415209"/>
    <w:rsid w:val="0041550A"/>
    <w:rsid w:val="004156CD"/>
    <w:rsid w:val="00415B28"/>
    <w:rsid w:val="00415C13"/>
    <w:rsid w:val="00415D10"/>
    <w:rsid w:val="00415D74"/>
    <w:rsid w:val="00415DAA"/>
    <w:rsid w:val="00415DF2"/>
    <w:rsid w:val="00415E45"/>
    <w:rsid w:val="00415F7F"/>
    <w:rsid w:val="00416054"/>
    <w:rsid w:val="00416174"/>
    <w:rsid w:val="004163DF"/>
    <w:rsid w:val="004163EB"/>
    <w:rsid w:val="0041663F"/>
    <w:rsid w:val="00416754"/>
    <w:rsid w:val="00416760"/>
    <w:rsid w:val="00416C78"/>
    <w:rsid w:val="00416CE2"/>
    <w:rsid w:val="00416CF9"/>
    <w:rsid w:val="00416D57"/>
    <w:rsid w:val="00416DBD"/>
    <w:rsid w:val="00416E04"/>
    <w:rsid w:val="00416E80"/>
    <w:rsid w:val="00416EE1"/>
    <w:rsid w:val="00416EE3"/>
    <w:rsid w:val="004170A7"/>
    <w:rsid w:val="004172C4"/>
    <w:rsid w:val="00417352"/>
    <w:rsid w:val="00417440"/>
    <w:rsid w:val="00417494"/>
    <w:rsid w:val="004175AF"/>
    <w:rsid w:val="00417753"/>
    <w:rsid w:val="004177EF"/>
    <w:rsid w:val="00417901"/>
    <w:rsid w:val="00417C07"/>
    <w:rsid w:val="00417C62"/>
    <w:rsid w:val="00417EF4"/>
    <w:rsid w:val="0042018C"/>
    <w:rsid w:val="004201E7"/>
    <w:rsid w:val="0042051C"/>
    <w:rsid w:val="00420736"/>
    <w:rsid w:val="0042088A"/>
    <w:rsid w:val="00420956"/>
    <w:rsid w:val="00420DF7"/>
    <w:rsid w:val="00420EE6"/>
    <w:rsid w:val="00420F50"/>
    <w:rsid w:val="00421057"/>
    <w:rsid w:val="0042110E"/>
    <w:rsid w:val="00421293"/>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C94"/>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788"/>
    <w:rsid w:val="00424924"/>
    <w:rsid w:val="00424A50"/>
    <w:rsid w:val="00424BCC"/>
    <w:rsid w:val="00424CB7"/>
    <w:rsid w:val="00424E9E"/>
    <w:rsid w:val="00424EAB"/>
    <w:rsid w:val="0042523C"/>
    <w:rsid w:val="004252F3"/>
    <w:rsid w:val="004256D4"/>
    <w:rsid w:val="004257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7C"/>
    <w:rsid w:val="00426B07"/>
    <w:rsid w:val="00426D22"/>
    <w:rsid w:val="00426F32"/>
    <w:rsid w:val="00426F64"/>
    <w:rsid w:val="00426FE0"/>
    <w:rsid w:val="0042720A"/>
    <w:rsid w:val="00427238"/>
    <w:rsid w:val="00427762"/>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B38"/>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E4"/>
    <w:rsid w:val="004330FC"/>
    <w:rsid w:val="00433198"/>
    <w:rsid w:val="004331C7"/>
    <w:rsid w:val="00433398"/>
    <w:rsid w:val="0043339A"/>
    <w:rsid w:val="004335EF"/>
    <w:rsid w:val="004335FB"/>
    <w:rsid w:val="00433612"/>
    <w:rsid w:val="00433AE1"/>
    <w:rsid w:val="00433C84"/>
    <w:rsid w:val="00433D64"/>
    <w:rsid w:val="0043408B"/>
    <w:rsid w:val="004340FF"/>
    <w:rsid w:val="0043416D"/>
    <w:rsid w:val="00434371"/>
    <w:rsid w:val="00434776"/>
    <w:rsid w:val="004347EA"/>
    <w:rsid w:val="0043488A"/>
    <w:rsid w:val="0043499B"/>
    <w:rsid w:val="00434A1F"/>
    <w:rsid w:val="00434E1A"/>
    <w:rsid w:val="00434E1B"/>
    <w:rsid w:val="00434E37"/>
    <w:rsid w:val="00434F13"/>
    <w:rsid w:val="00434F92"/>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2F4"/>
    <w:rsid w:val="0043742E"/>
    <w:rsid w:val="00437468"/>
    <w:rsid w:val="0043753E"/>
    <w:rsid w:val="00437725"/>
    <w:rsid w:val="00437861"/>
    <w:rsid w:val="004378EB"/>
    <w:rsid w:val="00437930"/>
    <w:rsid w:val="004379A7"/>
    <w:rsid w:val="00437A1E"/>
    <w:rsid w:val="00437A4F"/>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90"/>
    <w:rsid w:val="004436B2"/>
    <w:rsid w:val="004436B8"/>
    <w:rsid w:val="00443B89"/>
    <w:rsid w:val="00443BBF"/>
    <w:rsid w:val="00443C2F"/>
    <w:rsid w:val="00443CBA"/>
    <w:rsid w:val="0044400C"/>
    <w:rsid w:val="0044410F"/>
    <w:rsid w:val="0044429D"/>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AB7"/>
    <w:rsid w:val="00446B27"/>
    <w:rsid w:val="00446C9E"/>
    <w:rsid w:val="00446CEC"/>
    <w:rsid w:val="00446D13"/>
    <w:rsid w:val="00446D16"/>
    <w:rsid w:val="00446D4E"/>
    <w:rsid w:val="00446E12"/>
    <w:rsid w:val="00446EE3"/>
    <w:rsid w:val="0044747E"/>
    <w:rsid w:val="004477B8"/>
    <w:rsid w:val="0044795D"/>
    <w:rsid w:val="00447AAC"/>
    <w:rsid w:val="00447B5D"/>
    <w:rsid w:val="00447D3F"/>
    <w:rsid w:val="004500B9"/>
    <w:rsid w:val="004500DA"/>
    <w:rsid w:val="00450520"/>
    <w:rsid w:val="00450778"/>
    <w:rsid w:val="00450962"/>
    <w:rsid w:val="00450A1E"/>
    <w:rsid w:val="00450A8B"/>
    <w:rsid w:val="00450BB3"/>
    <w:rsid w:val="00450CCC"/>
    <w:rsid w:val="004511D4"/>
    <w:rsid w:val="004511F7"/>
    <w:rsid w:val="0045120F"/>
    <w:rsid w:val="004517F5"/>
    <w:rsid w:val="004518DE"/>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3EF"/>
    <w:rsid w:val="004536CF"/>
    <w:rsid w:val="0045387A"/>
    <w:rsid w:val="00453A0D"/>
    <w:rsid w:val="00453AB5"/>
    <w:rsid w:val="00453AE6"/>
    <w:rsid w:val="00453BD6"/>
    <w:rsid w:val="00453F46"/>
    <w:rsid w:val="004540D6"/>
    <w:rsid w:val="004541C2"/>
    <w:rsid w:val="0045430E"/>
    <w:rsid w:val="00454382"/>
    <w:rsid w:val="004544A1"/>
    <w:rsid w:val="00454522"/>
    <w:rsid w:val="004549B5"/>
    <w:rsid w:val="00454A7F"/>
    <w:rsid w:val="00454B4D"/>
    <w:rsid w:val="00454E8B"/>
    <w:rsid w:val="00454F17"/>
    <w:rsid w:val="00454F56"/>
    <w:rsid w:val="00455069"/>
    <w:rsid w:val="0045529B"/>
    <w:rsid w:val="004552BE"/>
    <w:rsid w:val="004552E6"/>
    <w:rsid w:val="00455499"/>
    <w:rsid w:val="004554C1"/>
    <w:rsid w:val="0045555E"/>
    <w:rsid w:val="004556CB"/>
    <w:rsid w:val="00455818"/>
    <w:rsid w:val="00455A6B"/>
    <w:rsid w:val="00455AB7"/>
    <w:rsid w:val="00455B34"/>
    <w:rsid w:val="00455C3A"/>
    <w:rsid w:val="00455DCA"/>
    <w:rsid w:val="00455E77"/>
    <w:rsid w:val="00455FFE"/>
    <w:rsid w:val="0045614E"/>
    <w:rsid w:val="00456313"/>
    <w:rsid w:val="004568EB"/>
    <w:rsid w:val="00456932"/>
    <w:rsid w:val="004569ED"/>
    <w:rsid w:val="00456A36"/>
    <w:rsid w:val="00456B38"/>
    <w:rsid w:val="00456C20"/>
    <w:rsid w:val="00456C4C"/>
    <w:rsid w:val="00456CCF"/>
    <w:rsid w:val="00456ECD"/>
    <w:rsid w:val="00456FBB"/>
    <w:rsid w:val="00457027"/>
    <w:rsid w:val="00457116"/>
    <w:rsid w:val="0045720E"/>
    <w:rsid w:val="004573C4"/>
    <w:rsid w:val="004573C5"/>
    <w:rsid w:val="004575D0"/>
    <w:rsid w:val="004577D7"/>
    <w:rsid w:val="004579E2"/>
    <w:rsid w:val="00457A4E"/>
    <w:rsid w:val="00457CC1"/>
    <w:rsid w:val="00457D81"/>
    <w:rsid w:val="00457ED7"/>
    <w:rsid w:val="00457F32"/>
    <w:rsid w:val="004600DC"/>
    <w:rsid w:val="00460523"/>
    <w:rsid w:val="004605FF"/>
    <w:rsid w:val="0046068C"/>
    <w:rsid w:val="004609DE"/>
    <w:rsid w:val="00460D99"/>
    <w:rsid w:val="004612B6"/>
    <w:rsid w:val="00461593"/>
    <w:rsid w:val="004615BD"/>
    <w:rsid w:val="0046183A"/>
    <w:rsid w:val="00461A38"/>
    <w:rsid w:val="00461A3D"/>
    <w:rsid w:val="00461A9E"/>
    <w:rsid w:val="00461AD5"/>
    <w:rsid w:val="00461C04"/>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AA4"/>
    <w:rsid w:val="00464B0F"/>
    <w:rsid w:val="00464B8A"/>
    <w:rsid w:val="00464BEE"/>
    <w:rsid w:val="00464C76"/>
    <w:rsid w:val="00464CCF"/>
    <w:rsid w:val="00464D7A"/>
    <w:rsid w:val="00464E5D"/>
    <w:rsid w:val="00464F2F"/>
    <w:rsid w:val="00464FAA"/>
    <w:rsid w:val="00465002"/>
    <w:rsid w:val="00465012"/>
    <w:rsid w:val="004652D9"/>
    <w:rsid w:val="0046547D"/>
    <w:rsid w:val="00465579"/>
    <w:rsid w:val="004656D5"/>
    <w:rsid w:val="004656D7"/>
    <w:rsid w:val="00465713"/>
    <w:rsid w:val="00465774"/>
    <w:rsid w:val="00465782"/>
    <w:rsid w:val="00465821"/>
    <w:rsid w:val="0046599A"/>
    <w:rsid w:val="004659FE"/>
    <w:rsid w:val="00465B02"/>
    <w:rsid w:val="00465BCE"/>
    <w:rsid w:val="00465DEB"/>
    <w:rsid w:val="00465DF8"/>
    <w:rsid w:val="00465F51"/>
    <w:rsid w:val="00465F76"/>
    <w:rsid w:val="00465FA3"/>
    <w:rsid w:val="00465FB1"/>
    <w:rsid w:val="00466660"/>
    <w:rsid w:val="00466BA6"/>
    <w:rsid w:val="00466C2E"/>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1F6"/>
    <w:rsid w:val="0047021C"/>
    <w:rsid w:val="00470448"/>
    <w:rsid w:val="004708D7"/>
    <w:rsid w:val="00470AA0"/>
    <w:rsid w:val="00470C1E"/>
    <w:rsid w:val="00470CA3"/>
    <w:rsid w:val="00470CAD"/>
    <w:rsid w:val="00471020"/>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55B"/>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2E8"/>
    <w:rsid w:val="0047534C"/>
    <w:rsid w:val="00475521"/>
    <w:rsid w:val="0047586C"/>
    <w:rsid w:val="00475B67"/>
    <w:rsid w:val="00475BC6"/>
    <w:rsid w:val="00475F7A"/>
    <w:rsid w:val="00476205"/>
    <w:rsid w:val="00476242"/>
    <w:rsid w:val="00476376"/>
    <w:rsid w:val="0047646B"/>
    <w:rsid w:val="00476518"/>
    <w:rsid w:val="00476781"/>
    <w:rsid w:val="004767D5"/>
    <w:rsid w:val="004767FA"/>
    <w:rsid w:val="00476818"/>
    <w:rsid w:val="00476C5D"/>
    <w:rsid w:val="00476F2E"/>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BD8"/>
    <w:rsid w:val="00480DFF"/>
    <w:rsid w:val="00480F51"/>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36E"/>
    <w:rsid w:val="00483504"/>
    <w:rsid w:val="004836B0"/>
    <w:rsid w:val="00483950"/>
    <w:rsid w:val="004839C5"/>
    <w:rsid w:val="00483A0A"/>
    <w:rsid w:val="00483AF3"/>
    <w:rsid w:val="00483B76"/>
    <w:rsid w:val="00483DFA"/>
    <w:rsid w:val="00483E1C"/>
    <w:rsid w:val="00483E23"/>
    <w:rsid w:val="00483E4E"/>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37"/>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DC3"/>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6A7"/>
    <w:rsid w:val="004928DE"/>
    <w:rsid w:val="00492905"/>
    <w:rsid w:val="004929D2"/>
    <w:rsid w:val="00492B12"/>
    <w:rsid w:val="00492D19"/>
    <w:rsid w:val="00492DB4"/>
    <w:rsid w:val="004930D7"/>
    <w:rsid w:val="004931D3"/>
    <w:rsid w:val="004931D8"/>
    <w:rsid w:val="00493272"/>
    <w:rsid w:val="00493279"/>
    <w:rsid w:val="0049332B"/>
    <w:rsid w:val="004933EF"/>
    <w:rsid w:val="00493442"/>
    <w:rsid w:val="00493480"/>
    <w:rsid w:val="0049348A"/>
    <w:rsid w:val="0049365B"/>
    <w:rsid w:val="00493875"/>
    <w:rsid w:val="00493A1C"/>
    <w:rsid w:val="00493A9D"/>
    <w:rsid w:val="00493E5E"/>
    <w:rsid w:val="00493FBF"/>
    <w:rsid w:val="004944CC"/>
    <w:rsid w:val="0049453D"/>
    <w:rsid w:val="0049454D"/>
    <w:rsid w:val="0049466B"/>
    <w:rsid w:val="0049476D"/>
    <w:rsid w:val="004947BC"/>
    <w:rsid w:val="00494856"/>
    <w:rsid w:val="00494A04"/>
    <w:rsid w:val="00494A3F"/>
    <w:rsid w:val="00494B0D"/>
    <w:rsid w:val="00494DE7"/>
    <w:rsid w:val="00494E1A"/>
    <w:rsid w:val="00494E44"/>
    <w:rsid w:val="004951AF"/>
    <w:rsid w:val="0049521B"/>
    <w:rsid w:val="00495244"/>
    <w:rsid w:val="0049597D"/>
    <w:rsid w:val="00495A21"/>
    <w:rsid w:val="00495B63"/>
    <w:rsid w:val="00495C19"/>
    <w:rsid w:val="00495E05"/>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35"/>
    <w:rsid w:val="00497293"/>
    <w:rsid w:val="0049731C"/>
    <w:rsid w:val="0049759D"/>
    <w:rsid w:val="0049780F"/>
    <w:rsid w:val="00497961"/>
    <w:rsid w:val="00497B41"/>
    <w:rsid w:val="00497D9D"/>
    <w:rsid w:val="00497E84"/>
    <w:rsid w:val="00497E8C"/>
    <w:rsid w:val="004A0022"/>
    <w:rsid w:val="004A00C4"/>
    <w:rsid w:val="004A02D8"/>
    <w:rsid w:val="004A05D8"/>
    <w:rsid w:val="004A06A3"/>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59"/>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210"/>
    <w:rsid w:val="004A4373"/>
    <w:rsid w:val="004A43D1"/>
    <w:rsid w:val="004A44A9"/>
    <w:rsid w:val="004A465E"/>
    <w:rsid w:val="004A487A"/>
    <w:rsid w:val="004A4A81"/>
    <w:rsid w:val="004A4F94"/>
    <w:rsid w:val="004A4FC6"/>
    <w:rsid w:val="004A4FCD"/>
    <w:rsid w:val="004A4FE1"/>
    <w:rsid w:val="004A55ED"/>
    <w:rsid w:val="004A5928"/>
    <w:rsid w:val="004A592D"/>
    <w:rsid w:val="004A5A96"/>
    <w:rsid w:val="004A5AB5"/>
    <w:rsid w:val="004A5B3D"/>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2F4"/>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83"/>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9E8"/>
    <w:rsid w:val="004B1FB0"/>
    <w:rsid w:val="004B2233"/>
    <w:rsid w:val="004B2255"/>
    <w:rsid w:val="004B22EC"/>
    <w:rsid w:val="004B2301"/>
    <w:rsid w:val="004B2510"/>
    <w:rsid w:val="004B2608"/>
    <w:rsid w:val="004B28C0"/>
    <w:rsid w:val="004B28D7"/>
    <w:rsid w:val="004B2A6B"/>
    <w:rsid w:val="004B2AC2"/>
    <w:rsid w:val="004B2B6A"/>
    <w:rsid w:val="004B2BA8"/>
    <w:rsid w:val="004B2C50"/>
    <w:rsid w:val="004B2D01"/>
    <w:rsid w:val="004B2E8A"/>
    <w:rsid w:val="004B2FCF"/>
    <w:rsid w:val="004B3144"/>
    <w:rsid w:val="004B341A"/>
    <w:rsid w:val="004B3596"/>
    <w:rsid w:val="004B372B"/>
    <w:rsid w:val="004B3856"/>
    <w:rsid w:val="004B3895"/>
    <w:rsid w:val="004B38EA"/>
    <w:rsid w:val="004B38FB"/>
    <w:rsid w:val="004B39A2"/>
    <w:rsid w:val="004B3CF5"/>
    <w:rsid w:val="004B3D03"/>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D9B"/>
    <w:rsid w:val="004B4DF8"/>
    <w:rsid w:val="004B4E3A"/>
    <w:rsid w:val="004B50F8"/>
    <w:rsid w:val="004B5141"/>
    <w:rsid w:val="004B52DC"/>
    <w:rsid w:val="004B5361"/>
    <w:rsid w:val="004B537F"/>
    <w:rsid w:val="004B54AD"/>
    <w:rsid w:val="004B556F"/>
    <w:rsid w:val="004B55BA"/>
    <w:rsid w:val="004B5663"/>
    <w:rsid w:val="004B582F"/>
    <w:rsid w:val="004B5BC4"/>
    <w:rsid w:val="004B5CED"/>
    <w:rsid w:val="004B5E0B"/>
    <w:rsid w:val="004B5E30"/>
    <w:rsid w:val="004B5EB1"/>
    <w:rsid w:val="004B5F68"/>
    <w:rsid w:val="004B60CE"/>
    <w:rsid w:val="004B622A"/>
    <w:rsid w:val="004B6284"/>
    <w:rsid w:val="004B62A4"/>
    <w:rsid w:val="004B62E8"/>
    <w:rsid w:val="004B62EC"/>
    <w:rsid w:val="004B6305"/>
    <w:rsid w:val="004B658D"/>
    <w:rsid w:val="004B67D4"/>
    <w:rsid w:val="004B6AB6"/>
    <w:rsid w:val="004B6AFC"/>
    <w:rsid w:val="004B6B74"/>
    <w:rsid w:val="004B6EEC"/>
    <w:rsid w:val="004B6F8B"/>
    <w:rsid w:val="004B7036"/>
    <w:rsid w:val="004B72FE"/>
    <w:rsid w:val="004B7452"/>
    <w:rsid w:val="004B76F8"/>
    <w:rsid w:val="004B793B"/>
    <w:rsid w:val="004B7BB1"/>
    <w:rsid w:val="004B7CC1"/>
    <w:rsid w:val="004B7D7D"/>
    <w:rsid w:val="004B7DD9"/>
    <w:rsid w:val="004B7E52"/>
    <w:rsid w:val="004C00B1"/>
    <w:rsid w:val="004C024B"/>
    <w:rsid w:val="004C03AB"/>
    <w:rsid w:val="004C058B"/>
    <w:rsid w:val="004C07D4"/>
    <w:rsid w:val="004C08B5"/>
    <w:rsid w:val="004C08D4"/>
    <w:rsid w:val="004C08F4"/>
    <w:rsid w:val="004C0AFE"/>
    <w:rsid w:val="004C0CFC"/>
    <w:rsid w:val="004C0DC6"/>
    <w:rsid w:val="004C0E1B"/>
    <w:rsid w:val="004C0F67"/>
    <w:rsid w:val="004C119C"/>
    <w:rsid w:val="004C11C3"/>
    <w:rsid w:val="004C1221"/>
    <w:rsid w:val="004C127A"/>
    <w:rsid w:val="004C12AD"/>
    <w:rsid w:val="004C1370"/>
    <w:rsid w:val="004C1473"/>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967"/>
    <w:rsid w:val="004C2C65"/>
    <w:rsid w:val="004C2CA3"/>
    <w:rsid w:val="004C2E21"/>
    <w:rsid w:val="004C322C"/>
    <w:rsid w:val="004C3302"/>
    <w:rsid w:val="004C34E6"/>
    <w:rsid w:val="004C3563"/>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49"/>
    <w:rsid w:val="004C4B62"/>
    <w:rsid w:val="004C4CC1"/>
    <w:rsid w:val="004C4E83"/>
    <w:rsid w:val="004C5067"/>
    <w:rsid w:val="004C52CB"/>
    <w:rsid w:val="004C52FA"/>
    <w:rsid w:val="004C5316"/>
    <w:rsid w:val="004C5694"/>
    <w:rsid w:val="004C57F8"/>
    <w:rsid w:val="004C5836"/>
    <w:rsid w:val="004C58A4"/>
    <w:rsid w:val="004C5BD5"/>
    <w:rsid w:val="004C5CB4"/>
    <w:rsid w:val="004C5F5A"/>
    <w:rsid w:val="004C62DD"/>
    <w:rsid w:val="004C6310"/>
    <w:rsid w:val="004C6577"/>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632"/>
    <w:rsid w:val="004C76C7"/>
    <w:rsid w:val="004C799F"/>
    <w:rsid w:val="004C7A2A"/>
    <w:rsid w:val="004D0111"/>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85"/>
    <w:rsid w:val="004D3FD5"/>
    <w:rsid w:val="004D41CE"/>
    <w:rsid w:val="004D4200"/>
    <w:rsid w:val="004D42D8"/>
    <w:rsid w:val="004D441D"/>
    <w:rsid w:val="004D4476"/>
    <w:rsid w:val="004D466B"/>
    <w:rsid w:val="004D4670"/>
    <w:rsid w:val="004D483E"/>
    <w:rsid w:val="004D4854"/>
    <w:rsid w:val="004D487D"/>
    <w:rsid w:val="004D48A8"/>
    <w:rsid w:val="004D496E"/>
    <w:rsid w:val="004D49EC"/>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5FD6"/>
    <w:rsid w:val="004D6008"/>
    <w:rsid w:val="004D630D"/>
    <w:rsid w:val="004D6620"/>
    <w:rsid w:val="004D66D4"/>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20"/>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55"/>
    <w:rsid w:val="004E1E69"/>
    <w:rsid w:val="004E1EDC"/>
    <w:rsid w:val="004E2045"/>
    <w:rsid w:val="004E20DD"/>
    <w:rsid w:val="004E2107"/>
    <w:rsid w:val="004E225E"/>
    <w:rsid w:val="004E263A"/>
    <w:rsid w:val="004E265C"/>
    <w:rsid w:val="004E2678"/>
    <w:rsid w:val="004E27CA"/>
    <w:rsid w:val="004E27FD"/>
    <w:rsid w:val="004E2832"/>
    <w:rsid w:val="004E2943"/>
    <w:rsid w:val="004E2A00"/>
    <w:rsid w:val="004E2A1E"/>
    <w:rsid w:val="004E2B84"/>
    <w:rsid w:val="004E2BD7"/>
    <w:rsid w:val="004E2BFA"/>
    <w:rsid w:val="004E2C20"/>
    <w:rsid w:val="004E2C34"/>
    <w:rsid w:val="004E2D54"/>
    <w:rsid w:val="004E2DD3"/>
    <w:rsid w:val="004E3194"/>
    <w:rsid w:val="004E322E"/>
    <w:rsid w:val="004E32EB"/>
    <w:rsid w:val="004E361B"/>
    <w:rsid w:val="004E365F"/>
    <w:rsid w:val="004E3721"/>
    <w:rsid w:val="004E37AA"/>
    <w:rsid w:val="004E37BD"/>
    <w:rsid w:val="004E3892"/>
    <w:rsid w:val="004E3A3A"/>
    <w:rsid w:val="004E3BB3"/>
    <w:rsid w:val="004E3C12"/>
    <w:rsid w:val="004E3C1A"/>
    <w:rsid w:val="004E3EC7"/>
    <w:rsid w:val="004E3F98"/>
    <w:rsid w:val="004E418C"/>
    <w:rsid w:val="004E4314"/>
    <w:rsid w:val="004E446A"/>
    <w:rsid w:val="004E47A5"/>
    <w:rsid w:val="004E4857"/>
    <w:rsid w:val="004E488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6F"/>
    <w:rsid w:val="004E63F0"/>
    <w:rsid w:val="004E646C"/>
    <w:rsid w:val="004E6490"/>
    <w:rsid w:val="004E6526"/>
    <w:rsid w:val="004E65A3"/>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8D9"/>
    <w:rsid w:val="004F090E"/>
    <w:rsid w:val="004F0956"/>
    <w:rsid w:val="004F09F2"/>
    <w:rsid w:val="004F0A03"/>
    <w:rsid w:val="004F0A8F"/>
    <w:rsid w:val="004F0C73"/>
    <w:rsid w:val="004F0DA5"/>
    <w:rsid w:val="004F0DF7"/>
    <w:rsid w:val="004F0E71"/>
    <w:rsid w:val="004F0F4F"/>
    <w:rsid w:val="004F0F81"/>
    <w:rsid w:val="004F0F92"/>
    <w:rsid w:val="004F1004"/>
    <w:rsid w:val="004F111C"/>
    <w:rsid w:val="004F11EB"/>
    <w:rsid w:val="004F1381"/>
    <w:rsid w:val="004F1391"/>
    <w:rsid w:val="004F14BB"/>
    <w:rsid w:val="004F1581"/>
    <w:rsid w:val="004F15E6"/>
    <w:rsid w:val="004F1895"/>
    <w:rsid w:val="004F1A4B"/>
    <w:rsid w:val="004F1C64"/>
    <w:rsid w:val="004F1CF0"/>
    <w:rsid w:val="004F1D47"/>
    <w:rsid w:val="004F1E39"/>
    <w:rsid w:val="004F1E7F"/>
    <w:rsid w:val="004F2233"/>
    <w:rsid w:val="004F250E"/>
    <w:rsid w:val="004F25FB"/>
    <w:rsid w:val="004F27EF"/>
    <w:rsid w:val="004F2926"/>
    <w:rsid w:val="004F2A8B"/>
    <w:rsid w:val="004F2AF7"/>
    <w:rsid w:val="004F2B02"/>
    <w:rsid w:val="004F2C53"/>
    <w:rsid w:val="004F2D64"/>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9BA"/>
    <w:rsid w:val="004F4ABB"/>
    <w:rsid w:val="004F4AE3"/>
    <w:rsid w:val="004F4DE4"/>
    <w:rsid w:val="004F4E37"/>
    <w:rsid w:val="004F5053"/>
    <w:rsid w:val="004F5137"/>
    <w:rsid w:val="004F515E"/>
    <w:rsid w:val="004F5259"/>
    <w:rsid w:val="004F537B"/>
    <w:rsid w:val="004F56A0"/>
    <w:rsid w:val="004F590D"/>
    <w:rsid w:val="004F59A1"/>
    <w:rsid w:val="004F59F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CCA"/>
    <w:rsid w:val="004F6D58"/>
    <w:rsid w:val="004F6E36"/>
    <w:rsid w:val="004F6F51"/>
    <w:rsid w:val="004F6F82"/>
    <w:rsid w:val="004F70E3"/>
    <w:rsid w:val="004F7115"/>
    <w:rsid w:val="004F7361"/>
    <w:rsid w:val="004F7648"/>
    <w:rsid w:val="004F7696"/>
    <w:rsid w:val="004F76F1"/>
    <w:rsid w:val="004F7867"/>
    <w:rsid w:val="004F7A7D"/>
    <w:rsid w:val="004F7B68"/>
    <w:rsid w:val="004F7C38"/>
    <w:rsid w:val="004F7D29"/>
    <w:rsid w:val="004F7D7E"/>
    <w:rsid w:val="004F7F89"/>
    <w:rsid w:val="0050019F"/>
    <w:rsid w:val="005001B0"/>
    <w:rsid w:val="005001BE"/>
    <w:rsid w:val="00500393"/>
    <w:rsid w:val="00500418"/>
    <w:rsid w:val="00500435"/>
    <w:rsid w:val="0050044B"/>
    <w:rsid w:val="005006A6"/>
    <w:rsid w:val="00500751"/>
    <w:rsid w:val="005007F5"/>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BBD"/>
    <w:rsid w:val="00504CB1"/>
    <w:rsid w:val="00504DF6"/>
    <w:rsid w:val="00504E44"/>
    <w:rsid w:val="00504E84"/>
    <w:rsid w:val="00504F22"/>
    <w:rsid w:val="00505293"/>
    <w:rsid w:val="005052A9"/>
    <w:rsid w:val="0050531E"/>
    <w:rsid w:val="00505380"/>
    <w:rsid w:val="00505508"/>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91"/>
    <w:rsid w:val="00506FF1"/>
    <w:rsid w:val="00507066"/>
    <w:rsid w:val="0050715E"/>
    <w:rsid w:val="00507302"/>
    <w:rsid w:val="00507414"/>
    <w:rsid w:val="00507629"/>
    <w:rsid w:val="00507753"/>
    <w:rsid w:val="0050785C"/>
    <w:rsid w:val="00507941"/>
    <w:rsid w:val="005079BC"/>
    <w:rsid w:val="00507B87"/>
    <w:rsid w:val="00507BB9"/>
    <w:rsid w:val="00507C9C"/>
    <w:rsid w:val="00507CBE"/>
    <w:rsid w:val="00507EB5"/>
    <w:rsid w:val="00507F19"/>
    <w:rsid w:val="005102BD"/>
    <w:rsid w:val="00510315"/>
    <w:rsid w:val="0051037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9CF"/>
    <w:rsid w:val="00511C51"/>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3DA7"/>
    <w:rsid w:val="00513EA2"/>
    <w:rsid w:val="005140D1"/>
    <w:rsid w:val="005142BA"/>
    <w:rsid w:val="005143C1"/>
    <w:rsid w:val="0051440E"/>
    <w:rsid w:val="00514422"/>
    <w:rsid w:val="00514469"/>
    <w:rsid w:val="00514499"/>
    <w:rsid w:val="0051452D"/>
    <w:rsid w:val="00514634"/>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8"/>
    <w:rsid w:val="00516D29"/>
    <w:rsid w:val="00516F08"/>
    <w:rsid w:val="0051716E"/>
    <w:rsid w:val="00517311"/>
    <w:rsid w:val="0051748C"/>
    <w:rsid w:val="0051759A"/>
    <w:rsid w:val="00517709"/>
    <w:rsid w:val="0051789B"/>
    <w:rsid w:val="00517AA0"/>
    <w:rsid w:val="00517B48"/>
    <w:rsid w:val="00517C9C"/>
    <w:rsid w:val="00517CDD"/>
    <w:rsid w:val="00520336"/>
    <w:rsid w:val="00520382"/>
    <w:rsid w:val="005203EA"/>
    <w:rsid w:val="00520460"/>
    <w:rsid w:val="0052079C"/>
    <w:rsid w:val="005209CC"/>
    <w:rsid w:val="00520A0F"/>
    <w:rsid w:val="00520A4C"/>
    <w:rsid w:val="00520AEA"/>
    <w:rsid w:val="00520D73"/>
    <w:rsid w:val="00521193"/>
    <w:rsid w:val="0052121D"/>
    <w:rsid w:val="005212B9"/>
    <w:rsid w:val="0052165E"/>
    <w:rsid w:val="005216CF"/>
    <w:rsid w:val="0052179C"/>
    <w:rsid w:val="0052192F"/>
    <w:rsid w:val="00521A83"/>
    <w:rsid w:val="00521B6E"/>
    <w:rsid w:val="00521C6A"/>
    <w:rsid w:val="0052201E"/>
    <w:rsid w:val="00522091"/>
    <w:rsid w:val="00522143"/>
    <w:rsid w:val="005222E5"/>
    <w:rsid w:val="00522452"/>
    <w:rsid w:val="0052271D"/>
    <w:rsid w:val="00522966"/>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DC8"/>
    <w:rsid w:val="00523ED1"/>
    <w:rsid w:val="00523FE6"/>
    <w:rsid w:val="005243B7"/>
    <w:rsid w:val="005243F8"/>
    <w:rsid w:val="00524AE2"/>
    <w:rsid w:val="00524BE0"/>
    <w:rsid w:val="00524D62"/>
    <w:rsid w:val="00524DE6"/>
    <w:rsid w:val="00524E60"/>
    <w:rsid w:val="00524F24"/>
    <w:rsid w:val="00525059"/>
    <w:rsid w:val="00525139"/>
    <w:rsid w:val="00525157"/>
    <w:rsid w:val="005251E9"/>
    <w:rsid w:val="00525255"/>
    <w:rsid w:val="005254EF"/>
    <w:rsid w:val="00525513"/>
    <w:rsid w:val="00525573"/>
    <w:rsid w:val="0052559F"/>
    <w:rsid w:val="00525861"/>
    <w:rsid w:val="00525B8A"/>
    <w:rsid w:val="00525CC9"/>
    <w:rsid w:val="00525EC1"/>
    <w:rsid w:val="00525FE7"/>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572"/>
    <w:rsid w:val="00530949"/>
    <w:rsid w:val="00530A38"/>
    <w:rsid w:val="00530AE7"/>
    <w:rsid w:val="00530C61"/>
    <w:rsid w:val="00530EB6"/>
    <w:rsid w:val="0053112B"/>
    <w:rsid w:val="005313DD"/>
    <w:rsid w:val="005313E9"/>
    <w:rsid w:val="005314E5"/>
    <w:rsid w:val="00531558"/>
    <w:rsid w:val="005315F3"/>
    <w:rsid w:val="0053172D"/>
    <w:rsid w:val="00531845"/>
    <w:rsid w:val="005318FD"/>
    <w:rsid w:val="00531BB0"/>
    <w:rsid w:val="00532034"/>
    <w:rsid w:val="0053209E"/>
    <w:rsid w:val="005321DD"/>
    <w:rsid w:val="00532381"/>
    <w:rsid w:val="0053257C"/>
    <w:rsid w:val="0053269F"/>
    <w:rsid w:val="005326A4"/>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3BE"/>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EBA"/>
    <w:rsid w:val="00537FBB"/>
    <w:rsid w:val="005404E4"/>
    <w:rsid w:val="005405D8"/>
    <w:rsid w:val="0054063B"/>
    <w:rsid w:val="005409F6"/>
    <w:rsid w:val="00540AF6"/>
    <w:rsid w:val="00540D95"/>
    <w:rsid w:val="00541022"/>
    <w:rsid w:val="005411E1"/>
    <w:rsid w:val="0054133C"/>
    <w:rsid w:val="005414A6"/>
    <w:rsid w:val="00541722"/>
    <w:rsid w:val="0054195F"/>
    <w:rsid w:val="00541DC2"/>
    <w:rsid w:val="00541F38"/>
    <w:rsid w:val="0054211A"/>
    <w:rsid w:val="005423D2"/>
    <w:rsid w:val="005423DE"/>
    <w:rsid w:val="005424A0"/>
    <w:rsid w:val="00542851"/>
    <w:rsid w:val="00542989"/>
    <w:rsid w:val="00542DD7"/>
    <w:rsid w:val="005430F9"/>
    <w:rsid w:val="0054340D"/>
    <w:rsid w:val="005434BE"/>
    <w:rsid w:val="00543606"/>
    <w:rsid w:val="00543832"/>
    <w:rsid w:val="00543942"/>
    <w:rsid w:val="005439D2"/>
    <w:rsid w:val="00543D8E"/>
    <w:rsid w:val="00543D99"/>
    <w:rsid w:val="00543DCC"/>
    <w:rsid w:val="00543DCD"/>
    <w:rsid w:val="0054409A"/>
    <w:rsid w:val="00544199"/>
    <w:rsid w:val="005445AD"/>
    <w:rsid w:val="0054481A"/>
    <w:rsid w:val="00544916"/>
    <w:rsid w:val="00544A6D"/>
    <w:rsid w:val="00544A81"/>
    <w:rsid w:val="00544AAE"/>
    <w:rsid w:val="00544AD2"/>
    <w:rsid w:val="00544B45"/>
    <w:rsid w:val="00544BD8"/>
    <w:rsid w:val="00544DED"/>
    <w:rsid w:val="00544E95"/>
    <w:rsid w:val="00545085"/>
    <w:rsid w:val="00545141"/>
    <w:rsid w:val="00545163"/>
    <w:rsid w:val="00545245"/>
    <w:rsid w:val="0054529B"/>
    <w:rsid w:val="00545347"/>
    <w:rsid w:val="0054541C"/>
    <w:rsid w:val="0054562A"/>
    <w:rsid w:val="00545804"/>
    <w:rsid w:val="00545831"/>
    <w:rsid w:val="00545B54"/>
    <w:rsid w:val="005461D7"/>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48"/>
    <w:rsid w:val="00547F60"/>
    <w:rsid w:val="00550359"/>
    <w:rsid w:val="005503B3"/>
    <w:rsid w:val="005504BB"/>
    <w:rsid w:val="0055072C"/>
    <w:rsid w:val="00550840"/>
    <w:rsid w:val="00550A43"/>
    <w:rsid w:val="00550B76"/>
    <w:rsid w:val="00550C29"/>
    <w:rsid w:val="00550CC9"/>
    <w:rsid w:val="00550E59"/>
    <w:rsid w:val="00550ECC"/>
    <w:rsid w:val="0055100E"/>
    <w:rsid w:val="005510EC"/>
    <w:rsid w:val="0055118E"/>
    <w:rsid w:val="00551218"/>
    <w:rsid w:val="0055144E"/>
    <w:rsid w:val="005516D0"/>
    <w:rsid w:val="005517F3"/>
    <w:rsid w:val="00551884"/>
    <w:rsid w:val="00551ABF"/>
    <w:rsid w:val="00551E10"/>
    <w:rsid w:val="0055209A"/>
    <w:rsid w:val="00552143"/>
    <w:rsid w:val="00552220"/>
    <w:rsid w:val="00552248"/>
    <w:rsid w:val="005529B7"/>
    <w:rsid w:val="005529C8"/>
    <w:rsid w:val="00552B14"/>
    <w:rsid w:val="00552BF6"/>
    <w:rsid w:val="00552E56"/>
    <w:rsid w:val="0055301E"/>
    <w:rsid w:val="00553051"/>
    <w:rsid w:val="00553102"/>
    <w:rsid w:val="00553353"/>
    <w:rsid w:val="00553431"/>
    <w:rsid w:val="0055344A"/>
    <w:rsid w:val="0055344E"/>
    <w:rsid w:val="005535BB"/>
    <w:rsid w:val="0055368F"/>
    <w:rsid w:val="0055374D"/>
    <w:rsid w:val="005538C7"/>
    <w:rsid w:val="00553966"/>
    <w:rsid w:val="005539E0"/>
    <w:rsid w:val="00553C12"/>
    <w:rsid w:val="00553D91"/>
    <w:rsid w:val="00553DBE"/>
    <w:rsid w:val="00553E19"/>
    <w:rsid w:val="00553ED5"/>
    <w:rsid w:val="005541C5"/>
    <w:rsid w:val="0055420B"/>
    <w:rsid w:val="00554299"/>
    <w:rsid w:val="005542A9"/>
    <w:rsid w:val="00554348"/>
    <w:rsid w:val="00554404"/>
    <w:rsid w:val="00554518"/>
    <w:rsid w:val="005546AE"/>
    <w:rsid w:val="00554709"/>
    <w:rsid w:val="005547C8"/>
    <w:rsid w:val="0055484F"/>
    <w:rsid w:val="005548A9"/>
    <w:rsid w:val="005549DC"/>
    <w:rsid w:val="00554AB4"/>
    <w:rsid w:val="00554D60"/>
    <w:rsid w:val="00554E13"/>
    <w:rsid w:val="00555014"/>
    <w:rsid w:val="0055552A"/>
    <w:rsid w:val="00555688"/>
    <w:rsid w:val="00555826"/>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D55"/>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8A9"/>
    <w:rsid w:val="00563BEA"/>
    <w:rsid w:val="00563CB6"/>
    <w:rsid w:val="00563F8B"/>
    <w:rsid w:val="005641A3"/>
    <w:rsid w:val="0056427A"/>
    <w:rsid w:val="0056438D"/>
    <w:rsid w:val="00564962"/>
    <w:rsid w:val="00564A9A"/>
    <w:rsid w:val="00564B53"/>
    <w:rsid w:val="00564CB1"/>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24F"/>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5CE"/>
    <w:rsid w:val="0057165D"/>
    <w:rsid w:val="005716E3"/>
    <w:rsid w:val="0057177E"/>
    <w:rsid w:val="005717AE"/>
    <w:rsid w:val="005718BC"/>
    <w:rsid w:val="005718C7"/>
    <w:rsid w:val="00571949"/>
    <w:rsid w:val="0057195B"/>
    <w:rsid w:val="0057196A"/>
    <w:rsid w:val="00571B5F"/>
    <w:rsid w:val="0057209C"/>
    <w:rsid w:val="00572296"/>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0B"/>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4D"/>
    <w:rsid w:val="005776BC"/>
    <w:rsid w:val="00577803"/>
    <w:rsid w:val="005779BB"/>
    <w:rsid w:val="00577B6A"/>
    <w:rsid w:val="00577BB8"/>
    <w:rsid w:val="00577C7E"/>
    <w:rsid w:val="00577DE5"/>
    <w:rsid w:val="00577E83"/>
    <w:rsid w:val="00577F28"/>
    <w:rsid w:val="00577F3B"/>
    <w:rsid w:val="00580055"/>
    <w:rsid w:val="0058036E"/>
    <w:rsid w:val="00580665"/>
    <w:rsid w:val="005808E7"/>
    <w:rsid w:val="005809AF"/>
    <w:rsid w:val="00580BDC"/>
    <w:rsid w:val="005812CA"/>
    <w:rsid w:val="00581301"/>
    <w:rsid w:val="00581441"/>
    <w:rsid w:val="00581954"/>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022"/>
    <w:rsid w:val="0058521D"/>
    <w:rsid w:val="0058542F"/>
    <w:rsid w:val="005855A1"/>
    <w:rsid w:val="00585904"/>
    <w:rsid w:val="00585964"/>
    <w:rsid w:val="005859FC"/>
    <w:rsid w:val="00585B5D"/>
    <w:rsid w:val="00585CFB"/>
    <w:rsid w:val="00585E93"/>
    <w:rsid w:val="005861E9"/>
    <w:rsid w:val="00586263"/>
    <w:rsid w:val="00586612"/>
    <w:rsid w:val="005866F3"/>
    <w:rsid w:val="0058685B"/>
    <w:rsid w:val="00586910"/>
    <w:rsid w:val="005869BE"/>
    <w:rsid w:val="00586BA1"/>
    <w:rsid w:val="00586C8C"/>
    <w:rsid w:val="00586C9C"/>
    <w:rsid w:val="00587040"/>
    <w:rsid w:val="0058709C"/>
    <w:rsid w:val="005870D1"/>
    <w:rsid w:val="00587252"/>
    <w:rsid w:val="005872A4"/>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122"/>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4A"/>
    <w:rsid w:val="0059625D"/>
    <w:rsid w:val="005963B9"/>
    <w:rsid w:val="005964B8"/>
    <w:rsid w:val="00596563"/>
    <w:rsid w:val="0059679B"/>
    <w:rsid w:val="0059687F"/>
    <w:rsid w:val="00596BCD"/>
    <w:rsid w:val="00596DF7"/>
    <w:rsid w:val="00596E2D"/>
    <w:rsid w:val="00596F73"/>
    <w:rsid w:val="00597054"/>
    <w:rsid w:val="00597801"/>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4FB"/>
    <w:rsid w:val="005A15E0"/>
    <w:rsid w:val="005A1889"/>
    <w:rsid w:val="005A1919"/>
    <w:rsid w:val="005A1DCF"/>
    <w:rsid w:val="005A1DF9"/>
    <w:rsid w:val="005A1E65"/>
    <w:rsid w:val="005A21E1"/>
    <w:rsid w:val="005A2322"/>
    <w:rsid w:val="005A2349"/>
    <w:rsid w:val="005A2350"/>
    <w:rsid w:val="005A23DC"/>
    <w:rsid w:val="005A24DB"/>
    <w:rsid w:val="005A24F3"/>
    <w:rsid w:val="005A26D9"/>
    <w:rsid w:val="005A2850"/>
    <w:rsid w:val="005A2914"/>
    <w:rsid w:val="005A293C"/>
    <w:rsid w:val="005A3096"/>
    <w:rsid w:val="005A3143"/>
    <w:rsid w:val="005A3313"/>
    <w:rsid w:val="005A3347"/>
    <w:rsid w:val="005A34B1"/>
    <w:rsid w:val="005A355E"/>
    <w:rsid w:val="005A3596"/>
    <w:rsid w:val="005A37B8"/>
    <w:rsid w:val="005A39A7"/>
    <w:rsid w:val="005A3A01"/>
    <w:rsid w:val="005A3A55"/>
    <w:rsid w:val="005A3BCD"/>
    <w:rsid w:val="005A3CAA"/>
    <w:rsid w:val="005A3CC7"/>
    <w:rsid w:val="005A3E77"/>
    <w:rsid w:val="005A3F60"/>
    <w:rsid w:val="005A3FFB"/>
    <w:rsid w:val="005A4201"/>
    <w:rsid w:val="005A44F5"/>
    <w:rsid w:val="005A4764"/>
    <w:rsid w:val="005A47D4"/>
    <w:rsid w:val="005A4820"/>
    <w:rsid w:val="005A48FA"/>
    <w:rsid w:val="005A4BA7"/>
    <w:rsid w:val="005A4EB7"/>
    <w:rsid w:val="005A5051"/>
    <w:rsid w:val="005A5099"/>
    <w:rsid w:val="005A50C5"/>
    <w:rsid w:val="005A52A5"/>
    <w:rsid w:val="005A554D"/>
    <w:rsid w:val="005A55D1"/>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8F"/>
    <w:rsid w:val="005A74E0"/>
    <w:rsid w:val="005A74F2"/>
    <w:rsid w:val="005A75B5"/>
    <w:rsid w:val="005A75C1"/>
    <w:rsid w:val="005A7644"/>
    <w:rsid w:val="005A770D"/>
    <w:rsid w:val="005A782A"/>
    <w:rsid w:val="005A7864"/>
    <w:rsid w:val="005A7A63"/>
    <w:rsid w:val="005A7B89"/>
    <w:rsid w:val="005A7B9A"/>
    <w:rsid w:val="005A7BDB"/>
    <w:rsid w:val="005A7FD6"/>
    <w:rsid w:val="005A7FE1"/>
    <w:rsid w:val="005B0014"/>
    <w:rsid w:val="005B0122"/>
    <w:rsid w:val="005B07BF"/>
    <w:rsid w:val="005B09C3"/>
    <w:rsid w:val="005B0A35"/>
    <w:rsid w:val="005B0C93"/>
    <w:rsid w:val="005B0ECC"/>
    <w:rsid w:val="005B1137"/>
    <w:rsid w:val="005B125B"/>
    <w:rsid w:val="005B159B"/>
    <w:rsid w:val="005B1748"/>
    <w:rsid w:val="005B1863"/>
    <w:rsid w:val="005B196F"/>
    <w:rsid w:val="005B1B69"/>
    <w:rsid w:val="005B1BBD"/>
    <w:rsid w:val="005B1D20"/>
    <w:rsid w:val="005B1F2D"/>
    <w:rsid w:val="005B1F65"/>
    <w:rsid w:val="005B21A1"/>
    <w:rsid w:val="005B2461"/>
    <w:rsid w:val="005B24A5"/>
    <w:rsid w:val="005B24D8"/>
    <w:rsid w:val="005B275B"/>
    <w:rsid w:val="005B29A1"/>
    <w:rsid w:val="005B2DED"/>
    <w:rsid w:val="005B2FED"/>
    <w:rsid w:val="005B32D7"/>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47"/>
    <w:rsid w:val="005B465B"/>
    <w:rsid w:val="005B47C0"/>
    <w:rsid w:val="005B4A35"/>
    <w:rsid w:val="005B4B84"/>
    <w:rsid w:val="005B5005"/>
    <w:rsid w:val="005B5121"/>
    <w:rsid w:val="005B52B2"/>
    <w:rsid w:val="005B5607"/>
    <w:rsid w:val="005B59CE"/>
    <w:rsid w:val="005B59ED"/>
    <w:rsid w:val="005B5B52"/>
    <w:rsid w:val="005B5DAF"/>
    <w:rsid w:val="005B5E17"/>
    <w:rsid w:val="005B5E1B"/>
    <w:rsid w:val="005B5E4C"/>
    <w:rsid w:val="005B5F70"/>
    <w:rsid w:val="005B6165"/>
    <w:rsid w:val="005B62BD"/>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03A"/>
    <w:rsid w:val="005C128D"/>
    <w:rsid w:val="005C12D8"/>
    <w:rsid w:val="005C1326"/>
    <w:rsid w:val="005C1394"/>
    <w:rsid w:val="005C1438"/>
    <w:rsid w:val="005C1717"/>
    <w:rsid w:val="005C1B72"/>
    <w:rsid w:val="005C1B96"/>
    <w:rsid w:val="005C1BD1"/>
    <w:rsid w:val="005C1CB5"/>
    <w:rsid w:val="005C1CF6"/>
    <w:rsid w:val="005C1D7D"/>
    <w:rsid w:val="005C1EFE"/>
    <w:rsid w:val="005C1F01"/>
    <w:rsid w:val="005C2372"/>
    <w:rsid w:val="005C2375"/>
    <w:rsid w:val="005C275E"/>
    <w:rsid w:val="005C2849"/>
    <w:rsid w:val="005C2867"/>
    <w:rsid w:val="005C291D"/>
    <w:rsid w:val="005C2929"/>
    <w:rsid w:val="005C2A55"/>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B71"/>
    <w:rsid w:val="005C4EDC"/>
    <w:rsid w:val="005C4EE9"/>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22A"/>
    <w:rsid w:val="005C7417"/>
    <w:rsid w:val="005C74A6"/>
    <w:rsid w:val="005C74B2"/>
    <w:rsid w:val="005C761E"/>
    <w:rsid w:val="005C768C"/>
    <w:rsid w:val="005C7849"/>
    <w:rsid w:val="005C7A6B"/>
    <w:rsid w:val="005C7CF1"/>
    <w:rsid w:val="005C7D3A"/>
    <w:rsid w:val="005C7DE4"/>
    <w:rsid w:val="005C7ED0"/>
    <w:rsid w:val="005C7EE2"/>
    <w:rsid w:val="005C7F18"/>
    <w:rsid w:val="005D059C"/>
    <w:rsid w:val="005D06F3"/>
    <w:rsid w:val="005D073D"/>
    <w:rsid w:val="005D0829"/>
    <w:rsid w:val="005D08AB"/>
    <w:rsid w:val="005D0912"/>
    <w:rsid w:val="005D0A57"/>
    <w:rsid w:val="005D0B05"/>
    <w:rsid w:val="005D0DB9"/>
    <w:rsid w:val="005D0E33"/>
    <w:rsid w:val="005D0EC2"/>
    <w:rsid w:val="005D114E"/>
    <w:rsid w:val="005D13F6"/>
    <w:rsid w:val="005D14DE"/>
    <w:rsid w:val="005D1850"/>
    <w:rsid w:val="005D1876"/>
    <w:rsid w:val="005D1893"/>
    <w:rsid w:val="005D18A0"/>
    <w:rsid w:val="005D19D5"/>
    <w:rsid w:val="005D1AA3"/>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2F42"/>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596"/>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6DCD"/>
    <w:rsid w:val="005D702F"/>
    <w:rsid w:val="005D72EC"/>
    <w:rsid w:val="005D749B"/>
    <w:rsid w:val="005D74B7"/>
    <w:rsid w:val="005D7528"/>
    <w:rsid w:val="005D75FD"/>
    <w:rsid w:val="005D761F"/>
    <w:rsid w:val="005D7723"/>
    <w:rsid w:val="005D77BC"/>
    <w:rsid w:val="005D77D9"/>
    <w:rsid w:val="005D785A"/>
    <w:rsid w:val="005D7860"/>
    <w:rsid w:val="005D787A"/>
    <w:rsid w:val="005D7928"/>
    <w:rsid w:val="005D79F8"/>
    <w:rsid w:val="005D7C7F"/>
    <w:rsid w:val="005D7CF1"/>
    <w:rsid w:val="005E01CF"/>
    <w:rsid w:val="005E04D6"/>
    <w:rsid w:val="005E058C"/>
    <w:rsid w:val="005E068E"/>
    <w:rsid w:val="005E07B6"/>
    <w:rsid w:val="005E07CC"/>
    <w:rsid w:val="005E09AB"/>
    <w:rsid w:val="005E09DD"/>
    <w:rsid w:val="005E0A5F"/>
    <w:rsid w:val="005E0EB5"/>
    <w:rsid w:val="005E0EC4"/>
    <w:rsid w:val="005E0FEF"/>
    <w:rsid w:val="005E1069"/>
    <w:rsid w:val="005E1372"/>
    <w:rsid w:val="005E142F"/>
    <w:rsid w:val="005E1985"/>
    <w:rsid w:val="005E19B9"/>
    <w:rsid w:val="005E1C58"/>
    <w:rsid w:val="005E1CCF"/>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9AF"/>
    <w:rsid w:val="005E3AAF"/>
    <w:rsid w:val="005E3AB8"/>
    <w:rsid w:val="005E3B04"/>
    <w:rsid w:val="005E3BB4"/>
    <w:rsid w:val="005E3CA5"/>
    <w:rsid w:val="005E3CBF"/>
    <w:rsid w:val="005E3D96"/>
    <w:rsid w:val="005E3E2C"/>
    <w:rsid w:val="005E3F86"/>
    <w:rsid w:val="005E405B"/>
    <w:rsid w:val="005E40A1"/>
    <w:rsid w:val="005E4315"/>
    <w:rsid w:val="005E43D2"/>
    <w:rsid w:val="005E43F7"/>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2C"/>
    <w:rsid w:val="005E5E8B"/>
    <w:rsid w:val="005E5ED0"/>
    <w:rsid w:val="005E60F1"/>
    <w:rsid w:val="005E6177"/>
    <w:rsid w:val="005E62D5"/>
    <w:rsid w:val="005E6314"/>
    <w:rsid w:val="005E68D4"/>
    <w:rsid w:val="005E6A39"/>
    <w:rsid w:val="005E6A61"/>
    <w:rsid w:val="005E6A73"/>
    <w:rsid w:val="005E6C0C"/>
    <w:rsid w:val="005E6C48"/>
    <w:rsid w:val="005E6C60"/>
    <w:rsid w:val="005E6CD0"/>
    <w:rsid w:val="005E6D07"/>
    <w:rsid w:val="005E6D10"/>
    <w:rsid w:val="005E6E88"/>
    <w:rsid w:val="005E6F7C"/>
    <w:rsid w:val="005E6FAE"/>
    <w:rsid w:val="005E6FEE"/>
    <w:rsid w:val="005E70B5"/>
    <w:rsid w:val="005E71EC"/>
    <w:rsid w:val="005E747F"/>
    <w:rsid w:val="005E7627"/>
    <w:rsid w:val="005E780E"/>
    <w:rsid w:val="005E7927"/>
    <w:rsid w:val="005E7BD1"/>
    <w:rsid w:val="005E7CD8"/>
    <w:rsid w:val="005E7CF8"/>
    <w:rsid w:val="005E7D8B"/>
    <w:rsid w:val="005E7DE2"/>
    <w:rsid w:val="005E7DF3"/>
    <w:rsid w:val="005E7F09"/>
    <w:rsid w:val="005F0097"/>
    <w:rsid w:val="005F0104"/>
    <w:rsid w:val="005F013F"/>
    <w:rsid w:val="005F0160"/>
    <w:rsid w:val="005F02A9"/>
    <w:rsid w:val="005F03C2"/>
    <w:rsid w:val="005F03E2"/>
    <w:rsid w:val="005F042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DB9"/>
    <w:rsid w:val="005F1EC6"/>
    <w:rsid w:val="005F1ED7"/>
    <w:rsid w:val="005F1F65"/>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CFD"/>
    <w:rsid w:val="005F3DBB"/>
    <w:rsid w:val="005F3DEC"/>
    <w:rsid w:val="005F3F92"/>
    <w:rsid w:val="005F4192"/>
    <w:rsid w:val="005F4253"/>
    <w:rsid w:val="005F45A5"/>
    <w:rsid w:val="005F45C4"/>
    <w:rsid w:val="005F4778"/>
    <w:rsid w:val="005F4871"/>
    <w:rsid w:val="005F48E2"/>
    <w:rsid w:val="005F4905"/>
    <w:rsid w:val="005F4B5A"/>
    <w:rsid w:val="005F4BF6"/>
    <w:rsid w:val="005F4CAA"/>
    <w:rsid w:val="005F4D3F"/>
    <w:rsid w:val="005F4F75"/>
    <w:rsid w:val="005F5022"/>
    <w:rsid w:val="005F5030"/>
    <w:rsid w:val="005F52FD"/>
    <w:rsid w:val="005F554B"/>
    <w:rsid w:val="005F557E"/>
    <w:rsid w:val="005F580B"/>
    <w:rsid w:val="005F5827"/>
    <w:rsid w:val="005F5838"/>
    <w:rsid w:val="005F584C"/>
    <w:rsid w:val="005F595F"/>
    <w:rsid w:val="005F5982"/>
    <w:rsid w:val="005F5A16"/>
    <w:rsid w:val="005F5AF8"/>
    <w:rsid w:val="005F5B68"/>
    <w:rsid w:val="005F5EA8"/>
    <w:rsid w:val="005F5EB4"/>
    <w:rsid w:val="005F5ED2"/>
    <w:rsid w:val="005F5F51"/>
    <w:rsid w:val="005F61CF"/>
    <w:rsid w:val="005F629B"/>
    <w:rsid w:val="005F62AE"/>
    <w:rsid w:val="005F6374"/>
    <w:rsid w:val="005F63E4"/>
    <w:rsid w:val="005F64F5"/>
    <w:rsid w:val="005F6755"/>
    <w:rsid w:val="005F68A9"/>
    <w:rsid w:val="005F69A7"/>
    <w:rsid w:val="005F6A7F"/>
    <w:rsid w:val="005F6AA8"/>
    <w:rsid w:val="005F6B42"/>
    <w:rsid w:val="005F6D07"/>
    <w:rsid w:val="005F6D3B"/>
    <w:rsid w:val="005F7003"/>
    <w:rsid w:val="005F748A"/>
    <w:rsid w:val="005F74A7"/>
    <w:rsid w:val="005F757F"/>
    <w:rsid w:val="005F75AD"/>
    <w:rsid w:val="005F77CA"/>
    <w:rsid w:val="005F780E"/>
    <w:rsid w:val="005F7A16"/>
    <w:rsid w:val="005F7A18"/>
    <w:rsid w:val="005F7AE0"/>
    <w:rsid w:val="005F7C70"/>
    <w:rsid w:val="005F7CA4"/>
    <w:rsid w:val="005F7DC0"/>
    <w:rsid w:val="0060004A"/>
    <w:rsid w:val="00600052"/>
    <w:rsid w:val="006000A9"/>
    <w:rsid w:val="006006C2"/>
    <w:rsid w:val="0060082A"/>
    <w:rsid w:val="0060082D"/>
    <w:rsid w:val="006008DE"/>
    <w:rsid w:val="00600A9D"/>
    <w:rsid w:val="00600EF4"/>
    <w:rsid w:val="00601000"/>
    <w:rsid w:val="00601281"/>
    <w:rsid w:val="006017EB"/>
    <w:rsid w:val="0060190D"/>
    <w:rsid w:val="0060191C"/>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32D"/>
    <w:rsid w:val="0060336C"/>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19"/>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C58"/>
    <w:rsid w:val="00605E09"/>
    <w:rsid w:val="00606056"/>
    <w:rsid w:val="006060C9"/>
    <w:rsid w:val="00606171"/>
    <w:rsid w:val="0060618D"/>
    <w:rsid w:val="00606190"/>
    <w:rsid w:val="006061B7"/>
    <w:rsid w:val="00606419"/>
    <w:rsid w:val="006065C5"/>
    <w:rsid w:val="00606645"/>
    <w:rsid w:val="006068BE"/>
    <w:rsid w:val="00606967"/>
    <w:rsid w:val="00606976"/>
    <w:rsid w:val="00606ACB"/>
    <w:rsid w:val="00606B8E"/>
    <w:rsid w:val="00606BDE"/>
    <w:rsid w:val="00606C7D"/>
    <w:rsid w:val="006070AE"/>
    <w:rsid w:val="0060715E"/>
    <w:rsid w:val="00607202"/>
    <w:rsid w:val="00607232"/>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B4E"/>
    <w:rsid w:val="00610E2D"/>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B70"/>
    <w:rsid w:val="00611CBE"/>
    <w:rsid w:val="00611D54"/>
    <w:rsid w:val="00611D96"/>
    <w:rsid w:val="00611DA6"/>
    <w:rsid w:val="00611E3F"/>
    <w:rsid w:val="00612152"/>
    <w:rsid w:val="006121A7"/>
    <w:rsid w:val="006121E8"/>
    <w:rsid w:val="00612218"/>
    <w:rsid w:val="0061222C"/>
    <w:rsid w:val="0061223D"/>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269"/>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A0C"/>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5F40"/>
    <w:rsid w:val="006161B4"/>
    <w:rsid w:val="00616246"/>
    <w:rsid w:val="00616319"/>
    <w:rsid w:val="0061637F"/>
    <w:rsid w:val="006163A6"/>
    <w:rsid w:val="00616842"/>
    <w:rsid w:val="00616891"/>
    <w:rsid w:val="006169DA"/>
    <w:rsid w:val="00616AB0"/>
    <w:rsid w:val="00616D1D"/>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9CE"/>
    <w:rsid w:val="00621B32"/>
    <w:rsid w:val="00621BB3"/>
    <w:rsid w:val="00621BEF"/>
    <w:rsid w:val="00621DBB"/>
    <w:rsid w:val="00622021"/>
    <w:rsid w:val="006224EA"/>
    <w:rsid w:val="006224EE"/>
    <w:rsid w:val="0062250F"/>
    <w:rsid w:val="0062270A"/>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91"/>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1E"/>
    <w:rsid w:val="00626A69"/>
    <w:rsid w:val="00626A8B"/>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732"/>
    <w:rsid w:val="00630897"/>
    <w:rsid w:val="00630A56"/>
    <w:rsid w:val="00630FBE"/>
    <w:rsid w:val="0063125C"/>
    <w:rsid w:val="006312D3"/>
    <w:rsid w:val="00631630"/>
    <w:rsid w:val="006316B4"/>
    <w:rsid w:val="00631740"/>
    <w:rsid w:val="00631772"/>
    <w:rsid w:val="0063178F"/>
    <w:rsid w:val="00631973"/>
    <w:rsid w:val="00631A89"/>
    <w:rsid w:val="00631AA2"/>
    <w:rsid w:val="00631BF9"/>
    <w:rsid w:val="00631C66"/>
    <w:rsid w:val="00631DF2"/>
    <w:rsid w:val="00631E5D"/>
    <w:rsid w:val="00631FA8"/>
    <w:rsid w:val="00632056"/>
    <w:rsid w:val="006323BF"/>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4D"/>
    <w:rsid w:val="006335FF"/>
    <w:rsid w:val="00633707"/>
    <w:rsid w:val="00633817"/>
    <w:rsid w:val="00633C50"/>
    <w:rsid w:val="00633CFF"/>
    <w:rsid w:val="00633D9A"/>
    <w:rsid w:val="00633E99"/>
    <w:rsid w:val="00633FDA"/>
    <w:rsid w:val="0063408E"/>
    <w:rsid w:val="006341B6"/>
    <w:rsid w:val="006341BA"/>
    <w:rsid w:val="0063427C"/>
    <w:rsid w:val="006344F1"/>
    <w:rsid w:val="006346EA"/>
    <w:rsid w:val="006346EF"/>
    <w:rsid w:val="006348E5"/>
    <w:rsid w:val="00634A10"/>
    <w:rsid w:val="00634A3C"/>
    <w:rsid w:val="00634A4A"/>
    <w:rsid w:val="00634C7A"/>
    <w:rsid w:val="00634D5E"/>
    <w:rsid w:val="0063520F"/>
    <w:rsid w:val="00635371"/>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8D4"/>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56"/>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78A"/>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3F"/>
    <w:rsid w:val="0064295B"/>
    <w:rsid w:val="006429DE"/>
    <w:rsid w:val="00642A82"/>
    <w:rsid w:val="00642AA8"/>
    <w:rsid w:val="00642DDF"/>
    <w:rsid w:val="0064308A"/>
    <w:rsid w:val="006431A1"/>
    <w:rsid w:val="006433EC"/>
    <w:rsid w:val="0064353C"/>
    <w:rsid w:val="006436A8"/>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7B"/>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017"/>
    <w:rsid w:val="00650327"/>
    <w:rsid w:val="00650A45"/>
    <w:rsid w:val="00650B40"/>
    <w:rsid w:val="00650E9B"/>
    <w:rsid w:val="00650F25"/>
    <w:rsid w:val="00650F2F"/>
    <w:rsid w:val="00650F75"/>
    <w:rsid w:val="0065101E"/>
    <w:rsid w:val="0065109F"/>
    <w:rsid w:val="006511D4"/>
    <w:rsid w:val="00651341"/>
    <w:rsid w:val="00651689"/>
    <w:rsid w:val="0065176B"/>
    <w:rsid w:val="006517B8"/>
    <w:rsid w:val="006518C1"/>
    <w:rsid w:val="00651A5E"/>
    <w:rsid w:val="00651CF6"/>
    <w:rsid w:val="00651DD6"/>
    <w:rsid w:val="006520C2"/>
    <w:rsid w:val="00652107"/>
    <w:rsid w:val="00652237"/>
    <w:rsid w:val="006522E9"/>
    <w:rsid w:val="0065237F"/>
    <w:rsid w:val="006524D2"/>
    <w:rsid w:val="00652669"/>
    <w:rsid w:val="00652677"/>
    <w:rsid w:val="00652697"/>
    <w:rsid w:val="0065272A"/>
    <w:rsid w:val="006527F9"/>
    <w:rsid w:val="0065286C"/>
    <w:rsid w:val="00652A1C"/>
    <w:rsid w:val="00652BE3"/>
    <w:rsid w:val="00652BF0"/>
    <w:rsid w:val="00652C7A"/>
    <w:rsid w:val="00652D36"/>
    <w:rsid w:val="00652D70"/>
    <w:rsid w:val="00652F19"/>
    <w:rsid w:val="00653058"/>
    <w:rsid w:val="006531FE"/>
    <w:rsid w:val="00653354"/>
    <w:rsid w:val="0065338C"/>
    <w:rsid w:val="0065354C"/>
    <w:rsid w:val="00653557"/>
    <w:rsid w:val="00653589"/>
    <w:rsid w:val="0065373D"/>
    <w:rsid w:val="0065376A"/>
    <w:rsid w:val="00653783"/>
    <w:rsid w:val="0065382E"/>
    <w:rsid w:val="00653A21"/>
    <w:rsid w:val="00653A97"/>
    <w:rsid w:val="00653BA9"/>
    <w:rsid w:val="00653BB9"/>
    <w:rsid w:val="00653BEC"/>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99F"/>
    <w:rsid w:val="00655C43"/>
    <w:rsid w:val="00655C66"/>
    <w:rsid w:val="00655DA5"/>
    <w:rsid w:val="00656180"/>
    <w:rsid w:val="006562BC"/>
    <w:rsid w:val="0065653B"/>
    <w:rsid w:val="0065662D"/>
    <w:rsid w:val="006568AF"/>
    <w:rsid w:val="006568B2"/>
    <w:rsid w:val="0065692C"/>
    <w:rsid w:val="00656BC4"/>
    <w:rsid w:val="00656C60"/>
    <w:rsid w:val="00656C8A"/>
    <w:rsid w:val="00656CF0"/>
    <w:rsid w:val="00656D3D"/>
    <w:rsid w:val="00656D3F"/>
    <w:rsid w:val="00656DB5"/>
    <w:rsid w:val="0065705F"/>
    <w:rsid w:val="006571B2"/>
    <w:rsid w:val="006571C7"/>
    <w:rsid w:val="00657364"/>
    <w:rsid w:val="006573B2"/>
    <w:rsid w:val="006573BA"/>
    <w:rsid w:val="006573D5"/>
    <w:rsid w:val="00657413"/>
    <w:rsid w:val="00657514"/>
    <w:rsid w:val="0065751B"/>
    <w:rsid w:val="0065794D"/>
    <w:rsid w:val="00657972"/>
    <w:rsid w:val="00657C14"/>
    <w:rsid w:val="00657C23"/>
    <w:rsid w:val="00657D74"/>
    <w:rsid w:val="00657E28"/>
    <w:rsid w:val="00657F6D"/>
    <w:rsid w:val="006601BF"/>
    <w:rsid w:val="006602AA"/>
    <w:rsid w:val="00660465"/>
    <w:rsid w:val="00660564"/>
    <w:rsid w:val="0066058C"/>
    <w:rsid w:val="006605F2"/>
    <w:rsid w:val="00660690"/>
    <w:rsid w:val="00660AAD"/>
    <w:rsid w:val="00660C96"/>
    <w:rsid w:val="00660D45"/>
    <w:rsid w:val="00660DA6"/>
    <w:rsid w:val="00660DCE"/>
    <w:rsid w:val="00660DE4"/>
    <w:rsid w:val="0066108C"/>
    <w:rsid w:val="006613EF"/>
    <w:rsid w:val="0066140D"/>
    <w:rsid w:val="00661466"/>
    <w:rsid w:val="006616EF"/>
    <w:rsid w:val="0066170D"/>
    <w:rsid w:val="00661987"/>
    <w:rsid w:val="00661A3F"/>
    <w:rsid w:val="00661AF7"/>
    <w:rsid w:val="00661E5F"/>
    <w:rsid w:val="00661F96"/>
    <w:rsid w:val="00662133"/>
    <w:rsid w:val="00662219"/>
    <w:rsid w:val="0066221F"/>
    <w:rsid w:val="006622F1"/>
    <w:rsid w:val="00662311"/>
    <w:rsid w:val="006624AC"/>
    <w:rsid w:val="00662592"/>
    <w:rsid w:val="00662747"/>
    <w:rsid w:val="00662A03"/>
    <w:rsid w:val="00662A92"/>
    <w:rsid w:val="00662B88"/>
    <w:rsid w:val="00662BC2"/>
    <w:rsid w:val="00662C07"/>
    <w:rsid w:val="00662FBD"/>
    <w:rsid w:val="00663057"/>
    <w:rsid w:val="006631F4"/>
    <w:rsid w:val="0066324A"/>
    <w:rsid w:val="0066330D"/>
    <w:rsid w:val="00663482"/>
    <w:rsid w:val="006634BB"/>
    <w:rsid w:val="006637FA"/>
    <w:rsid w:val="006638DE"/>
    <w:rsid w:val="00663A10"/>
    <w:rsid w:val="00663C32"/>
    <w:rsid w:val="00663DB7"/>
    <w:rsid w:val="00663E94"/>
    <w:rsid w:val="006641D6"/>
    <w:rsid w:val="0066447B"/>
    <w:rsid w:val="00664728"/>
    <w:rsid w:val="0066480D"/>
    <w:rsid w:val="006648BB"/>
    <w:rsid w:val="0066491A"/>
    <w:rsid w:val="00664B62"/>
    <w:rsid w:val="00664BC6"/>
    <w:rsid w:val="00664C34"/>
    <w:rsid w:val="00664D2E"/>
    <w:rsid w:val="00664E49"/>
    <w:rsid w:val="00664F5A"/>
    <w:rsid w:val="00665035"/>
    <w:rsid w:val="006650DF"/>
    <w:rsid w:val="006651D3"/>
    <w:rsid w:val="00665487"/>
    <w:rsid w:val="0066583B"/>
    <w:rsid w:val="00665987"/>
    <w:rsid w:val="00665A8F"/>
    <w:rsid w:val="00665BAA"/>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67F9F"/>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31"/>
    <w:rsid w:val="00673351"/>
    <w:rsid w:val="0067337A"/>
    <w:rsid w:val="006733C2"/>
    <w:rsid w:val="00673657"/>
    <w:rsid w:val="00673705"/>
    <w:rsid w:val="0067378D"/>
    <w:rsid w:val="00673AC1"/>
    <w:rsid w:val="00673AFE"/>
    <w:rsid w:val="00673B3D"/>
    <w:rsid w:val="00673B5C"/>
    <w:rsid w:val="00673DBF"/>
    <w:rsid w:val="00673DE3"/>
    <w:rsid w:val="00673EB8"/>
    <w:rsid w:val="0067416E"/>
    <w:rsid w:val="00674177"/>
    <w:rsid w:val="006741B1"/>
    <w:rsid w:val="00674422"/>
    <w:rsid w:val="006746B9"/>
    <w:rsid w:val="00674912"/>
    <w:rsid w:val="00674B8D"/>
    <w:rsid w:val="00674C49"/>
    <w:rsid w:val="00674C4C"/>
    <w:rsid w:val="00674E16"/>
    <w:rsid w:val="00674E1F"/>
    <w:rsid w:val="00674E56"/>
    <w:rsid w:val="00674F53"/>
    <w:rsid w:val="00675132"/>
    <w:rsid w:val="00675275"/>
    <w:rsid w:val="00675309"/>
    <w:rsid w:val="006754A5"/>
    <w:rsid w:val="006754C4"/>
    <w:rsid w:val="006754F6"/>
    <w:rsid w:val="0067592F"/>
    <w:rsid w:val="00675B0D"/>
    <w:rsid w:val="00675B14"/>
    <w:rsid w:val="00675D8C"/>
    <w:rsid w:val="00675F12"/>
    <w:rsid w:val="00676340"/>
    <w:rsid w:val="0067642D"/>
    <w:rsid w:val="006765BA"/>
    <w:rsid w:val="006766F6"/>
    <w:rsid w:val="0067684B"/>
    <w:rsid w:val="00676A21"/>
    <w:rsid w:val="00676B2D"/>
    <w:rsid w:val="00676CAF"/>
    <w:rsid w:val="00676E0D"/>
    <w:rsid w:val="00676F9A"/>
    <w:rsid w:val="0067702B"/>
    <w:rsid w:val="006771EE"/>
    <w:rsid w:val="0067723B"/>
    <w:rsid w:val="00677294"/>
    <w:rsid w:val="006772CE"/>
    <w:rsid w:val="00677A4F"/>
    <w:rsid w:val="00677AD7"/>
    <w:rsid w:val="00677BFF"/>
    <w:rsid w:val="00677D37"/>
    <w:rsid w:val="00677E75"/>
    <w:rsid w:val="00677F1A"/>
    <w:rsid w:val="00677FD5"/>
    <w:rsid w:val="00677FDC"/>
    <w:rsid w:val="006801DE"/>
    <w:rsid w:val="0068029E"/>
    <w:rsid w:val="006802E6"/>
    <w:rsid w:val="00680306"/>
    <w:rsid w:val="0068032B"/>
    <w:rsid w:val="006803CE"/>
    <w:rsid w:val="0068045A"/>
    <w:rsid w:val="00680740"/>
    <w:rsid w:val="0068079B"/>
    <w:rsid w:val="0068096E"/>
    <w:rsid w:val="006809FD"/>
    <w:rsid w:val="00680A1B"/>
    <w:rsid w:val="00680AC9"/>
    <w:rsid w:val="00680D5E"/>
    <w:rsid w:val="00680E42"/>
    <w:rsid w:val="006811A0"/>
    <w:rsid w:val="006811BC"/>
    <w:rsid w:val="006811EF"/>
    <w:rsid w:val="00681203"/>
    <w:rsid w:val="006812A3"/>
    <w:rsid w:val="006812D3"/>
    <w:rsid w:val="00681382"/>
    <w:rsid w:val="00681628"/>
    <w:rsid w:val="00681741"/>
    <w:rsid w:val="006817EE"/>
    <w:rsid w:val="00681CE4"/>
    <w:rsid w:val="0068201F"/>
    <w:rsid w:val="006821D2"/>
    <w:rsid w:val="0068224A"/>
    <w:rsid w:val="006822B8"/>
    <w:rsid w:val="006823B3"/>
    <w:rsid w:val="00682451"/>
    <w:rsid w:val="00682501"/>
    <w:rsid w:val="006825DB"/>
    <w:rsid w:val="0068298B"/>
    <w:rsid w:val="00682E2E"/>
    <w:rsid w:val="00682EDF"/>
    <w:rsid w:val="006830D5"/>
    <w:rsid w:val="006831DF"/>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9B9"/>
    <w:rsid w:val="00684BD7"/>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BD"/>
    <w:rsid w:val="006861D7"/>
    <w:rsid w:val="006861F4"/>
    <w:rsid w:val="006863B8"/>
    <w:rsid w:val="006863DD"/>
    <w:rsid w:val="006864A4"/>
    <w:rsid w:val="0068660B"/>
    <w:rsid w:val="00686695"/>
    <w:rsid w:val="00686756"/>
    <w:rsid w:val="00686920"/>
    <w:rsid w:val="00686FFF"/>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A79"/>
    <w:rsid w:val="00690DCB"/>
    <w:rsid w:val="00690E37"/>
    <w:rsid w:val="00690EC9"/>
    <w:rsid w:val="00690F18"/>
    <w:rsid w:val="006913BE"/>
    <w:rsid w:val="00691493"/>
    <w:rsid w:val="00691582"/>
    <w:rsid w:val="006918D5"/>
    <w:rsid w:val="006919A9"/>
    <w:rsid w:val="00691A1F"/>
    <w:rsid w:val="00691A34"/>
    <w:rsid w:val="00691C57"/>
    <w:rsid w:val="00691DAB"/>
    <w:rsid w:val="00691E14"/>
    <w:rsid w:val="00691FC7"/>
    <w:rsid w:val="006920A8"/>
    <w:rsid w:val="0069211A"/>
    <w:rsid w:val="006923B2"/>
    <w:rsid w:val="006924DB"/>
    <w:rsid w:val="0069251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58"/>
    <w:rsid w:val="00694DD7"/>
    <w:rsid w:val="0069506E"/>
    <w:rsid w:val="00695139"/>
    <w:rsid w:val="00695210"/>
    <w:rsid w:val="006952C1"/>
    <w:rsid w:val="006953AD"/>
    <w:rsid w:val="00695643"/>
    <w:rsid w:val="00695722"/>
    <w:rsid w:val="00695738"/>
    <w:rsid w:val="006957AD"/>
    <w:rsid w:val="006957FD"/>
    <w:rsid w:val="0069586A"/>
    <w:rsid w:val="00695941"/>
    <w:rsid w:val="00695A48"/>
    <w:rsid w:val="00695AC7"/>
    <w:rsid w:val="00695DEE"/>
    <w:rsid w:val="00695E4B"/>
    <w:rsid w:val="006961B3"/>
    <w:rsid w:val="0069624D"/>
    <w:rsid w:val="00696364"/>
    <w:rsid w:val="00696402"/>
    <w:rsid w:val="006969B7"/>
    <w:rsid w:val="00696B40"/>
    <w:rsid w:val="00696C46"/>
    <w:rsid w:val="00696CD6"/>
    <w:rsid w:val="00696D05"/>
    <w:rsid w:val="00696E4A"/>
    <w:rsid w:val="00696F91"/>
    <w:rsid w:val="006970C9"/>
    <w:rsid w:val="00697113"/>
    <w:rsid w:val="006971EA"/>
    <w:rsid w:val="00697206"/>
    <w:rsid w:val="00697297"/>
    <w:rsid w:val="006972F3"/>
    <w:rsid w:val="006974DD"/>
    <w:rsid w:val="0069777F"/>
    <w:rsid w:val="006978E0"/>
    <w:rsid w:val="00697C7B"/>
    <w:rsid w:val="00697C94"/>
    <w:rsid w:val="006A0354"/>
    <w:rsid w:val="006A0464"/>
    <w:rsid w:val="006A05EF"/>
    <w:rsid w:val="006A068E"/>
    <w:rsid w:val="006A0787"/>
    <w:rsid w:val="006A08B9"/>
    <w:rsid w:val="006A099A"/>
    <w:rsid w:val="006A09A3"/>
    <w:rsid w:val="006A09FE"/>
    <w:rsid w:val="006A0F63"/>
    <w:rsid w:val="006A1156"/>
    <w:rsid w:val="006A127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CB"/>
    <w:rsid w:val="006A31E8"/>
    <w:rsid w:val="006A32AA"/>
    <w:rsid w:val="006A32D4"/>
    <w:rsid w:val="006A3313"/>
    <w:rsid w:val="006A3467"/>
    <w:rsid w:val="006A34D5"/>
    <w:rsid w:val="006A3940"/>
    <w:rsid w:val="006A3B12"/>
    <w:rsid w:val="006A3C58"/>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6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9F2"/>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6FE"/>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0E"/>
    <w:rsid w:val="006B487A"/>
    <w:rsid w:val="006B4974"/>
    <w:rsid w:val="006B49FA"/>
    <w:rsid w:val="006B4AEE"/>
    <w:rsid w:val="006B4B1A"/>
    <w:rsid w:val="006B4C42"/>
    <w:rsid w:val="006B4E7E"/>
    <w:rsid w:val="006B4EC0"/>
    <w:rsid w:val="006B4F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EB3"/>
    <w:rsid w:val="006B6F7E"/>
    <w:rsid w:val="006B6FE5"/>
    <w:rsid w:val="006B7041"/>
    <w:rsid w:val="006B72AD"/>
    <w:rsid w:val="006B73CE"/>
    <w:rsid w:val="006B77EE"/>
    <w:rsid w:val="006B7836"/>
    <w:rsid w:val="006B78FF"/>
    <w:rsid w:val="006B7934"/>
    <w:rsid w:val="006B79F1"/>
    <w:rsid w:val="006B79F7"/>
    <w:rsid w:val="006B7A37"/>
    <w:rsid w:val="006B7AED"/>
    <w:rsid w:val="006B7C7E"/>
    <w:rsid w:val="006B7EA9"/>
    <w:rsid w:val="006C0291"/>
    <w:rsid w:val="006C02B1"/>
    <w:rsid w:val="006C030A"/>
    <w:rsid w:val="006C03C6"/>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2D"/>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CFB"/>
    <w:rsid w:val="006C4F14"/>
    <w:rsid w:val="006C4F5A"/>
    <w:rsid w:val="006C5098"/>
    <w:rsid w:val="006C5270"/>
    <w:rsid w:val="006C551D"/>
    <w:rsid w:val="006C55BE"/>
    <w:rsid w:val="006C59D7"/>
    <w:rsid w:val="006C59E1"/>
    <w:rsid w:val="006C5BA1"/>
    <w:rsid w:val="006C5C54"/>
    <w:rsid w:val="006C5CBD"/>
    <w:rsid w:val="006C5CEF"/>
    <w:rsid w:val="006C61CC"/>
    <w:rsid w:val="006C6271"/>
    <w:rsid w:val="006C62E0"/>
    <w:rsid w:val="006C64F9"/>
    <w:rsid w:val="006C6503"/>
    <w:rsid w:val="006C65F9"/>
    <w:rsid w:val="006C66C7"/>
    <w:rsid w:val="006C6998"/>
    <w:rsid w:val="006C6A2E"/>
    <w:rsid w:val="006C6B4B"/>
    <w:rsid w:val="006C6C50"/>
    <w:rsid w:val="006C7001"/>
    <w:rsid w:val="006C7016"/>
    <w:rsid w:val="006C701F"/>
    <w:rsid w:val="006C714C"/>
    <w:rsid w:val="006C72AA"/>
    <w:rsid w:val="006C730C"/>
    <w:rsid w:val="006C7450"/>
    <w:rsid w:val="006C7605"/>
    <w:rsid w:val="006C7698"/>
    <w:rsid w:val="006C79E8"/>
    <w:rsid w:val="006C7AAE"/>
    <w:rsid w:val="006C7CD0"/>
    <w:rsid w:val="006C7F52"/>
    <w:rsid w:val="006C7F83"/>
    <w:rsid w:val="006D004F"/>
    <w:rsid w:val="006D082A"/>
    <w:rsid w:val="006D0964"/>
    <w:rsid w:val="006D0A1E"/>
    <w:rsid w:val="006D0A39"/>
    <w:rsid w:val="006D0C1C"/>
    <w:rsid w:val="006D0D38"/>
    <w:rsid w:val="006D11CF"/>
    <w:rsid w:val="006D1203"/>
    <w:rsid w:val="006D144C"/>
    <w:rsid w:val="006D148A"/>
    <w:rsid w:val="006D14A7"/>
    <w:rsid w:val="006D1526"/>
    <w:rsid w:val="006D171D"/>
    <w:rsid w:val="006D17E8"/>
    <w:rsid w:val="006D1A94"/>
    <w:rsid w:val="006D1DD5"/>
    <w:rsid w:val="006D1E21"/>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D9"/>
    <w:rsid w:val="006D44F7"/>
    <w:rsid w:val="006D4630"/>
    <w:rsid w:val="006D49D5"/>
    <w:rsid w:val="006D4EB5"/>
    <w:rsid w:val="006D508C"/>
    <w:rsid w:val="006D5201"/>
    <w:rsid w:val="006D5522"/>
    <w:rsid w:val="006D5643"/>
    <w:rsid w:val="006D56ED"/>
    <w:rsid w:val="006D58C2"/>
    <w:rsid w:val="006D59FA"/>
    <w:rsid w:val="006D5CEF"/>
    <w:rsid w:val="006D5D15"/>
    <w:rsid w:val="006D60DB"/>
    <w:rsid w:val="006D61DC"/>
    <w:rsid w:val="006D6312"/>
    <w:rsid w:val="006D6394"/>
    <w:rsid w:val="006D6868"/>
    <w:rsid w:val="006D692D"/>
    <w:rsid w:val="006D6938"/>
    <w:rsid w:val="006D6A77"/>
    <w:rsid w:val="006D6B48"/>
    <w:rsid w:val="006D6CBD"/>
    <w:rsid w:val="006D6E37"/>
    <w:rsid w:val="006D6FE8"/>
    <w:rsid w:val="006D7061"/>
    <w:rsid w:val="006D7142"/>
    <w:rsid w:val="006D71D5"/>
    <w:rsid w:val="006D74C7"/>
    <w:rsid w:val="006D7640"/>
    <w:rsid w:val="006D76BF"/>
    <w:rsid w:val="006D7785"/>
    <w:rsid w:val="006D790F"/>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2D0"/>
    <w:rsid w:val="006E15D6"/>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A1"/>
    <w:rsid w:val="006E27B8"/>
    <w:rsid w:val="006E2F7D"/>
    <w:rsid w:val="006E3234"/>
    <w:rsid w:val="006E3416"/>
    <w:rsid w:val="006E39BC"/>
    <w:rsid w:val="006E3AC3"/>
    <w:rsid w:val="006E3D6B"/>
    <w:rsid w:val="006E3D77"/>
    <w:rsid w:val="006E3DF8"/>
    <w:rsid w:val="006E3F89"/>
    <w:rsid w:val="006E3F95"/>
    <w:rsid w:val="006E4000"/>
    <w:rsid w:val="006E42F0"/>
    <w:rsid w:val="006E44CF"/>
    <w:rsid w:val="006E4559"/>
    <w:rsid w:val="006E45A4"/>
    <w:rsid w:val="006E47D3"/>
    <w:rsid w:val="006E488A"/>
    <w:rsid w:val="006E4A4F"/>
    <w:rsid w:val="006E4E6F"/>
    <w:rsid w:val="006E4EE8"/>
    <w:rsid w:val="006E4F25"/>
    <w:rsid w:val="006E505B"/>
    <w:rsid w:val="006E50B6"/>
    <w:rsid w:val="006E5409"/>
    <w:rsid w:val="006E580D"/>
    <w:rsid w:val="006E5938"/>
    <w:rsid w:val="006E5DBB"/>
    <w:rsid w:val="006E5E32"/>
    <w:rsid w:val="006E62B8"/>
    <w:rsid w:val="006E63CC"/>
    <w:rsid w:val="006E66E5"/>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E6"/>
    <w:rsid w:val="006F02F0"/>
    <w:rsid w:val="006F0330"/>
    <w:rsid w:val="006F04A7"/>
    <w:rsid w:val="006F064F"/>
    <w:rsid w:val="006F0819"/>
    <w:rsid w:val="006F0944"/>
    <w:rsid w:val="006F09E5"/>
    <w:rsid w:val="006F0A05"/>
    <w:rsid w:val="006F0AD7"/>
    <w:rsid w:val="006F0B1A"/>
    <w:rsid w:val="006F0B7B"/>
    <w:rsid w:val="006F0C50"/>
    <w:rsid w:val="006F0E2E"/>
    <w:rsid w:val="006F0FD8"/>
    <w:rsid w:val="006F11B8"/>
    <w:rsid w:val="006F11CE"/>
    <w:rsid w:val="006F11DC"/>
    <w:rsid w:val="006F12A6"/>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68"/>
    <w:rsid w:val="006F359D"/>
    <w:rsid w:val="006F37C5"/>
    <w:rsid w:val="006F3861"/>
    <w:rsid w:val="006F3C54"/>
    <w:rsid w:val="006F3C79"/>
    <w:rsid w:val="006F3DAB"/>
    <w:rsid w:val="006F3DDC"/>
    <w:rsid w:val="006F3FAB"/>
    <w:rsid w:val="006F40FF"/>
    <w:rsid w:val="006F4AEF"/>
    <w:rsid w:val="006F4B3C"/>
    <w:rsid w:val="006F4B48"/>
    <w:rsid w:val="006F4C4C"/>
    <w:rsid w:val="006F4D9F"/>
    <w:rsid w:val="006F4EF4"/>
    <w:rsid w:val="006F503F"/>
    <w:rsid w:val="006F508F"/>
    <w:rsid w:val="006F50A6"/>
    <w:rsid w:val="006F50E6"/>
    <w:rsid w:val="006F524D"/>
    <w:rsid w:val="006F5390"/>
    <w:rsid w:val="006F5428"/>
    <w:rsid w:val="006F54A0"/>
    <w:rsid w:val="006F571B"/>
    <w:rsid w:val="006F5833"/>
    <w:rsid w:val="006F58E3"/>
    <w:rsid w:val="006F59D9"/>
    <w:rsid w:val="006F5C11"/>
    <w:rsid w:val="006F5CB2"/>
    <w:rsid w:val="006F5D11"/>
    <w:rsid w:val="006F5E3E"/>
    <w:rsid w:val="006F604B"/>
    <w:rsid w:val="006F6250"/>
    <w:rsid w:val="006F642C"/>
    <w:rsid w:val="006F6461"/>
    <w:rsid w:val="006F6535"/>
    <w:rsid w:val="006F654F"/>
    <w:rsid w:val="006F664E"/>
    <w:rsid w:val="006F6678"/>
    <w:rsid w:val="006F67BB"/>
    <w:rsid w:val="006F6873"/>
    <w:rsid w:val="006F6881"/>
    <w:rsid w:val="006F6D62"/>
    <w:rsid w:val="006F6F84"/>
    <w:rsid w:val="006F71AA"/>
    <w:rsid w:val="006F7358"/>
    <w:rsid w:val="006F7536"/>
    <w:rsid w:val="006F770E"/>
    <w:rsid w:val="006F7A26"/>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0E0"/>
    <w:rsid w:val="0070319D"/>
    <w:rsid w:val="00703370"/>
    <w:rsid w:val="00703532"/>
    <w:rsid w:val="00703590"/>
    <w:rsid w:val="00703681"/>
    <w:rsid w:val="007036BA"/>
    <w:rsid w:val="007036D8"/>
    <w:rsid w:val="0070377F"/>
    <w:rsid w:val="007037BD"/>
    <w:rsid w:val="007037EA"/>
    <w:rsid w:val="007039B9"/>
    <w:rsid w:val="00703D38"/>
    <w:rsid w:val="00703F64"/>
    <w:rsid w:val="00703FF5"/>
    <w:rsid w:val="00704218"/>
    <w:rsid w:val="00704240"/>
    <w:rsid w:val="00704283"/>
    <w:rsid w:val="007042B7"/>
    <w:rsid w:val="007042ED"/>
    <w:rsid w:val="00704314"/>
    <w:rsid w:val="0070441A"/>
    <w:rsid w:val="007045CD"/>
    <w:rsid w:val="00704896"/>
    <w:rsid w:val="007048A7"/>
    <w:rsid w:val="00704E9A"/>
    <w:rsid w:val="00704EBC"/>
    <w:rsid w:val="00705069"/>
    <w:rsid w:val="00705151"/>
    <w:rsid w:val="007051DD"/>
    <w:rsid w:val="007052DF"/>
    <w:rsid w:val="0070565C"/>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D9C"/>
    <w:rsid w:val="00707ED6"/>
    <w:rsid w:val="00707F7C"/>
    <w:rsid w:val="00710231"/>
    <w:rsid w:val="007102DF"/>
    <w:rsid w:val="0071043F"/>
    <w:rsid w:val="00710529"/>
    <w:rsid w:val="00710761"/>
    <w:rsid w:val="007107E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5AA"/>
    <w:rsid w:val="00713971"/>
    <w:rsid w:val="00713992"/>
    <w:rsid w:val="007139CC"/>
    <w:rsid w:val="00713A21"/>
    <w:rsid w:val="00713BFE"/>
    <w:rsid w:val="00713DB7"/>
    <w:rsid w:val="00713E5C"/>
    <w:rsid w:val="00713F98"/>
    <w:rsid w:val="00714231"/>
    <w:rsid w:val="0071432D"/>
    <w:rsid w:val="007146D9"/>
    <w:rsid w:val="00714B4A"/>
    <w:rsid w:val="00714B4D"/>
    <w:rsid w:val="00714BE6"/>
    <w:rsid w:val="00714CCA"/>
    <w:rsid w:val="00714DD5"/>
    <w:rsid w:val="00714E89"/>
    <w:rsid w:val="007150DA"/>
    <w:rsid w:val="007150E9"/>
    <w:rsid w:val="00715192"/>
    <w:rsid w:val="00715318"/>
    <w:rsid w:val="00715519"/>
    <w:rsid w:val="00715534"/>
    <w:rsid w:val="007155C8"/>
    <w:rsid w:val="007155D0"/>
    <w:rsid w:val="0071560D"/>
    <w:rsid w:val="00715830"/>
    <w:rsid w:val="00715863"/>
    <w:rsid w:val="00715875"/>
    <w:rsid w:val="0071589C"/>
    <w:rsid w:val="007159D0"/>
    <w:rsid w:val="00715AB9"/>
    <w:rsid w:val="00715B98"/>
    <w:rsid w:val="00715BAD"/>
    <w:rsid w:val="00715CDC"/>
    <w:rsid w:val="00715FD4"/>
    <w:rsid w:val="00716099"/>
    <w:rsid w:val="0071615F"/>
    <w:rsid w:val="0071626F"/>
    <w:rsid w:val="007164A0"/>
    <w:rsid w:val="007164D0"/>
    <w:rsid w:val="007165A6"/>
    <w:rsid w:val="0071661A"/>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5A"/>
    <w:rsid w:val="007202C3"/>
    <w:rsid w:val="00720342"/>
    <w:rsid w:val="007203B9"/>
    <w:rsid w:val="007204D0"/>
    <w:rsid w:val="0072071B"/>
    <w:rsid w:val="00720793"/>
    <w:rsid w:val="007207BE"/>
    <w:rsid w:val="00720816"/>
    <w:rsid w:val="00720956"/>
    <w:rsid w:val="00720BD3"/>
    <w:rsid w:val="00720E49"/>
    <w:rsid w:val="00720F71"/>
    <w:rsid w:val="00721090"/>
    <w:rsid w:val="00721183"/>
    <w:rsid w:val="007212EB"/>
    <w:rsid w:val="007219B8"/>
    <w:rsid w:val="00721A20"/>
    <w:rsid w:val="00721ACB"/>
    <w:rsid w:val="00721B4F"/>
    <w:rsid w:val="00721B5E"/>
    <w:rsid w:val="00721B5F"/>
    <w:rsid w:val="00721B6A"/>
    <w:rsid w:val="00721CA3"/>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3F96"/>
    <w:rsid w:val="0072406F"/>
    <w:rsid w:val="0072442D"/>
    <w:rsid w:val="007244D1"/>
    <w:rsid w:val="007245FF"/>
    <w:rsid w:val="0072487E"/>
    <w:rsid w:val="00724DDA"/>
    <w:rsid w:val="00724F94"/>
    <w:rsid w:val="007250D1"/>
    <w:rsid w:val="0072512B"/>
    <w:rsid w:val="00725273"/>
    <w:rsid w:val="00725282"/>
    <w:rsid w:val="00725518"/>
    <w:rsid w:val="00725916"/>
    <w:rsid w:val="00725944"/>
    <w:rsid w:val="00725A6D"/>
    <w:rsid w:val="00725AC3"/>
    <w:rsid w:val="00725B1D"/>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3ED"/>
    <w:rsid w:val="007274D3"/>
    <w:rsid w:val="00727803"/>
    <w:rsid w:val="00727B09"/>
    <w:rsid w:val="00727B6D"/>
    <w:rsid w:val="00727D55"/>
    <w:rsid w:val="00727F8C"/>
    <w:rsid w:val="0073013A"/>
    <w:rsid w:val="0073029C"/>
    <w:rsid w:val="0073046D"/>
    <w:rsid w:val="00730655"/>
    <w:rsid w:val="00730722"/>
    <w:rsid w:val="00730877"/>
    <w:rsid w:val="00730B17"/>
    <w:rsid w:val="00730BAC"/>
    <w:rsid w:val="00730FA1"/>
    <w:rsid w:val="00730FF7"/>
    <w:rsid w:val="00731227"/>
    <w:rsid w:val="0073124D"/>
    <w:rsid w:val="0073150D"/>
    <w:rsid w:val="00731672"/>
    <w:rsid w:val="007317AE"/>
    <w:rsid w:val="00731A8D"/>
    <w:rsid w:val="00731C71"/>
    <w:rsid w:val="00731D49"/>
    <w:rsid w:val="00731DAA"/>
    <w:rsid w:val="00731E20"/>
    <w:rsid w:val="0073205B"/>
    <w:rsid w:val="007323D2"/>
    <w:rsid w:val="00732626"/>
    <w:rsid w:val="007326AF"/>
    <w:rsid w:val="007327EB"/>
    <w:rsid w:val="007329CD"/>
    <w:rsid w:val="00732B52"/>
    <w:rsid w:val="00732BBF"/>
    <w:rsid w:val="0073313D"/>
    <w:rsid w:val="007331C9"/>
    <w:rsid w:val="007331DD"/>
    <w:rsid w:val="0073332C"/>
    <w:rsid w:val="007334A9"/>
    <w:rsid w:val="007335A5"/>
    <w:rsid w:val="007336AA"/>
    <w:rsid w:val="007336EC"/>
    <w:rsid w:val="007337F8"/>
    <w:rsid w:val="00733874"/>
    <w:rsid w:val="00733883"/>
    <w:rsid w:val="00733892"/>
    <w:rsid w:val="007338B3"/>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36B"/>
    <w:rsid w:val="00735472"/>
    <w:rsid w:val="007354D3"/>
    <w:rsid w:val="00735503"/>
    <w:rsid w:val="0073552F"/>
    <w:rsid w:val="0073577E"/>
    <w:rsid w:val="007357B3"/>
    <w:rsid w:val="00735874"/>
    <w:rsid w:val="00735AD8"/>
    <w:rsid w:val="00735B18"/>
    <w:rsid w:val="00735F28"/>
    <w:rsid w:val="00736095"/>
    <w:rsid w:val="007360CA"/>
    <w:rsid w:val="007364E1"/>
    <w:rsid w:val="007367EA"/>
    <w:rsid w:val="0073684D"/>
    <w:rsid w:val="00736A27"/>
    <w:rsid w:val="00736ABC"/>
    <w:rsid w:val="00736C7C"/>
    <w:rsid w:val="00736EEE"/>
    <w:rsid w:val="00736F68"/>
    <w:rsid w:val="00736FA6"/>
    <w:rsid w:val="00737079"/>
    <w:rsid w:val="007370B4"/>
    <w:rsid w:val="00737113"/>
    <w:rsid w:val="007371E2"/>
    <w:rsid w:val="0073733C"/>
    <w:rsid w:val="0073761D"/>
    <w:rsid w:val="00737645"/>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B55"/>
    <w:rsid w:val="00741DC0"/>
    <w:rsid w:val="00741E78"/>
    <w:rsid w:val="00742400"/>
    <w:rsid w:val="0074262C"/>
    <w:rsid w:val="00742895"/>
    <w:rsid w:val="00742ACD"/>
    <w:rsid w:val="00742AE1"/>
    <w:rsid w:val="00742B61"/>
    <w:rsid w:val="00742C1F"/>
    <w:rsid w:val="0074332F"/>
    <w:rsid w:val="00743714"/>
    <w:rsid w:val="0074392C"/>
    <w:rsid w:val="007439B8"/>
    <w:rsid w:val="00743AF2"/>
    <w:rsid w:val="00743C6A"/>
    <w:rsid w:val="00743CB3"/>
    <w:rsid w:val="00743EDA"/>
    <w:rsid w:val="00744432"/>
    <w:rsid w:val="00744459"/>
    <w:rsid w:val="00744538"/>
    <w:rsid w:val="00744596"/>
    <w:rsid w:val="00744622"/>
    <w:rsid w:val="007446AC"/>
    <w:rsid w:val="007447B2"/>
    <w:rsid w:val="007449A7"/>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61"/>
    <w:rsid w:val="00745F7A"/>
    <w:rsid w:val="00745FC0"/>
    <w:rsid w:val="00746325"/>
    <w:rsid w:val="00746587"/>
    <w:rsid w:val="00746AB5"/>
    <w:rsid w:val="00746B58"/>
    <w:rsid w:val="00746C86"/>
    <w:rsid w:val="00746EB1"/>
    <w:rsid w:val="0074709A"/>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080"/>
    <w:rsid w:val="0075018A"/>
    <w:rsid w:val="00750288"/>
    <w:rsid w:val="007502DA"/>
    <w:rsid w:val="007503B6"/>
    <w:rsid w:val="007503D5"/>
    <w:rsid w:val="007505B0"/>
    <w:rsid w:val="00750A1A"/>
    <w:rsid w:val="00750A93"/>
    <w:rsid w:val="00750BC9"/>
    <w:rsid w:val="00750D17"/>
    <w:rsid w:val="00750E08"/>
    <w:rsid w:val="00750EEA"/>
    <w:rsid w:val="0075109D"/>
    <w:rsid w:val="00751154"/>
    <w:rsid w:val="0075118F"/>
    <w:rsid w:val="0075128D"/>
    <w:rsid w:val="00751346"/>
    <w:rsid w:val="0075137F"/>
    <w:rsid w:val="0075174A"/>
    <w:rsid w:val="007518AC"/>
    <w:rsid w:val="00751A56"/>
    <w:rsid w:val="00751A99"/>
    <w:rsid w:val="00751AAF"/>
    <w:rsid w:val="00751DF7"/>
    <w:rsid w:val="00751FEE"/>
    <w:rsid w:val="007520A1"/>
    <w:rsid w:val="007522EF"/>
    <w:rsid w:val="00752510"/>
    <w:rsid w:val="007527DF"/>
    <w:rsid w:val="007528CB"/>
    <w:rsid w:val="00752C93"/>
    <w:rsid w:val="00752CE8"/>
    <w:rsid w:val="00752D9A"/>
    <w:rsid w:val="00752EE2"/>
    <w:rsid w:val="00753168"/>
    <w:rsid w:val="007532B5"/>
    <w:rsid w:val="007532E2"/>
    <w:rsid w:val="007535C7"/>
    <w:rsid w:val="007537A0"/>
    <w:rsid w:val="0075380E"/>
    <w:rsid w:val="00753951"/>
    <w:rsid w:val="00753AC8"/>
    <w:rsid w:val="00753B89"/>
    <w:rsid w:val="00753C50"/>
    <w:rsid w:val="00753C6E"/>
    <w:rsid w:val="00753C9C"/>
    <w:rsid w:val="00753DEE"/>
    <w:rsid w:val="00753E22"/>
    <w:rsid w:val="00753FD5"/>
    <w:rsid w:val="007540A3"/>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28"/>
    <w:rsid w:val="00755A60"/>
    <w:rsid w:val="00755BA5"/>
    <w:rsid w:val="00755D40"/>
    <w:rsid w:val="00755E88"/>
    <w:rsid w:val="00755EBD"/>
    <w:rsid w:val="0075620C"/>
    <w:rsid w:val="0075624A"/>
    <w:rsid w:val="00756502"/>
    <w:rsid w:val="0075662E"/>
    <w:rsid w:val="00756657"/>
    <w:rsid w:val="007567D4"/>
    <w:rsid w:val="007568C5"/>
    <w:rsid w:val="00756E4E"/>
    <w:rsid w:val="00756F25"/>
    <w:rsid w:val="0075733F"/>
    <w:rsid w:val="00757399"/>
    <w:rsid w:val="007574C9"/>
    <w:rsid w:val="00757551"/>
    <w:rsid w:val="00757597"/>
    <w:rsid w:val="007575FF"/>
    <w:rsid w:val="00757990"/>
    <w:rsid w:val="00757A92"/>
    <w:rsid w:val="00757D76"/>
    <w:rsid w:val="00757E3A"/>
    <w:rsid w:val="00757F48"/>
    <w:rsid w:val="00757FAC"/>
    <w:rsid w:val="00757FB2"/>
    <w:rsid w:val="00760279"/>
    <w:rsid w:val="0076029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667"/>
    <w:rsid w:val="0076393A"/>
    <w:rsid w:val="00763B7E"/>
    <w:rsid w:val="00763BB3"/>
    <w:rsid w:val="00763CDA"/>
    <w:rsid w:val="00763D90"/>
    <w:rsid w:val="007640E1"/>
    <w:rsid w:val="00764257"/>
    <w:rsid w:val="00764477"/>
    <w:rsid w:val="00764585"/>
    <w:rsid w:val="00764653"/>
    <w:rsid w:val="00764698"/>
    <w:rsid w:val="007649A1"/>
    <w:rsid w:val="00764B3D"/>
    <w:rsid w:val="00764BB6"/>
    <w:rsid w:val="00764C3C"/>
    <w:rsid w:val="00764C43"/>
    <w:rsid w:val="00764EAB"/>
    <w:rsid w:val="0076507D"/>
    <w:rsid w:val="0076515F"/>
    <w:rsid w:val="007651C5"/>
    <w:rsid w:val="00765204"/>
    <w:rsid w:val="00765351"/>
    <w:rsid w:val="007655C0"/>
    <w:rsid w:val="0076588B"/>
    <w:rsid w:val="00765937"/>
    <w:rsid w:val="00765BDD"/>
    <w:rsid w:val="00765D8C"/>
    <w:rsid w:val="00766180"/>
    <w:rsid w:val="007661D8"/>
    <w:rsid w:val="00766245"/>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CB0"/>
    <w:rsid w:val="00767D5B"/>
    <w:rsid w:val="00767E42"/>
    <w:rsid w:val="0077006C"/>
    <w:rsid w:val="00770242"/>
    <w:rsid w:val="007702F6"/>
    <w:rsid w:val="007704D3"/>
    <w:rsid w:val="007707A8"/>
    <w:rsid w:val="007708B3"/>
    <w:rsid w:val="007708CC"/>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0F1"/>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AD"/>
    <w:rsid w:val="007736C6"/>
    <w:rsid w:val="0077383F"/>
    <w:rsid w:val="00773855"/>
    <w:rsid w:val="00773C1E"/>
    <w:rsid w:val="00773DBF"/>
    <w:rsid w:val="007740E7"/>
    <w:rsid w:val="0077410B"/>
    <w:rsid w:val="00774243"/>
    <w:rsid w:val="0077460B"/>
    <w:rsid w:val="007749F1"/>
    <w:rsid w:val="00774A69"/>
    <w:rsid w:val="00774C4E"/>
    <w:rsid w:val="00774CF6"/>
    <w:rsid w:val="00774D22"/>
    <w:rsid w:val="00774D2D"/>
    <w:rsid w:val="00774E00"/>
    <w:rsid w:val="00774F73"/>
    <w:rsid w:val="0077512D"/>
    <w:rsid w:val="0077567B"/>
    <w:rsid w:val="007756C8"/>
    <w:rsid w:val="00775804"/>
    <w:rsid w:val="0077580E"/>
    <w:rsid w:val="00775820"/>
    <w:rsid w:val="007759CE"/>
    <w:rsid w:val="00775D76"/>
    <w:rsid w:val="00775F58"/>
    <w:rsid w:val="00775F7A"/>
    <w:rsid w:val="00776040"/>
    <w:rsid w:val="0077629D"/>
    <w:rsid w:val="00776639"/>
    <w:rsid w:val="0077663E"/>
    <w:rsid w:val="00776693"/>
    <w:rsid w:val="007766D0"/>
    <w:rsid w:val="00776716"/>
    <w:rsid w:val="007768D5"/>
    <w:rsid w:val="0077693A"/>
    <w:rsid w:val="00776969"/>
    <w:rsid w:val="00776AA3"/>
    <w:rsid w:val="00776AAA"/>
    <w:rsid w:val="00776ADF"/>
    <w:rsid w:val="00776BE1"/>
    <w:rsid w:val="00777159"/>
    <w:rsid w:val="0077719A"/>
    <w:rsid w:val="007775E7"/>
    <w:rsid w:val="007778AC"/>
    <w:rsid w:val="007778D5"/>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83"/>
    <w:rsid w:val="00780F9C"/>
    <w:rsid w:val="00780FA3"/>
    <w:rsid w:val="007811E4"/>
    <w:rsid w:val="00781235"/>
    <w:rsid w:val="007812C7"/>
    <w:rsid w:val="007814DC"/>
    <w:rsid w:val="00781657"/>
    <w:rsid w:val="00781C3D"/>
    <w:rsid w:val="00781C52"/>
    <w:rsid w:val="00781C82"/>
    <w:rsid w:val="00782037"/>
    <w:rsid w:val="007820ED"/>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3E86"/>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8F2"/>
    <w:rsid w:val="007869B7"/>
    <w:rsid w:val="00786C3B"/>
    <w:rsid w:val="00786C5C"/>
    <w:rsid w:val="00786D08"/>
    <w:rsid w:val="00786D0D"/>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36"/>
    <w:rsid w:val="007906D5"/>
    <w:rsid w:val="007908E9"/>
    <w:rsid w:val="00790951"/>
    <w:rsid w:val="0079099B"/>
    <w:rsid w:val="00790A72"/>
    <w:rsid w:val="00790AD5"/>
    <w:rsid w:val="00790AE9"/>
    <w:rsid w:val="00790B3B"/>
    <w:rsid w:val="00790BC9"/>
    <w:rsid w:val="00790CCE"/>
    <w:rsid w:val="00790E59"/>
    <w:rsid w:val="00790F50"/>
    <w:rsid w:val="0079156F"/>
    <w:rsid w:val="00791A02"/>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21"/>
    <w:rsid w:val="00793149"/>
    <w:rsid w:val="007931E8"/>
    <w:rsid w:val="007932E6"/>
    <w:rsid w:val="0079351C"/>
    <w:rsid w:val="00793A10"/>
    <w:rsid w:val="00793AF8"/>
    <w:rsid w:val="00793B11"/>
    <w:rsid w:val="00793B24"/>
    <w:rsid w:val="00793C6B"/>
    <w:rsid w:val="00793CFC"/>
    <w:rsid w:val="00793D4D"/>
    <w:rsid w:val="00793DEE"/>
    <w:rsid w:val="00793F83"/>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BAA"/>
    <w:rsid w:val="00796C68"/>
    <w:rsid w:val="00796D12"/>
    <w:rsid w:val="007974AC"/>
    <w:rsid w:val="00797569"/>
    <w:rsid w:val="00797573"/>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B"/>
    <w:rsid w:val="007A4D0F"/>
    <w:rsid w:val="007A4D6D"/>
    <w:rsid w:val="007A4DF6"/>
    <w:rsid w:val="007A511E"/>
    <w:rsid w:val="007A5124"/>
    <w:rsid w:val="007A51D7"/>
    <w:rsid w:val="007A52AF"/>
    <w:rsid w:val="007A52D3"/>
    <w:rsid w:val="007A54FD"/>
    <w:rsid w:val="007A553D"/>
    <w:rsid w:val="007A5599"/>
    <w:rsid w:val="007A55CB"/>
    <w:rsid w:val="007A563D"/>
    <w:rsid w:val="007A574E"/>
    <w:rsid w:val="007A5783"/>
    <w:rsid w:val="007A57FE"/>
    <w:rsid w:val="007A584F"/>
    <w:rsid w:val="007A5852"/>
    <w:rsid w:val="007A5970"/>
    <w:rsid w:val="007A59CB"/>
    <w:rsid w:val="007A5A9B"/>
    <w:rsid w:val="007A5ACD"/>
    <w:rsid w:val="007A5AD0"/>
    <w:rsid w:val="007A5AD4"/>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7B"/>
    <w:rsid w:val="007A78AA"/>
    <w:rsid w:val="007A79D3"/>
    <w:rsid w:val="007A7FAE"/>
    <w:rsid w:val="007B00D2"/>
    <w:rsid w:val="007B0144"/>
    <w:rsid w:val="007B04C0"/>
    <w:rsid w:val="007B065D"/>
    <w:rsid w:val="007B06AE"/>
    <w:rsid w:val="007B07BA"/>
    <w:rsid w:val="007B08ED"/>
    <w:rsid w:val="007B0B23"/>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869"/>
    <w:rsid w:val="007B2B32"/>
    <w:rsid w:val="007B2B63"/>
    <w:rsid w:val="007B2BC7"/>
    <w:rsid w:val="007B2DCF"/>
    <w:rsid w:val="007B304B"/>
    <w:rsid w:val="007B3090"/>
    <w:rsid w:val="007B3202"/>
    <w:rsid w:val="007B32CC"/>
    <w:rsid w:val="007B33AC"/>
    <w:rsid w:val="007B35E9"/>
    <w:rsid w:val="007B3AD5"/>
    <w:rsid w:val="007B3DD5"/>
    <w:rsid w:val="007B3DFF"/>
    <w:rsid w:val="007B3E8B"/>
    <w:rsid w:val="007B3EA3"/>
    <w:rsid w:val="007B4048"/>
    <w:rsid w:val="007B4506"/>
    <w:rsid w:val="007B4522"/>
    <w:rsid w:val="007B48CF"/>
    <w:rsid w:val="007B4B28"/>
    <w:rsid w:val="007B4CB8"/>
    <w:rsid w:val="007B4EDA"/>
    <w:rsid w:val="007B523E"/>
    <w:rsid w:val="007B5248"/>
    <w:rsid w:val="007B52A2"/>
    <w:rsid w:val="007B54D3"/>
    <w:rsid w:val="007B570D"/>
    <w:rsid w:val="007B58C6"/>
    <w:rsid w:val="007B5919"/>
    <w:rsid w:val="007B5968"/>
    <w:rsid w:val="007B5971"/>
    <w:rsid w:val="007B5A46"/>
    <w:rsid w:val="007B5A63"/>
    <w:rsid w:val="007B5A95"/>
    <w:rsid w:val="007B5AD1"/>
    <w:rsid w:val="007B5B5A"/>
    <w:rsid w:val="007B5F98"/>
    <w:rsid w:val="007B607C"/>
    <w:rsid w:val="007B64C1"/>
    <w:rsid w:val="007B65FA"/>
    <w:rsid w:val="007B6A8B"/>
    <w:rsid w:val="007B6B11"/>
    <w:rsid w:val="007B6C72"/>
    <w:rsid w:val="007B6C7D"/>
    <w:rsid w:val="007B6CB4"/>
    <w:rsid w:val="007B6D64"/>
    <w:rsid w:val="007B6F3B"/>
    <w:rsid w:val="007B7254"/>
    <w:rsid w:val="007B72AB"/>
    <w:rsid w:val="007B74F5"/>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1CB"/>
    <w:rsid w:val="007C121C"/>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9D7"/>
    <w:rsid w:val="007C3A3C"/>
    <w:rsid w:val="007C3B4E"/>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09"/>
    <w:rsid w:val="007C7C73"/>
    <w:rsid w:val="007C7D27"/>
    <w:rsid w:val="007C7D7D"/>
    <w:rsid w:val="007C7D96"/>
    <w:rsid w:val="007C7EAB"/>
    <w:rsid w:val="007C7F57"/>
    <w:rsid w:val="007D00EB"/>
    <w:rsid w:val="007D0250"/>
    <w:rsid w:val="007D048B"/>
    <w:rsid w:val="007D04D3"/>
    <w:rsid w:val="007D0620"/>
    <w:rsid w:val="007D082D"/>
    <w:rsid w:val="007D0894"/>
    <w:rsid w:val="007D0903"/>
    <w:rsid w:val="007D0A6C"/>
    <w:rsid w:val="007D0A7C"/>
    <w:rsid w:val="007D0B45"/>
    <w:rsid w:val="007D0E86"/>
    <w:rsid w:val="007D0EAE"/>
    <w:rsid w:val="007D0F0B"/>
    <w:rsid w:val="007D114F"/>
    <w:rsid w:val="007D11D2"/>
    <w:rsid w:val="007D1698"/>
    <w:rsid w:val="007D17B9"/>
    <w:rsid w:val="007D1A31"/>
    <w:rsid w:val="007D1BF4"/>
    <w:rsid w:val="007D1C2B"/>
    <w:rsid w:val="007D1CB8"/>
    <w:rsid w:val="007D1DB2"/>
    <w:rsid w:val="007D1E30"/>
    <w:rsid w:val="007D2014"/>
    <w:rsid w:val="007D2048"/>
    <w:rsid w:val="007D234E"/>
    <w:rsid w:val="007D23EB"/>
    <w:rsid w:val="007D2833"/>
    <w:rsid w:val="007D2AE6"/>
    <w:rsid w:val="007D2F15"/>
    <w:rsid w:val="007D30C5"/>
    <w:rsid w:val="007D30F6"/>
    <w:rsid w:val="007D312E"/>
    <w:rsid w:val="007D3412"/>
    <w:rsid w:val="007D363A"/>
    <w:rsid w:val="007D3648"/>
    <w:rsid w:val="007D3913"/>
    <w:rsid w:val="007D39C8"/>
    <w:rsid w:val="007D3AD9"/>
    <w:rsid w:val="007D3B92"/>
    <w:rsid w:val="007D3E29"/>
    <w:rsid w:val="007D3E85"/>
    <w:rsid w:val="007D3F2C"/>
    <w:rsid w:val="007D4052"/>
    <w:rsid w:val="007D41FF"/>
    <w:rsid w:val="007D422C"/>
    <w:rsid w:val="007D462D"/>
    <w:rsid w:val="007D46DA"/>
    <w:rsid w:val="007D4745"/>
    <w:rsid w:val="007D475D"/>
    <w:rsid w:val="007D47A0"/>
    <w:rsid w:val="007D48F9"/>
    <w:rsid w:val="007D4A7E"/>
    <w:rsid w:val="007D4B3D"/>
    <w:rsid w:val="007D4C70"/>
    <w:rsid w:val="007D4F55"/>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1F"/>
    <w:rsid w:val="007D6D7B"/>
    <w:rsid w:val="007D6DF8"/>
    <w:rsid w:val="007D6F3D"/>
    <w:rsid w:val="007D6F6E"/>
    <w:rsid w:val="007D731D"/>
    <w:rsid w:val="007D7570"/>
    <w:rsid w:val="007D758F"/>
    <w:rsid w:val="007D7599"/>
    <w:rsid w:val="007D773E"/>
    <w:rsid w:val="007D78B0"/>
    <w:rsid w:val="007D794B"/>
    <w:rsid w:val="007D7A22"/>
    <w:rsid w:val="007D7C4C"/>
    <w:rsid w:val="007D7DD5"/>
    <w:rsid w:val="007D7E8A"/>
    <w:rsid w:val="007D7F4A"/>
    <w:rsid w:val="007D7F5D"/>
    <w:rsid w:val="007D7F98"/>
    <w:rsid w:val="007D7F9D"/>
    <w:rsid w:val="007E0120"/>
    <w:rsid w:val="007E012B"/>
    <w:rsid w:val="007E01E2"/>
    <w:rsid w:val="007E0819"/>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0"/>
    <w:rsid w:val="007E318C"/>
    <w:rsid w:val="007E31AD"/>
    <w:rsid w:val="007E32F5"/>
    <w:rsid w:val="007E32F8"/>
    <w:rsid w:val="007E33D4"/>
    <w:rsid w:val="007E36D7"/>
    <w:rsid w:val="007E3707"/>
    <w:rsid w:val="007E3795"/>
    <w:rsid w:val="007E3A05"/>
    <w:rsid w:val="007E3C72"/>
    <w:rsid w:val="007E3E1D"/>
    <w:rsid w:val="007E3E96"/>
    <w:rsid w:val="007E3F71"/>
    <w:rsid w:val="007E40D5"/>
    <w:rsid w:val="007E41CD"/>
    <w:rsid w:val="007E4296"/>
    <w:rsid w:val="007E4345"/>
    <w:rsid w:val="007E43B7"/>
    <w:rsid w:val="007E44A1"/>
    <w:rsid w:val="007E4740"/>
    <w:rsid w:val="007E4776"/>
    <w:rsid w:val="007E47A4"/>
    <w:rsid w:val="007E49C3"/>
    <w:rsid w:val="007E49D3"/>
    <w:rsid w:val="007E4AB8"/>
    <w:rsid w:val="007E4B71"/>
    <w:rsid w:val="007E4F91"/>
    <w:rsid w:val="007E527B"/>
    <w:rsid w:val="007E549D"/>
    <w:rsid w:val="007E55D4"/>
    <w:rsid w:val="007E56B9"/>
    <w:rsid w:val="007E5983"/>
    <w:rsid w:val="007E59C8"/>
    <w:rsid w:val="007E5A28"/>
    <w:rsid w:val="007E5CA7"/>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329"/>
    <w:rsid w:val="007E75A3"/>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6BF"/>
    <w:rsid w:val="007F1733"/>
    <w:rsid w:val="007F1AEF"/>
    <w:rsid w:val="007F1CB4"/>
    <w:rsid w:val="007F1CE1"/>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9A4"/>
    <w:rsid w:val="007F4A70"/>
    <w:rsid w:val="007F4BEC"/>
    <w:rsid w:val="007F4E02"/>
    <w:rsid w:val="007F505F"/>
    <w:rsid w:val="007F51CB"/>
    <w:rsid w:val="007F51D5"/>
    <w:rsid w:val="007F540A"/>
    <w:rsid w:val="007F55BD"/>
    <w:rsid w:val="007F5660"/>
    <w:rsid w:val="007F5908"/>
    <w:rsid w:val="007F5E90"/>
    <w:rsid w:val="007F5FA1"/>
    <w:rsid w:val="007F614C"/>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9FE"/>
    <w:rsid w:val="00802A97"/>
    <w:rsid w:val="00802B8A"/>
    <w:rsid w:val="00802D60"/>
    <w:rsid w:val="00802E7D"/>
    <w:rsid w:val="00803089"/>
    <w:rsid w:val="008030F7"/>
    <w:rsid w:val="00803193"/>
    <w:rsid w:val="0080341D"/>
    <w:rsid w:val="008035DB"/>
    <w:rsid w:val="008038B2"/>
    <w:rsid w:val="00803E80"/>
    <w:rsid w:val="00804207"/>
    <w:rsid w:val="00804885"/>
    <w:rsid w:val="00804A51"/>
    <w:rsid w:val="00804A63"/>
    <w:rsid w:val="00804E87"/>
    <w:rsid w:val="0080508D"/>
    <w:rsid w:val="008053FE"/>
    <w:rsid w:val="0080554A"/>
    <w:rsid w:val="0080558E"/>
    <w:rsid w:val="008055E8"/>
    <w:rsid w:val="008057B7"/>
    <w:rsid w:val="008058D4"/>
    <w:rsid w:val="00805937"/>
    <w:rsid w:val="00805A0B"/>
    <w:rsid w:val="00805A6E"/>
    <w:rsid w:val="00805CB2"/>
    <w:rsid w:val="00805D2F"/>
    <w:rsid w:val="00806117"/>
    <w:rsid w:val="008063BC"/>
    <w:rsid w:val="00806632"/>
    <w:rsid w:val="008066A3"/>
    <w:rsid w:val="008066C5"/>
    <w:rsid w:val="008067F1"/>
    <w:rsid w:val="00806800"/>
    <w:rsid w:val="0080691D"/>
    <w:rsid w:val="00806C1D"/>
    <w:rsid w:val="00806E14"/>
    <w:rsid w:val="00807021"/>
    <w:rsid w:val="008071AE"/>
    <w:rsid w:val="00807281"/>
    <w:rsid w:val="008073E4"/>
    <w:rsid w:val="0080742F"/>
    <w:rsid w:val="00807451"/>
    <w:rsid w:val="00807550"/>
    <w:rsid w:val="00807A0A"/>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B3"/>
    <w:rsid w:val="008143EF"/>
    <w:rsid w:val="00814807"/>
    <w:rsid w:val="00814E66"/>
    <w:rsid w:val="008151DF"/>
    <w:rsid w:val="0081524D"/>
    <w:rsid w:val="008152A2"/>
    <w:rsid w:val="0081581B"/>
    <w:rsid w:val="008159C8"/>
    <w:rsid w:val="00815A1D"/>
    <w:rsid w:val="00815CDD"/>
    <w:rsid w:val="00815D7E"/>
    <w:rsid w:val="00816049"/>
    <w:rsid w:val="00816192"/>
    <w:rsid w:val="00816212"/>
    <w:rsid w:val="0081625C"/>
    <w:rsid w:val="00816337"/>
    <w:rsid w:val="0081656B"/>
    <w:rsid w:val="0081664E"/>
    <w:rsid w:val="0081676A"/>
    <w:rsid w:val="0081686D"/>
    <w:rsid w:val="00816CB1"/>
    <w:rsid w:val="00816E49"/>
    <w:rsid w:val="00817056"/>
    <w:rsid w:val="0081707C"/>
    <w:rsid w:val="008170AE"/>
    <w:rsid w:val="00817128"/>
    <w:rsid w:val="008171C6"/>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AC7"/>
    <w:rsid w:val="00820B07"/>
    <w:rsid w:val="00820B51"/>
    <w:rsid w:val="00820D04"/>
    <w:rsid w:val="00820E18"/>
    <w:rsid w:val="00820F45"/>
    <w:rsid w:val="0082121B"/>
    <w:rsid w:val="0082129C"/>
    <w:rsid w:val="00821807"/>
    <w:rsid w:val="0082180F"/>
    <w:rsid w:val="0082197D"/>
    <w:rsid w:val="00821DC7"/>
    <w:rsid w:val="00821E72"/>
    <w:rsid w:val="00821F58"/>
    <w:rsid w:val="00822344"/>
    <w:rsid w:val="008225BF"/>
    <w:rsid w:val="008225FF"/>
    <w:rsid w:val="00822636"/>
    <w:rsid w:val="0082265D"/>
    <w:rsid w:val="0082267D"/>
    <w:rsid w:val="00822A33"/>
    <w:rsid w:val="00822BE4"/>
    <w:rsid w:val="00822C44"/>
    <w:rsid w:val="00822DD9"/>
    <w:rsid w:val="00822E5A"/>
    <w:rsid w:val="00822F7C"/>
    <w:rsid w:val="00823055"/>
    <w:rsid w:val="008230D5"/>
    <w:rsid w:val="008230D7"/>
    <w:rsid w:val="008230ED"/>
    <w:rsid w:val="00823253"/>
    <w:rsid w:val="00823277"/>
    <w:rsid w:val="0082352B"/>
    <w:rsid w:val="00823589"/>
    <w:rsid w:val="00823895"/>
    <w:rsid w:val="008238EC"/>
    <w:rsid w:val="00823B29"/>
    <w:rsid w:val="00823CAD"/>
    <w:rsid w:val="00823E0D"/>
    <w:rsid w:val="00823F21"/>
    <w:rsid w:val="00823FD8"/>
    <w:rsid w:val="00823FFC"/>
    <w:rsid w:val="00824368"/>
    <w:rsid w:val="008243AA"/>
    <w:rsid w:val="008243CC"/>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AEB"/>
    <w:rsid w:val="00826B1E"/>
    <w:rsid w:val="00826C91"/>
    <w:rsid w:val="00827083"/>
    <w:rsid w:val="00827504"/>
    <w:rsid w:val="0082753C"/>
    <w:rsid w:val="008275A1"/>
    <w:rsid w:val="00827778"/>
    <w:rsid w:val="00827796"/>
    <w:rsid w:val="008277CA"/>
    <w:rsid w:val="008278C8"/>
    <w:rsid w:val="00827924"/>
    <w:rsid w:val="00827932"/>
    <w:rsid w:val="008279FF"/>
    <w:rsid w:val="00827C8C"/>
    <w:rsid w:val="00827E0B"/>
    <w:rsid w:val="00827EB0"/>
    <w:rsid w:val="008301A7"/>
    <w:rsid w:val="008303A5"/>
    <w:rsid w:val="0083051C"/>
    <w:rsid w:val="00830599"/>
    <w:rsid w:val="008306BC"/>
    <w:rsid w:val="008307E0"/>
    <w:rsid w:val="00830BBE"/>
    <w:rsid w:val="00830C5D"/>
    <w:rsid w:val="00830EA5"/>
    <w:rsid w:val="00831001"/>
    <w:rsid w:val="008311DB"/>
    <w:rsid w:val="008311DE"/>
    <w:rsid w:val="00831202"/>
    <w:rsid w:val="00831338"/>
    <w:rsid w:val="0083138B"/>
    <w:rsid w:val="008314B8"/>
    <w:rsid w:val="0083199A"/>
    <w:rsid w:val="00831B5B"/>
    <w:rsid w:val="00831C16"/>
    <w:rsid w:val="00831D1F"/>
    <w:rsid w:val="00831E27"/>
    <w:rsid w:val="00831FAD"/>
    <w:rsid w:val="008322E7"/>
    <w:rsid w:val="008324A8"/>
    <w:rsid w:val="0083250D"/>
    <w:rsid w:val="008326A0"/>
    <w:rsid w:val="00832731"/>
    <w:rsid w:val="00832789"/>
    <w:rsid w:val="008327DC"/>
    <w:rsid w:val="008328C5"/>
    <w:rsid w:val="008328D6"/>
    <w:rsid w:val="00832B56"/>
    <w:rsid w:val="00832BC1"/>
    <w:rsid w:val="00833205"/>
    <w:rsid w:val="0083330F"/>
    <w:rsid w:val="008333C6"/>
    <w:rsid w:val="00833430"/>
    <w:rsid w:val="0083344C"/>
    <w:rsid w:val="00833452"/>
    <w:rsid w:val="008334ED"/>
    <w:rsid w:val="0083350D"/>
    <w:rsid w:val="00833640"/>
    <w:rsid w:val="00833642"/>
    <w:rsid w:val="00833853"/>
    <w:rsid w:val="008338B0"/>
    <w:rsid w:val="008338C9"/>
    <w:rsid w:val="00833997"/>
    <w:rsid w:val="00833ABB"/>
    <w:rsid w:val="00833AC7"/>
    <w:rsid w:val="00833B03"/>
    <w:rsid w:val="00833C49"/>
    <w:rsid w:val="00833E0F"/>
    <w:rsid w:val="00833E1F"/>
    <w:rsid w:val="00833E8D"/>
    <w:rsid w:val="00833E9E"/>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5D50"/>
    <w:rsid w:val="008364CA"/>
    <w:rsid w:val="008364F6"/>
    <w:rsid w:val="0083658B"/>
    <w:rsid w:val="008367B2"/>
    <w:rsid w:val="008367B7"/>
    <w:rsid w:val="00836999"/>
    <w:rsid w:val="00836D07"/>
    <w:rsid w:val="00836DF2"/>
    <w:rsid w:val="00836F69"/>
    <w:rsid w:val="00836FBE"/>
    <w:rsid w:val="008372F2"/>
    <w:rsid w:val="0083732C"/>
    <w:rsid w:val="0083736F"/>
    <w:rsid w:val="008373A7"/>
    <w:rsid w:val="00837541"/>
    <w:rsid w:val="00837682"/>
    <w:rsid w:val="008376A3"/>
    <w:rsid w:val="008376D4"/>
    <w:rsid w:val="00837A44"/>
    <w:rsid w:val="00837AB5"/>
    <w:rsid w:val="00837E27"/>
    <w:rsid w:val="00837F93"/>
    <w:rsid w:val="00837FD0"/>
    <w:rsid w:val="0084005C"/>
    <w:rsid w:val="00840160"/>
    <w:rsid w:val="00840188"/>
    <w:rsid w:val="00840243"/>
    <w:rsid w:val="00840456"/>
    <w:rsid w:val="0084047E"/>
    <w:rsid w:val="00840556"/>
    <w:rsid w:val="008405AA"/>
    <w:rsid w:val="0084067F"/>
    <w:rsid w:val="00840695"/>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73"/>
    <w:rsid w:val="00841CBB"/>
    <w:rsid w:val="00841FA2"/>
    <w:rsid w:val="008420D2"/>
    <w:rsid w:val="00842163"/>
    <w:rsid w:val="00842637"/>
    <w:rsid w:val="008426C7"/>
    <w:rsid w:val="008426CD"/>
    <w:rsid w:val="008426ED"/>
    <w:rsid w:val="008427B0"/>
    <w:rsid w:val="00842D35"/>
    <w:rsid w:val="00842D6E"/>
    <w:rsid w:val="00842DEE"/>
    <w:rsid w:val="00842E05"/>
    <w:rsid w:val="00842F3D"/>
    <w:rsid w:val="00842FA7"/>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80"/>
    <w:rsid w:val="008443FE"/>
    <w:rsid w:val="00844443"/>
    <w:rsid w:val="00844447"/>
    <w:rsid w:val="008446EA"/>
    <w:rsid w:val="00844929"/>
    <w:rsid w:val="0084499D"/>
    <w:rsid w:val="008449BE"/>
    <w:rsid w:val="00844C0C"/>
    <w:rsid w:val="00844C20"/>
    <w:rsid w:val="00844C82"/>
    <w:rsid w:val="00844D9D"/>
    <w:rsid w:val="0084502A"/>
    <w:rsid w:val="008451AD"/>
    <w:rsid w:val="0084531E"/>
    <w:rsid w:val="008453A4"/>
    <w:rsid w:val="008456D0"/>
    <w:rsid w:val="00845A17"/>
    <w:rsid w:val="00845A6E"/>
    <w:rsid w:val="00845A91"/>
    <w:rsid w:val="00845B93"/>
    <w:rsid w:val="00845CA8"/>
    <w:rsid w:val="00845F7F"/>
    <w:rsid w:val="00846061"/>
    <w:rsid w:val="00846087"/>
    <w:rsid w:val="00846116"/>
    <w:rsid w:val="0084648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5C"/>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BC8"/>
    <w:rsid w:val="00851CEB"/>
    <w:rsid w:val="00851DA7"/>
    <w:rsid w:val="00851DB1"/>
    <w:rsid w:val="0085225D"/>
    <w:rsid w:val="0085245F"/>
    <w:rsid w:val="00852530"/>
    <w:rsid w:val="00852722"/>
    <w:rsid w:val="00852B8A"/>
    <w:rsid w:val="00852D18"/>
    <w:rsid w:val="00852FAC"/>
    <w:rsid w:val="00852FC8"/>
    <w:rsid w:val="008531AD"/>
    <w:rsid w:val="008531D1"/>
    <w:rsid w:val="0085323B"/>
    <w:rsid w:val="00853435"/>
    <w:rsid w:val="008535C8"/>
    <w:rsid w:val="00853973"/>
    <w:rsid w:val="00853A19"/>
    <w:rsid w:val="00853C8D"/>
    <w:rsid w:val="00853DB0"/>
    <w:rsid w:val="00853E65"/>
    <w:rsid w:val="00853EAD"/>
    <w:rsid w:val="008541A6"/>
    <w:rsid w:val="008543A0"/>
    <w:rsid w:val="00854419"/>
    <w:rsid w:val="00854421"/>
    <w:rsid w:val="008544C2"/>
    <w:rsid w:val="00854917"/>
    <w:rsid w:val="00854C49"/>
    <w:rsid w:val="00854F01"/>
    <w:rsid w:val="00855001"/>
    <w:rsid w:val="008550AC"/>
    <w:rsid w:val="00855196"/>
    <w:rsid w:val="00855269"/>
    <w:rsid w:val="008557A1"/>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1B1"/>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2E"/>
    <w:rsid w:val="00860C52"/>
    <w:rsid w:val="00860D5C"/>
    <w:rsid w:val="00861127"/>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3E12"/>
    <w:rsid w:val="00864191"/>
    <w:rsid w:val="008641B1"/>
    <w:rsid w:val="00864763"/>
    <w:rsid w:val="0086476A"/>
    <w:rsid w:val="00864942"/>
    <w:rsid w:val="00864980"/>
    <w:rsid w:val="00864A77"/>
    <w:rsid w:val="00864A9E"/>
    <w:rsid w:val="00864B47"/>
    <w:rsid w:val="00864BCC"/>
    <w:rsid w:val="00864C81"/>
    <w:rsid w:val="00864D12"/>
    <w:rsid w:val="00864D8A"/>
    <w:rsid w:val="0086514F"/>
    <w:rsid w:val="008651B9"/>
    <w:rsid w:val="0086532D"/>
    <w:rsid w:val="0086534C"/>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0D"/>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4F6"/>
    <w:rsid w:val="00871555"/>
    <w:rsid w:val="0087155B"/>
    <w:rsid w:val="00871601"/>
    <w:rsid w:val="0087162C"/>
    <w:rsid w:val="0087169D"/>
    <w:rsid w:val="008716AC"/>
    <w:rsid w:val="008716B7"/>
    <w:rsid w:val="0087186B"/>
    <w:rsid w:val="00871AB3"/>
    <w:rsid w:val="00871BF8"/>
    <w:rsid w:val="00871D6F"/>
    <w:rsid w:val="00871E53"/>
    <w:rsid w:val="00872017"/>
    <w:rsid w:val="00872065"/>
    <w:rsid w:val="008720A9"/>
    <w:rsid w:val="008721E3"/>
    <w:rsid w:val="0087223F"/>
    <w:rsid w:val="00872248"/>
    <w:rsid w:val="00872284"/>
    <w:rsid w:val="00872471"/>
    <w:rsid w:val="008724EC"/>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02A"/>
    <w:rsid w:val="00874115"/>
    <w:rsid w:val="008741C8"/>
    <w:rsid w:val="008745A8"/>
    <w:rsid w:val="00874942"/>
    <w:rsid w:val="008749A4"/>
    <w:rsid w:val="008749E1"/>
    <w:rsid w:val="00874B69"/>
    <w:rsid w:val="00874C95"/>
    <w:rsid w:val="00874CF8"/>
    <w:rsid w:val="00874D43"/>
    <w:rsid w:val="00874E49"/>
    <w:rsid w:val="00874EA1"/>
    <w:rsid w:val="00874EA6"/>
    <w:rsid w:val="00874EB3"/>
    <w:rsid w:val="00874F85"/>
    <w:rsid w:val="008752DB"/>
    <w:rsid w:val="00875351"/>
    <w:rsid w:val="008753EB"/>
    <w:rsid w:val="008754E9"/>
    <w:rsid w:val="00875532"/>
    <w:rsid w:val="008755AE"/>
    <w:rsid w:val="00875623"/>
    <w:rsid w:val="00875662"/>
    <w:rsid w:val="008757E4"/>
    <w:rsid w:val="00875802"/>
    <w:rsid w:val="00875C96"/>
    <w:rsid w:val="00875CA4"/>
    <w:rsid w:val="00875D44"/>
    <w:rsid w:val="00875F28"/>
    <w:rsid w:val="008760E4"/>
    <w:rsid w:val="0087632F"/>
    <w:rsid w:val="008764B3"/>
    <w:rsid w:val="00876557"/>
    <w:rsid w:val="008765DA"/>
    <w:rsid w:val="00876AF3"/>
    <w:rsid w:val="00876FD4"/>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73"/>
    <w:rsid w:val="00884A87"/>
    <w:rsid w:val="00884A92"/>
    <w:rsid w:val="00884C60"/>
    <w:rsid w:val="00884E4A"/>
    <w:rsid w:val="00884E95"/>
    <w:rsid w:val="00884EEC"/>
    <w:rsid w:val="00884FE1"/>
    <w:rsid w:val="0088508E"/>
    <w:rsid w:val="008850A0"/>
    <w:rsid w:val="0088514E"/>
    <w:rsid w:val="008853AF"/>
    <w:rsid w:val="008854DB"/>
    <w:rsid w:val="008855E8"/>
    <w:rsid w:val="008857AC"/>
    <w:rsid w:val="00885867"/>
    <w:rsid w:val="00885ADD"/>
    <w:rsid w:val="00885B91"/>
    <w:rsid w:val="00885BAF"/>
    <w:rsid w:val="00885C51"/>
    <w:rsid w:val="00885CA4"/>
    <w:rsid w:val="00885D3D"/>
    <w:rsid w:val="0088617A"/>
    <w:rsid w:val="008861A2"/>
    <w:rsid w:val="00886552"/>
    <w:rsid w:val="0088689E"/>
    <w:rsid w:val="00886941"/>
    <w:rsid w:val="00886E2A"/>
    <w:rsid w:val="00886ECF"/>
    <w:rsid w:val="008871B5"/>
    <w:rsid w:val="00887513"/>
    <w:rsid w:val="00887562"/>
    <w:rsid w:val="00887600"/>
    <w:rsid w:val="0088774A"/>
    <w:rsid w:val="00887810"/>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AA3"/>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232"/>
    <w:rsid w:val="00894259"/>
    <w:rsid w:val="00894307"/>
    <w:rsid w:val="00894330"/>
    <w:rsid w:val="00894368"/>
    <w:rsid w:val="0089473A"/>
    <w:rsid w:val="0089485C"/>
    <w:rsid w:val="00894DD3"/>
    <w:rsid w:val="00894E3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C"/>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D0"/>
    <w:rsid w:val="008A17E1"/>
    <w:rsid w:val="008A18EE"/>
    <w:rsid w:val="008A1B66"/>
    <w:rsid w:val="008A1BE8"/>
    <w:rsid w:val="008A1D62"/>
    <w:rsid w:val="008A1F32"/>
    <w:rsid w:val="008A201B"/>
    <w:rsid w:val="008A2060"/>
    <w:rsid w:val="008A247C"/>
    <w:rsid w:val="008A2968"/>
    <w:rsid w:val="008A2A1F"/>
    <w:rsid w:val="008A2A5D"/>
    <w:rsid w:val="008A2A8C"/>
    <w:rsid w:val="008A2ADC"/>
    <w:rsid w:val="008A2BB0"/>
    <w:rsid w:val="008A2CD8"/>
    <w:rsid w:val="008A2CE3"/>
    <w:rsid w:val="008A2D6B"/>
    <w:rsid w:val="008A2E63"/>
    <w:rsid w:val="008A2E6D"/>
    <w:rsid w:val="008A2EF5"/>
    <w:rsid w:val="008A3068"/>
    <w:rsid w:val="008A3201"/>
    <w:rsid w:val="008A32C2"/>
    <w:rsid w:val="008A3352"/>
    <w:rsid w:val="008A3428"/>
    <w:rsid w:val="008A3485"/>
    <w:rsid w:val="008A351F"/>
    <w:rsid w:val="008A357D"/>
    <w:rsid w:val="008A35ED"/>
    <w:rsid w:val="008A3791"/>
    <w:rsid w:val="008A38F0"/>
    <w:rsid w:val="008A3956"/>
    <w:rsid w:val="008A39B8"/>
    <w:rsid w:val="008A3A5F"/>
    <w:rsid w:val="008A3B80"/>
    <w:rsid w:val="008A3C75"/>
    <w:rsid w:val="008A3CC8"/>
    <w:rsid w:val="008A3D5E"/>
    <w:rsid w:val="008A3F3B"/>
    <w:rsid w:val="008A4182"/>
    <w:rsid w:val="008A4529"/>
    <w:rsid w:val="008A4641"/>
    <w:rsid w:val="008A4653"/>
    <w:rsid w:val="008A466C"/>
    <w:rsid w:val="008A46BB"/>
    <w:rsid w:val="008A48B0"/>
    <w:rsid w:val="008A4B06"/>
    <w:rsid w:val="008A4B17"/>
    <w:rsid w:val="008A4EA7"/>
    <w:rsid w:val="008A5270"/>
    <w:rsid w:val="008A5284"/>
    <w:rsid w:val="008A52B2"/>
    <w:rsid w:val="008A5324"/>
    <w:rsid w:val="008A5487"/>
    <w:rsid w:val="008A5493"/>
    <w:rsid w:val="008A55BB"/>
    <w:rsid w:val="008A5833"/>
    <w:rsid w:val="008A5B17"/>
    <w:rsid w:val="008A5DBF"/>
    <w:rsid w:val="008A5DD0"/>
    <w:rsid w:val="008A5EB8"/>
    <w:rsid w:val="008A5F7C"/>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C1A"/>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1EC"/>
    <w:rsid w:val="008B233F"/>
    <w:rsid w:val="008B24A1"/>
    <w:rsid w:val="008B2544"/>
    <w:rsid w:val="008B25D7"/>
    <w:rsid w:val="008B25DF"/>
    <w:rsid w:val="008B273F"/>
    <w:rsid w:val="008B2950"/>
    <w:rsid w:val="008B2B78"/>
    <w:rsid w:val="008B2C7E"/>
    <w:rsid w:val="008B2CAD"/>
    <w:rsid w:val="008B2CC9"/>
    <w:rsid w:val="008B2CCE"/>
    <w:rsid w:val="008B30E8"/>
    <w:rsid w:val="008B32C4"/>
    <w:rsid w:val="008B364E"/>
    <w:rsid w:val="008B3659"/>
    <w:rsid w:val="008B36CE"/>
    <w:rsid w:val="008B36FF"/>
    <w:rsid w:val="008B3970"/>
    <w:rsid w:val="008B3B53"/>
    <w:rsid w:val="008B3CB8"/>
    <w:rsid w:val="008B3CE3"/>
    <w:rsid w:val="008B3D56"/>
    <w:rsid w:val="008B3FD0"/>
    <w:rsid w:val="008B4125"/>
    <w:rsid w:val="008B42D5"/>
    <w:rsid w:val="008B42FB"/>
    <w:rsid w:val="008B442E"/>
    <w:rsid w:val="008B4727"/>
    <w:rsid w:val="008B481D"/>
    <w:rsid w:val="008B493B"/>
    <w:rsid w:val="008B49E6"/>
    <w:rsid w:val="008B4BF1"/>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6C5"/>
    <w:rsid w:val="008B6813"/>
    <w:rsid w:val="008B68B1"/>
    <w:rsid w:val="008B6917"/>
    <w:rsid w:val="008B6B0A"/>
    <w:rsid w:val="008B6B38"/>
    <w:rsid w:val="008B6F3C"/>
    <w:rsid w:val="008B70CD"/>
    <w:rsid w:val="008B719A"/>
    <w:rsid w:val="008B733D"/>
    <w:rsid w:val="008B746D"/>
    <w:rsid w:val="008B755E"/>
    <w:rsid w:val="008B7634"/>
    <w:rsid w:val="008B782F"/>
    <w:rsid w:val="008B7A71"/>
    <w:rsid w:val="008B7DBC"/>
    <w:rsid w:val="008B7FA1"/>
    <w:rsid w:val="008B7FDA"/>
    <w:rsid w:val="008C0412"/>
    <w:rsid w:val="008C05BF"/>
    <w:rsid w:val="008C0806"/>
    <w:rsid w:val="008C092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A74"/>
    <w:rsid w:val="008C1AB9"/>
    <w:rsid w:val="008C1D8A"/>
    <w:rsid w:val="008C1D8E"/>
    <w:rsid w:val="008C1E75"/>
    <w:rsid w:val="008C2022"/>
    <w:rsid w:val="008C2185"/>
    <w:rsid w:val="008C219B"/>
    <w:rsid w:val="008C23EC"/>
    <w:rsid w:val="008C24AA"/>
    <w:rsid w:val="008C252A"/>
    <w:rsid w:val="008C265E"/>
    <w:rsid w:val="008C29AC"/>
    <w:rsid w:val="008C2A72"/>
    <w:rsid w:val="008C2C12"/>
    <w:rsid w:val="008C2CF7"/>
    <w:rsid w:val="008C2F18"/>
    <w:rsid w:val="008C30A2"/>
    <w:rsid w:val="008C332E"/>
    <w:rsid w:val="008C36E6"/>
    <w:rsid w:val="008C3A1A"/>
    <w:rsid w:val="008C3AFB"/>
    <w:rsid w:val="008C3C9D"/>
    <w:rsid w:val="008C3CA1"/>
    <w:rsid w:val="008C3E14"/>
    <w:rsid w:val="008C3F5C"/>
    <w:rsid w:val="008C405D"/>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678"/>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0C0"/>
    <w:rsid w:val="008D036F"/>
    <w:rsid w:val="008D0395"/>
    <w:rsid w:val="008D03A7"/>
    <w:rsid w:val="008D04B3"/>
    <w:rsid w:val="008D04F3"/>
    <w:rsid w:val="008D0567"/>
    <w:rsid w:val="008D05DF"/>
    <w:rsid w:val="008D066A"/>
    <w:rsid w:val="008D0A71"/>
    <w:rsid w:val="008D0CF4"/>
    <w:rsid w:val="008D0D8E"/>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B38"/>
    <w:rsid w:val="008D2D5D"/>
    <w:rsid w:val="008D2EA2"/>
    <w:rsid w:val="008D2EFC"/>
    <w:rsid w:val="008D2F9A"/>
    <w:rsid w:val="008D3029"/>
    <w:rsid w:val="008D3031"/>
    <w:rsid w:val="008D30E5"/>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1D1"/>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303"/>
    <w:rsid w:val="008D7505"/>
    <w:rsid w:val="008D760A"/>
    <w:rsid w:val="008D778C"/>
    <w:rsid w:val="008D7915"/>
    <w:rsid w:val="008D7A08"/>
    <w:rsid w:val="008D7A58"/>
    <w:rsid w:val="008D7BE0"/>
    <w:rsid w:val="008E0163"/>
    <w:rsid w:val="008E0560"/>
    <w:rsid w:val="008E0727"/>
    <w:rsid w:val="008E07E7"/>
    <w:rsid w:val="008E09E7"/>
    <w:rsid w:val="008E0C50"/>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ED3"/>
    <w:rsid w:val="008E1F1B"/>
    <w:rsid w:val="008E207C"/>
    <w:rsid w:val="008E21C0"/>
    <w:rsid w:val="008E22BC"/>
    <w:rsid w:val="008E252A"/>
    <w:rsid w:val="008E253D"/>
    <w:rsid w:val="008E279B"/>
    <w:rsid w:val="008E2881"/>
    <w:rsid w:val="008E2AF0"/>
    <w:rsid w:val="008E2C5A"/>
    <w:rsid w:val="008E2CD1"/>
    <w:rsid w:val="008E2D82"/>
    <w:rsid w:val="008E2E85"/>
    <w:rsid w:val="008E3219"/>
    <w:rsid w:val="008E325D"/>
    <w:rsid w:val="008E348D"/>
    <w:rsid w:val="008E3645"/>
    <w:rsid w:val="008E37BA"/>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B4"/>
    <w:rsid w:val="008E4602"/>
    <w:rsid w:val="008E4654"/>
    <w:rsid w:val="008E4697"/>
    <w:rsid w:val="008E4818"/>
    <w:rsid w:val="008E48F2"/>
    <w:rsid w:val="008E49B6"/>
    <w:rsid w:val="008E49BA"/>
    <w:rsid w:val="008E4B73"/>
    <w:rsid w:val="008E4C56"/>
    <w:rsid w:val="008E5075"/>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395"/>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0F9"/>
    <w:rsid w:val="008F1173"/>
    <w:rsid w:val="008F11C3"/>
    <w:rsid w:val="008F12A2"/>
    <w:rsid w:val="008F1360"/>
    <w:rsid w:val="008F1A53"/>
    <w:rsid w:val="008F1C3D"/>
    <w:rsid w:val="008F1F53"/>
    <w:rsid w:val="008F2358"/>
    <w:rsid w:val="008F23EB"/>
    <w:rsid w:val="008F256D"/>
    <w:rsid w:val="008F25C9"/>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143"/>
    <w:rsid w:val="008F52B0"/>
    <w:rsid w:val="008F53A8"/>
    <w:rsid w:val="008F551A"/>
    <w:rsid w:val="008F5648"/>
    <w:rsid w:val="008F5A25"/>
    <w:rsid w:val="008F5A37"/>
    <w:rsid w:val="008F5C75"/>
    <w:rsid w:val="008F5DD1"/>
    <w:rsid w:val="008F5FDF"/>
    <w:rsid w:val="008F602E"/>
    <w:rsid w:val="008F60AA"/>
    <w:rsid w:val="008F6308"/>
    <w:rsid w:val="008F64B0"/>
    <w:rsid w:val="008F66AF"/>
    <w:rsid w:val="008F67D6"/>
    <w:rsid w:val="008F6887"/>
    <w:rsid w:val="008F6898"/>
    <w:rsid w:val="008F6CAA"/>
    <w:rsid w:val="008F6D25"/>
    <w:rsid w:val="008F6E15"/>
    <w:rsid w:val="008F7051"/>
    <w:rsid w:val="008F713F"/>
    <w:rsid w:val="008F72ED"/>
    <w:rsid w:val="008F72F3"/>
    <w:rsid w:val="008F746F"/>
    <w:rsid w:val="008F7494"/>
    <w:rsid w:val="008F754E"/>
    <w:rsid w:val="008F76B3"/>
    <w:rsid w:val="008F7754"/>
    <w:rsid w:val="008F787C"/>
    <w:rsid w:val="008F798E"/>
    <w:rsid w:val="008F7993"/>
    <w:rsid w:val="008F7B60"/>
    <w:rsid w:val="008F7B8A"/>
    <w:rsid w:val="008F7C07"/>
    <w:rsid w:val="008F7C25"/>
    <w:rsid w:val="008F7E2B"/>
    <w:rsid w:val="008F7F29"/>
    <w:rsid w:val="00900036"/>
    <w:rsid w:val="00900069"/>
    <w:rsid w:val="009001C8"/>
    <w:rsid w:val="009003B1"/>
    <w:rsid w:val="009004BA"/>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A2E"/>
    <w:rsid w:val="00901E65"/>
    <w:rsid w:val="00902234"/>
    <w:rsid w:val="00902294"/>
    <w:rsid w:val="00902321"/>
    <w:rsid w:val="00902654"/>
    <w:rsid w:val="00902671"/>
    <w:rsid w:val="00902713"/>
    <w:rsid w:val="00902825"/>
    <w:rsid w:val="00902A7F"/>
    <w:rsid w:val="00902BA2"/>
    <w:rsid w:val="00902D0C"/>
    <w:rsid w:val="00902E13"/>
    <w:rsid w:val="00902F53"/>
    <w:rsid w:val="00903004"/>
    <w:rsid w:val="00903038"/>
    <w:rsid w:val="009030C2"/>
    <w:rsid w:val="009030FD"/>
    <w:rsid w:val="009032A9"/>
    <w:rsid w:val="009033CE"/>
    <w:rsid w:val="0090340E"/>
    <w:rsid w:val="00903488"/>
    <w:rsid w:val="00903499"/>
    <w:rsid w:val="00903520"/>
    <w:rsid w:val="00903764"/>
    <w:rsid w:val="0090385A"/>
    <w:rsid w:val="00903B1C"/>
    <w:rsid w:val="00904358"/>
    <w:rsid w:val="009043BE"/>
    <w:rsid w:val="009046B7"/>
    <w:rsid w:val="0090494B"/>
    <w:rsid w:val="00904967"/>
    <w:rsid w:val="009049BD"/>
    <w:rsid w:val="00904A5F"/>
    <w:rsid w:val="00904AC0"/>
    <w:rsid w:val="00904D52"/>
    <w:rsid w:val="00904D53"/>
    <w:rsid w:val="00904F75"/>
    <w:rsid w:val="00904FEB"/>
    <w:rsid w:val="0090507E"/>
    <w:rsid w:val="00905720"/>
    <w:rsid w:val="00905865"/>
    <w:rsid w:val="00905BB9"/>
    <w:rsid w:val="00905CE3"/>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6F70"/>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53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952"/>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425"/>
    <w:rsid w:val="00914536"/>
    <w:rsid w:val="00914542"/>
    <w:rsid w:val="0091456D"/>
    <w:rsid w:val="00914620"/>
    <w:rsid w:val="00914794"/>
    <w:rsid w:val="00914BB6"/>
    <w:rsid w:val="00914C09"/>
    <w:rsid w:val="00914DFC"/>
    <w:rsid w:val="009152AC"/>
    <w:rsid w:val="009153B2"/>
    <w:rsid w:val="009153D4"/>
    <w:rsid w:val="00915491"/>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6E28"/>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AE9"/>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05"/>
    <w:rsid w:val="00923B7D"/>
    <w:rsid w:val="00923BC7"/>
    <w:rsid w:val="00923C51"/>
    <w:rsid w:val="009240E8"/>
    <w:rsid w:val="00924289"/>
    <w:rsid w:val="009244C7"/>
    <w:rsid w:val="00924600"/>
    <w:rsid w:val="009246D0"/>
    <w:rsid w:val="009247AA"/>
    <w:rsid w:val="009249AF"/>
    <w:rsid w:val="00924BEC"/>
    <w:rsid w:val="00924CCA"/>
    <w:rsid w:val="00924D46"/>
    <w:rsid w:val="00924DE1"/>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46C"/>
    <w:rsid w:val="009266C3"/>
    <w:rsid w:val="009266F2"/>
    <w:rsid w:val="00926796"/>
    <w:rsid w:val="00926A54"/>
    <w:rsid w:val="00926AE8"/>
    <w:rsid w:val="00926D63"/>
    <w:rsid w:val="00926EF7"/>
    <w:rsid w:val="00926F12"/>
    <w:rsid w:val="00926FE9"/>
    <w:rsid w:val="00927146"/>
    <w:rsid w:val="00927356"/>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8E0"/>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616"/>
    <w:rsid w:val="009339E6"/>
    <w:rsid w:val="00933AD4"/>
    <w:rsid w:val="00933BC0"/>
    <w:rsid w:val="00933CD9"/>
    <w:rsid w:val="00933D8A"/>
    <w:rsid w:val="00933DEA"/>
    <w:rsid w:val="00933E77"/>
    <w:rsid w:val="00933E9E"/>
    <w:rsid w:val="00933F79"/>
    <w:rsid w:val="00933F9F"/>
    <w:rsid w:val="009340A0"/>
    <w:rsid w:val="0093416A"/>
    <w:rsid w:val="009341A2"/>
    <w:rsid w:val="00934341"/>
    <w:rsid w:val="009345D4"/>
    <w:rsid w:val="009346DA"/>
    <w:rsid w:val="00934787"/>
    <w:rsid w:val="009347BC"/>
    <w:rsid w:val="00934915"/>
    <w:rsid w:val="00934A4D"/>
    <w:rsid w:val="00934C0E"/>
    <w:rsid w:val="00935006"/>
    <w:rsid w:val="00935121"/>
    <w:rsid w:val="0093521E"/>
    <w:rsid w:val="0093531E"/>
    <w:rsid w:val="0093534E"/>
    <w:rsid w:val="0093540B"/>
    <w:rsid w:val="009358F6"/>
    <w:rsid w:val="00935B94"/>
    <w:rsid w:val="00935BDD"/>
    <w:rsid w:val="00935C7D"/>
    <w:rsid w:val="0093600C"/>
    <w:rsid w:val="009360CC"/>
    <w:rsid w:val="009368B7"/>
    <w:rsid w:val="00936B36"/>
    <w:rsid w:val="00936B45"/>
    <w:rsid w:val="00936B72"/>
    <w:rsid w:val="00936B86"/>
    <w:rsid w:val="00936BF0"/>
    <w:rsid w:val="00936CC1"/>
    <w:rsid w:val="00936D63"/>
    <w:rsid w:val="00936E09"/>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14"/>
    <w:rsid w:val="009403E6"/>
    <w:rsid w:val="00940404"/>
    <w:rsid w:val="0094058C"/>
    <w:rsid w:val="009406FE"/>
    <w:rsid w:val="00940777"/>
    <w:rsid w:val="009407FB"/>
    <w:rsid w:val="00940986"/>
    <w:rsid w:val="00940CBB"/>
    <w:rsid w:val="009411AD"/>
    <w:rsid w:val="0094131A"/>
    <w:rsid w:val="0094135F"/>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47"/>
    <w:rsid w:val="009428BC"/>
    <w:rsid w:val="00942973"/>
    <w:rsid w:val="00942BBD"/>
    <w:rsid w:val="00942C3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DD7"/>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9FE"/>
    <w:rsid w:val="00945A1F"/>
    <w:rsid w:val="00945B96"/>
    <w:rsid w:val="00945C5C"/>
    <w:rsid w:val="00945F3E"/>
    <w:rsid w:val="00945F4A"/>
    <w:rsid w:val="00946089"/>
    <w:rsid w:val="00946135"/>
    <w:rsid w:val="009462AE"/>
    <w:rsid w:val="009464CE"/>
    <w:rsid w:val="009464FB"/>
    <w:rsid w:val="0094658A"/>
    <w:rsid w:val="009465A9"/>
    <w:rsid w:val="00946837"/>
    <w:rsid w:val="00946A1D"/>
    <w:rsid w:val="00946E3B"/>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5C"/>
    <w:rsid w:val="00950A6D"/>
    <w:rsid w:val="00950B26"/>
    <w:rsid w:val="00950C07"/>
    <w:rsid w:val="009512DC"/>
    <w:rsid w:val="009515A5"/>
    <w:rsid w:val="009515BC"/>
    <w:rsid w:val="009515C6"/>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68E"/>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5C"/>
    <w:rsid w:val="0095588A"/>
    <w:rsid w:val="00955A19"/>
    <w:rsid w:val="00955C53"/>
    <w:rsid w:val="00955DCC"/>
    <w:rsid w:val="00955DD1"/>
    <w:rsid w:val="00955E76"/>
    <w:rsid w:val="00956840"/>
    <w:rsid w:val="009568ED"/>
    <w:rsid w:val="00956B34"/>
    <w:rsid w:val="00956B99"/>
    <w:rsid w:val="00956C2E"/>
    <w:rsid w:val="00956E58"/>
    <w:rsid w:val="00956ED6"/>
    <w:rsid w:val="00956FC5"/>
    <w:rsid w:val="00956FFA"/>
    <w:rsid w:val="0095710F"/>
    <w:rsid w:val="0095757E"/>
    <w:rsid w:val="0095770D"/>
    <w:rsid w:val="009579CB"/>
    <w:rsid w:val="00957A4C"/>
    <w:rsid w:val="00957AF1"/>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0D3F"/>
    <w:rsid w:val="00960F5C"/>
    <w:rsid w:val="00961333"/>
    <w:rsid w:val="00961354"/>
    <w:rsid w:val="009613AD"/>
    <w:rsid w:val="00961620"/>
    <w:rsid w:val="00961786"/>
    <w:rsid w:val="0096183B"/>
    <w:rsid w:val="00961863"/>
    <w:rsid w:val="0096193F"/>
    <w:rsid w:val="0096196C"/>
    <w:rsid w:val="009619E4"/>
    <w:rsid w:val="00961A2C"/>
    <w:rsid w:val="00961B9D"/>
    <w:rsid w:val="00961CA3"/>
    <w:rsid w:val="0096211F"/>
    <w:rsid w:val="00962298"/>
    <w:rsid w:val="00962326"/>
    <w:rsid w:val="00962695"/>
    <w:rsid w:val="009626D4"/>
    <w:rsid w:val="0096280D"/>
    <w:rsid w:val="00962946"/>
    <w:rsid w:val="009629A1"/>
    <w:rsid w:val="009629E3"/>
    <w:rsid w:val="00962A37"/>
    <w:rsid w:val="00962C29"/>
    <w:rsid w:val="00962C83"/>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E8E"/>
    <w:rsid w:val="00964F35"/>
    <w:rsid w:val="00965066"/>
    <w:rsid w:val="0096513E"/>
    <w:rsid w:val="00965216"/>
    <w:rsid w:val="00965276"/>
    <w:rsid w:val="009652F9"/>
    <w:rsid w:val="00965333"/>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85E"/>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ACC"/>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ADE"/>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77F37"/>
    <w:rsid w:val="0098030C"/>
    <w:rsid w:val="009803A7"/>
    <w:rsid w:val="00980B29"/>
    <w:rsid w:val="009810E3"/>
    <w:rsid w:val="009812DF"/>
    <w:rsid w:val="00981336"/>
    <w:rsid w:val="009814E3"/>
    <w:rsid w:val="009817EC"/>
    <w:rsid w:val="009818F2"/>
    <w:rsid w:val="009819FD"/>
    <w:rsid w:val="00981A60"/>
    <w:rsid w:val="00981F4E"/>
    <w:rsid w:val="009820AD"/>
    <w:rsid w:val="009820CC"/>
    <w:rsid w:val="009821EB"/>
    <w:rsid w:val="0098239D"/>
    <w:rsid w:val="0098243F"/>
    <w:rsid w:val="00982640"/>
    <w:rsid w:val="0098276F"/>
    <w:rsid w:val="00982791"/>
    <w:rsid w:val="009828BE"/>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7F2"/>
    <w:rsid w:val="009848B1"/>
    <w:rsid w:val="00984AFB"/>
    <w:rsid w:val="00984D26"/>
    <w:rsid w:val="00984DA0"/>
    <w:rsid w:val="00985168"/>
    <w:rsid w:val="0098517E"/>
    <w:rsid w:val="0098523D"/>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244"/>
    <w:rsid w:val="00986319"/>
    <w:rsid w:val="00986414"/>
    <w:rsid w:val="00986459"/>
    <w:rsid w:val="009864A2"/>
    <w:rsid w:val="009864EC"/>
    <w:rsid w:val="009865BB"/>
    <w:rsid w:val="009865C9"/>
    <w:rsid w:val="00986625"/>
    <w:rsid w:val="009867DF"/>
    <w:rsid w:val="00986901"/>
    <w:rsid w:val="00986B8B"/>
    <w:rsid w:val="00986DBB"/>
    <w:rsid w:val="00986FA0"/>
    <w:rsid w:val="0098708A"/>
    <w:rsid w:val="0098729E"/>
    <w:rsid w:val="00987729"/>
    <w:rsid w:val="0098781A"/>
    <w:rsid w:val="00987A35"/>
    <w:rsid w:val="00987C07"/>
    <w:rsid w:val="00987C69"/>
    <w:rsid w:val="00987D90"/>
    <w:rsid w:val="00987E0B"/>
    <w:rsid w:val="00987EAA"/>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C0F"/>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E7F"/>
    <w:rsid w:val="00993E91"/>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B91"/>
    <w:rsid w:val="00994F50"/>
    <w:rsid w:val="00994F57"/>
    <w:rsid w:val="00995212"/>
    <w:rsid w:val="0099534E"/>
    <w:rsid w:val="009953E0"/>
    <w:rsid w:val="00995403"/>
    <w:rsid w:val="0099541F"/>
    <w:rsid w:val="0099556A"/>
    <w:rsid w:val="0099569D"/>
    <w:rsid w:val="009956AD"/>
    <w:rsid w:val="009959B5"/>
    <w:rsid w:val="00995A54"/>
    <w:rsid w:val="00995BB8"/>
    <w:rsid w:val="00995BF2"/>
    <w:rsid w:val="00995C15"/>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A3D"/>
    <w:rsid w:val="009A0BF6"/>
    <w:rsid w:val="009A0CB5"/>
    <w:rsid w:val="009A0E4D"/>
    <w:rsid w:val="009A0E8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BDB"/>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6DB"/>
    <w:rsid w:val="009A3776"/>
    <w:rsid w:val="009A37F9"/>
    <w:rsid w:val="009A3AAD"/>
    <w:rsid w:val="009A3D08"/>
    <w:rsid w:val="009A3F69"/>
    <w:rsid w:val="009A4058"/>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965"/>
    <w:rsid w:val="009A4AD3"/>
    <w:rsid w:val="009A4C78"/>
    <w:rsid w:val="009A4C89"/>
    <w:rsid w:val="009A4F87"/>
    <w:rsid w:val="009A5363"/>
    <w:rsid w:val="009A5495"/>
    <w:rsid w:val="009A56E2"/>
    <w:rsid w:val="009A57D9"/>
    <w:rsid w:val="009A5806"/>
    <w:rsid w:val="009A5917"/>
    <w:rsid w:val="009A59B6"/>
    <w:rsid w:val="009A5BEC"/>
    <w:rsid w:val="009A5C34"/>
    <w:rsid w:val="009A5CFF"/>
    <w:rsid w:val="009A5D27"/>
    <w:rsid w:val="009A5DFA"/>
    <w:rsid w:val="009A5E5F"/>
    <w:rsid w:val="009A5F23"/>
    <w:rsid w:val="009A6102"/>
    <w:rsid w:val="009A6184"/>
    <w:rsid w:val="009A61A1"/>
    <w:rsid w:val="009A61E0"/>
    <w:rsid w:val="009A6407"/>
    <w:rsid w:val="009A6432"/>
    <w:rsid w:val="009A6C5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1E"/>
    <w:rsid w:val="009B2951"/>
    <w:rsid w:val="009B2A2E"/>
    <w:rsid w:val="009B3091"/>
    <w:rsid w:val="009B3455"/>
    <w:rsid w:val="009B34DC"/>
    <w:rsid w:val="009B3562"/>
    <w:rsid w:val="009B3920"/>
    <w:rsid w:val="009B3DC1"/>
    <w:rsid w:val="009B3E65"/>
    <w:rsid w:val="009B44D7"/>
    <w:rsid w:val="009B45B2"/>
    <w:rsid w:val="009B45B7"/>
    <w:rsid w:val="009B4718"/>
    <w:rsid w:val="009B49E3"/>
    <w:rsid w:val="009B4B7A"/>
    <w:rsid w:val="009B4DD8"/>
    <w:rsid w:val="009B4F61"/>
    <w:rsid w:val="009B4FBE"/>
    <w:rsid w:val="009B51D6"/>
    <w:rsid w:val="009B51F1"/>
    <w:rsid w:val="009B573E"/>
    <w:rsid w:val="009B588B"/>
    <w:rsid w:val="009B5932"/>
    <w:rsid w:val="009B5978"/>
    <w:rsid w:val="009B59C8"/>
    <w:rsid w:val="009B5C3F"/>
    <w:rsid w:val="009B5CFE"/>
    <w:rsid w:val="009B5D1E"/>
    <w:rsid w:val="009B6040"/>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5A"/>
    <w:rsid w:val="009C1E8A"/>
    <w:rsid w:val="009C1F7F"/>
    <w:rsid w:val="009C1FE0"/>
    <w:rsid w:val="009C2168"/>
    <w:rsid w:val="009C221B"/>
    <w:rsid w:val="009C2279"/>
    <w:rsid w:val="009C239F"/>
    <w:rsid w:val="009C23CD"/>
    <w:rsid w:val="009C2628"/>
    <w:rsid w:val="009C264C"/>
    <w:rsid w:val="009C285A"/>
    <w:rsid w:val="009C2926"/>
    <w:rsid w:val="009C2989"/>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9F6"/>
    <w:rsid w:val="009C3DBC"/>
    <w:rsid w:val="009C3DD2"/>
    <w:rsid w:val="009C40DC"/>
    <w:rsid w:val="009C4153"/>
    <w:rsid w:val="009C41AE"/>
    <w:rsid w:val="009C41B0"/>
    <w:rsid w:val="009C41DA"/>
    <w:rsid w:val="009C4210"/>
    <w:rsid w:val="009C42CF"/>
    <w:rsid w:val="009C437C"/>
    <w:rsid w:val="009C43E6"/>
    <w:rsid w:val="009C457D"/>
    <w:rsid w:val="009C4B40"/>
    <w:rsid w:val="009C4D82"/>
    <w:rsid w:val="009C521F"/>
    <w:rsid w:val="009C522B"/>
    <w:rsid w:val="009C52B9"/>
    <w:rsid w:val="009C535E"/>
    <w:rsid w:val="009C545C"/>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58"/>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924"/>
    <w:rsid w:val="009C7B22"/>
    <w:rsid w:val="009C7B76"/>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643"/>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7A8"/>
    <w:rsid w:val="009D4AF9"/>
    <w:rsid w:val="009D4D05"/>
    <w:rsid w:val="009D53FD"/>
    <w:rsid w:val="009D54A0"/>
    <w:rsid w:val="009D54B6"/>
    <w:rsid w:val="009D5575"/>
    <w:rsid w:val="009D564B"/>
    <w:rsid w:val="009D582B"/>
    <w:rsid w:val="009D5DE0"/>
    <w:rsid w:val="009D5F0F"/>
    <w:rsid w:val="009D60B2"/>
    <w:rsid w:val="009D613E"/>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777"/>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71"/>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8ED"/>
    <w:rsid w:val="009E3AA7"/>
    <w:rsid w:val="009E3CF7"/>
    <w:rsid w:val="009E3F63"/>
    <w:rsid w:val="009E408F"/>
    <w:rsid w:val="009E42BB"/>
    <w:rsid w:val="009E42C5"/>
    <w:rsid w:val="009E439B"/>
    <w:rsid w:val="009E43A6"/>
    <w:rsid w:val="009E4522"/>
    <w:rsid w:val="009E4585"/>
    <w:rsid w:val="009E466B"/>
    <w:rsid w:val="009E478F"/>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3AD"/>
    <w:rsid w:val="009E6588"/>
    <w:rsid w:val="009E65C4"/>
    <w:rsid w:val="009E6628"/>
    <w:rsid w:val="009E6A6D"/>
    <w:rsid w:val="009E6B6F"/>
    <w:rsid w:val="009E6C4B"/>
    <w:rsid w:val="009E6EF0"/>
    <w:rsid w:val="009E6EF8"/>
    <w:rsid w:val="009E7229"/>
    <w:rsid w:val="009E729D"/>
    <w:rsid w:val="009E7365"/>
    <w:rsid w:val="009E745F"/>
    <w:rsid w:val="009E7520"/>
    <w:rsid w:val="009E75E8"/>
    <w:rsid w:val="009E7961"/>
    <w:rsid w:val="009E7D26"/>
    <w:rsid w:val="009E7D3C"/>
    <w:rsid w:val="009E7F20"/>
    <w:rsid w:val="009E7FCC"/>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334"/>
    <w:rsid w:val="009F2724"/>
    <w:rsid w:val="009F2854"/>
    <w:rsid w:val="009F2857"/>
    <w:rsid w:val="009F2C13"/>
    <w:rsid w:val="009F2CF7"/>
    <w:rsid w:val="009F2D34"/>
    <w:rsid w:val="009F2EBB"/>
    <w:rsid w:val="009F3126"/>
    <w:rsid w:val="009F31A6"/>
    <w:rsid w:val="009F31C3"/>
    <w:rsid w:val="009F3375"/>
    <w:rsid w:val="009F3386"/>
    <w:rsid w:val="009F343F"/>
    <w:rsid w:val="009F3643"/>
    <w:rsid w:val="009F366B"/>
    <w:rsid w:val="009F3715"/>
    <w:rsid w:val="009F3764"/>
    <w:rsid w:val="009F388A"/>
    <w:rsid w:val="009F39AA"/>
    <w:rsid w:val="009F3BA9"/>
    <w:rsid w:val="009F3CD7"/>
    <w:rsid w:val="009F3D22"/>
    <w:rsid w:val="009F4287"/>
    <w:rsid w:val="009F43E0"/>
    <w:rsid w:val="009F440E"/>
    <w:rsid w:val="009F443A"/>
    <w:rsid w:val="009F4552"/>
    <w:rsid w:val="009F45A0"/>
    <w:rsid w:val="009F480C"/>
    <w:rsid w:val="009F492E"/>
    <w:rsid w:val="009F4A5F"/>
    <w:rsid w:val="009F4B4F"/>
    <w:rsid w:val="009F4BC7"/>
    <w:rsid w:val="009F4E7E"/>
    <w:rsid w:val="009F4ECC"/>
    <w:rsid w:val="009F534D"/>
    <w:rsid w:val="009F557F"/>
    <w:rsid w:val="009F55B8"/>
    <w:rsid w:val="009F55DF"/>
    <w:rsid w:val="009F56A1"/>
    <w:rsid w:val="009F5913"/>
    <w:rsid w:val="009F597E"/>
    <w:rsid w:val="009F5AB5"/>
    <w:rsid w:val="009F5AD5"/>
    <w:rsid w:val="009F5C80"/>
    <w:rsid w:val="009F5CC4"/>
    <w:rsid w:val="009F5DAE"/>
    <w:rsid w:val="009F5F43"/>
    <w:rsid w:val="009F6072"/>
    <w:rsid w:val="009F60AF"/>
    <w:rsid w:val="009F62DA"/>
    <w:rsid w:val="009F635E"/>
    <w:rsid w:val="009F649B"/>
    <w:rsid w:val="009F68FF"/>
    <w:rsid w:val="009F69AF"/>
    <w:rsid w:val="009F6A49"/>
    <w:rsid w:val="009F6C2A"/>
    <w:rsid w:val="009F6C68"/>
    <w:rsid w:val="009F6CA9"/>
    <w:rsid w:val="009F6EBE"/>
    <w:rsid w:val="009F6EEA"/>
    <w:rsid w:val="009F6F80"/>
    <w:rsid w:val="009F715B"/>
    <w:rsid w:val="009F7216"/>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6E"/>
    <w:rsid w:val="00A00FB5"/>
    <w:rsid w:val="00A0101B"/>
    <w:rsid w:val="00A01104"/>
    <w:rsid w:val="00A01276"/>
    <w:rsid w:val="00A014C4"/>
    <w:rsid w:val="00A015D9"/>
    <w:rsid w:val="00A017C8"/>
    <w:rsid w:val="00A018E0"/>
    <w:rsid w:val="00A0199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8B5"/>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1EB"/>
    <w:rsid w:val="00A052E2"/>
    <w:rsid w:val="00A053F1"/>
    <w:rsid w:val="00A054A1"/>
    <w:rsid w:val="00A05563"/>
    <w:rsid w:val="00A05647"/>
    <w:rsid w:val="00A05672"/>
    <w:rsid w:val="00A05B94"/>
    <w:rsid w:val="00A05CB9"/>
    <w:rsid w:val="00A05E80"/>
    <w:rsid w:val="00A05F98"/>
    <w:rsid w:val="00A060AD"/>
    <w:rsid w:val="00A06189"/>
    <w:rsid w:val="00A06491"/>
    <w:rsid w:val="00A0664D"/>
    <w:rsid w:val="00A066DD"/>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B74"/>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02"/>
    <w:rsid w:val="00A11B61"/>
    <w:rsid w:val="00A11B89"/>
    <w:rsid w:val="00A11CF6"/>
    <w:rsid w:val="00A11CF7"/>
    <w:rsid w:val="00A11DEF"/>
    <w:rsid w:val="00A11EC4"/>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0"/>
    <w:rsid w:val="00A13E97"/>
    <w:rsid w:val="00A13F85"/>
    <w:rsid w:val="00A140F0"/>
    <w:rsid w:val="00A14158"/>
    <w:rsid w:val="00A14257"/>
    <w:rsid w:val="00A142F4"/>
    <w:rsid w:val="00A14716"/>
    <w:rsid w:val="00A1513F"/>
    <w:rsid w:val="00A1524A"/>
    <w:rsid w:val="00A15267"/>
    <w:rsid w:val="00A153B1"/>
    <w:rsid w:val="00A155B3"/>
    <w:rsid w:val="00A155BE"/>
    <w:rsid w:val="00A15788"/>
    <w:rsid w:val="00A15826"/>
    <w:rsid w:val="00A15869"/>
    <w:rsid w:val="00A15902"/>
    <w:rsid w:val="00A15ED2"/>
    <w:rsid w:val="00A16524"/>
    <w:rsid w:val="00A166E2"/>
    <w:rsid w:val="00A16A84"/>
    <w:rsid w:val="00A1709E"/>
    <w:rsid w:val="00A170B6"/>
    <w:rsid w:val="00A170E7"/>
    <w:rsid w:val="00A1716F"/>
    <w:rsid w:val="00A174C3"/>
    <w:rsid w:val="00A17501"/>
    <w:rsid w:val="00A1751E"/>
    <w:rsid w:val="00A175D8"/>
    <w:rsid w:val="00A17A20"/>
    <w:rsid w:val="00A17D73"/>
    <w:rsid w:val="00A201A0"/>
    <w:rsid w:val="00A202BD"/>
    <w:rsid w:val="00A20330"/>
    <w:rsid w:val="00A20410"/>
    <w:rsid w:val="00A2058B"/>
    <w:rsid w:val="00A206F2"/>
    <w:rsid w:val="00A207EA"/>
    <w:rsid w:val="00A208D2"/>
    <w:rsid w:val="00A2091F"/>
    <w:rsid w:val="00A20A86"/>
    <w:rsid w:val="00A20C6B"/>
    <w:rsid w:val="00A20CEC"/>
    <w:rsid w:val="00A20E96"/>
    <w:rsid w:val="00A21164"/>
    <w:rsid w:val="00A2134D"/>
    <w:rsid w:val="00A213AA"/>
    <w:rsid w:val="00A2154D"/>
    <w:rsid w:val="00A2186D"/>
    <w:rsid w:val="00A218CC"/>
    <w:rsid w:val="00A21D15"/>
    <w:rsid w:val="00A21EF1"/>
    <w:rsid w:val="00A21FB0"/>
    <w:rsid w:val="00A223F6"/>
    <w:rsid w:val="00A224DE"/>
    <w:rsid w:val="00A22678"/>
    <w:rsid w:val="00A22767"/>
    <w:rsid w:val="00A22834"/>
    <w:rsid w:val="00A2288A"/>
    <w:rsid w:val="00A22BC0"/>
    <w:rsid w:val="00A2311B"/>
    <w:rsid w:val="00A23187"/>
    <w:rsid w:val="00A231F9"/>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AE"/>
    <w:rsid w:val="00A250CF"/>
    <w:rsid w:val="00A2515A"/>
    <w:rsid w:val="00A252B2"/>
    <w:rsid w:val="00A25AAC"/>
    <w:rsid w:val="00A25DC4"/>
    <w:rsid w:val="00A25F11"/>
    <w:rsid w:val="00A260FD"/>
    <w:rsid w:val="00A262EB"/>
    <w:rsid w:val="00A263A4"/>
    <w:rsid w:val="00A26560"/>
    <w:rsid w:val="00A26595"/>
    <w:rsid w:val="00A26CF1"/>
    <w:rsid w:val="00A26D59"/>
    <w:rsid w:val="00A26E0B"/>
    <w:rsid w:val="00A27094"/>
    <w:rsid w:val="00A2718D"/>
    <w:rsid w:val="00A27446"/>
    <w:rsid w:val="00A27660"/>
    <w:rsid w:val="00A27916"/>
    <w:rsid w:val="00A27D93"/>
    <w:rsid w:val="00A27EEF"/>
    <w:rsid w:val="00A301D5"/>
    <w:rsid w:val="00A301E9"/>
    <w:rsid w:val="00A30219"/>
    <w:rsid w:val="00A305CE"/>
    <w:rsid w:val="00A30632"/>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D1E"/>
    <w:rsid w:val="00A32EBF"/>
    <w:rsid w:val="00A32F8D"/>
    <w:rsid w:val="00A33273"/>
    <w:rsid w:val="00A33488"/>
    <w:rsid w:val="00A3353B"/>
    <w:rsid w:val="00A3370E"/>
    <w:rsid w:val="00A33AEE"/>
    <w:rsid w:val="00A33BFB"/>
    <w:rsid w:val="00A33C39"/>
    <w:rsid w:val="00A33CC4"/>
    <w:rsid w:val="00A34098"/>
    <w:rsid w:val="00A3446F"/>
    <w:rsid w:val="00A3448D"/>
    <w:rsid w:val="00A346F4"/>
    <w:rsid w:val="00A3470F"/>
    <w:rsid w:val="00A347A6"/>
    <w:rsid w:val="00A34B33"/>
    <w:rsid w:val="00A34DB1"/>
    <w:rsid w:val="00A34F1E"/>
    <w:rsid w:val="00A35035"/>
    <w:rsid w:val="00A35444"/>
    <w:rsid w:val="00A355D9"/>
    <w:rsid w:val="00A356D9"/>
    <w:rsid w:val="00A3584E"/>
    <w:rsid w:val="00A358A2"/>
    <w:rsid w:val="00A3594A"/>
    <w:rsid w:val="00A35A6B"/>
    <w:rsid w:val="00A35AFB"/>
    <w:rsid w:val="00A35B9B"/>
    <w:rsid w:val="00A366BB"/>
    <w:rsid w:val="00A366F4"/>
    <w:rsid w:val="00A368BB"/>
    <w:rsid w:val="00A36986"/>
    <w:rsid w:val="00A36BD4"/>
    <w:rsid w:val="00A36F00"/>
    <w:rsid w:val="00A36F38"/>
    <w:rsid w:val="00A36F4C"/>
    <w:rsid w:val="00A3707B"/>
    <w:rsid w:val="00A370D3"/>
    <w:rsid w:val="00A372F9"/>
    <w:rsid w:val="00A372FA"/>
    <w:rsid w:val="00A378D8"/>
    <w:rsid w:val="00A379F3"/>
    <w:rsid w:val="00A37D82"/>
    <w:rsid w:val="00A37E3C"/>
    <w:rsid w:val="00A37EDC"/>
    <w:rsid w:val="00A37FC0"/>
    <w:rsid w:val="00A37FC4"/>
    <w:rsid w:val="00A37FD3"/>
    <w:rsid w:val="00A40009"/>
    <w:rsid w:val="00A4004F"/>
    <w:rsid w:val="00A4036E"/>
    <w:rsid w:val="00A406D8"/>
    <w:rsid w:val="00A4099F"/>
    <w:rsid w:val="00A409C8"/>
    <w:rsid w:val="00A40B1F"/>
    <w:rsid w:val="00A40CA5"/>
    <w:rsid w:val="00A40EE3"/>
    <w:rsid w:val="00A40F15"/>
    <w:rsid w:val="00A40F60"/>
    <w:rsid w:val="00A41020"/>
    <w:rsid w:val="00A41070"/>
    <w:rsid w:val="00A410A2"/>
    <w:rsid w:val="00A411AD"/>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4D"/>
    <w:rsid w:val="00A44CC7"/>
    <w:rsid w:val="00A44CF2"/>
    <w:rsid w:val="00A44D60"/>
    <w:rsid w:val="00A451F5"/>
    <w:rsid w:val="00A452D9"/>
    <w:rsid w:val="00A453B5"/>
    <w:rsid w:val="00A456A5"/>
    <w:rsid w:val="00A456D6"/>
    <w:rsid w:val="00A4574E"/>
    <w:rsid w:val="00A4584A"/>
    <w:rsid w:val="00A45853"/>
    <w:rsid w:val="00A45A35"/>
    <w:rsid w:val="00A45D35"/>
    <w:rsid w:val="00A45E6C"/>
    <w:rsid w:val="00A460CE"/>
    <w:rsid w:val="00A46183"/>
    <w:rsid w:val="00A4623E"/>
    <w:rsid w:val="00A462E5"/>
    <w:rsid w:val="00A463C8"/>
    <w:rsid w:val="00A465A8"/>
    <w:rsid w:val="00A4686C"/>
    <w:rsid w:val="00A46AAC"/>
    <w:rsid w:val="00A46CE2"/>
    <w:rsid w:val="00A46DA4"/>
    <w:rsid w:val="00A46FFF"/>
    <w:rsid w:val="00A47033"/>
    <w:rsid w:val="00A47469"/>
    <w:rsid w:val="00A475D6"/>
    <w:rsid w:val="00A4762A"/>
    <w:rsid w:val="00A477C9"/>
    <w:rsid w:val="00A477F8"/>
    <w:rsid w:val="00A4791D"/>
    <w:rsid w:val="00A479F6"/>
    <w:rsid w:val="00A47CAC"/>
    <w:rsid w:val="00A47CC9"/>
    <w:rsid w:val="00A47D1F"/>
    <w:rsid w:val="00A47F06"/>
    <w:rsid w:val="00A47F8A"/>
    <w:rsid w:val="00A5005F"/>
    <w:rsid w:val="00A500EA"/>
    <w:rsid w:val="00A5011D"/>
    <w:rsid w:val="00A50361"/>
    <w:rsid w:val="00A50697"/>
    <w:rsid w:val="00A50742"/>
    <w:rsid w:val="00A50980"/>
    <w:rsid w:val="00A50C09"/>
    <w:rsid w:val="00A50D75"/>
    <w:rsid w:val="00A51019"/>
    <w:rsid w:val="00A51020"/>
    <w:rsid w:val="00A5103E"/>
    <w:rsid w:val="00A510BC"/>
    <w:rsid w:val="00A51468"/>
    <w:rsid w:val="00A515A1"/>
    <w:rsid w:val="00A515C6"/>
    <w:rsid w:val="00A515DD"/>
    <w:rsid w:val="00A51904"/>
    <w:rsid w:val="00A5193E"/>
    <w:rsid w:val="00A51948"/>
    <w:rsid w:val="00A519E2"/>
    <w:rsid w:val="00A51ADE"/>
    <w:rsid w:val="00A51DD3"/>
    <w:rsid w:val="00A52033"/>
    <w:rsid w:val="00A520C6"/>
    <w:rsid w:val="00A5230E"/>
    <w:rsid w:val="00A524B7"/>
    <w:rsid w:val="00A524CF"/>
    <w:rsid w:val="00A526F8"/>
    <w:rsid w:val="00A5292C"/>
    <w:rsid w:val="00A5298F"/>
    <w:rsid w:val="00A52A01"/>
    <w:rsid w:val="00A52B6B"/>
    <w:rsid w:val="00A52C12"/>
    <w:rsid w:val="00A52C40"/>
    <w:rsid w:val="00A52C84"/>
    <w:rsid w:val="00A52F3D"/>
    <w:rsid w:val="00A53429"/>
    <w:rsid w:val="00A5344D"/>
    <w:rsid w:val="00A53652"/>
    <w:rsid w:val="00A53808"/>
    <w:rsid w:val="00A53882"/>
    <w:rsid w:val="00A53C41"/>
    <w:rsid w:val="00A53F31"/>
    <w:rsid w:val="00A53FC5"/>
    <w:rsid w:val="00A53FEE"/>
    <w:rsid w:val="00A5410B"/>
    <w:rsid w:val="00A54222"/>
    <w:rsid w:val="00A54260"/>
    <w:rsid w:val="00A542A0"/>
    <w:rsid w:val="00A5443A"/>
    <w:rsid w:val="00A54443"/>
    <w:rsid w:val="00A545C0"/>
    <w:rsid w:val="00A545F1"/>
    <w:rsid w:val="00A54845"/>
    <w:rsid w:val="00A5485F"/>
    <w:rsid w:val="00A54868"/>
    <w:rsid w:val="00A54917"/>
    <w:rsid w:val="00A54994"/>
    <w:rsid w:val="00A54A9D"/>
    <w:rsid w:val="00A54AF7"/>
    <w:rsid w:val="00A54B81"/>
    <w:rsid w:val="00A54BC7"/>
    <w:rsid w:val="00A54BDE"/>
    <w:rsid w:val="00A54C74"/>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1EC"/>
    <w:rsid w:val="00A572A9"/>
    <w:rsid w:val="00A57389"/>
    <w:rsid w:val="00A573C8"/>
    <w:rsid w:val="00A573F9"/>
    <w:rsid w:val="00A575DA"/>
    <w:rsid w:val="00A57639"/>
    <w:rsid w:val="00A578D6"/>
    <w:rsid w:val="00A579C7"/>
    <w:rsid w:val="00A57ACF"/>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2F"/>
    <w:rsid w:val="00A623BB"/>
    <w:rsid w:val="00A62690"/>
    <w:rsid w:val="00A626F2"/>
    <w:rsid w:val="00A62783"/>
    <w:rsid w:val="00A627BD"/>
    <w:rsid w:val="00A627CD"/>
    <w:rsid w:val="00A62A1F"/>
    <w:rsid w:val="00A62C85"/>
    <w:rsid w:val="00A62C9A"/>
    <w:rsid w:val="00A62E65"/>
    <w:rsid w:val="00A62FFD"/>
    <w:rsid w:val="00A63006"/>
    <w:rsid w:val="00A6318A"/>
    <w:rsid w:val="00A631B8"/>
    <w:rsid w:val="00A631F7"/>
    <w:rsid w:val="00A6331D"/>
    <w:rsid w:val="00A63327"/>
    <w:rsid w:val="00A63389"/>
    <w:rsid w:val="00A63829"/>
    <w:rsid w:val="00A63A75"/>
    <w:rsid w:val="00A63C63"/>
    <w:rsid w:val="00A64044"/>
    <w:rsid w:val="00A641BF"/>
    <w:rsid w:val="00A6422E"/>
    <w:rsid w:val="00A646D6"/>
    <w:rsid w:val="00A64818"/>
    <w:rsid w:val="00A6486E"/>
    <w:rsid w:val="00A64900"/>
    <w:rsid w:val="00A6492F"/>
    <w:rsid w:val="00A649AD"/>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D6"/>
    <w:rsid w:val="00A671F9"/>
    <w:rsid w:val="00A67287"/>
    <w:rsid w:val="00A6732E"/>
    <w:rsid w:val="00A67352"/>
    <w:rsid w:val="00A67415"/>
    <w:rsid w:val="00A675D9"/>
    <w:rsid w:val="00A675F7"/>
    <w:rsid w:val="00A6765D"/>
    <w:rsid w:val="00A6770E"/>
    <w:rsid w:val="00A6779E"/>
    <w:rsid w:val="00A67C4A"/>
    <w:rsid w:val="00A67C70"/>
    <w:rsid w:val="00A67EAB"/>
    <w:rsid w:val="00A70059"/>
    <w:rsid w:val="00A701B8"/>
    <w:rsid w:val="00A70262"/>
    <w:rsid w:val="00A70378"/>
    <w:rsid w:val="00A7071D"/>
    <w:rsid w:val="00A70B7B"/>
    <w:rsid w:val="00A70D71"/>
    <w:rsid w:val="00A70DA7"/>
    <w:rsid w:val="00A70EB3"/>
    <w:rsid w:val="00A7106F"/>
    <w:rsid w:val="00A710B0"/>
    <w:rsid w:val="00A710C7"/>
    <w:rsid w:val="00A710F1"/>
    <w:rsid w:val="00A71153"/>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854"/>
    <w:rsid w:val="00A72972"/>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0"/>
    <w:rsid w:val="00A73AC6"/>
    <w:rsid w:val="00A73B19"/>
    <w:rsid w:val="00A74003"/>
    <w:rsid w:val="00A7401A"/>
    <w:rsid w:val="00A7427E"/>
    <w:rsid w:val="00A743B2"/>
    <w:rsid w:val="00A744DC"/>
    <w:rsid w:val="00A7491F"/>
    <w:rsid w:val="00A74A32"/>
    <w:rsid w:val="00A74B11"/>
    <w:rsid w:val="00A74DD1"/>
    <w:rsid w:val="00A74E51"/>
    <w:rsid w:val="00A74E81"/>
    <w:rsid w:val="00A7528C"/>
    <w:rsid w:val="00A75617"/>
    <w:rsid w:val="00A756BC"/>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7B0"/>
    <w:rsid w:val="00A80FEC"/>
    <w:rsid w:val="00A81057"/>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CA2"/>
    <w:rsid w:val="00A84F2F"/>
    <w:rsid w:val="00A84FC9"/>
    <w:rsid w:val="00A851EB"/>
    <w:rsid w:val="00A85237"/>
    <w:rsid w:val="00A85244"/>
    <w:rsid w:val="00A854FE"/>
    <w:rsid w:val="00A8561B"/>
    <w:rsid w:val="00A857D5"/>
    <w:rsid w:val="00A85A67"/>
    <w:rsid w:val="00A85C70"/>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240"/>
    <w:rsid w:val="00A873A5"/>
    <w:rsid w:val="00A873CE"/>
    <w:rsid w:val="00A8754C"/>
    <w:rsid w:val="00A87650"/>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BDB"/>
    <w:rsid w:val="00A90D99"/>
    <w:rsid w:val="00A90DCC"/>
    <w:rsid w:val="00A90E97"/>
    <w:rsid w:val="00A90FAE"/>
    <w:rsid w:val="00A910BE"/>
    <w:rsid w:val="00A910C9"/>
    <w:rsid w:val="00A91111"/>
    <w:rsid w:val="00A91143"/>
    <w:rsid w:val="00A913A2"/>
    <w:rsid w:val="00A915C8"/>
    <w:rsid w:val="00A91674"/>
    <w:rsid w:val="00A916A8"/>
    <w:rsid w:val="00A91792"/>
    <w:rsid w:val="00A91A86"/>
    <w:rsid w:val="00A91A99"/>
    <w:rsid w:val="00A91B67"/>
    <w:rsid w:val="00A920CB"/>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149"/>
    <w:rsid w:val="00A9325B"/>
    <w:rsid w:val="00A933C7"/>
    <w:rsid w:val="00A93412"/>
    <w:rsid w:val="00A934F8"/>
    <w:rsid w:val="00A93625"/>
    <w:rsid w:val="00A93652"/>
    <w:rsid w:val="00A9365A"/>
    <w:rsid w:val="00A93735"/>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2DE"/>
    <w:rsid w:val="00A9546A"/>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4E"/>
    <w:rsid w:val="00AA0597"/>
    <w:rsid w:val="00AA0683"/>
    <w:rsid w:val="00AA095D"/>
    <w:rsid w:val="00AA09C0"/>
    <w:rsid w:val="00AA0A29"/>
    <w:rsid w:val="00AA0C3C"/>
    <w:rsid w:val="00AA0E2B"/>
    <w:rsid w:val="00AA0E36"/>
    <w:rsid w:val="00AA0E3E"/>
    <w:rsid w:val="00AA0EA1"/>
    <w:rsid w:val="00AA1067"/>
    <w:rsid w:val="00AA10CF"/>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5CF"/>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E08"/>
    <w:rsid w:val="00AA3FA4"/>
    <w:rsid w:val="00AA4156"/>
    <w:rsid w:val="00AA436D"/>
    <w:rsid w:val="00AA43A8"/>
    <w:rsid w:val="00AA43F8"/>
    <w:rsid w:val="00AA45EA"/>
    <w:rsid w:val="00AA4642"/>
    <w:rsid w:val="00AA4736"/>
    <w:rsid w:val="00AA477D"/>
    <w:rsid w:val="00AA4914"/>
    <w:rsid w:val="00AA4B27"/>
    <w:rsid w:val="00AA4DFA"/>
    <w:rsid w:val="00AA4FD2"/>
    <w:rsid w:val="00AA52FD"/>
    <w:rsid w:val="00AA5340"/>
    <w:rsid w:val="00AA5496"/>
    <w:rsid w:val="00AA5556"/>
    <w:rsid w:val="00AA56EC"/>
    <w:rsid w:val="00AA5975"/>
    <w:rsid w:val="00AA5A94"/>
    <w:rsid w:val="00AA5BE5"/>
    <w:rsid w:val="00AA5D6D"/>
    <w:rsid w:val="00AA5DBC"/>
    <w:rsid w:val="00AA5E5D"/>
    <w:rsid w:val="00AA5F28"/>
    <w:rsid w:val="00AA5F5A"/>
    <w:rsid w:val="00AA5F7A"/>
    <w:rsid w:val="00AA6031"/>
    <w:rsid w:val="00AA622E"/>
    <w:rsid w:val="00AA62E9"/>
    <w:rsid w:val="00AA646B"/>
    <w:rsid w:val="00AA648E"/>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DF1"/>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A75"/>
    <w:rsid w:val="00AB3BB4"/>
    <w:rsid w:val="00AB3CF4"/>
    <w:rsid w:val="00AB3D34"/>
    <w:rsid w:val="00AB4088"/>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5CB"/>
    <w:rsid w:val="00AB572D"/>
    <w:rsid w:val="00AB585E"/>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6DD"/>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5B"/>
    <w:rsid w:val="00AC0498"/>
    <w:rsid w:val="00AC0779"/>
    <w:rsid w:val="00AC0871"/>
    <w:rsid w:val="00AC0B8A"/>
    <w:rsid w:val="00AC0BA7"/>
    <w:rsid w:val="00AC0D5B"/>
    <w:rsid w:val="00AC0FBA"/>
    <w:rsid w:val="00AC0FCD"/>
    <w:rsid w:val="00AC1052"/>
    <w:rsid w:val="00AC12EC"/>
    <w:rsid w:val="00AC1375"/>
    <w:rsid w:val="00AC1722"/>
    <w:rsid w:val="00AC1759"/>
    <w:rsid w:val="00AC1E68"/>
    <w:rsid w:val="00AC1E7E"/>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685"/>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54A"/>
    <w:rsid w:val="00AC694A"/>
    <w:rsid w:val="00AC6ABF"/>
    <w:rsid w:val="00AC6B09"/>
    <w:rsid w:val="00AC6C13"/>
    <w:rsid w:val="00AC6CAA"/>
    <w:rsid w:val="00AC6D3B"/>
    <w:rsid w:val="00AC6EB8"/>
    <w:rsid w:val="00AC6F37"/>
    <w:rsid w:val="00AC7347"/>
    <w:rsid w:val="00AC73E6"/>
    <w:rsid w:val="00AC7641"/>
    <w:rsid w:val="00AC77A4"/>
    <w:rsid w:val="00AC7E80"/>
    <w:rsid w:val="00AC7F74"/>
    <w:rsid w:val="00AD0062"/>
    <w:rsid w:val="00AD0087"/>
    <w:rsid w:val="00AD00CC"/>
    <w:rsid w:val="00AD033F"/>
    <w:rsid w:val="00AD063F"/>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809"/>
    <w:rsid w:val="00AD2995"/>
    <w:rsid w:val="00AD2A38"/>
    <w:rsid w:val="00AD2B56"/>
    <w:rsid w:val="00AD2D16"/>
    <w:rsid w:val="00AD2E97"/>
    <w:rsid w:val="00AD2F62"/>
    <w:rsid w:val="00AD30BE"/>
    <w:rsid w:val="00AD3123"/>
    <w:rsid w:val="00AD33C5"/>
    <w:rsid w:val="00AD37AE"/>
    <w:rsid w:val="00AD37C6"/>
    <w:rsid w:val="00AD39D0"/>
    <w:rsid w:val="00AD39E0"/>
    <w:rsid w:val="00AD3A69"/>
    <w:rsid w:val="00AD3B75"/>
    <w:rsid w:val="00AD3CA0"/>
    <w:rsid w:val="00AD3DC5"/>
    <w:rsid w:val="00AD3EC1"/>
    <w:rsid w:val="00AD4123"/>
    <w:rsid w:val="00AD4151"/>
    <w:rsid w:val="00AD41C5"/>
    <w:rsid w:val="00AD4388"/>
    <w:rsid w:val="00AD43AD"/>
    <w:rsid w:val="00AD43D0"/>
    <w:rsid w:val="00AD44CB"/>
    <w:rsid w:val="00AD4587"/>
    <w:rsid w:val="00AD472C"/>
    <w:rsid w:val="00AD4780"/>
    <w:rsid w:val="00AD4825"/>
    <w:rsid w:val="00AD4CD3"/>
    <w:rsid w:val="00AD4D36"/>
    <w:rsid w:val="00AD50A8"/>
    <w:rsid w:val="00AD5159"/>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BD0"/>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EFC"/>
    <w:rsid w:val="00AE22F7"/>
    <w:rsid w:val="00AE2393"/>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2C3"/>
    <w:rsid w:val="00AE3370"/>
    <w:rsid w:val="00AE346E"/>
    <w:rsid w:val="00AE34B0"/>
    <w:rsid w:val="00AE3592"/>
    <w:rsid w:val="00AE389F"/>
    <w:rsid w:val="00AE393A"/>
    <w:rsid w:val="00AE3BAD"/>
    <w:rsid w:val="00AE3C9B"/>
    <w:rsid w:val="00AE3D55"/>
    <w:rsid w:val="00AE3F26"/>
    <w:rsid w:val="00AE3FC0"/>
    <w:rsid w:val="00AE4185"/>
    <w:rsid w:val="00AE4217"/>
    <w:rsid w:val="00AE440C"/>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E7D18"/>
    <w:rsid w:val="00AF0266"/>
    <w:rsid w:val="00AF031D"/>
    <w:rsid w:val="00AF0375"/>
    <w:rsid w:val="00AF0993"/>
    <w:rsid w:val="00AF0B50"/>
    <w:rsid w:val="00AF0C45"/>
    <w:rsid w:val="00AF0F4C"/>
    <w:rsid w:val="00AF1059"/>
    <w:rsid w:val="00AF107E"/>
    <w:rsid w:val="00AF1185"/>
    <w:rsid w:val="00AF118B"/>
    <w:rsid w:val="00AF12EA"/>
    <w:rsid w:val="00AF13EE"/>
    <w:rsid w:val="00AF159A"/>
    <w:rsid w:val="00AF176A"/>
    <w:rsid w:val="00AF1C66"/>
    <w:rsid w:val="00AF1C81"/>
    <w:rsid w:val="00AF1CC2"/>
    <w:rsid w:val="00AF1DD6"/>
    <w:rsid w:val="00AF1E06"/>
    <w:rsid w:val="00AF1EDA"/>
    <w:rsid w:val="00AF1F6C"/>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40E"/>
    <w:rsid w:val="00AF352D"/>
    <w:rsid w:val="00AF35EC"/>
    <w:rsid w:val="00AF3603"/>
    <w:rsid w:val="00AF3615"/>
    <w:rsid w:val="00AF397F"/>
    <w:rsid w:val="00AF3BA1"/>
    <w:rsid w:val="00AF3C17"/>
    <w:rsid w:val="00AF4150"/>
    <w:rsid w:val="00AF4202"/>
    <w:rsid w:val="00AF4273"/>
    <w:rsid w:val="00AF43C1"/>
    <w:rsid w:val="00AF4436"/>
    <w:rsid w:val="00AF4608"/>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A81"/>
    <w:rsid w:val="00AF5B4B"/>
    <w:rsid w:val="00AF5CD6"/>
    <w:rsid w:val="00AF5DD8"/>
    <w:rsid w:val="00AF5DEA"/>
    <w:rsid w:val="00AF5E76"/>
    <w:rsid w:val="00AF619E"/>
    <w:rsid w:val="00AF61FA"/>
    <w:rsid w:val="00AF629D"/>
    <w:rsid w:val="00AF638D"/>
    <w:rsid w:val="00AF6475"/>
    <w:rsid w:val="00AF6589"/>
    <w:rsid w:val="00AF65C3"/>
    <w:rsid w:val="00AF67A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B7D"/>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1E23"/>
    <w:rsid w:val="00B0213B"/>
    <w:rsid w:val="00B02208"/>
    <w:rsid w:val="00B024B2"/>
    <w:rsid w:val="00B0262D"/>
    <w:rsid w:val="00B026C4"/>
    <w:rsid w:val="00B02801"/>
    <w:rsid w:val="00B028A0"/>
    <w:rsid w:val="00B02A96"/>
    <w:rsid w:val="00B02AF6"/>
    <w:rsid w:val="00B02B88"/>
    <w:rsid w:val="00B02CCC"/>
    <w:rsid w:val="00B03151"/>
    <w:rsid w:val="00B0347C"/>
    <w:rsid w:val="00B034AE"/>
    <w:rsid w:val="00B034ED"/>
    <w:rsid w:val="00B035EB"/>
    <w:rsid w:val="00B0377A"/>
    <w:rsid w:val="00B03B15"/>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7E2"/>
    <w:rsid w:val="00B10932"/>
    <w:rsid w:val="00B10996"/>
    <w:rsid w:val="00B109D4"/>
    <w:rsid w:val="00B10C23"/>
    <w:rsid w:val="00B10C24"/>
    <w:rsid w:val="00B11279"/>
    <w:rsid w:val="00B1128F"/>
    <w:rsid w:val="00B114D2"/>
    <w:rsid w:val="00B11614"/>
    <w:rsid w:val="00B1165D"/>
    <w:rsid w:val="00B119E0"/>
    <w:rsid w:val="00B11B62"/>
    <w:rsid w:val="00B11BF6"/>
    <w:rsid w:val="00B11EA8"/>
    <w:rsid w:val="00B11EB8"/>
    <w:rsid w:val="00B11F5B"/>
    <w:rsid w:val="00B12070"/>
    <w:rsid w:val="00B12100"/>
    <w:rsid w:val="00B12199"/>
    <w:rsid w:val="00B12201"/>
    <w:rsid w:val="00B1239C"/>
    <w:rsid w:val="00B12495"/>
    <w:rsid w:val="00B1249E"/>
    <w:rsid w:val="00B12525"/>
    <w:rsid w:val="00B1272A"/>
    <w:rsid w:val="00B12784"/>
    <w:rsid w:val="00B127D4"/>
    <w:rsid w:val="00B1281E"/>
    <w:rsid w:val="00B12832"/>
    <w:rsid w:val="00B12869"/>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CE5"/>
    <w:rsid w:val="00B13DDD"/>
    <w:rsid w:val="00B13DE4"/>
    <w:rsid w:val="00B13E76"/>
    <w:rsid w:val="00B13F12"/>
    <w:rsid w:val="00B13F85"/>
    <w:rsid w:val="00B14518"/>
    <w:rsid w:val="00B14738"/>
    <w:rsid w:val="00B149A5"/>
    <w:rsid w:val="00B14BE6"/>
    <w:rsid w:val="00B14C57"/>
    <w:rsid w:val="00B14D7D"/>
    <w:rsid w:val="00B14DD7"/>
    <w:rsid w:val="00B14F85"/>
    <w:rsid w:val="00B14FD1"/>
    <w:rsid w:val="00B15090"/>
    <w:rsid w:val="00B1525B"/>
    <w:rsid w:val="00B1538A"/>
    <w:rsid w:val="00B15397"/>
    <w:rsid w:val="00B1567F"/>
    <w:rsid w:val="00B156C7"/>
    <w:rsid w:val="00B158F3"/>
    <w:rsid w:val="00B15AD6"/>
    <w:rsid w:val="00B15CB0"/>
    <w:rsid w:val="00B15CC5"/>
    <w:rsid w:val="00B15CD0"/>
    <w:rsid w:val="00B160FB"/>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BA"/>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CF"/>
    <w:rsid w:val="00B22DEA"/>
    <w:rsid w:val="00B23036"/>
    <w:rsid w:val="00B2303D"/>
    <w:rsid w:val="00B2319B"/>
    <w:rsid w:val="00B231DF"/>
    <w:rsid w:val="00B23202"/>
    <w:rsid w:val="00B23301"/>
    <w:rsid w:val="00B2348C"/>
    <w:rsid w:val="00B23496"/>
    <w:rsid w:val="00B23600"/>
    <w:rsid w:val="00B23799"/>
    <w:rsid w:val="00B23821"/>
    <w:rsid w:val="00B23C0D"/>
    <w:rsid w:val="00B23C46"/>
    <w:rsid w:val="00B24128"/>
    <w:rsid w:val="00B241CD"/>
    <w:rsid w:val="00B243BC"/>
    <w:rsid w:val="00B2476A"/>
    <w:rsid w:val="00B247AD"/>
    <w:rsid w:val="00B248F8"/>
    <w:rsid w:val="00B24A5A"/>
    <w:rsid w:val="00B24C24"/>
    <w:rsid w:val="00B24D04"/>
    <w:rsid w:val="00B24D0D"/>
    <w:rsid w:val="00B24E60"/>
    <w:rsid w:val="00B24E82"/>
    <w:rsid w:val="00B2536A"/>
    <w:rsid w:val="00B253A6"/>
    <w:rsid w:val="00B2553B"/>
    <w:rsid w:val="00B255C4"/>
    <w:rsid w:val="00B258B3"/>
    <w:rsid w:val="00B258DE"/>
    <w:rsid w:val="00B25907"/>
    <w:rsid w:val="00B259F0"/>
    <w:rsid w:val="00B25C7C"/>
    <w:rsid w:val="00B25FAD"/>
    <w:rsid w:val="00B2607C"/>
    <w:rsid w:val="00B26166"/>
    <w:rsid w:val="00B263ED"/>
    <w:rsid w:val="00B267C6"/>
    <w:rsid w:val="00B26A88"/>
    <w:rsid w:val="00B26CAB"/>
    <w:rsid w:val="00B26CE9"/>
    <w:rsid w:val="00B26F9F"/>
    <w:rsid w:val="00B27344"/>
    <w:rsid w:val="00B27580"/>
    <w:rsid w:val="00B27726"/>
    <w:rsid w:val="00B27C16"/>
    <w:rsid w:val="00B27D05"/>
    <w:rsid w:val="00B27E21"/>
    <w:rsid w:val="00B27EC7"/>
    <w:rsid w:val="00B27F58"/>
    <w:rsid w:val="00B27F5C"/>
    <w:rsid w:val="00B30356"/>
    <w:rsid w:val="00B303B0"/>
    <w:rsid w:val="00B30460"/>
    <w:rsid w:val="00B30734"/>
    <w:rsid w:val="00B307EA"/>
    <w:rsid w:val="00B3098D"/>
    <w:rsid w:val="00B30CD8"/>
    <w:rsid w:val="00B31106"/>
    <w:rsid w:val="00B31151"/>
    <w:rsid w:val="00B313E8"/>
    <w:rsid w:val="00B31505"/>
    <w:rsid w:val="00B31576"/>
    <w:rsid w:val="00B315BF"/>
    <w:rsid w:val="00B315EC"/>
    <w:rsid w:val="00B31795"/>
    <w:rsid w:val="00B31A0C"/>
    <w:rsid w:val="00B31A58"/>
    <w:rsid w:val="00B31B0B"/>
    <w:rsid w:val="00B31B90"/>
    <w:rsid w:val="00B31C32"/>
    <w:rsid w:val="00B31DF4"/>
    <w:rsid w:val="00B32309"/>
    <w:rsid w:val="00B32352"/>
    <w:rsid w:val="00B324D1"/>
    <w:rsid w:val="00B32557"/>
    <w:rsid w:val="00B326EA"/>
    <w:rsid w:val="00B32719"/>
    <w:rsid w:val="00B32732"/>
    <w:rsid w:val="00B329E8"/>
    <w:rsid w:val="00B32AE2"/>
    <w:rsid w:val="00B32CA9"/>
    <w:rsid w:val="00B32CE4"/>
    <w:rsid w:val="00B32DFE"/>
    <w:rsid w:val="00B32E6A"/>
    <w:rsid w:val="00B32FFB"/>
    <w:rsid w:val="00B3303B"/>
    <w:rsid w:val="00B3311F"/>
    <w:rsid w:val="00B33187"/>
    <w:rsid w:val="00B3320F"/>
    <w:rsid w:val="00B332F1"/>
    <w:rsid w:val="00B33483"/>
    <w:rsid w:val="00B33768"/>
    <w:rsid w:val="00B33A71"/>
    <w:rsid w:val="00B33CD0"/>
    <w:rsid w:val="00B33D5D"/>
    <w:rsid w:val="00B33EF8"/>
    <w:rsid w:val="00B341D2"/>
    <w:rsid w:val="00B343AC"/>
    <w:rsid w:val="00B347BE"/>
    <w:rsid w:val="00B34838"/>
    <w:rsid w:val="00B348D8"/>
    <w:rsid w:val="00B348F7"/>
    <w:rsid w:val="00B34AF0"/>
    <w:rsid w:val="00B34BF5"/>
    <w:rsid w:val="00B34E3E"/>
    <w:rsid w:val="00B34EF3"/>
    <w:rsid w:val="00B34FE3"/>
    <w:rsid w:val="00B351F4"/>
    <w:rsid w:val="00B35287"/>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4E"/>
    <w:rsid w:val="00B3667D"/>
    <w:rsid w:val="00B366BD"/>
    <w:rsid w:val="00B367D4"/>
    <w:rsid w:val="00B36802"/>
    <w:rsid w:val="00B36B93"/>
    <w:rsid w:val="00B36BB1"/>
    <w:rsid w:val="00B36E97"/>
    <w:rsid w:val="00B36F0D"/>
    <w:rsid w:val="00B36FE1"/>
    <w:rsid w:val="00B371B2"/>
    <w:rsid w:val="00B3720D"/>
    <w:rsid w:val="00B3772E"/>
    <w:rsid w:val="00B378A1"/>
    <w:rsid w:val="00B37907"/>
    <w:rsid w:val="00B3790D"/>
    <w:rsid w:val="00B37DC6"/>
    <w:rsid w:val="00B37EA3"/>
    <w:rsid w:val="00B37EE9"/>
    <w:rsid w:val="00B4033E"/>
    <w:rsid w:val="00B403F9"/>
    <w:rsid w:val="00B407FA"/>
    <w:rsid w:val="00B4081C"/>
    <w:rsid w:val="00B4092E"/>
    <w:rsid w:val="00B40AE5"/>
    <w:rsid w:val="00B40B09"/>
    <w:rsid w:val="00B40B63"/>
    <w:rsid w:val="00B40BC9"/>
    <w:rsid w:val="00B40C41"/>
    <w:rsid w:val="00B40CFD"/>
    <w:rsid w:val="00B40D3A"/>
    <w:rsid w:val="00B40DB0"/>
    <w:rsid w:val="00B40E78"/>
    <w:rsid w:val="00B40F25"/>
    <w:rsid w:val="00B41006"/>
    <w:rsid w:val="00B4113A"/>
    <w:rsid w:val="00B41616"/>
    <w:rsid w:val="00B4170B"/>
    <w:rsid w:val="00B41720"/>
    <w:rsid w:val="00B4177E"/>
    <w:rsid w:val="00B41919"/>
    <w:rsid w:val="00B41943"/>
    <w:rsid w:val="00B41B27"/>
    <w:rsid w:val="00B41D16"/>
    <w:rsid w:val="00B41E6C"/>
    <w:rsid w:val="00B4201E"/>
    <w:rsid w:val="00B421E6"/>
    <w:rsid w:val="00B42555"/>
    <w:rsid w:val="00B425E9"/>
    <w:rsid w:val="00B42627"/>
    <w:rsid w:val="00B4271E"/>
    <w:rsid w:val="00B42962"/>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0B3"/>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538"/>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3E9F"/>
    <w:rsid w:val="00B54354"/>
    <w:rsid w:val="00B543AB"/>
    <w:rsid w:val="00B543C6"/>
    <w:rsid w:val="00B5477E"/>
    <w:rsid w:val="00B54AD0"/>
    <w:rsid w:val="00B54B7F"/>
    <w:rsid w:val="00B54C2A"/>
    <w:rsid w:val="00B54C64"/>
    <w:rsid w:val="00B54D8F"/>
    <w:rsid w:val="00B54E0A"/>
    <w:rsid w:val="00B54E93"/>
    <w:rsid w:val="00B54F26"/>
    <w:rsid w:val="00B54FB7"/>
    <w:rsid w:val="00B55030"/>
    <w:rsid w:val="00B5512A"/>
    <w:rsid w:val="00B55269"/>
    <w:rsid w:val="00B55421"/>
    <w:rsid w:val="00B555CF"/>
    <w:rsid w:val="00B556FB"/>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80"/>
    <w:rsid w:val="00B576DF"/>
    <w:rsid w:val="00B57A4D"/>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D27"/>
    <w:rsid w:val="00B62F37"/>
    <w:rsid w:val="00B631EB"/>
    <w:rsid w:val="00B632BD"/>
    <w:rsid w:val="00B6333A"/>
    <w:rsid w:val="00B633B5"/>
    <w:rsid w:val="00B633F6"/>
    <w:rsid w:val="00B6353D"/>
    <w:rsid w:val="00B637E4"/>
    <w:rsid w:val="00B63831"/>
    <w:rsid w:val="00B639D3"/>
    <w:rsid w:val="00B64045"/>
    <w:rsid w:val="00B64065"/>
    <w:rsid w:val="00B644D7"/>
    <w:rsid w:val="00B6455B"/>
    <w:rsid w:val="00B645BF"/>
    <w:rsid w:val="00B6497E"/>
    <w:rsid w:val="00B64CA6"/>
    <w:rsid w:val="00B64D1E"/>
    <w:rsid w:val="00B64EE3"/>
    <w:rsid w:val="00B65125"/>
    <w:rsid w:val="00B651E0"/>
    <w:rsid w:val="00B654FE"/>
    <w:rsid w:val="00B655E4"/>
    <w:rsid w:val="00B657DF"/>
    <w:rsid w:val="00B6591C"/>
    <w:rsid w:val="00B6597C"/>
    <w:rsid w:val="00B65E2B"/>
    <w:rsid w:val="00B65F7B"/>
    <w:rsid w:val="00B65FD7"/>
    <w:rsid w:val="00B66050"/>
    <w:rsid w:val="00B66099"/>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0D9E"/>
    <w:rsid w:val="00B710A3"/>
    <w:rsid w:val="00B71256"/>
    <w:rsid w:val="00B7175A"/>
    <w:rsid w:val="00B717BC"/>
    <w:rsid w:val="00B71825"/>
    <w:rsid w:val="00B71AA3"/>
    <w:rsid w:val="00B71AB2"/>
    <w:rsid w:val="00B71B8F"/>
    <w:rsid w:val="00B71D46"/>
    <w:rsid w:val="00B71D98"/>
    <w:rsid w:val="00B71E90"/>
    <w:rsid w:val="00B71F76"/>
    <w:rsid w:val="00B721A0"/>
    <w:rsid w:val="00B72452"/>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B9"/>
    <w:rsid w:val="00B73BEA"/>
    <w:rsid w:val="00B73C05"/>
    <w:rsid w:val="00B73C8D"/>
    <w:rsid w:val="00B73E95"/>
    <w:rsid w:val="00B73E9E"/>
    <w:rsid w:val="00B73F88"/>
    <w:rsid w:val="00B740D9"/>
    <w:rsid w:val="00B74160"/>
    <w:rsid w:val="00B746A3"/>
    <w:rsid w:val="00B746F0"/>
    <w:rsid w:val="00B74774"/>
    <w:rsid w:val="00B7481D"/>
    <w:rsid w:val="00B74AAA"/>
    <w:rsid w:val="00B74D4E"/>
    <w:rsid w:val="00B74D85"/>
    <w:rsid w:val="00B75020"/>
    <w:rsid w:val="00B753A8"/>
    <w:rsid w:val="00B754D0"/>
    <w:rsid w:val="00B75596"/>
    <w:rsid w:val="00B75652"/>
    <w:rsid w:val="00B75705"/>
    <w:rsid w:val="00B757D1"/>
    <w:rsid w:val="00B7588F"/>
    <w:rsid w:val="00B758E9"/>
    <w:rsid w:val="00B75A70"/>
    <w:rsid w:val="00B75E4B"/>
    <w:rsid w:val="00B75F07"/>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8D2"/>
    <w:rsid w:val="00B839B2"/>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4F2D"/>
    <w:rsid w:val="00B8500B"/>
    <w:rsid w:val="00B850CF"/>
    <w:rsid w:val="00B853CB"/>
    <w:rsid w:val="00B853FD"/>
    <w:rsid w:val="00B8547D"/>
    <w:rsid w:val="00B85491"/>
    <w:rsid w:val="00B8571C"/>
    <w:rsid w:val="00B858AD"/>
    <w:rsid w:val="00B858EE"/>
    <w:rsid w:val="00B85A2A"/>
    <w:rsid w:val="00B85B69"/>
    <w:rsid w:val="00B85D51"/>
    <w:rsid w:val="00B85D5F"/>
    <w:rsid w:val="00B85E6C"/>
    <w:rsid w:val="00B85F05"/>
    <w:rsid w:val="00B85F54"/>
    <w:rsid w:val="00B86026"/>
    <w:rsid w:val="00B86381"/>
    <w:rsid w:val="00B864FD"/>
    <w:rsid w:val="00B86507"/>
    <w:rsid w:val="00B86680"/>
    <w:rsid w:val="00B868FB"/>
    <w:rsid w:val="00B86A13"/>
    <w:rsid w:val="00B86B1A"/>
    <w:rsid w:val="00B86C10"/>
    <w:rsid w:val="00B86C42"/>
    <w:rsid w:val="00B86E2F"/>
    <w:rsid w:val="00B86F82"/>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C74"/>
    <w:rsid w:val="00B90E1B"/>
    <w:rsid w:val="00B90E71"/>
    <w:rsid w:val="00B90F33"/>
    <w:rsid w:val="00B91088"/>
    <w:rsid w:val="00B910FD"/>
    <w:rsid w:val="00B91282"/>
    <w:rsid w:val="00B914D1"/>
    <w:rsid w:val="00B91511"/>
    <w:rsid w:val="00B91B5F"/>
    <w:rsid w:val="00B91BD6"/>
    <w:rsid w:val="00B91E25"/>
    <w:rsid w:val="00B91EBD"/>
    <w:rsid w:val="00B91EEB"/>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AE9"/>
    <w:rsid w:val="00B92C86"/>
    <w:rsid w:val="00B92E21"/>
    <w:rsid w:val="00B931A5"/>
    <w:rsid w:val="00B93296"/>
    <w:rsid w:val="00B93368"/>
    <w:rsid w:val="00B9338F"/>
    <w:rsid w:val="00B9366A"/>
    <w:rsid w:val="00B938D6"/>
    <w:rsid w:val="00B93F19"/>
    <w:rsid w:val="00B94088"/>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2CD"/>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EDC"/>
    <w:rsid w:val="00BA2F33"/>
    <w:rsid w:val="00BA30BD"/>
    <w:rsid w:val="00BA3801"/>
    <w:rsid w:val="00BA3837"/>
    <w:rsid w:val="00BA3891"/>
    <w:rsid w:val="00BA3C41"/>
    <w:rsid w:val="00BA3E73"/>
    <w:rsid w:val="00BA4309"/>
    <w:rsid w:val="00BA43C6"/>
    <w:rsid w:val="00BA44DA"/>
    <w:rsid w:val="00BA44DD"/>
    <w:rsid w:val="00BA46B0"/>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0"/>
    <w:rsid w:val="00BA6531"/>
    <w:rsid w:val="00BA6704"/>
    <w:rsid w:val="00BA6ABA"/>
    <w:rsid w:val="00BA6BB0"/>
    <w:rsid w:val="00BA6BE6"/>
    <w:rsid w:val="00BA6EE9"/>
    <w:rsid w:val="00BA6EEC"/>
    <w:rsid w:val="00BA7096"/>
    <w:rsid w:val="00BA7460"/>
    <w:rsid w:val="00BA7678"/>
    <w:rsid w:val="00BA76C5"/>
    <w:rsid w:val="00BA794A"/>
    <w:rsid w:val="00BA7AD7"/>
    <w:rsid w:val="00BA7B88"/>
    <w:rsid w:val="00BA7BBB"/>
    <w:rsid w:val="00BA7C6F"/>
    <w:rsid w:val="00BA7D82"/>
    <w:rsid w:val="00BA7F96"/>
    <w:rsid w:val="00BB01DB"/>
    <w:rsid w:val="00BB03E8"/>
    <w:rsid w:val="00BB06C0"/>
    <w:rsid w:val="00BB090A"/>
    <w:rsid w:val="00BB0B8D"/>
    <w:rsid w:val="00BB0CBC"/>
    <w:rsid w:val="00BB0D5D"/>
    <w:rsid w:val="00BB0E19"/>
    <w:rsid w:val="00BB0E7D"/>
    <w:rsid w:val="00BB111A"/>
    <w:rsid w:val="00BB1123"/>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544"/>
    <w:rsid w:val="00BB3677"/>
    <w:rsid w:val="00BB3695"/>
    <w:rsid w:val="00BB3820"/>
    <w:rsid w:val="00BB3F3D"/>
    <w:rsid w:val="00BB402B"/>
    <w:rsid w:val="00BB4093"/>
    <w:rsid w:val="00BB40AE"/>
    <w:rsid w:val="00BB419D"/>
    <w:rsid w:val="00BB42C0"/>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7FF"/>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19B"/>
    <w:rsid w:val="00BC183D"/>
    <w:rsid w:val="00BC1A82"/>
    <w:rsid w:val="00BC1BDE"/>
    <w:rsid w:val="00BC1CAD"/>
    <w:rsid w:val="00BC1D68"/>
    <w:rsid w:val="00BC1EAB"/>
    <w:rsid w:val="00BC21D6"/>
    <w:rsid w:val="00BC221B"/>
    <w:rsid w:val="00BC2245"/>
    <w:rsid w:val="00BC2248"/>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9F"/>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6E4"/>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4F4"/>
    <w:rsid w:val="00BC75BC"/>
    <w:rsid w:val="00BC76AF"/>
    <w:rsid w:val="00BC77D5"/>
    <w:rsid w:val="00BC79E0"/>
    <w:rsid w:val="00BC7B0D"/>
    <w:rsid w:val="00BC7C44"/>
    <w:rsid w:val="00BC7D89"/>
    <w:rsid w:val="00BC7E6A"/>
    <w:rsid w:val="00BC7FAF"/>
    <w:rsid w:val="00BD0219"/>
    <w:rsid w:val="00BD042E"/>
    <w:rsid w:val="00BD0453"/>
    <w:rsid w:val="00BD047C"/>
    <w:rsid w:val="00BD04A6"/>
    <w:rsid w:val="00BD06F3"/>
    <w:rsid w:val="00BD0878"/>
    <w:rsid w:val="00BD08FA"/>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2F8"/>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C68"/>
    <w:rsid w:val="00BD4D51"/>
    <w:rsid w:val="00BD518B"/>
    <w:rsid w:val="00BD5421"/>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39"/>
    <w:rsid w:val="00BD678F"/>
    <w:rsid w:val="00BD67DE"/>
    <w:rsid w:val="00BD684D"/>
    <w:rsid w:val="00BD694F"/>
    <w:rsid w:val="00BD6A24"/>
    <w:rsid w:val="00BD6B33"/>
    <w:rsid w:val="00BD6B38"/>
    <w:rsid w:val="00BD6CBF"/>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251"/>
    <w:rsid w:val="00BE23A2"/>
    <w:rsid w:val="00BE24D6"/>
    <w:rsid w:val="00BE2538"/>
    <w:rsid w:val="00BE253B"/>
    <w:rsid w:val="00BE25EA"/>
    <w:rsid w:val="00BE2612"/>
    <w:rsid w:val="00BE275A"/>
    <w:rsid w:val="00BE29AD"/>
    <w:rsid w:val="00BE2C56"/>
    <w:rsid w:val="00BE2E2D"/>
    <w:rsid w:val="00BE2EE9"/>
    <w:rsid w:val="00BE318B"/>
    <w:rsid w:val="00BE32C4"/>
    <w:rsid w:val="00BE332B"/>
    <w:rsid w:val="00BE3360"/>
    <w:rsid w:val="00BE343A"/>
    <w:rsid w:val="00BE369D"/>
    <w:rsid w:val="00BE384B"/>
    <w:rsid w:val="00BE38AE"/>
    <w:rsid w:val="00BE391C"/>
    <w:rsid w:val="00BE3B8F"/>
    <w:rsid w:val="00BE3EAA"/>
    <w:rsid w:val="00BE3EBE"/>
    <w:rsid w:val="00BE3FB9"/>
    <w:rsid w:val="00BE3FF8"/>
    <w:rsid w:val="00BE4265"/>
    <w:rsid w:val="00BE4554"/>
    <w:rsid w:val="00BE45A8"/>
    <w:rsid w:val="00BE461B"/>
    <w:rsid w:val="00BE46C6"/>
    <w:rsid w:val="00BE4AD8"/>
    <w:rsid w:val="00BE4C59"/>
    <w:rsid w:val="00BE4E2B"/>
    <w:rsid w:val="00BE4E80"/>
    <w:rsid w:val="00BE4F0E"/>
    <w:rsid w:val="00BE4F3D"/>
    <w:rsid w:val="00BE516D"/>
    <w:rsid w:val="00BE519B"/>
    <w:rsid w:val="00BE536E"/>
    <w:rsid w:val="00BE56FD"/>
    <w:rsid w:val="00BE570D"/>
    <w:rsid w:val="00BE587F"/>
    <w:rsid w:val="00BE58D4"/>
    <w:rsid w:val="00BE59B8"/>
    <w:rsid w:val="00BE5BAD"/>
    <w:rsid w:val="00BE5E3F"/>
    <w:rsid w:val="00BE5E44"/>
    <w:rsid w:val="00BE5EA6"/>
    <w:rsid w:val="00BE5EFD"/>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95"/>
    <w:rsid w:val="00BF02E6"/>
    <w:rsid w:val="00BF0794"/>
    <w:rsid w:val="00BF0A3F"/>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83"/>
    <w:rsid w:val="00BF2AD0"/>
    <w:rsid w:val="00BF2AD3"/>
    <w:rsid w:val="00BF2B1D"/>
    <w:rsid w:val="00BF2C5B"/>
    <w:rsid w:val="00BF2E6E"/>
    <w:rsid w:val="00BF2F5D"/>
    <w:rsid w:val="00BF3018"/>
    <w:rsid w:val="00BF311F"/>
    <w:rsid w:val="00BF32C8"/>
    <w:rsid w:val="00BF32F3"/>
    <w:rsid w:val="00BF33B1"/>
    <w:rsid w:val="00BF3530"/>
    <w:rsid w:val="00BF357C"/>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97C"/>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375"/>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4B"/>
    <w:rsid w:val="00C06482"/>
    <w:rsid w:val="00C0658E"/>
    <w:rsid w:val="00C065DF"/>
    <w:rsid w:val="00C066B1"/>
    <w:rsid w:val="00C07116"/>
    <w:rsid w:val="00C0717A"/>
    <w:rsid w:val="00C0719B"/>
    <w:rsid w:val="00C072CC"/>
    <w:rsid w:val="00C0736C"/>
    <w:rsid w:val="00C0755D"/>
    <w:rsid w:val="00C0756B"/>
    <w:rsid w:val="00C07579"/>
    <w:rsid w:val="00C07590"/>
    <w:rsid w:val="00C075CE"/>
    <w:rsid w:val="00C075D0"/>
    <w:rsid w:val="00C075F9"/>
    <w:rsid w:val="00C076C5"/>
    <w:rsid w:val="00C078B1"/>
    <w:rsid w:val="00C07CFD"/>
    <w:rsid w:val="00C07DC9"/>
    <w:rsid w:val="00C07DEB"/>
    <w:rsid w:val="00C10329"/>
    <w:rsid w:val="00C105C5"/>
    <w:rsid w:val="00C10864"/>
    <w:rsid w:val="00C108BB"/>
    <w:rsid w:val="00C10949"/>
    <w:rsid w:val="00C10987"/>
    <w:rsid w:val="00C10A3F"/>
    <w:rsid w:val="00C10A74"/>
    <w:rsid w:val="00C10D81"/>
    <w:rsid w:val="00C10F57"/>
    <w:rsid w:val="00C113B1"/>
    <w:rsid w:val="00C114AD"/>
    <w:rsid w:val="00C11520"/>
    <w:rsid w:val="00C11587"/>
    <w:rsid w:val="00C1196B"/>
    <w:rsid w:val="00C11DD1"/>
    <w:rsid w:val="00C11F27"/>
    <w:rsid w:val="00C1230C"/>
    <w:rsid w:val="00C123D7"/>
    <w:rsid w:val="00C124C1"/>
    <w:rsid w:val="00C125F9"/>
    <w:rsid w:val="00C127BD"/>
    <w:rsid w:val="00C12965"/>
    <w:rsid w:val="00C12973"/>
    <w:rsid w:val="00C12A4F"/>
    <w:rsid w:val="00C12AF6"/>
    <w:rsid w:val="00C12BD7"/>
    <w:rsid w:val="00C12D1D"/>
    <w:rsid w:val="00C12DD8"/>
    <w:rsid w:val="00C12E9E"/>
    <w:rsid w:val="00C1300A"/>
    <w:rsid w:val="00C1305D"/>
    <w:rsid w:val="00C13074"/>
    <w:rsid w:val="00C13120"/>
    <w:rsid w:val="00C13158"/>
    <w:rsid w:val="00C131E3"/>
    <w:rsid w:val="00C13206"/>
    <w:rsid w:val="00C1334A"/>
    <w:rsid w:val="00C13454"/>
    <w:rsid w:val="00C136C7"/>
    <w:rsid w:val="00C136DC"/>
    <w:rsid w:val="00C13731"/>
    <w:rsid w:val="00C13983"/>
    <w:rsid w:val="00C13A87"/>
    <w:rsid w:val="00C13E3E"/>
    <w:rsid w:val="00C13EF7"/>
    <w:rsid w:val="00C1411A"/>
    <w:rsid w:val="00C14184"/>
    <w:rsid w:val="00C142AF"/>
    <w:rsid w:val="00C14391"/>
    <w:rsid w:val="00C143DD"/>
    <w:rsid w:val="00C144A3"/>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744"/>
    <w:rsid w:val="00C15787"/>
    <w:rsid w:val="00C15848"/>
    <w:rsid w:val="00C1593A"/>
    <w:rsid w:val="00C159DD"/>
    <w:rsid w:val="00C159E3"/>
    <w:rsid w:val="00C15AD0"/>
    <w:rsid w:val="00C15F73"/>
    <w:rsid w:val="00C15FA5"/>
    <w:rsid w:val="00C160C5"/>
    <w:rsid w:val="00C160DD"/>
    <w:rsid w:val="00C161BD"/>
    <w:rsid w:val="00C161CB"/>
    <w:rsid w:val="00C16278"/>
    <w:rsid w:val="00C16319"/>
    <w:rsid w:val="00C16329"/>
    <w:rsid w:val="00C16384"/>
    <w:rsid w:val="00C164B2"/>
    <w:rsid w:val="00C1672D"/>
    <w:rsid w:val="00C1676B"/>
    <w:rsid w:val="00C16AE1"/>
    <w:rsid w:val="00C16D42"/>
    <w:rsid w:val="00C16DAB"/>
    <w:rsid w:val="00C16E73"/>
    <w:rsid w:val="00C1709A"/>
    <w:rsid w:val="00C170E3"/>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A3F"/>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CD6"/>
    <w:rsid w:val="00C23E2B"/>
    <w:rsid w:val="00C23E80"/>
    <w:rsid w:val="00C23E96"/>
    <w:rsid w:val="00C23E9E"/>
    <w:rsid w:val="00C23FFF"/>
    <w:rsid w:val="00C24040"/>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5D89"/>
    <w:rsid w:val="00C26167"/>
    <w:rsid w:val="00C261E6"/>
    <w:rsid w:val="00C262DC"/>
    <w:rsid w:val="00C263D8"/>
    <w:rsid w:val="00C264E1"/>
    <w:rsid w:val="00C26619"/>
    <w:rsid w:val="00C268E9"/>
    <w:rsid w:val="00C269C2"/>
    <w:rsid w:val="00C26AB4"/>
    <w:rsid w:val="00C26C0A"/>
    <w:rsid w:val="00C26CBF"/>
    <w:rsid w:val="00C26D0B"/>
    <w:rsid w:val="00C26EC7"/>
    <w:rsid w:val="00C26F30"/>
    <w:rsid w:val="00C270A7"/>
    <w:rsid w:val="00C271C5"/>
    <w:rsid w:val="00C271FE"/>
    <w:rsid w:val="00C272E1"/>
    <w:rsid w:val="00C27337"/>
    <w:rsid w:val="00C2739D"/>
    <w:rsid w:val="00C27473"/>
    <w:rsid w:val="00C2759D"/>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B4"/>
    <w:rsid w:val="00C30AC3"/>
    <w:rsid w:val="00C30B00"/>
    <w:rsid w:val="00C30B69"/>
    <w:rsid w:val="00C30D18"/>
    <w:rsid w:val="00C30DFE"/>
    <w:rsid w:val="00C31143"/>
    <w:rsid w:val="00C311FD"/>
    <w:rsid w:val="00C31240"/>
    <w:rsid w:val="00C3128B"/>
    <w:rsid w:val="00C3197F"/>
    <w:rsid w:val="00C31A0D"/>
    <w:rsid w:val="00C31A72"/>
    <w:rsid w:val="00C31B82"/>
    <w:rsid w:val="00C31BDF"/>
    <w:rsid w:val="00C31D82"/>
    <w:rsid w:val="00C31D9F"/>
    <w:rsid w:val="00C31EDC"/>
    <w:rsid w:val="00C3209A"/>
    <w:rsid w:val="00C32150"/>
    <w:rsid w:val="00C32471"/>
    <w:rsid w:val="00C326BB"/>
    <w:rsid w:val="00C32A10"/>
    <w:rsid w:val="00C32B77"/>
    <w:rsid w:val="00C32BD7"/>
    <w:rsid w:val="00C32DC4"/>
    <w:rsid w:val="00C32E93"/>
    <w:rsid w:val="00C32ECC"/>
    <w:rsid w:val="00C33061"/>
    <w:rsid w:val="00C330D1"/>
    <w:rsid w:val="00C331D7"/>
    <w:rsid w:val="00C3338E"/>
    <w:rsid w:val="00C333BD"/>
    <w:rsid w:val="00C3345E"/>
    <w:rsid w:val="00C33469"/>
    <w:rsid w:val="00C335FF"/>
    <w:rsid w:val="00C33C34"/>
    <w:rsid w:val="00C33C50"/>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32"/>
    <w:rsid w:val="00C343CB"/>
    <w:rsid w:val="00C343FF"/>
    <w:rsid w:val="00C34686"/>
    <w:rsid w:val="00C347C6"/>
    <w:rsid w:val="00C34892"/>
    <w:rsid w:val="00C34979"/>
    <w:rsid w:val="00C34AF8"/>
    <w:rsid w:val="00C35009"/>
    <w:rsid w:val="00C350AF"/>
    <w:rsid w:val="00C3541E"/>
    <w:rsid w:val="00C35460"/>
    <w:rsid w:val="00C354EF"/>
    <w:rsid w:val="00C358A0"/>
    <w:rsid w:val="00C358FF"/>
    <w:rsid w:val="00C35A63"/>
    <w:rsid w:val="00C35BAD"/>
    <w:rsid w:val="00C35DBC"/>
    <w:rsid w:val="00C363BE"/>
    <w:rsid w:val="00C364E0"/>
    <w:rsid w:val="00C365E8"/>
    <w:rsid w:val="00C367AA"/>
    <w:rsid w:val="00C36B10"/>
    <w:rsid w:val="00C36B81"/>
    <w:rsid w:val="00C36CFB"/>
    <w:rsid w:val="00C36EED"/>
    <w:rsid w:val="00C36F6C"/>
    <w:rsid w:val="00C37006"/>
    <w:rsid w:val="00C37052"/>
    <w:rsid w:val="00C37286"/>
    <w:rsid w:val="00C3731D"/>
    <w:rsid w:val="00C37640"/>
    <w:rsid w:val="00C37795"/>
    <w:rsid w:val="00C37872"/>
    <w:rsid w:val="00C378E4"/>
    <w:rsid w:val="00C378FA"/>
    <w:rsid w:val="00C37A00"/>
    <w:rsid w:val="00C37A46"/>
    <w:rsid w:val="00C37B37"/>
    <w:rsid w:val="00C37C0D"/>
    <w:rsid w:val="00C37EF4"/>
    <w:rsid w:val="00C37F60"/>
    <w:rsid w:val="00C4054A"/>
    <w:rsid w:val="00C40641"/>
    <w:rsid w:val="00C4071D"/>
    <w:rsid w:val="00C40994"/>
    <w:rsid w:val="00C409FB"/>
    <w:rsid w:val="00C40A3D"/>
    <w:rsid w:val="00C40AE9"/>
    <w:rsid w:val="00C40BE9"/>
    <w:rsid w:val="00C40DBE"/>
    <w:rsid w:val="00C4153C"/>
    <w:rsid w:val="00C41859"/>
    <w:rsid w:val="00C418A7"/>
    <w:rsid w:val="00C41AD7"/>
    <w:rsid w:val="00C41AFC"/>
    <w:rsid w:val="00C41BD3"/>
    <w:rsid w:val="00C41E87"/>
    <w:rsid w:val="00C41EC0"/>
    <w:rsid w:val="00C41F03"/>
    <w:rsid w:val="00C42401"/>
    <w:rsid w:val="00C42444"/>
    <w:rsid w:val="00C425C7"/>
    <w:rsid w:val="00C42904"/>
    <w:rsid w:val="00C42C00"/>
    <w:rsid w:val="00C42CBA"/>
    <w:rsid w:val="00C42E5A"/>
    <w:rsid w:val="00C43019"/>
    <w:rsid w:val="00C43231"/>
    <w:rsid w:val="00C43490"/>
    <w:rsid w:val="00C43617"/>
    <w:rsid w:val="00C43710"/>
    <w:rsid w:val="00C43B78"/>
    <w:rsid w:val="00C43CC2"/>
    <w:rsid w:val="00C43D8E"/>
    <w:rsid w:val="00C43DB5"/>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416"/>
    <w:rsid w:val="00C45473"/>
    <w:rsid w:val="00C45587"/>
    <w:rsid w:val="00C456D2"/>
    <w:rsid w:val="00C456F2"/>
    <w:rsid w:val="00C45760"/>
    <w:rsid w:val="00C457A5"/>
    <w:rsid w:val="00C45C4F"/>
    <w:rsid w:val="00C45C7A"/>
    <w:rsid w:val="00C45F29"/>
    <w:rsid w:val="00C460A9"/>
    <w:rsid w:val="00C4652B"/>
    <w:rsid w:val="00C46557"/>
    <w:rsid w:val="00C466CA"/>
    <w:rsid w:val="00C4678D"/>
    <w:rsid w:val="00C467A0"/>
    <w:rsid w:val="00C46B7C"/>
    <w:rsid w:val="00C46B8B"/>
    <w:rsid w:val="00C46BD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573"/>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CFD"/>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367"/>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69"/>
    <w:rsid w:val="00C56476"/>
    <w:rsid w:val="00C5652D"/>
    <w:rsid w:val="00C565B4"/>
    <w:rsid w:val="00C56675"/>
    <w:rsid w:val="00C5679D"/>
    <w:rsid w:val="00C5680C"/>
    <w:rsid w:val="00C568C0"/>
    <w:rsid w:val="00C56B22"/>
    <w:rsid w:val="00C56B3E"/>
    <w:rsid w:val="00C56B95"/>
    <w:rsid w:val="00C56C76"/>
    <w:rsid w:val="00C56C92"/>
    <w:rsid w:val="00C56D5E"/>
    <w:rsid w:val="00C56EA3"/>
    <w:rsid w:val="00C56FDC"/>
    <w:rsid w:val="00C570F9"/>
    <w:rsid w:val="00C571DF"/>
    <w:rsid w:val="00C573B5"/>
    <w:rsid w:val="00C5741A"/>
    <w:rsid w:val="00C57479"/>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8E5"/>
    <w:rsid w:val="00C62902"/>
    <w:rsid w:val="00C62907"/>
    <w:rsid w:val="00C62A2D"/>
    <w:rsid w:val="00C62AA3"/>
    <w:rsid w:val="00C62BC1"/>
    <w:rsid w:val="00C62D1D"/>
    <w:rsid w:val="00C62D21"/>
    <w:rsid w:val="00C62DF8"/>
    <w:rsid w:val="00C631C7"/>
    <w:rsid w:val="00C63245"/>
    <w:rsid w:val="00C632DD"/>
    <w:rsid w:val="00C63473"/>
    <w:rsid w:val="00C6351C"/>
    <w:rsid w:val="00C6358F"/>
    <w:rsid w:val="00C63684"/>
    <w:rsid w:val="00C6374C"/>
    <w:rsid w:val="00C63A20"/>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A8"/>
    <w:rsid w:val="00C721D9"/>
    <w:rsid w:val="00C7242E"/>
    <w:rsid w:val="00C726CD"/>
    <w:rsid w:val="00C7272D"/>
    <w:rsid w:val="00C72A67"/>
    <w:rsid w:val="00C72D17"/>
    <w:rsid w:val="00C72D66"/>
    <w:rsid w:val="00C72E0C"/>
    <w:rsid w:val="00C72E3D"/>
    <w:rsid w:val="00C72F5D"/>
    <w:rsid w:val="00C73076"/>
    <w:rsid w:val="00C730A8"/>
    <w:rsid w:val="00C731D4"/>
    <w:rsid w:val="00C731FC"/>
    <w:rsid w:val="00C737AB"/>
    <w:rsid w:val="00C73844"/>
    <w:rsid w:val="00C7397C"/>
    <w:rsid w:val="00C73AB4"/>
    <w:rsid w:val="00C73ABC"/>
    <w:rsid w:val="00C73C94"/>
    <w:rsid w:val="00C73D10"/>
    <w:rsid w:val="00C73D22"/>
    <w:rsid w:val="00C73D71"/>
    <w:rsid w:val="00C73EEC"/>
    <w:rsid w:val="00C73F9F"/>
    <w:rsid w:val="00C740C3"/>
    <w:rsid w:val="00C74292"/>
    <w:rsid w:val="00C74301"/>
    <w:rsid w:val="00C74414"/>
    <w:rsid w:val="00C74621"/>
    <w:rsid w:val="00C74691"/>
    <w:rsid w:val="00C747B1"/>
    <w:rsid w:val="00C747F3"/>
    <w:rsid w:val="00C74950"/>
    <w:rsid w:val="00C74AB9"/>
    <w:rsid w:val="00C74C1A"/>
    <w:rsid w:val="00C74CE6"/>
    <w:rsid w:val="00C74F55"/>
    <w:rsid w:val="00C75132"/>
    <w:rsid w:val="00C7526E"/>
    <w:rsid w:val="00C7532B"/>
    <w:rsid w:val="00C7547B"/>
    <w:rsid w:val="00C755AB"/>
    <w:rsid w:val="00C756AF"/>
    <w:rsid w:val="00C756FC"/>
    <w:rsid w:val="00C7580A"/>
    <w:rsid w:val="00C75913"/>
    <w:rsid w:val="00C75938"/>
    <w:rsid w:val="00C75971"/>
    <w:rsid w:val="00C75996"/>
    <w:rsid w:val="00C75A5B"/>
    <w:rsid w:val="00C75A83"/>
    <w:rsid w:val="00C75A98"/>
    <w:rsid w:val="00C75B2C"/>
    <w:rsid w:val="00C75B48"/>
    <w:rsid w:val="00C75CA8"/>
    <w:rsid w:val="00C75D66"/>
    <w:rsid w:val="00C75EC5"/>
    <w:rsid w:val="00C76023"/>
    <w:rsid w:val="00C7628B"/>
    <w:rsid w:val="00C7639E"/>
    <w:rsid w:val="00C7650F"/>
    <w:rsid w:val="00C76577"/>
    <w:rsid w:val="00C76656"/>
    <w:rsid w:val="00C7682D"/>
    <w:rsid w:val="00C76863"/>
    <w:rsid w:val="00C7696E"/>
    <w:rsid w:val="00C7696F"/>
    <w:rsid w:val="00C7697B"/>
    <w:rsid w:val="00C76A30"/>
    <w:rsid w:val="00C76DA5"/>
    <w:rsid w:val="00C76EDD"/>
    <w:rsid w:val="00C76F11"/>
    <w:rsid w:val="00C76F63"/>
    <w:rsid w:val="00C7739D"/>
    <w:rsid w:val="00C77450"/>
    <w:rsid w:val="00C77488"/>
    <w:rsid w:val="00C77541"/>
    <w:rsid w:val="00C77575"/>
    <w:rsid w:val="00C775B1"/>
    <w:rsid w:val="00C778E7"/>
    <w:rsid w:val="00C77B8D"/>
    <w:rsid w:val="00C77B90"/>
    <w:rsid w:val="00C77BD1"/>
    <w:rsid w:val="00C77E1F"/>
    <w:rsid w:val="00C77E33"/>
    <w:rsid w:val="00C77E42"/>
    <w:rsid w:val="00C8014E"/>
    <w:rsid w:val="00C8025E"/>
    <w:rsid w:val="00C80293"/>
    <w:rsid w:val="00C80324"/>
    <w:rsid w:val="00C8033C"/>
    <w:rsid w:val="00C804FD"/>
    <w:rsid w:val="00C80516"/>
    <w:rsid w:val="00C80526"/>
    <w:rsid w:val="00C8058E"/>
    <w:rsid w:val="00C80E51"/>
    <w:rsid w:val="00C80F86"/>
    <w:rsid w:val="00C80F99"/>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2C7F"/>
    <w:rsid w:val="00C83160"/>
    <w:rsid w:val="00C83185"/>
    <w:rsid w:val="00C83287"/>
    <w:rsid w:val="00C832BA"/>
    <w:rsid w:val="00C83B5D"/>
    <w:rsid w:val="00C83BC7"/>
    <w:rsid w:val="00C83E1C"/>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5D0"/>
    <w:rsid w:val="00C85673"/>
    <w:rsid w:val="00C85823"/>
    <w:rsid w:val="00C858EB"/>
    <w:rsid w:val="00C85ABB"/>
    <w:rsid w:val="00C85B7A"/>
    <w:rsid w:val="00C86167"/>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5"/>
    <w:rsid w:val="00C91A5B"/>
    <w:rsid w:val="00C91C24"/>
    <w:rsid w:val="00C91CE9"/>
    <w:rsid w:val="00C91D0D"/>
    <w:rsid w:val="00C92175"/>
    <w:rsid w:val="00C92178"/>
    <w:rsid w:val="00C92221"/>
    <w:rsid w:val="00C922C0"/>
    <w:rsid w:val="00C92317"/>
    <w:rsid w:val="00C9233C"/>
    <w:rsid w:val="00C92623"/>
    <w:rsid w:val="00C92632"/>
    <w:rsid w:val="00C92645"/>
    <w:rsid w:val="00C92688"/>
    <w:rsid w:val="00C92791"/>
    <w:rsid w:val="00C92BE5"/>
    <w:rsid w:val="00C92F57"/>
    <w:rsid w:val="00C930C3"/>
    <w:rsid w:val="00C93727"/>
    <w:rsid w:val="00C9375F"/>
    <w:rsid w:val="00C93B7A"/>
    <w:rsid w:val="00C93CC8"/>
    <w:rsid w:val="00C93E8B"/>
    <w:rsid w:val="00C94007"/>
    <w:rsid w:val="00C9413C"/>
    <w:rsid w:val="00C94202"/>
    <w:rsid w:val="00C94276"/>
    <w:rsid w:val="00C942E1"/>
    <w:rsid w:val="00C943D7"/>
    <w:rsid w:val="00C944D0"/>
    <w:rsid w:val="00C9467F"/>
    <w:rsid w:val="00C946D7"/>
    <w:rsid w:val="00C947E3"/>
    <w:rsid w:val="00C94AA5"/>
    <w:rsid w:val="00C94FEC"/>
    <w:rsid w:val="00C9504A"/>
    <w:rsid w:val="00C95554"/>
    <w:rsid w:val="00C956A0"/>
    <w:rsid w:val="00C95802"/>
    <w:rsid w:val="00C95831"/>
    <w:rsid w:val="00C9584B"/>
    <w:rsid w:val="00C95868"/>
    <w:rsid w:val="00C95CD3"/>
    <w:rsid w:val="00C95D76"/>
    <w:rsid w:val="00C95DDC"/>
    <w:rsid w:val="00C960FF"/>
    <w:rsid w:val="00C962EB"/>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64"/>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46D"/>
    <w:rsid w:val="00CA474B"/>
    <w:rsid w:val="00CA4761"/>
    <w:rsid w:val="00CA48D6"/>
    <w:rsid w:val="00CA493A"/>
    <w:rsid w:val="00CA4B15"/>
    <w:rsid w:val="00CA4BA7"/>
    <w:rsid w:val="00CA4BD9"/>
    <w:rsid w:val="00CA4CB4"/>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4ED"/>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0E45"/>
    <w:rsid w:val="00CB1022"/>
    <w:rsid w:val="00CB10F5"/>
    <w:rsid w:val="00CB13B5"/>
    <w:rsid w:val="00CB13E7"/>
    <w:rsid w:val="00CB1522"/>
    <w:rsid w:val="00CB155E"/>
    <w:rsid w:val="00CB1842"/>
    <w:rsid w:val="00CB1C04"/>
    <w:rsid w:val="00CB1C95"/>
    <w:rsid w:val="00CB1EC6"/>
    <w:rsid w:val="00CB2082"/>
    <w:rsid w:val="00CB21CD"/>
    <w:rsid w:val="00CB225C"/>
    <w:rsid w:val="00CB2439"/>
    <w:rsid w:val="00CB25E9"/>
    <w:rsid w:val="00CB2612"/>
    <w:rsid w:val="00CB26CF"/>
    <w:rsid w:val="00CB2AEC"/>
    <w:rsid w:val="00CB2B1C"/>
    <w:rsid w:val="00CB2B2E"/>
    <w:rsid w:val="00CB2E6D"/>
    <w:rsid w:val="00CB309D"/>
    <w:rsid w:val="00CB32AE"/>
    <w:rsid w:val="00CB3375"/>
    <w:rsid w:val="00CB3441"/>
    <w:rsid w:val="00CB3515"/>
    <w:rsid w:val="00CB364E"/>
    <w:rsid w:val="00CB3688"/>
    <w:rsid w:val="00CB38FC"/>
    <w:rsid w:val="00CB398B"/>
    <w:rsid w:val="00CB3B9E"/>
    <w:rsid w:val="00CB3BC9"/>
    <w:rsid w:val="00CB3BDA"/>
    <w:rsid w:val="00CB3E37"/>
    <w:rsid w:val="00CB403B"/>
    <w:rsid w:val="00CB4067"/>
    <w:rsid w:val="00CB4095"/>
    <w:rsid w:val="00CB40BE"/>
    <w:rsid w:val="00CB4346"/>
    <w:rsid w:val="00CB4418"/>
    <w:rsid w:val="00CB4529"/>
    <w:rsid w:val="00CB4642"/>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533"/>
    <w:rsid w:val="00CB6824"/>
    <w:rsid w:val="00CB6D11"/>
    <w:rsid w:val="00CB6DC6"/>
    <w:rsid w:val="00CB6EB3"/>
    <w:rsid w:val="00CB6F9C"/>
    <w:rsid w:val="00CB742D"/>
    <w:rsid w:val="00CB75C9"/>
    <w:rsid w:val="00CB77FD"/>
    <w:rsid w:val="00CB7832"/>
    <w:rsid w:val="00CB79CD"/>
    <w:rsid w:val="00CB7ADF"/>
    <w:rsid w:val="00CB7B76"/>
    <w:rsid w:val="00CB7C4F"/>
    <w:rsid w:val="00CB7ED6"/>
    <w:rsid w:val="00CB7EDE"/>
    <w:rsid w:val="00CC018A"/>
    <w:rsid w:val="00CC01FE"/>
    <w:rsid w:val="00CC05A0"/>
    <w:rsid w:val="00CC0822"/>
    <w:rsid w:val="00CC08F2"/>
    <w:rsid w:val="00CC0AB2"/>
    <w:rsid w:val="00CC0AE8"/>
    <w:rsid w:val="00CC0AED"/>
    <w:rsid w:val="00CC0F84"/>
    <w:rsid w:val="00CC10B5"/>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612"/>
    <w:rsid w:val="00CC27FC"/>
    <w:rsid w:val="00CC2804"/>
    <w:rsid w:val="00CC2926"/>
    <w:rsid w:val="00CC299B"/>
    <w:rsid w:val="00CC2A57"/>
    <w:rsid w:val="00CC2A5F"/>
    <w:rsid w:val="00CC2D41"/>
    <w:rsid w:val="00CC2F41"/>
    <w:rsid w:val="00CC30FC"/>
    <w:rsid w:val="00CC3136"/>
    <w:rsid w:val="00CC34B2"/>
    <w:rsid w:val="00CC3502"/>
    <w:rsid w:val="00CC3652"/>
    <w:rsid w:val="00CC39D4"/>
    <w:rsid w:val="00CC3A19"/>
    <w:rsid w:val="00CC3C10"/>
    <w:rsid w:val="00CC3C31"/>
    <w:rsid w:val="00CC3C34"/>
    <w:rsid w:val="00CC3C87"/>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733"/>
    <w:rsid w:val="00CC57DB"/>
    <w:rsid w:val="00CC5B17"/>
    <w:rsid w:val="00CC5C22"/>
    <w:rsid w:val="00CC5F04"/>
    <w:rsid w:val="00CC5F7A"/>
    <w:rsid w:val="00CC62D3"/>
    <w:rsid w:val="00CC6327"/>
    <w:rsid w:val="00CC6543"/>
    <w:rsid w:val="00CC6622"/>
    <w:rsid w:val="00CC66F3"/>
    <w:rsid w:val="00CC6868"/>
    <w:rsid w:val="00CC6AC0"/>
    <w:rsid w:val="00CC6B08"/>
    <w:rsid w:val="00CC6B79"/>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A31"/>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0C0"/>
    <w:rsid w:val="00CD21A4"/>
    <w:rsid w:val="00CD25B7"/>
    <w:rsid w:val="00CD283D"/>
    <w:rsid w:val="00CD28B8"/>
    <w:rsid w:val="00CD28E0"/>
    <w:rsid w:val="00CD2A51"/>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9AD"/>
    <w:rsid w:val="00CD4D96"/>
    <w:rsid w:val="00CD4EA9"/>
    <w:rsid w:val="00CD51D3"/>
    <w:rsid w:val="00CD51EE"/>
    <w:rsid w:val="00CD5401"/>
    <w:rsid w:val="00CD54BC"/>
    <w:rsid w:val="00CD5758"/>
    <w:rsid w:val="00CD57AC"/>
    <w:rsid w:val="00CD5887"/>
    <w:rsid w:val="00CD58BC"/>
    <w:rsid w:val="00CD5977"/>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54B"/>
    <w:rsid w:val="00CE1747"/>
    <w:rsid w:val="00CE1A2E"/>
    <w:rsid w:val="00CE1A6A"/>
    <w:rsid w:val="00CE1C2D"/>
    <w:rsid w:val="00CE1CC1"/>
    <w:rsid w:val="00CE22B9"/>
    <w:rsid w:val="00CE22FD"/>
    <w:rsid w:val="00CE23C6"/>
    <w:rsid w:val="00CE247A"/>
    <w:rsid w:val="00CE2518"/>
    <w:rsid w:val="00CE266F"/>
    <w:rsid w:val="00CE26DB"/>
    <w:rsid w:val="00CE2A2D"/>
    <w:rsid w:val="00CE2D94"/>
    <w:rsid w:val="00CE2DB4"/>
    <w:rsid w:val="00CE2E0C"/>
    <w:rsid w:val="00CE2E11"/>
    <w:rsid w:val="00CE3317"/>
    <w:rsid w:val="00CE33DF"/>
    <w:rsid w:val="00CE3574"/>
    <w:rsid w:val="00CE3772"/>
    <w:rsid w:val="00CE396A"/>
    <w:rsid w:val="00CE3A73"/>
    <w:rsid w:val="00CE3AD1"/>
    <w:rsid w:val="00CE3C09"/>
    <w:rsid w:val="00CE3FF3"/>
    <w:rsid w:val="00CE40B2"/>
    <w:rsid w:val="00CE4152"/>
    <w:rsid w:val="00CE4208"/>
    <w:rsid w:val="00CE4289"/>
    <w:rsid w:val="00CE4354"/>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C51"/>
    <w:rsid w:val="00CE5E3D"/>
    <w:rsid w:val="00CE5EF3"/>
    <w:rsid w:val="00CE5F02"/>
    <w:rsid w:val="00CE5F38"/>
    <w:rsid w:val="00CE5F6F"/>
    <w:rsid w:val="00CE618A"/>
    <w:rsid w:val="00CE6278"/>
    <w:rsid w:val="00CE632E"/>
    <w:rsid w:val="00CE6337"/>
    <w:rsid w:val="00CE63A8"/>
    <w:rsid w:val="00CE650C"/>
    <w:rsid w:val="00CE6714"/>
    <w:rsid w:val="00CE68DA"/>
    <w:rsid w:val="00CE6925"/>
    <w:rsid w:val="00CE6A6A"/>
    <w:rsid w:val="00CE6B7B"/>
    <w:rsid w:val="00CE6D38"/>
    <w:rsid w:val="00CE7050"/>
    <w:rsid w:val="00CE7168"/>
    <w:rsid w:val="00CE71D3"/>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32"/>
    <w:rsid w:val="00CF25EB"/>
    <w:rsid w:val="00CF2888"/>
    <w:rsid w:val="00CF2B2B"/>
    <w:rsid w:val="00CF2BEB"/>
    <w:rsid w:val="00CF2C72"/>
    <w:rsid w:val="00CF2D62"/>
    <w:rsid w:val="00CF2E77"/>
    <w:rsid w:val="00CF2EEE"/>
    <w:rsid w:val="00CF2FC1"/>
    <w:rsid w:val="00CF3076"/>
    <w:rsid w:val="00CF34E4"/>
    <w:rsid w:val="00CF3544"/>
    <w:rsid w:val="00CF397F"/>
    <w:rsid w:val="00CF3AA6"/>
    <w:rsid w:val="00CF3B27"/>
    <w:rsid w:val="00CF3C94"/>
    <w:rsid w:val="00CF43A3"/>
    <w:rsid w:val="00CF43CE"/>
    <w:rsid w:val="00CF4440"/>
    <w:rsid w:val="00CF4475"/>
    <w:rsid w:val="00CF44F4"/>
    <w:rsid w:val="00CF466D"/>
    <w:rsid w:val="00CF4696"/>
    <w:rsid w:val="00CF46FA"/>
    <w:rsid w:val="00CF49D4"/>
    <w:rsid w:val="00CF4A0A"/>
    <w:rsid w:val="00CF4BB5"/>
    <w:rsid w:val="00CF4BBF"/>
    <w:rsid w:val="00CF4CA7"/>
    <w:rsid w:val="00CF4DAD"/>
    <w:rsid w:val="00CF4E9B"/>
    <w:rsid w:val="00CF4FF6"/>
    <w:rsid w:val="00CF50D8"/>
    <w:rsid w:val="00CF5337"/>
    <w:rsid w:val="00CF5724"/>
    <w:rsid w:val="00CF5933"/>
    <w:rsid w:val="00CF59DC"/>
    <w:rsid w:val="00CF5C47"/>
    <w:rsid w:val="00CF5E76"/>
    <w:rsid w:val="00CF5F02"/>
    <w:rsid w:val="00CF61D8"/>
    <w:rsid w:val="00CF66F2"/>
    <w:rsid w:val="00CF6864"/>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700"/>
    <w:rsid w:val="00D0388E"/>
    <w:rsid w:val="00D038D3"/>
    <w:rsid w:val="00D0392B"/>
    <w:rsid w:val="00D039C4"/>
    <w:rsid w:val="00D03BED"/>
    <w:rsid w:val="00D03C92"/>
    <w:rsid w:val="00D03CA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8CF"/>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CA6"/>
    <w:rsid w:val="00D06E05"/>
    <w:rsid w:val="00D06EEA"/>
    <w:rsid w:val="00D06F19"/>
    <w:rsid w:val="00D07185"/>
    <w:rsid w:val="00D0748C"/>
    <w:rsid w:val="00D074F4"/>
    <w:rsid w:val="00D0758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1E15"/>
    <w:rsid w:val="00D12056"/>
    <w:rsid w:val="00D1207D"/>
    <w:rsid w:val="00D12348"/>
    <w:rsid w:val="00D1268A"/>
    <w:rsid w:val="00D1276F"/>
    <w:rsid w:val="00D12903"/>
    <w:rsid w:val="00D12A7E"/>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03"/>
    <w:rsid w:val="00D142BE"/>
    <w:rsid w:val="00D142FB"/>
    <w:rsid w:val="00D1436F"/>
    <w:rsid w:val="00D14429"/>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7F0"/>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7A4"/>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46"/>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4D8"/>
    <w:rsid w:val="00D23509"/>
    <w:rsid w:val="00D2352B"/>
    <w:rsid w:val="00D2360D"/>
    <w:rsid w:val="00D23A49"/>
    <w:rsid w:val="00D23A5E"/>
    <w:rsid w:val="00D23C00"/>
    <w:rsid w:val="00D23C78"/>
    <w:rsid w:val="00D23D1A"/>
    <w:rsid w:val="00D23E12"/>
    <w:rsid w:val="00D24018"/>
    <w:rsid w:val="00D243E5"/>
    <w:rsid w:val="00D2445C"/>
    <w:rsid w:val="00D24575"/>
    <w:rsid w:val="00D245F6"/>
    <w:rsid w:val="00D24729"/>
    <w:rsid w:val="00D24839"/>
    <w:rsid w:val="00D24A82"/>
    <w:rsid w:val="00D25058"/>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CA1"/>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4C1"/>
    <w:rsid w:val="00D3061C"/>
    <w:rsid w:val="00D3087E"/>
    <w:rsid w:val="00D30B41"/>
    <w:rsid w:val="00D30BA8"/>
    <w:rsid w:val="00D30BE9"/>
    <w:rsid w:val="00D30C7F"/>
    <w:rsid w:val="00D30D60"/>
    <w:rsid w:val="00D30D73"/>
    <w:rsid w:val="00D30E90"/>
    <w:rsid w:val="00D31085"/>
    <w:rsid w:val="00D3134A"/>
    <w:rsid w:val="00D3178A"/>
    <w:rsid w:val="00D31864"/>
    <w:rsid w:val="00D31A95"/>
    <w:rsid w:val="00D31AD2"/>
    <w:rsid w:val="00D31BA1"/>
    <w:rsid w:val="00D31DC0"/>
    <w:rsid w:val="00D31DCD"/>
    <w:rsid w:val="00D3202E"/>
    <w:rsid w:val="00D320CB"/>
    <w:rsid w:val="00D32110"/>
    <w:rsid w:val="00D3212A"/>
    <w:rsid w:val="00D32499"/>
    <w:rsid w:val="00D324AC"/>
    <w:rsid w:val="00D32678"/>
    <w:rsid w:val="00D32684"/>
    <w:rsid w:val="00D32943"/>
    <w:rsid w:val="00D32A2C"/>
    <w:rsid w:val="00D32B85"/>
    <w:rsid w:val="00D32BD2"/>
    <w:rsid w:val="00D32E29"/>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32"/>
    <w:rsid w:val="00D355FB"/>
    <w:rsid w:val="00D35763"/>
    <w:rsid w:val="00D3577C"/>
    <w:rsid w:val="00D357A2"/>
    <w:rsid w:val="00D357A7"/>
    <w:rsid w:val="00D35822"/>
    <w:rsid w:val="00D35904"/>
    <w:rsid w:val="00D35B81"/>
    <w:rsid w:val="00D35D73"/>
    <w:rsid w:val="00D35D9F"/>
    <w:rsid w:val="00D35E2C"/>
    <w:rsid w:val="00D360FE"/>
    <w:rsid w:val="00D36118"/>
    <w:rsid w:val="00D36156"/>
    <w:rsid w:val="00D3615E"/>
    <w:rsid w:val="00D36235"/>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017"/>
    <w:rsid w:val="00D41107"/>
    <w:rsid w:val="00D4116F"/>
    <w:rsid w:val="00D41322"/>
    <w:rsid w:val="00D4148B"/>
    <w:rsid w:val="00D41545"/>
    <w:rsid w:val="00D41592"/>
    <w:rsid w:val="00D415E5"/>
    <w:rsid w:val="00D41680"/>
    <w:rsid w:val="00D4181C"/>
    <w:rsid w:val="00D41B88"/>
    <w:rsid w:val="00D41DAA"/>
    <w:rsid w:val="00D41F1B"/>
    <w:rsid w:val="00D42165"/>
    <w:rsid w:val="00D422AB"/>
    <w:rsid w:val="00D4235E"/>
    <w:rsid w:val="00D4273E"/>
    <w:rsid w:val="00D42A8F"/>
    <w:rsid w:val="00D42CD1"/>
    <w:rsid w:val="00D42CE7"/>
    <w:rsid w:val="00D42F28"/>
    <w:rsid w:val="00D43107"/>
    <w:rsid w:val="00D43127"/>
    <w:rsid w:val="00D431C7"/>
    <w:rsid w:val="00D432CE"/>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0D3"/>
    <w:rsid w:val="00D45331"/>
    <w:rsid w:val="00D454C1"/>
    <w:rsid w:val="00D454E2"/>
    <w:rsid w:val="00D456FF"/>
    <w:rsid w:val="00D45713"/>
    <w:rsid w:val="00D45770"/>
    <w:rsid w:val="00D4581C"/>
    <w:rsid w:val="00D458E6"/>
    <w:rsid w:val="00D4591C"/>
    <w:rsid w:val="00D4598F"/>
    <w:rsid w:val="00D45B6F"/>
    <w:rsid w:val="00D45E12"/>
    <w:rsid w:val="00D45F57"/>
    <w:rsid w:val="00D45FC0"/>
    <w:rsid w:val="00D4604D"/>
    <w:rsid w:val="00D4606D"/>
    <w:rsid w:val="00D460CC"/>
    <w:rsid w:val="00D462A5"/>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0DB"/>
    <w:rsid w:val="00D50120"/>
    <w:rsid w:val="00D5027A"/>
    <w:rsid w:val="00D50572"/>
    <w:rsid w:val="00D505AB"/>
    <w:rsid w:val="00D50652"/>
    <w:rsid w:val="00D5066B"/>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8FF"/>
    <w:rsid w:val="00D51900"/>
    <w:rsid w:val="00D51E56"/>
    <w:rsid w:val="00D51FA6"/>
    <w:rsid w:val="00D52031"/>
    <w:rsid w:val="00D52329"/>
    <w:rsid w:val="00D52383"/>
    <w:rsid w:val="00D523BC"/>
    <w:rsid w:val="00D52579"/>
    <w:rsid w:val="00D525D4"/>
    <w:rsid w:val="00D52A6E"/>
    <w:rsid w:val="00D52BAE"/>
    <w:rsid w:val="00D52DD2"/>
    <w:rsid w:val="00D52EC0"/>
    <w:rsid w:val="00D530EE"/>
    <w:rsid w:val="00D53274"/>
    <w:rsid w:val="00D536A5"/>
    <w:rsid w:val="00D53AFC"/>
    <w:rsid w:val="00D53BB4"/>
    <w:rsid w:val="00D5411D"/>
    <w:rsid w:val="00D541B1"/>
    <w:rsid w:val="00D5431D"/>
    <w:rsid w:val="00D5445D"/>
    <w:rsid w:val="00D5456D"/>
    <w:rsid w:val="00D546B0"/>
    <w:rsid w:val="00D5470D"/>
    <w:rsid w:val="00D54C98"/>
    <w:rsid w:val="00D54E95"/>
    <w:rsid w:val="00D55266"/>
    <w:rsid w:val="00D55283"/>
    <w:rsid w:val="00D553A9"/>
    <w:rsid w:val="00D55494"/>
    <w:rsid w:val="00D5565C"/>
    <w:rsid w:val="00D55868"/>
    <w:rsid w:val="00D5586D"/>
    <w:rsid w:val="00D55C90"/>
    <w:rsid w:val="00D55D10"/>
    <w:rsid w:val="00D55EEA"/>
    <w:rsid w:val="00D55F1D"/>
    <w:rsid w:val="00D564BD"/>
    <w:rsid w:val="00D564EB"/>
    <w:rsid w:val="00D56610"/>
    <w:rsid w:val="00D56969"/>
    <w:rsid w:val="00D56AC1"/>
    <w:rsid w:val="00D56BBC"/>
    <w:rsid w:val="00D56C0E"/>
    <w:rsid w:val="00D57033"/>
    <w:rsid w:val="00D57197"/>
    <w:rsid w:val="00D573D8"/>
    <w:rsid w:val="00D57538"/>
    <w:rsid w:val="00D576FC"/>
    <w:rsid w:val="00D5778C"/>
    <w:rsid w:val="00D5781F"/>
    <w:rsid w:val="00D579C5"/>
    <w:rsid w:val="00D57A37"/>
    <w:rsid w:val="00D57AF8"/>
    <w:rsid w:val="00D57DE0"/>
    <w:rsid w:val="00D57E1A"/>
    <w:rsid w:val="00D60036"/>
    <w:rsid w:val="00D600BA"/>
    <w:rsid w:val="00D6018B"/>
    <w:rsid w:val="00D602C6"/>
    <w:rsid w:val="00D603DB"/>
    <w:rsid w:val="00D603DC"/>
    <w:rsid w:val="00D605AA"/>
    <w:rsid w:val="00D606C6"/>
    <w:rsid w:val="00D60710"/>
    <w:rsid w:val="00D60803"/>
    <w:rsid w:val="00D609E1"/>
    <w:rsid w:val="00D60A2E"/>
    <w:rsid w:val="00D60CC7"/>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45B"/>
    <w:rsid w:val="00D6257B"/>
    <w:rsid w:val="00D625F5"/>
    <w:rsid w:val="00D626C4"/>
    <w:rsid w:val="00D6275C"/>
    <w:rsid w:val="00D62A26"/>
    <w:rsid w:val="00D62AC6"/>
    <w:rsid w:val="00D62C2D"/>
    <w:rsid w:val="00D62CB5"/>
    <w:rsid w:val="00D62CBC"/>
    <w:rsid w:val="00D630C1"/>
    <w:rsid w:val="00D631F3"/>
    <w:rsid w:val="00D63376"/>
    <w:rsid w:val="00D638DA"/>
    <w:rsid w:val="00D63963"/>
    <w:rsid w:val="00D639FD"/>
    <w:rsid w:val="00D63B12"/>
    <w:rsid w:val="00D63BE7"/>
    <w:rsid w:val="00D63BFF"/>
    <w:rsid w:val="00D63CA5"/>
    <w:rsid w:val="00D63EC5"/>
    <w:rsid w:val="00D64291"/>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4B8"/>
    <w:rsid w:val="00D668C4"/>
    <w:rsid w:val="00D66A7C"/>
    <w:rsid w:val="00D66CB9"/>
    <w:rsid w:val="00D66D3B"/>
    <w:rsid w:val="00D66DD7"/>
    <w:rsid w:val="00D6728D"/>
    <w:rsid w:val="00D6744F"/>
    <w:rsid w:val="00D676C7"/>
    <w:rsid w:val="00D6773E"/>
    <w:rsid w:val="00D6793E"/>
    <w:rsid w:val="00D679DB"/>
    <w:rsid w:val="00D67A58"/>
    <w:rsid w:val="00D67B3C"/>
    <w:rsid w:val="00D67B6E"/>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682"/>
    <w:rsid w:val="00D719C9"/>
    <w:rsid w:val="00D71AA7"/>
    <w:rsid w:val="00D71F8E"/>
    <w:rsid w:val="00D71FDC"/>
    <w:rsid w:val="00D71FE6"/>
    <w:rsid w:val="00D720C3"/>
    <w:rsid w:val="00D721E5"/>
    <w:rsid w:val="00D72253"/>
    <w:rsid w:val="00D72510"/>
    <w:rsid w:val="00D725F6"/>
    <w:rsid w:val="00D72649"/>
    <w:rsid w:val="00D726A1"/>
    <w:rsid w:val="00D727A9"/>
    <w:rsid w:val="00D72ADB"/>
    <w:rsid w:val="00D72AFD"/>
    <w:rsid w:val="00D72D2E"/>
    <w:rsid w:val="00D72DFD"/>
    <w:rsid w:val="00D72E69"/>
    <w:rsid w:val="00D72FFC"/>
    <w:rsid w:val="00D731FA"/>
    <w:rsid w:val="00D73498"/>
    <w:rsid w:val="00D73618"/>
    <w:rsid w:val="00D73670"/>
    <w:rsid w:val="00D7372C"/>
    <w:rsid w:val="00D73A62"/>
    <w:rsid w:val="00D73B0A"/>
    <w:rsid w:val="00D73B80"/>
    <w:rsid w:val="00D73C38"/>
    <w:rsid w:val="00D73F74"/>
    <w:rsid w:val="00D73F87"/>
    <w:rsid w:val="00D7410A"/>
    <w:rsid w:val="00D74259"/>
    <w:rsid w:val="00D742D8"/>
    <w:rsid w:val="00D74726"/>
    <w:rsid w:val="00D74801"/>
    <w:rsid w:val="00D74E56"/>
    <w:rsid w:val="00D750D6"/>
    <w:rsid w:val="00D750E2"/>
    <w:rsid w:val="00D750EF"/>
    <w:rsid w:val="00D75250"/>
    <w:rsid w:val="00D752D7"/>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5EC5"/>
    <w:rsid w:val="00D76009"/>
    <w:rsid w:val="00D76071"/>
    <w:rsid w:val="00D7608E"/>
    <w:rsid w:val="00D760DE"/>
    <w:rsid w:val="00D76239"/>
    <w:rsid w:val="00D762E2"/>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CBC"/>
    <w:rsid w:val="00D81D0E"/>
    <w:rsid w:val="00D8206D"/>
    <w:rsid w:val="00D8213A"/>
    <w:rsid w:val="00D8242F"/>
    <w:rsid w:val="00D82681"/>
    <w:rsid w:val="00D826B3"/>
    <w:rsid w:val="00D826CD"/>
    <w:rsid w:val="00D8274D"/>
    <w:rsid w:val="00D82855"/>
    <w:rsid w:val="00D829D5"/>
    <w:rsid w:val="00D82B1A"/>
    <w:rsid w:val="00D83112"/>
    <w:rsid w:val="00D8328E"/>
    <w:rsid w:val="00D832D5"/>
    <w:rsid w:val="00D83433"/>
    <w:rsid w:val="00D83567"/>
    <w:rsid w:val="00D8373B"/>
    <w:rsid w:val="00D83906"/>
    <w:rsid w:val="00D8396C"/>
    <w:rsid w:val="00D83B3B"/>
    <w:rsid w:val="00D83CF8"/>
    <w:rsid w:val="00D84160"/>
    <w:rsid w:val="00D84175"/>
    <w:rsid w:val="00D841BB"/>
    <w:rsid w:val="00D84597"/>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7B"/>
    <w:rsid w:val="00D868AA"/>
    <w:rsid w:val="00D86952"/>
    <w:rsid w:val="00D869E9"/>
    <w:rsid w:val="00D8717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681"/>
    <w:rsid w:val="00D92A34"/>
    <w:rsid w:val="00D92A58"/>
    <w:rsid w:val="00D92C51"/>
    <w:rsid w:val="00D92CBE"/>
    <w:rsid w:val="00D92CCC"/>
    <w:rsid w:val="00D92F81"/>
    <w:rsid w:val="00D9318E"/>
    <w:rsid w:val="00D933E1"/>
    <w:rsid w:val="00D9350F"/>
    <w:rsid w:val="00D93525"/>
    <w:rsid w:val="00D9353B"/>
    <w:rsid w:val="00D9366B"/>
    <w:rsid w:val="00D936F9"/>
    <w:rsid w:val="00D9388B"/>
    <w:rsid w:val="00D939D1"/>
    <w:rsid w:val="00D93AF2"/>
    <w:rsid w:val="00D93BBD"/>
    <w:rsid w:val="00D93BCE"/>
    <w:rsid w:val="00D93C85"/>
    <w:rsid w:val="00D93D6D"/>
    <w:rsid w:val="00D94068"/>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B10"/>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E2"/>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9A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1F60"/>
    <w:rsid w:val="00DA207A"/>
    <w:rsid w:val="00DA221C"/>
    <w:rsid w:val="00DA22C2"/>
    <w:rsid w:val="00DA2397"/>
    <w:rsid w:val="00DA23A6"/>
    <w:rsid w:val="00DA2503"/>
    <w:rsid w:val="00DA2614"/>
    <w:rsid w:val="00DA26F2"/>
    <w:rsid w:val="00DA2C90"/>
    <w:rsid w:val="00DA2D00"/>
    <w:rsid w:val="00DA2E8D"/>
    <w:rsid w:val="00DA317B"/>
    <w:rsid w:val="00DA3383"/>
    <w:rsid w:val="00DA34A8"/>
    <w:rsid w:val="00DA34A9"/>
    <w:rsid w:val="00DA35AB"/>
    <w:rsid w:val="00DA370E"/>
    <w:rsid w:val="00DA37B5"/>
    <w:rsid w:val="00DA37F6"/>
    <w:rsid w:val="00DA3B71"/>
    <w:rsid w:val="00DA3BE4"/>
    <w:rsid w:val="00DA3E1A"/>
    <w:rsid w:val="00DA4160"/>
    <w:rsid w:val="00DA41DA"/>
    <w:rsid w:val="00DA44CF"/>
    <w:rsid w:val="00DA4611"/>
    <w:rsid w:val="00DA463A"/>
    <w:rsid w:val="00DA47A4"/>
    <w:rsid w:val="00DA4A15"/>
    <w:rsid w:val="00DA4A5F"/>
    <w:rsid w:val="00DA4A8A"/>
    <w:rsid w:val="00DA4BBF"/>
    <w:rsid w:val="00DA4BE2"/>
    <w:rsid w:val="00DA4EDB"/>
    <w:rsid w:val="00DA4FDC"/>
    <w:rsid w:val="00DA5050"/>
    <w:rsid w:val="00DA51EF"/>
    <w:rsid w:val="00DA5319"/>
    <w:rsid w:val="00DA53D0"/>
    <w:rsid w:val="00DA54EC"/>
    <w:rsid w:val="00DA55A8"/>
    <w:rsid w:val="00DA564A"/>
    <w:rsid w:val="00DA5665"/>
    <w:rsid w:val="00DA588D"/>
    <w:rsid w:val="00DA58E4"/>
    <w:rsid w:val="00DA59F0"/>
    <w:rsid w:val="00DA5B63"/>
    <w:rsid w:val="00DA5F4E"/>
    <w:rsid w:val="00DA5FC5"/>
    <w:rsid w:val="00DA5FDE"/>
    <w:rsid w:val="00DA60B8"/>
    <w:rsid w:val="00DA625F"/>
    <w:rsid w:val="00DA6389"/>
    <w:rsid w:val="00DA6543"/>
    <w:rsid w:val="00DA656A"/>
    <w:rsid w:val="00DA658A"/>
    <w:rsid w:val="00DA66C8"/>
    <w:rsid w:val="00DA66DE"/>
    <w:rsid w:val="00DA6741"/>
    <w:rsid w:val="00DA6896"/>
    <w:rsid w:val="00DA6A1F"/>
    <w:rsid w:val="00DA6A46"/>
    <w:rsid w:val="00DA6BEF"/>
    <w:rsid w:val="00DA70B7"/>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61F"/>
    <w:rsid w:val="00DB079C"/>
    <w:rsid w:val="00DB07B1"/>
    <w:rsid w:val="00DB084E"/>
    <w:rsid w:val="00DB095E"/>
    <w:rsid w:val="00DB09CA"/>
    <w:rsid w:val="00DB0B7B"/>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3A2"/>
    <w:rsid w:val="00DB25BE"/>
    <w:rsid w:val="00DB2709"/>
    <w:rsid w:val="00DB2774"/>
    <w:rsid w:val="00DB293B"/>
    <w:rsid w:val="00DB29FD"/>
    <w:rsid w:val="00DB2B21"/>
    <w:rsid w:val="00DB2C92"/>
    <w:rsid w:val="00DB2D64"/>
    <w:rsid w:val="00DB3005"/>
    <w:rsid w:val="00DB3084"/>
    <w:rsid w:val="00DB3169"/>
    <w:rsid w:val="00DB31BF"/>
    <w:rsid w:val="00DB32B1"/>
    <w:rsid w:val="00DB3655"/>
    <w:rsid w:val="00DB3691"/>
    <w:rsid w:val="00DB3751"/>
    <w:rsid w:val="00DB3833"/>
    <w:rsid w:val="00DB3910"/>
    <w:rsid w:val="00DB3918"/>
    <w:rsid w:val="00DB3B6D"/>
    <w:rsid w:val="00DB3E15"/>
    <w:rsid w:val="00DB43C0"/>
    <w:rsid w:val="00DB449A"/>
    <w:rsid w:val="00DB4509"/>
    <w:rsid w:val="00DB47FD"/>
    <w:rsid w:val="00DB4803"/>
    <w:rsid w:val="00DB48EF"/>
    <w:rsid w:val="00DB4982"/>
    <w:rsid w:val="00DB49DF"/>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387"/>
    <w:rsid w:val="00DB7617"/>
    <w:rsid w:val="00DB767F"/>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DA2"/>
    <w:rsid w:val="00DC0E6A"/>
    <w:rsid w:val="00DC1003"/>
    <w:rsid w:val="00DC12A5"/>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32B"/>
    <w:rsid w:val="00DC4455"/>
    <w:rsid w:val="00DC4478"/>
    <w:rsid w:val="00DC466E"/>
    <w:rsid w:val="00DC472E"/>
    <w:rsid w:val="00DC4884"/>
    <w:rsid w:val="00DC48E5"/>
    <w:rsid w:val="00DC4997"/>
    <w:rsid w:val="00DC4A0D"/>
    <w:rsid w:val="00DC4B2A"/>
    <w:rsid w:val="00DC4B43"/>
    <w:rsid w:val="00DC4CC7"/>
    <w:rsid w:val="00DC5243"/>
    <w:rsid w:val="00DC5350"/>
    <w:rsid w:val="00DC54CA"/>
    <w:rsid w:val="00DC5697"/>
    <w:rsid w:val="00DC56FE"/>
    <w:rsid w:val="00DC5779"/>
    <w:rsid w:val="00DC57F8"/>
    <w:rsid w:val="00DC582D"/>
    <w:rsid w:val="00DC59C7"/>
    <w:rsid w:val="00DC59CF"/>
    <w:rsid w:val="00DC5A09"/>
    <w:rsid w:val="00DC5B6C"/>
    <w:rsid w:val="00DC5FB3"/>
    <w:rsid w:val="00DC60C0"/>
    <w:rsid w:val="00DC6199"/>
    <w:rsid w:val="00DC62D2"/>
    <w:rsid w:val="00DC641F"/>
    <w:rsid w:val="00DC6609"/>
    <w:rsid w:val="00DC6B74"/>
    <w:rsid w:val="00DC6D70"/>
    <w:rsid w:val="00DC6DA7"/>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0E8A"/>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5C"/>
    <w:rsid w:val="00DD5A68"/>
    <w:rsid w:val="00DD5C29"/>
    <w:rsid w:val="00DD5C36"/>
    <w:rsid w:val="00DD5C8F"/>
    <w:rsid w:val="00DD5D9A"/>
    <w:rsid w:val="00DD5DD3"/>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1F"/>
    <w:rsid w:val="00DD7DB8"/>
    <w:rsid w:val="00DE0274"/>
    <w:rsid w:val="00DE0388"/>
    <w:rsid w:val="00DE0398"/>
    <w:rsid w:val="00DE0636"/>
    <w:rsid w:val="00DE090D"/>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2F10"/>
    <w:rsid w:val="00DE30E8"/>
    <w:rsid w:val="00DE31F5"/>
    <w:rsid w:val="00DE3235"/>
    <w:rsid w:val="00DE3378"/>
    <w:rsid w:val="00DE34A3"/>
    <w:rsid w:val="00DE34B2"/>
    <w:rsid w:val="00DE3525"/>
    <w:rsid w:val="00DE35A3"/>
    <w:rsid w:val="00DE3939"/>
    <w:rsid w:val="00DE3A09"/>
    <w:rsid w:val="00DE3E4A"/>
    <w:rsid w:val="00DE3EA3"/>
    <w:rsid w:val="00DE4212"/>
    <w:rsid w:val="00DE4513"/>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B0A"/>
    <w:rsid w:val="00DE6D81"/>
    <w:rsid w:val="00DE6F49"/>
    <w:rsid w:val="00DE72A9"/>
    <w:rsid w:val="00DE7625"/>
    <w:rsid w:val="00DE78C1"/>
    <w:rsid w:val="00DE78D9"/>
    <w:rsid w:val="00DE7C3C"/>
    <w:rsid w:val="00DE7D6F"/>
    <w:rsid w:val="00DE7D8C"/>
    <w:rsid w:val="00DF0042"/>
    <w:rsid w:val="00DF0076"/>
    <w:rsid w:val="00DF0125"/>
    <w:rsid w:val="00DF01C7"/>
    <w:rsid w:val="00DF038A"/>
    <w:rsid w:val="00DF043B"/>
    <w:rsid w:val="00DF043E"/>
    <w:rsid w:val="00DF07C3"/>
    <w:rsid w:val="00DF0A5D"/>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4C"/>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67"/>
    <w:rsid w:val="00DF5F88"/>
    <w:rsid w:val="00DF6173"/>
    <w:rsid w:val="00DF6265"/>
    <w:rsid w:val="00DF62C8"/>
    <w:rsid w:val="00DF6562"/>
    <w:rsid w:val="00DF66DF"/>
    <w:rsid w:val="00DF683B"/>
    <w:rsid w:val="00DF6895"/>
    <w:rsid w:val="00DF6897"/>
    <w:rsid w:val="00DF68D2"/>
    <w:rsid w:val="00DF69EE"/>
    <w:rsid w:val="00DF6D22"/>
    <w:rsid w:val="00DF6D3D"/>
    <w:rsid w:val="00DF6D6F"/>
    <w:rsid w:val="00DF6E44"/>
    <w:rsid w:val="00DF70E7"/>
    <w:rsid w:val="00DF717B"/>
    <w:rsid w:val="00DF7199"/>
    <w:rsid w:val="00DF738A"/>
    <w:rsid w:val="00DF757E"/>
    <w:rsid w:val="00DF75C1"/>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CCF"/>
    <w:rsid w:val="00E04D6A"/>
    <w:rsid w:val="00E05007"/>
    <w:rsid w:val="00E0500D"/>
    <w:rsid w:val="00E052AF"/>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1B"/>
    <w:rsid w:val="00E06097"/>
    <w:rsid w:val="00E060C0"/>
    <w:rsid w:val="00E06194"/>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06"/>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2C"/>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1C5"/>
    <w:rsid w:val="00E15334"/>
    <w:rsid w:val="00E153BF"/>
    <w:rsid w:val="00E15AD1"/>
    <w:rsid w:val="00E15CDB"/>
    <w:rsid w:val="00E160A4"/>
    <w:rsid w:val="00E1614C"/>
    <w:rsid w:val="00E16336"/>
    <w:rsid w:val="00E16401"/>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CC"/>
    <w:rsid w:val="00E22CE2"/>
    <w:rsid w:val="00E22D20"/>
    <w:rsid w:val="00E22E30"/>
    <w:rsid w:val="00E22F6B"/>
    <w:rsid w:val="00E2317B"/>
    <w:rsid w:val="00E233D6"/>
    <w:rsid w:val="00E233E6"/>
    <w:rsid w:val="00E234A6"/>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128"/>
    <w:rsid w:val="00E25381"/>
    <w:rsid w:val="00E2545C"/>
    <w:rsid w:val="00E2561A"/>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2E"/>
    <w:rsid w:val="00E26B3E"/>
    <w:rsid w:val="00E26DE1"/>
    <w:rsid w:val="00E26DFD"/>
    <w:rsid w:val="00E27148"/>
    <w:rsid w:val="00E274CD"/>
    <w:rsid w:val="00E27543"/>
    <w:rsid w:val="00E276A0"/>
    <w:rsid w:val="00E2777D"/>
    <w:rsid w:val="00E2787E"/>
    <w:rsid w:val="00E27B46"/>
    <w:rsid w:val="00E27C98"/>
    <w:rsid w:val="00E27E1B"/>
    <w:rsid w:val="00E27E49"/>
    <w:rsid w:val="00E27F14"/>
    <w:rsid w:val="00E27FD4"/>
    <w:rsid w:val="00E30111"/>
    <w:rsid w:val="00E30158"/>
    <w:rsid w:val="00E3016F"/>
    <w:rsid w:val="00E30237"/>
    <w:rsid w:val="00E3032A"/>
    <w:rsid w:val="00E30447"/>
    <w:rsid w:val="00E30500"/>
    <w:rsid w:val="00E309E9"/>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5F"/>
    <w:rsid w:val="00E331CA"/>
    <w:rsid w:val="00E3324E"/>
    <w:rsid w:val="00E3339B"/>
    <w:rsid w:val="00E333A1"/>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DBC"/>
    <w:rsid w:val="00E34F95"/>
    <w:rsid w:val="00E3507E"/>
    <w:rsid w:val="00E350D0"/>
    <w:rsid w:val="00E350FF"/>
    <w:rsid w:val="00E35122"/>
    <w:rsid w:val="00E35182"/>
    <w:rsid w:val="00E35570"/>
    <w:rsid w:val="00E3567D"/>
    <w:rsid w:val="00E357EB"/>
    <w:rsid w:val="00E35B08"/>
    <w:rsid w:val="00E35C6E"/>
    <w:rsid w:val="00E35C7C"/>
    <w:rsid w:val="00E35D9A"/>
    <w:rsid w:val="00E3604F"/>
    <w:rsid w:val="00E36167"/>
    <w:rsid w:val="00E3622C"/>
    <w:rsid w:val="00E36575"/>
    <w:rsid w:val="00E36579"/>
    <w:rsid w:val="00E3658D"/>
    <w:rsid w:val="00E3678A"/>
    <w:rsid w:val="00E3699B"/>
    <w:rsid w:val="00E36B97"/>
    <w:rsid w:val="00E36BBC"/>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57"/>
    <w:rsid w:val="00E435DD"/>
    <w:rsid w:val="00E43B66"/>
    <w:rsid w:val="00E43BE9"/>
    <w:rsid w:val="00E43CF7"/>
    <w:rsid w:val="00E4432C"/>
    <w:rsid w:val="00E44374"/>
    <w:rsid w:val="00E44375"/>
    <w:rsid w:val="00E446E0"/>
    <w:rsid w:val="00E4475C"/>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A60"/>
    <w:rsid w:val="00E50B40"/>
    <w:rsid w:val="00E50BAE"/>
    <w:rsid w:val="00E50CB9"/>
    <w:rsid w:val="00E50D87"/>
    <w:rsid w:val="00E50EDF"/>
    <w:rsid w:val="00E50F07"/>
    <w:rsid w:val="00E50FF7"/>
    <w:rsid w:val="00E510D8"/>
    <w:rsid w:val="00E51280"/>
    <w:rsid w:val="00E51496"/>
    <w:rsid w:val="00E515A8"/>
    <w:rsid w:val="00E516FE"/>
    <w:rsid w:val="00E516FF"/>
    <w:rsid w:val="00E51795"/>
    <w:rsid w:val="00E517BC"/>
    <w:rsid w:val="00E517C0"/>
    <w:rsid w:val="00E517C3"/>
    <w:rsid w:val="00E518A9"/>
    <w:rsid w:val="00E51B6A"/>
    <w:rsid w:val="00E52039"/>
    <w:rsid w:val="00E52065"/>
    <w:rsid w:val="00E520B8"/>
    <w:rsid w:val="00E5218F"/>
    <w:rsid w:val="00E521F2"/>
    <w:rsid w:val="00E52276"/>
    <w:rsid w:val="00E52401"/>
    <w:rsid w:val="00E527F8"/>
    <w:rsid w:val="00E52B81"/>
    <w:rsid w:val="00E52C02"/>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927"/>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CA6"/>
    <w:rsid w:val="00E55E01"/>
    <w:rsid w:val="00E55F4A"/>
    <w:rsid w:val="00E55FF5"/>
    <w:rsid w:val="00E56331"/>
    <w:rsid w:val="00E56855"/>
    <w:rsid w:val="00E56880"/>
    <w:rsid w:val="00E5689F"/>
    <w:rsid w:val="00E569C0"/>
    <w:rsid w:val="00E56D1F"/>
    <w:rsid w:val="00E56ED0"/>
    <w:rsid w:val="00E56F03"/>
    <w:rsid w:val="00E56FE3"/>
    <w:rsid w:val="00E57056"/>
    <w:rsid w:val="00E57149"/>
    <w:rsid w:val="00E571EC"/>
    <w:rsid w:val="00E576DB"/>
    <w:rsid w:val="00E57E98"/>
    <w:rsid w:val="00E57F1A"/>
    <w:rsid w:val="00E60030"/>
    <w:rsid w:val="00E60116"/>
    <w:rsid w:val="00E6030C"/>
    <w:rsid w:val="00E60348"/>
    <w:rsid w:val="00E604E4"/>
    <w:rsid w:val="00E60513"/>
    <w:rsid w:val="00E606C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3FE"/>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4DD"/>
    <w:rsid w:val="00E655CE"/>
    <w:rsid w:val="00E65976"/>
    <w:rsid w:val="00E65A0E"/>
    <w:rsid w:val="00E65B02"/>
    <w:rsid w:val="00E65CA8"/>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68"/>
    <w:rsid w:val="00E713F2"/>
    <w:rsid w:val="00E71505"/>
    <w:rsid w:val="00E71580"/>
    <w:rsid w:val="00E71717"/>
    <w:rsid w:val="00E71C83"/>
    <w:rsid w:val="00E71D7A"/>
    <w:rsid w:val="00E71D9A"/>
    <w:rsid w:val="00E71F52"/>
    <w:rsid w:val="00E72118"/>
    <w:rsid w:val="00E721AB"/>
    <w:rsid w:val="00E72697"/>
    <w:rsid w:val="00E729B4"/>
    <w:rsid w:val="00E72A3B"/>
    <w:rsid w:val="00E72AC0"/>
    <w:rsid w:val="00E72B0F"/>
    <w:rsid w:val="00E72BC9"/>
    <w:rsid w:val="00E72E58"/>
    <w:rsid w:val="00E72F61"/>
    <w:rsid w:val="00E730D3"/>
    <w:rsid w:val="00E7347E"/>
    <w:rsid w:val="00E736FB"/>
    <w:rsid w:val="00E7383E"/>
    <w:rsid w:val="00E7388C"/>
    <w:rsid w:val="00E73899"/>
    <w:rsid w:val="00E73974"/>
    <w:rsid w:val="00E73988"/>
    <w:rsid w:val="00E73A67"/>
    <w:rsid w:val="00E73A8C"/>
    <w:rsid w:val="00E73DA7"/>
    <w:rsid w:val="00E73E0F"/>
    <w:rsid w:val="00E73EDD"/>
    <w:rsid w:val="00E73EEA"/>
    <w:rsid w:val="00E74161"/>
    <w:rsid w:val="00E74226"/>
    <w:rsid w:val="00E74409"/>
    <w:rsid w:val="00E744E2"/>
    <w:rsid w:val="00E746B4"/>
    <w:rsid w:val="00E7477F"/>
    <w:rsid w:val="00E74925"/>
    <w:rsid w:val="00E749B2"/>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530"/>
    <w:rsid w:val="00E76617"/>
    <w:rsid w:val="00E7676D"/>
    <w:rsid w:val="00E767E8"/>
    <w:rsid w:val="00E76A2C"/>
    <w:rsid w:val="00E76B70"/>
    <w:rsid w:val="00E76C5B"/>
    <w:rsid w:val="00E76DBA"/>
    <w:rsid w:val="00E76DE2"/>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25"/>
    <w:rsid w:val="00E82F60"/>
    <w:rsid w:val="00E83050"/>
    <w:rsid w:val="00E83197"/>
    <w:rsid w:val="00E8334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992"/>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3FC"/>
    <w:rsid w:val="00E91449"/>
    <w:rsid w:val="00E914E9"/>
    <w:rsid w:val="00E91733"/>
    <w:rsid w:val="00E91893"/>
    <w:rsid w:val="00E9197B"/>
    <w:rsid w:val="00E91A5D"/>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BF7"/>
    <w:rsid w:val="00E92D8F"/>
    <w:rsid w:val="00E92D96"/>
    <w:rsid w:val="00E93384"/>
    <w:rsid w:val="00E93513"/>
    <w:rsid w:val="00E935A7"/>
    <w:rsid w:val="00E936CC"/>
    <w:rsid w:val="00E93805"/>
    <w:rsid w:val="00E938B5"/>
    <w:rsid w:val="00E93CA6"/>
    <w:rsid w:val="00E93DBF"/>
    <w:rsid w:val="00E93E7E"/>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99E"/>
    <w:rsid w:val="00E95B85"/>
    <w:rsid w:val="00E95D15"/>
    <w:rsid w:val="00E95E9C"/>
    <w:rsid w:val="00E95F9A"/>
    <w:rsid w:val="00E960C2"/>
    <w:rsid w:val="00E96381"/>
    <w:rsid w:val="00E964F2"/>
    <w:rsid w:val="00E9652B"/>
    <w:rsid w:val="00E966CE"/>
    <w:rsid w:val="00E968BD"/>
    <w:rsid w:val="00E96910"/>
    <w:rsid w:val="00E969CF"/>
    <w:rsid w:val="00E96A4C"/>
    <w:rsid w:val="00E96A53"/>
    <w:rsid w:val="00E96A65"/>
    <w:rsid w:val="00E96A6C"/>
    <w:rsid w:val="00E96AB9"/>
    <w:rsid w:val="00E96AF3"/>
    <w:rsid w:val="00E96B85"/>
    <w:rsid w:val="00E9722A"/>
    <w:rsid w:val="00E97514"/>
    <w:rsid w:val="00E97751"/>
    <w:rsid w:val="00E97A4B"/>
    <w:rsid w:val="00E97AB4"/>
    <w:rsid w:val="00E97B99"/>
    <w:rsid w:val="00E97C6A"/>
    <w:rsid w:val="00E97D29"/>
    <w:rsid w:val="00E97DF5"/>
    <w:rsid w:val="00E97E21"/>
    <w:rsid w:val="00E97E37"/>
    <w:rsid w:val="00E97EA9"/>
    <w:rsid w:val="00E97EFB"/>
    <w:rsid w:val="00EA0051"/>
    <w:rsid w:val="00EA0150"/>
    <w:rsid w:val="00EA0291"/>
    <w:rsid w:val="00EA039B"/>
    <w:rsid w:val="00EA03D1"/>
    <w:rsid w:val="00EA049B"/>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210"/>
    <w:rsid w:val="00EA23C7"/>
    <w:rsid w:val="00EA2510"/>
    <w:rsid w:val="00EA26CF"/>
    <w:rsid w:val="00EA27CE"/>
    <w:rsid w:val="00EA29CE"/>
    <w:rsid w:val="00EA29D4"/>
    <w:rsid w:val="00EA2CF0"/>
    <w:rsid w:val="00EA2F22"/>
    <w:rsid w:val="00EA2F6A"/>
    <w:rsid w:val="00EA3072"/>
    <w:rsid w:val="00EA325F"/>
    <w:rsid w:val="00EA34BF"/>
    <w:rsid w:val="00EA34CB"/>
    <w:rsid w:val="00EA357E"/>
    <w:rsid w:val="00EA35CE"/>
    <w:rsid w:val="00EA37C9"/>
    <w:rsid w:val="00EA3901"/>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02"/>
    <w:rsid w:val="00EA72CE"/>
    <w:rsid w:val="00EA73CF"/>
    <w:rsid w:val="00EA73EE"/>
    <w:rsid w:val="00EA7433"/>
    <w:rsid w:val="00EA758D"/>
    <w:rsid w:val="00EA75CF"/>
    <w:rsid w:val="00EA7601"/>
    <w:rsid w:val="00EA7A39"/>
    <w:rsid w:val="00EA7A75"/>
    <w:rsid w:val="00EA7BA0"/>
    <w:rsid w:val="00EA7CB7"/>
    <w:rsid w:val="00EA7D29"/>
    <w:rsid w:val="00EA7D3E"/>
    <w:rsid w:val="00EA7EB2"/>
    <w:rsid w:val="00EA7F3B"/>
    <w:rsid w:val="00EB0225"/>
    <w:rsid w:val="00EB06EF"/>
    <w:rsid w:val="00EB06FB"/>
    <w:rsid w:val="00EB0757"/>
    <w:rsid w:val="00EB0920"/>
    <w:rsid w:val="00EB0927"/>
    <w:rsid w:val="00EB098D"/>
    <w:rsid w:val="00EB0BBF"/>
    <w:rsid w:val="00EB0BC2"/>
    <w:rsid w:val="00EB0DC9"/>
    <w:rsid w:val="00EB0E7F"/>
    <w:rsid w:val="00EB110A"/>
    <w:rsid w:val="00EB1398"/>
    <w:rsid w:val="00EB13F6"/>
    <w:rsid w:val="00EB14B4"/>
    <w:rsid w:val="00EB1750"/>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026"/>
    <w:rsid w:val="00EB3246"/>
    <w:rsid w:val="00EB33DD"/>
    <w:rsid w:val="00EB3486"/>
    <w:rsid w:val="00EB362F"/>
    <w:rsid w:val="00EB3725"/>
    <w:rsid w:val="00EB398F"/>
    <w:rsid w:val="00EB3A3C"/>
    <w:rsid w:val="00EB3C5D"/>
    <w:rsid w:val="00EB3D81"/>
    <w:rsid w:val="00EB3EBD"/>
    <w:rsid w:val="00EB4063"/>
    <w:rsid w:val="00EB419A"/>
    <w:rsid w:val="00EB41E1"/>
    <w:rsid w:val="00EB4303"/>
    <w:rsid w:val="00EB43A3"/>
    <w:rsid w:val="00EB43E6"/>
    <w:rsid w:val="00EB440E"/>
    <w:rsid w:val="00EB4510"/>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C9E"/>
    <w:rsid w:val="00EB5E34"/>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B7FA3"/>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AFB"/>
    <w:rsid w:val="00EC1BB3"/>
    <w:rsid w:val="00EC1C67"/>
    <w:rsid w:val="00EC1CFF"/>
    <w:rsid w:val="00EC1E8E"/>
    <w:rsid w:val="00EC2049"/>
    <w:rsid w:val="00EC215A"/>
    <w:rsid w:val="00EC22B3"/>
    <w:rsid w:val="00EC23F8"/>
    <w:rsid w:val="00EC258A"/>
    <w:rsid w:val="00EC2778"/>
    <w:rsid w:val="00EC28AF"/>
    <w:rsid w:val="00EC28C4"/>
    <w:rsid w:val="00EC28F3"/>
    <w:rsid w:val="00EC29F1"/>
    <w:rsid w:val="00EC2D85"/>
    <w:rsid w:val="00EC2D9A"/>
    <w:rsid w:val="00EC2F0A"/>
    <w:rsid w:val="00EC2F8B"/>
    <w:rsid w:val="00EC302F"/>
    <w:rsid w:val="00EC32BA"/>
    <w:rsid w:val="00EC3366"/>
    <w:rsid w:val="00EC351F"/>
    <w:rsid w:val="00EC3576"/>
    <w:rsid w:val="00EC36FD"/>
    <w:rsid w:val="00EC37C9"/>
    <w:rsid w:val="00EC37EA"/>
    <w:rsid w:val="00EC388C"/>
    <w:rsid w:val="00EC3948"/>
    <w:rsid w:val="00EC3A88"/>
    <w:rsid w:val="00EC3BD9"/>
    <w:rsid w:val="00EC3D45"/>
    <w:rsid w:val="00EC3E21"/>
    <w:rsid w:val="00EC4171"/>
    <w:rsid w:val="00EC46E3"/>
    <w:rsid w:val="00EC473D"/>
    <w:rsid w:val="00EC478D"/>
    <w:rsid w:val="00EC47E5"/>
    <w:rsid w:val="00EC484E"/>
    <w:rsid w:val="00EC48BD"/>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9F"/>
    <w:rsid w:val="00EC64C2"/>
    <w:rsid w:val="00EC673A"/>
    <w:rsid w:val="00EC6843"/>
    <w:rsid w:val="00EC6905"/>
    <w:rsid w:val="00EC69F8"/>
    <w:rsid w:val="00EC6A71"/>
    <w:rsid w:val="00EC6B28"/>
    <w:rsid w:val="00EC6C27"/>
    <w:rsid w:val="00EC6D26"/>
    <w:rsid w:val="00EC6DC0"/>
    <w:rsid w:val="00EC6E5C"/>
    <w:rsid w:val="00EC6E72"/>
    <w:rsid w:val="00EC702C"/>
    <w:rsid w:val="00EC70CB"/>
    <w:rsid w:val="00EC7187"/>
    <w:rsid w:val="00EC735B"/>
    <w:rsid w:val="00EC73B6"/>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06"/>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69A"/>
    <w:rsid w:val="00ED3705"/>
    <w:rsid w:val="00ED398C"/>
    <w:rsid w:val="00ED3B99"/>
    <w:rsid w:val="00ED3C0F"/>
    <w:rsid w:val="00ED3D5D"/>
    <w:rsid w:val="00ED3D97"/>
    <w:rsid w:val="00ED3E93"/>
    <w:rsid w:val="00ED3EEF"/>
    <w:rsid w:val="00ED3FE6"/>
    <w:rsid w:val="00ED401F"/>
    <w:rsid w:val="00ED414B"/>
    <w:rsid w:val="00ED41CD"/>
    <w:rsid w:val="00ED4292"/>
    <w:rsid w:val="00ED4469"/>
    <w:rsid w:val="00ED45E2"/>
    <w:rsid w:val="00ED4680"/>
    <w:rsid w:val="00ED476E"/>
    <w:rsid w:val="00ED47D1"/>
    <w:rsid w:val="00ED481A"/>
    <w:rsid w:val="00ED4884"/>
    <w:rsid w:val="00ED5038"/>
    <w:rsid w:val="00ED5114"/>
    <w:rsid w:val="00ED5270"/>
    <w:rsid w:val="00ED5323"/>
    <w:rsid w:val="00ED53BD"/>
    <w:rsid w:val="00ED555E"/>
    <w:rsid w:val="00ED5564"/>
    <w:rsid w:val="00ED55DB"/>
    <w:rsid w:val="00ED5812"/>
    <w:rsid w:val="00ED59C8"/>
    <w:rsid w:val="00ED5A4A"/>
    <w:rsid w:val="00ED5ABA"/>
    <w:rsid w:val="00ED5B06"/>
    <w:rsid w:val="00ED5C6A"/>
    <w:rsid w:val="00ED5C9D"/>
    <w:rsid w:val="00ED5F27"/>
    <w:rsid w:val="00ED6296"/>
    <w:rsid w:val="00ED642A"/>
    <w:rsid w:val="00ED6439"/>
    <w:rsid w:val="00ED64E2"/>
    <w:rsid w:val="00ED66B9"/>
    <w:rsid w:val="00ED6706"/>
    <w:rsid w:val="00ED6795"/>
    <w:rsid w:val="00ED680B"/>
    <w:rsid w:val="00ED6900"/>
    <w:rsid w:val="00ED6937"/>
    <w:rsid w:val="00ED69C1"/>
    <w:rsid w:val="00ED6A9B"/>
    <w:rsid w:val="00ED6FE4"/>
    <w:rsid w:val="00ED700F"/>
    <w:rsid w:val="00ED70F9"/>
    <w:rsid w:val="00ED720D"/>
    <w:rsid w:val="00ED732E"/>
    <w:rsid w:val="00ED736E"/>
    <w:rsid w:val="00ED73F9"/>
    <w:rsid w:val="00ED7496"/>
    <w:rsid w:val="00ED74D7"/>
    <w:rsid w:val="00ED7664"/>
    <w:rsid w:val="00ED7A2E"/>
    <w:rsid w:val="00ED7B80"/>
    <w:rsid w:val="00ED7BB4"/>
    <w:rsid w:val="00ED7C97"/>
    <w:rsid w:val="00ED7C9B"/>
    <w:rsid w:val="00ED7CAC"/>
    <w:rsid w:val="00ED7FAC"/>
    <w:rsid w:val="00EE0107"/>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80C"/>
    <w:rsid w:val="00EE38E0"/>
    <w:rsid w:val="00EE39CE"/>
    <w:rsid w:val="00EE3C4F"/>
    <w:rsid w:val="00EE3D82"/>
    <w:rsid w:val="00EE3DBB"/>
    <w:rsid w:val="00EE4196"/>
    <w:rsid w:val="00EE41C6"/>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445"/>
    <w:rsid w:val="00EE5477"/>
    <w:rsid w:val="00EE589E"/>
    <w:rsid w:val="00EE5ACC"/>
    <w:rsid w:val="00EE5B6C"/>
    <w:rsid w:val="00EE5C2C"/>
    <w:rsid w:val="00EE5E7B"/>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C96"/>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9BA"/>
    <w:rsid w:val="00EF19EC"/>
    <w:rsid w:val="00EF1A41"/>
    <w:rsid w:val="00EF1F24"/>
    <w:rsid w:val="00EF23E5"/>
    <w:rsid w:val="00EF2470"/>
    <w:rsid w:val="00EF2569"/>
    <w:rsid w:val="00EF2656"/>
    <w:rsid w:val="00EF26B5"/>
    <w:rsid w:val="00EF2941"/>
    <w:rsid w:val="00EF2B9A"/>
    <w:rsid w:val="00EF2E06"/>
    <w:rsid w:val="00EF2E62"/>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5C3"/>
    <w:rsid w:val="00EF4BBF"/>
    <w:rsid w:val="00EF4C1A"/>
    <w:rsid w:val="00EF4CB2"/>
    <w:rsid w:val="00EF4DF9"/>
    <w:rsid w:val="00EF5166"/>
    <w:rsid w:val="00EF52A4"/>
    <w:rsid w:val="00EF52AB"/>
    <w:rsid w:val="00EF5329"/>
    <w:rsid w:val="00EF5412"/>
    <w:rsid w:val="00EF55AE"/>
    <w:rsid w:val="00EF57DD"/>
    <w:rsid w:val="00EF590F"/>
    <w:rsid w:val="00EF5A88"/>
    <w:rsid w:val="00EF5B53"/>
    <w:rsid w:val="00EF5BA8"/>
    <w:rsid w:val="00EF5BCA"/>
    <w:rsid w:val="00EF5C20"/>
    <w:rsid w:val="00EF6274"/>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29"/>
    <w:rsid w:val="00EF7C74"/>
    <w:rsid w:val="00EF7FD4"/>
    <w:rsid w:val="00F0004A"/>
    <w:rsid w:val="00F0028F"/>
    <w:rsid w:val="00F0037A"/>
    <w:rsid w:val="00F00B67"/>
    <w:rsid w:val="00F00EEE"/>
    <w:rsid w:val="00F00EF8"/>
    <w:rsid w:val="00F00FF0"/>
    <w:rsid w:val="00F010B1"/>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EF6"/>
    <w:rsid w:val="00F02F1C"/>
    <w:rsid w:val="00F02F23"/>
    <w:rsid w:val="00F0321D"/>
    <w:rsid w:val="00F0321F"/>
    <w:rsid w:val="00F033F4"/>
    <w:rsid w:val="00F034D0"/>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712"/>
    <w:rsid w:val="00F04851"/>
    <w:rsid w:val="00F04948"/>
    <w:rsid w:val="00F04A9A"/>
    <w:rsid w:val="00F04C71"/>
    <w:rsid w:val="00F04D8F"/>
    <w:rsid w:val="00F04FC8"/>
    <w:rsid w:val="00F0511B"/>
    <w:rsid w:val="00F0518F"/>
    <w:rsid w:val="00F053FB"/>
    <w:rsid w:val="00F0570F"/>
    <w:rsid w:val="00F05735"/>
    <w:rsid w:val="00F05A69"/>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681"/>
    <w:rsid w:val="00F107B7"/>
    <w:rsid w:val="00F1086F"/>
    <w:rsid w:val="00F109D5"/>
    <w:rsid w:val="00F10B47"/>
    <w:rsid w:val="00F10BAF"/>
    <w:rsid w:val="00F10C12"/>
    <w:rsid w:val="00F10D28"/>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E14"/>
    <w:rsid w:val="00F14F7D"/>
    <w:rsid w:val="00F15179"/>
    <w:rsid w:val="00F153DB"/>
    <w:rsid w:val="00F15570"/>
    <w:rsid w:val="00F158C5"/>
    <w:rsid w:val="00F159FC"/>
    <w:rsid w:val="00F15B11"/>
    <w:rsid w:val="00F15FAC"/>
    <w:rsid w:val="00F16327"/>
    <w:rsid w:val="00F165CE"/>
    <w:rsid w:val="00F16673"/>
    <w:rsid w:val="00F1673F"/>
    <w:rsid w:val="00F16824"/>
    <w:rsid w:val="00F16A3C"/>
    <w:rsid w:val="00F16CC5"/>
    <w:rsid w:val="00F16FAA"/>
    <w:rsid w:val="00F170AA"/>
    <w:rsid w:val="00F1730B"/>
    <w:rsid w:val="00F17389"/>
    <w:rsid w:val="00F17559"/>
    <w:rsid w:val="00F175BC"/>
    <w:rsid w:val="00F17906"/>
    <w:rsid w:val="00F1791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6BF"/>
    <w:rsid w:val="00F2099C"/>
    <w:rsid w:val="00F20A71"/>
    <w:rsid w:val="00F20A92"/>
    <w:rsid w:val="00F20CF6"/>
    <w:rsid w:val="00F20E08"/>
    <w:rsid w:val="00F20EAE"/>
    <w:rsid w:val="00F20F15"/>
    <w:rsid w:val="00F210D3"/>
    <w:rsid w:val="00F210E9"/>
    <w:rsid w:val="00F21263"/>
    <w:rsid w:val="00F212A4"/>
    <w:rsid w:val="00F21327"/>
    <w:rsid w:val="00F2156A"/>
    <w:rsid w:val="00F2159E"/>
    <w:rsid w:val="00F21714"/>
    <w:rsid w:val="00F21843"/>
    <w:rsid w:val="00F21A36"/>
    <w:rsid w:val="00F21B71"/>
    <w:rsid w:val="00F21BB1"/>
    <w:rsid w:val="00F21E49"/>
    <w:rsid w:val="00F22006"/>
    <w:rsid w:val="00F223A5"/>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7F6"/>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93"/>
    <w:rsid w:val="00F270B6"/>
    <w:rsid w:val="00F270C5"/>
    <w:rsid w:val="00F2729F"/>
    <w:rsid w:val="00F272C8"/>
    <w:rsid w:val="00F27379"/>
    <w:rsid w:val="00F274DB"/>
    <w:rsid w:val="00F277D2"/>
    <w:rsid w:val="00F27861"/>
    <w:rsid w:val="00F27997"/>
    <w:rsid w:val="00F279B0"/>
    <w:rsid w:val="00F27AB5"/>
    <w:rsid w:val="00F27AC6"/>
    <w:rsid w:val="00F27ADA"/>
    <w:rsid w:val="00F27ADB"/>
    <w:rsid w:val="00F27C0A"/>
    <w:rsid w:val="00F27FCF"/>
    <w:rsid w:val="00F300A0"/>
    <w:rsid w:val="00F3018F"/>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CA0"/>
    <w:rsid w:val="00F35F1E"/>
    <w:rsid w:val="00F36282"/>
    <w:rsid w:val="00F365D8"/>
    <w:rsid w:val="00F36683"/>
    <w:rsid w:val="00F368D8"/>
    <w:rsid w:val="00F36CBF"/>
    <w:rsid w:val="00F36D69"/>
    <w:rsid w:val="00F36DB6"/>
    <w:rsid w:val="00F36EC2"/>
    <w:rsid w:val="00F36F09"/>
    <w:rsid w:val="00F37059"/>
    <w:rsid w:val="00F3719B"/>
    <w:rsid w:val="00F371B9"/>
    <w:rsid w:val="00F37232"/>
    <w:rsid w:val="00F37388"/>
    <w:rsid w:val="00F3746E"/>
    <w:rsid w:val="00F3748F"/>
    <w:rsid w:val="00F37524"/>
    <w:rsid w:val="00F376F7"/>
    <w:rsid w:val="00F377DA"/>
    <w:rsid w:val="00F3786D"/>
    <w:rsid w:val="00F37940"/>
    <w:rsid w:val="00F37C3D"/>
    <w:rsid w:val="00F37DBE"/>
    <w:rsid w:val="00F37E50"/>
    <w:rsid w:val="00F37EBF"/>
    <w:rsid w:val="00F37ED0"/>
    <w:rsid w:val="00F402E3"/>
    <w:rsid w:val="00F40406"/>
    <w:rsid w:val="00F40432"/>
    <w:rsid w:val="00F404B2"/>
    <w:rsid w:val="00F405F7"/>
    <w:rsid w:val="00F406D6"/>
    <w:rsid w:val="00F40A5E"/>
    <w:rsid w:val="00F40AA2"/>
    <w:rsid w:val="00F40E16"/>
    <w:rsid w:val="00F40E4C"/>
    <w:rsid w:val="00F40E92"/>
    <w:rsid w:val="00F4135C"/>
    <w:rsid w:val="00F41416"/>
    <w:rsid w:val="00F4185F"/>
    <w:rsid w:val="00F41AA5"/>
    <w:rsid w:val="00F41B77"/>
    <w:rsid w:val="00F41BB8"/>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415"/>
    <w:rsid w:val="00F43541"/>
    <w:rsid w:val="00F43896"/>
    <w:rsid w:val="00F43BC0"/>
    <w:rsid w:val="00F43E20"/>
    <w:rsid w:val="00F43EBA"/>
    <w:rsid w:val="00F43ED4"/>
    <w:rsid w:val="00F43EF2"/>
    <w:rsid w:val="00F44046"/>
    <w:rsid w:val="00F44133"/>
    <w:rsid w:val="00F44265"/>
    <w:rsid w:val="00F445F8"/>
    <w:rsid w:val="00F4487D"/>
    <w:rsid w:val="00F44A85"/>
    <w:rsid w:val="00F45008"/>
    <w:rsid w:val="00F45106"/>
    <w:rsid w:val="00F4534C"/>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3AD"/>
    <w:rsid w:val="00F506AD"/>
    <w:rsid w:val="00F5071F"/>
    <w:rsid w:val="00F5088F"/>
    <w:rsid w:val="00F50A7F"/>
    <w:rsid w:val="00F50ABF"/>
    <w:rsid w:val="00F50C61"/>
    <w:rsid w:val="00F50D54"/>
    <w:rsid w:val="00F51296"/>
    <w:rsid w:val="00F512C2"/>
    <w:rsid w:val="00F512F6"/>
    <w:rsid w:val="00F513CF"/>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23"/>
    <w:rsid w:val="00F52D39"/>
    <w:rsid w:val="00F52E22"/>
    <w:rsid w:val="00F52EDB"/>
    <w:rsid w:val="00F5318C"/>
    <w:rsid w:val="00F53246"/>
    <w:rsid w:val="00F53608"/>
    <w:rsid w:val="00F53716"/>
    <w:rsid w:val="00F53AD8"/>
    <w:rsid w:val="00F53C95"/>
    <w:rsid w:val="00F53FFD"/>
    <w:rsid w:val="00F540CF"/>
    <w:rsid w:val="00F540F3"/>
    <w:rsid w:val="00F54255"/>
    <w:rsid w:val="00F546A8"/>
    <w:rsid w:val="00F54907"/>
    <w:rsid w:val="00F54A5D"/>
    <w:rsid w:val="00F54B62"/>
    <w:rsid w:val="00F54C67"/>
    <w:rsid w:val="00F54E97"/>
    <w:rsid w:val="00F54F83"/>
    <w:rsid w:val="00F550CA"/>
    <w:rsid w:val="00F55519"/>
    <w:rsid w:val="00F55887"/>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6E49"/>
    <w:rsid w:val="00F571A9"/>
    <w:rsid w:val="00F57211"/>
    <w:rsid w:val="00F57232"/>
    <w:rsid w:val="00F573E8"/>
    <w:rsid w:val="00F5758B"/>
    <w:rsid w:val="00F575BE"/>
    <w:rsid w:val="00F5767D"/>
    <w:rsid w:val="00F577E9"/>
    <w:rsid w:val="00F577FA"/>
    <w:rsid w:val="00F57B40"/>
    <w:rsid w:val="00F57DF7"/>
    <w:rsid w:val="00F57FBA"/>
    <w:rsid w:val="00F57FC4"/>
    <w:rsid w:val="00F57FFD"/>
    <w:rsid w:val="00F60469"/>
    <w:rsid w:val="00F604FF"/>
    <w:rsid w:val="00F605F4"/>
    <w:rsid w:val="00F6079A"/>
    <w:rsid w:val="00F607FF"/>
    <w:rsid w:val="00F6092C"/>
    <w:rsid w:val="00F60A77"/>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A6"/>
    <w:rsid w:val="00F61CAC"/>
    <w:rsid w:val="00F62053"/>
    <w:rsid w:val="00F621BB"/>
    <w:rsid w:val="00F624EE"/>
    <w:rsid w:val="00F62535"/>
    <w:rsid w:val="00F62676"/>
    <w:rsid w:val="00F6279E"/>
    <w:rsid w:val="00F62B0B"/>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6DB"/>
    <w:rsid w:val="00F6475A"/>
    <w:rsid w:val="00F649D5"/>
    <w:rsid w:val="00F64B5D"/>
    <w:rsid w:val="00F64E1D"/>
    <w:rsid w:val="00F64E8A"/>
    <w:rsid w:val="00F64F62"/>
    <w:rsid w:val="00F650FC"/>
    <w:rsid w:val="00F652B3"/>
    <w:rsid w:val="00F653C6"/>
    <w:rsid w:val="00F6555C"/>
    <w:rsid w:val="00F65593"/>
    <w:rsid w:val="00F6578F"/>
    <w:rsid w:val="00F65867"/>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55E"/>
    <w:rsid w:val="00F66749"/>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992"/>
    <w:rsid w:val="00F67A94"/>
    <w:rsid w:val="00F67CDD"/>
    <w:rsid w:val="00F67ECB"/>
    <w:rsid w:val="00F67F02"/>
    <w:rsid w:val="00F67F0D"/>
    <w:rsid w:val="00F7007B"/>
    <w:rsid w:val="00F700C5"/>
    <w:rsid w:val="00F700D5"/>
    <w:rsid w:val="00F70152"/>
    <w:rsid w:val="00F70266"/>
    <w:rsid w:val="00F70490"/>
    <w:rsid w:val="00F70561"/>
    <w:rsid w:val="00F70587"/>
    <w:rsid w:val="00F70706"/>
    <w:rsid w:val="00F70851"/>
    <w:rsid w:val="00F70B51"/>
    <w:rsid w:val="00F70D22"/>
    <w:rsid w:val="00F70E4B"/>
    <w:rsid w:val="00F70FFE"/>
    <w:rsid w:val="00F710E1"/>
    <w:rsid w:val="00F710F6"/>
    <w:rsid w:val="00F71192"/>
    <w:rsid w:val="00F71496"/>
    <w:rsid w:val="00F7158C"/>
    <w:rsid w:val="00F716B8"/>
    <w:rsid w:val="00F717CE"/>
    <w:rsid w:val="00F7192C"/>
    <w:rsid w:val="00F71ABC"/>
    <w:rsid w:val="00F71DE7"/>
    <w:rsid w:val="00F71E64"/>
    <w:rsid w:val="00F7203B"/>
    <w:rsid w:val="00F7208C"/>
    <w:rsid w:val="00F722A7"/>
    <w:rsid w:val="00F7234F"/>
    <w:rsid w:val="00F7235E"/>
    <w:rsid w:val="00F7236D"/>
    <w:rsid w:val="00F725E8"/>
    <w:rsid w:val="00F7277D"/>
    <w:rsid w:val="00F72859"/>
    <w:rsid w:val="00F72C48"/>
    <w:rsid w:val="00F72CAF"/>
    <w:rsid w:val="00F72CBC"/>
    <w:rsid w:val="00F7309A"/>
    <w:rsid w:val="00F73223"/>
    <w:rsid w:val="00F734DF"/>
    <w:rsid w:val="00F734FF"/>
    <w:rsid w:val="00F735D0"/>
    <w:rsid w:val="00F737F1"/>
    <w:rsid w:val="00F738F6"/>
    <w:rsid w:val="00F73BE3"/>
    <w:rsid w:val="00F73DCC"/>
    <w:rsid w:val="00F73DE3"/>
    <w:rsid w:val="00F73E0B"/>
    <w:rsid w:val="00F74057"/>
    <w:rsid w:val="00F7409C"/>
    <w:rsid w:val="00F740C3"/>
    <w:rsid w:val="00F7427F"/>
    <w:rsid w:val="00F743AA"/>
    <w:rsid w:val="00F74501"/>
    <w:rsid w:val="00F7459C"/>
    <w:rsid w:val="00F74951"/>
    <w:rsid w:val="00F74A13"/>
    <w:rsid w:val="00F74B28"/>
    <w:rsid w:val="00F74FB7"/>
    <w:rsid w:val="00F7523D"/>
    <w:rsid w:val="00F75333"/>
    <w:rsid w:val="00F75AF9"/>
    <w:rsid w:val="00F75EDA"/>
    <w:rsid w:val="00F7628A"/>
    <w:rsid w:val="00F7639E"/>
    <w:rsid w:val="00F767D1"/>
    <w:rsid w:val="00F7682C"/>
    <w:rsid w:val="00F76897"/>
    <w:rsid w:val="00F76A58"/>
    <w:rsid w:val="00F76A8E"/>
    <w:rsid w:val="00F76BDC"/>
    <w:rsid w:val="00F76C49"/>
    <w:rsid w:val="00F76D7D"/>
    <w:rsid w:val="00F76ECC"/>
    <w:rsid w:val="00F76FC1"/>
    <w:rsid w:val="00F77147"/>
    <w:rsid w:val="00F771CD"/>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55"/>
    <w:rsid w:val="00F82F63"/>
    <w:rsid w:val="00F83074"/>
    <w:rsid w:val="00F83173"/>
    <w:rsid w:val="00F83314"/>
    <w:rsid w:val="00F834B6"/>
    <w:rsid w:val="00F83539"/>
    <w:rsid w:val="00F83612"/>
    <w:rsid w:val="00F83727"/>
    <w:rsid w:val="00F8376C"/>
    <w:rsid w:val="00F8399A"/>
    <w:rsid w:val="00F83B05"/>
    <w:rsid w:val="00F83CB1"/>
    <w:rsid w:val="00F83DE6"/>
    <w:rsid w:val="00F83F09"/>
    <w:rsid w:val="00F8408B"/>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5DB6"/>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3A"/>
    <w:rsid w:val="00F90368"/>
    <w:rsid w:val="00F903B2"/>
    <w:rsid w:val="00F90437"/>
    <w:rsid w:val="00F9044E"/>
    <w:rsid w:val="00F90714"/>
    <w:rsid w:val="00F90820"/>
    <w:rsid w:val="00F90992"/>
    <w:rsid w:val="00F90BB1"/>
    <w:rsid w:val="00F90F9F"/>
    <w:rsid w:val="00F90FAC"/>
    <w:rsid w:val="00F90FFE"/>
    <w:rsid w:val="00F91117"/>
    <w:rsid w:val="00F911D3"/>
    <w:rsid w:val="00F91746"/>
    <w:rsid w:val="00F91A5E"/>
    <w:rsid w:val="00F91B74"/>
    <w:rsid w:val="00F91C39"/>
    <w:rsid w:val="00F91EFA"/>
    <w:rsid w:val="00F91F6B"/>
    <w:rsid w:val="00F91F99"/>
    <w:rsid w:val="00F920D3"/>
    <w:rsid w:val="00F9212E"/>
    <w:rsid w:val="00F921E8"/>
    <w:rsid w:val="00F924FC"/>
    <w:rsid w:val="00F926D6"/>
    <w:rsid w:val="00F929CE"/>
    <w:rsid w:val="00F92A31"/>
    <w:rsid w:val="00F92A5B"/>
    <w:rsid w:val="00F92BF0"/>
    <w:rsid w:val="00F92CCC"/>
    <w:rsid w:val="00F92D8A"/>
    <w:rsid w:val="00F92E13"/>
    <w:rsid w:val="00F93008"/>
    <w:rsid w:val="00F93399"/>
    <w:rsid w:val="00F9343C"/>
    <w:rsid w:val="00F93471"/>
    <w:rsid w:val="00F93638"/>
    <w:rsid w:val="00F93756"/>
    <w:rsid w:val="00F93961"/>
    <w:rsid w:val="00F939D0"/>
    <w:rsid w:val="00F93B24"/>
    <w:rsid w:val="00F93C4E"/>
    <w:rsid w:val="00F93DE1"/>
    <w:rsid w:val="00F93E04"/>
    <w:rsid w:val="00F94010"/>
    <w:rsid w:val="00F9403B"/>
    <w:rsid w:val="00F94267"/>
    <w:rsid w:val="00F943C9"/>
    <w:rsid w:val="00F94457"/>
    <w:rsid w:val="00F945F8"/>
    <w:rsid w:val="00F94804"/>
    <w:rsid w:val="00F94934"/>
    <w:rsid w:val="00F94A19"/>
    <w:rsid w:val="00F94A40"/>
    <w:rsid w:val="00F94A7C"/>
    <w:rsid w:val="00F94AC2"/>
    <w:rsid w:val="00F94F7A"/>
    <w:rsid w:val="00F950DA"/>
    <w:rsid w:val="00F951D5"/>
    <w:rsid w:val="00F953E4"/>
    <w:rsid w:val="00F954A6"/>
    <w:rsid w:val="00F95644"/>
    <w:rsid w:val="00F95698"/>
    <w:rsid w:val="00F95828"/>
    <w:rsid w:val="00F95A69"/>
    <w:rsid w:val="00F95C1B"/>
    <w:rsid w:val="00F95DFB"/>
    <w:rsid w:val="00F96031"/>
    <w:rsid w:val="00F96047"/>
    <w:rsid w:val="00F96A40"/>
    <w:rsid w:val="00F96DA6"/>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5AB"/>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919"/>
    <w:rsid w:val="00FA4A0D"/>
    <w:rsid w:val="00FA4C24"/>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3B"/>
    <w:rsid w:val="00FA6DA3"/>
    <w:rsid w:val="00FA7100"/>
    <w:rsid w:val="00FA7238"/>
    <w:rsid w:val="00FA724F"/>
    <w:rsid w:val="00FA73AB"/>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196"/>
    <w:rsid w:val="00FB11CD"/>
    <w:rsid w:val="00FB1225"/>
    <w:rsid w:val="00FB12BE"/>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0B5"/>
    <w:rsid w:val="00FB3394"/>
    <w:rsid w:val="00FB3481"/>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560"/>
    <w:rsid w:val="00FB46D3"/>
    <w:rsid w:val="00FB46F5"/>
    <w:rsid w:val="00FB4904"/>
    <w:rsid w:val="00FB4926"/>
    <w:rsid w:val="00FB4D22"/>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183"/>
    <w:rsid w:val="00FC0370"/>
    <w:rsid w:val="00FC055D"/>
    <w:rsid w:val="00FC082B"/>
    <w:rsid w:val="00FC08A3"/>
    <w:rsid w:val="00FC0B7C"/>
    <w:rsid w:val="00FC0D83"/>
    <w:rsid w:val="00FC0F05"/>
    <w:rsid w:val="00FC12EB"/>
    <w:rsid w:val="00FC134A"/>
    <w:rsid w:val="00FC143F"/>
    <w:rsid w:val="00FC1596"/>
    <w:rsid w:val="00FC16AA"/>
    <w:rsid w:val="00FC1736"/>
    <w:rsid w:val="00FC1790"/>
    <w:rsid w:val="00FC1894"/>
    <w:rsid w:val="00FC194A"/>
    <w:rsid w:val="00FC1B16"/>
    <w:rsid w:val="00FC1F1C"/>
    <w:rsid w:val="00FC2065"/>
    <w:rsid w:val="00FC20CA"/>
    <w:rsid w:val="00FC212D"/>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A47"/>
    <w:rsid w:val="00FC3C44"/>
    <w:rsid w:val="00FC3C75"/>
    <w:rsid w:val="00FC3DCC"/>
    <w:rsid w:val="00FC40D9"/>
    <w:rsid w:val="00FC42FF"/>
    <w:rsid w:val="00FC4440"/>
    <w:rsid w:val="00FC447D"/>
    <w:rsid w:val="00FC4802"/>
    <w:rsid w:val="00FC48BE"/>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37"/>
    <w:rsid w:val="00FC6B91"/>
    <w:rsid w:val="00FC6BBD"/>
    <w:rsid w:val="00FC6DD1"/>
    <w:rsid w:val="00FC7013"/>
    <w:rsid w:val="00FC7200"/>
    <w:rsid w:val="00FC7208"/>
    <w:rsid w:val="00FC73AB"/>
    <w:rsid w:val="00FC75E3"/>
    <w:rsid w:val="00FC75F4"/>
    <w:rsid w:val="00FC77CB"/>
    <w:rsid w:val="00FC791D"/>
    <w:rsid w:val="00FC7B26"/>
    <w:rsid w:val="00FC7C66"/>
    <w:rsid w:val="00FC7D87"/>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6A2"/>
    <w:rsid w:val="00FD16E2"/>
    <w:rsid w:val="00FD184B"/>
    <w:rsid w:val="00FD1A1B"/>
    <w:rsid w:val="00FD1CBB"/>
    <w:rsid w:val="00FD1D79"/>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99E"/>
    <w:rsid w:val="00FD3A2A"/>
    <w:rsid w:val="00FD3AFF"/>
    <w:rsid w:val="00FD3CDC"/>
    <w:rsid w:val="00FD4060"/>
    <w:rsid w:val="00FD4077"/>
    <w:rsid w:val="00FD40E1"/>
    <w:rsid w:val="00FD413D"/>
    <w:rsid w:val="00FD4173"/>
    <w:rsid w:val="00FD42A9"/>
    <w:rsid w:val="00FD44F9"/>
    <w:rsid w:val="00FD45B4"/>
    <w:rsid w:val="00FD460E"/>
    <w:rsid w:val="00FD49A0"/>
    <w:rsid w:val="00FD4E88"/>
    <w:rsid w:val="00FD4F71"/>
    <w:rsid w:val="00FD5108"/>
    <w:rsid w:val="00FD51E1"/>
    <w:rsid w:val="00FD5239"/>
    <w:rsid w:val="00FD5273"/>
    <w:rsid w:val="00FD52A9"/>
    <w:rsid w:val="00FD52BB"/>
    <w:rsid w:val="00FD5494"/>
    <w:rsid w:val="00FD574A"/>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0C"/>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42C"/>
    <w:rsid w:val="00FE0755"/>
    <w:rsid w:val="00FE088F"/>
    <w:rsid w:val="00FE08EA"/>
    <w:rsid w:val="00FE095E"/>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A0F"/>
    <w:rsid w:val="00FE1C2B"/>
    <w:rsid w:val="00FE1D0B"/>
    <w:rsid w:val="00FE1D63"/>
    <w:rsid w:val="00FE1DDB"/>
    <w:rsid w:val="00FE2178"/>
    <w:rsid w:val="00FE227C"/>
    <w:rsid w:val="00FE2461"/>
    <w:rsid w:val="00FE248A"/>
    <w:rsid w:val="00FE24C9"/>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115"/>
    <w:rsid w:val="00FE419A"/>
    <w:rsid w:val="00FE4353"/>
    <w:rsid w:val="00FE45C5"/>
    <w:rsid w:val="00FE46B8"/>
    <w:rsid w:val="00FE47D0"/>
    <w:rsid w:val="00FE483D"/>
    <w:rsid w:val="00FE4929"/>
    <w:rsid w:val="00FE49BB"/>
    <w:rsid w:val="00FE4ABF"/>
    <w:rsid w:val="00FE4C2C"/>
    <w:rsid w:val="00FE4CB9"/>
    <w:rsid w:val="00FE4DD6"/>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5E"/>
    <w:rsid w:val="00FF0EBA"/>
    <w:rsid w:val="00FF1042"/>
    <w:rsid w:val="00FF1099"/>
    <w:rsid w:val="00FF1259"/>
    <w:rsid w:val="00FF155C"/>
    <w:rsid w:val="00FF15FC"/>
    <w:rsid w:val="00FF1681"/>
    <w:rsid w:val="00FF176A"/>
    <w:rsid w:val="00FF1842"/>
    <w:rsid w:val="00FF1AB2"/>
    <w:rsid w:val="00FF1C3F"/>
    <w:rsid w:val="00FF22DE"/>
    <w:rsid w:val="00FF24B2"/>
    <w:rsid w:val="00FF24B3"/>
    <w:rsid w:val="00FF253A"/>
    <w:rsid w:val="00FF25BD"/>
    <w:rsid w:val="00FF2701"/>
    <w:rsid w:val="00FF27B5"/>
    <w:rsid w:val="00FF27CD"/>
    <w:rsid w:val="00FF2A46"/>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2"/>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6"/>
    <o:shapelayout v:ext="edit">
      <o:idmap v:ext="edit" data="2"/>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25F"/>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uiPriority w:val="99"/>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 w:type="character" w:styleId="SubtleReference">
    <w:name w:val="Subtle Reference"/>
    <w:uiPriority w:val="31"/>
    <w:rsid w:val="005A748F"/>
    <w:rPr>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3480336">
      <w:bodyDiv w:val="1"/>
      <w:marLeft w:val="0"/>
      <w:marRight w:val="0"/>
      <w:marTop w:val="0"/>
      <w:marBottom w:val="0"/>
      <w:divBdr>
        <w:top w:val="none" w:sz="0" w:space="0" w:color="auto"/>
        <w:left w:val="none" w:sz="0" w:space="0" w:color="auto"/>
        <w:bottom w:val="none" w:sz="0" w:space="0" w:color="auto"/>
        <w:right w:val="none" w:sz="0" w:space="0" w:color="auto"/>
      </w:divBdr>
      <w:divsChild>
        <w:div w:id="1046836636">
          <w:marLeft w:val="446"/>
          <w:marRight w:val="0"/>
          <w:marTop w:val="0"/>
          <w:marBottom w:val="0"/>
          <w:divBdr>
            <w:top w:val="none" w:sz="0" w:space="0" w:color="auto"/>
            <w:left w:val="none" w:sz="0" w:space="0" w:color="auto"/>
            <w:bottom w:val="none" w:sz="0" w:space="0" w:color="auto"/>
            <w:right w:val="none" w:sz="0" w:space="0" w:color="auto"/>
          </w:divBdr>
        </w:div>
        <w:div w:id="318731945">
          <w:marLeft w:val="446"/>
          <w:marRight w:val="0"/>
          <w:marTop w:val="0"/>
          <w:marBottom w:val="0"/>
          <w:divBdr>
            <w:top w:val="none" w:sz="0" w:space="0" w:color="auto"/>
            <w:left w:val="none" w:sz="0" w:space="0" w:color="auto"/>
            <w:bottom w:val="none" w:sz="0" w:space="0" w:color="auto"/>
            <w:right w:val="none" w:sz="0" w:space="0" w:color="auto"/>
          </w:divBdr>
        </w:div>
        <w:div w:id="635992845">
          <w:marLeft w:val="446"/>
          <w:marRight w:val="0"/>
          <w:marTop w:val="0"/>
          <w:marBottom w:val="0"/>
          <w:divBdr>
            <w:top w:val="none" w:sz="0" w:space="0" w:color="auto"/>
            <w:left w:val="none" w:sz="0" w:space="0" w:color="auto"/>
            <w:bottom w:val="none" w:sz="0" w:space="0" w:color="auto"/>
            <w:right w:val="none" w:sz="0" w:space="0" w:color="auto"/>
          </w:divBdr>
        </w:div>
        <w:div w:id="299965460">
          <w:marLeft w:val="446"/>
          <w:marRight w:val="0"/>
          <w:marTop w:val="0"/>
          <w:marBottom w:val="0"/>
          <w:divBdr>
            <w:top w:val="none" w:sz="0" w:space="0" w:color="auto"/>
            <w:left w:val="none" w:sz="0" w:space="0" w:color="auto"/>
            <w:bottom w:val="none" w:sz="0" w:space="0" w:color="auto"/>
            <w:right w:val="none" w:sz="0" w:space="0" w:color="auto"/>
          </w:divBdr>
        </w:div>
        <w:div w:id="1717772410">
          <w:marLeft w:val="446"/>
          <w:marRight w:val="0"/>
          <w:marTop w:val="0"/>
          <w:marBottom w:val="0"/>
          <w:divBdr>
            <w:top w:val="none" w:sz="0" w:space="0" w:color="auto"/>
            <w:left w:val="none" w:sz="0" w:space="0" w:color="auto"/>
            <w:bottom w:val="none" w:sz="0" w:space="0" w:color="auto"/>
            <w:right w:val="none" w:sz="0" w:space="0" w:color="auto"/>
          </w:divBdr>
        </w:div>
      </w:divsChild>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18785881">
      <w:bodyDiv w:val="1"/>
      <w:marLeft w:val="0"/>
      <w:marRight w:val="0"/>
      <w:marTop w:val="0"/>
      <w:marBottom w:val="0"/>
      <w:divBdr>
        <w:top w:val="none" w:sz="0" w:space="0" w:color="auto"/>
        <w:left w:val="none" w:sz="0" w:space="0" w:color="auto"/>
        <w:bottom w:val="none" w:sz="0" w:space="0" w:color="auto"/>
        <w:right w:val="none" w:sz="0" w:space="0" w:color="auto"/>
      </w:divBdr>
    </w:div>
    <w:div w:id="227113110">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19192312">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388765050">
      <w:bodyDiv w:val="1"/>
      <w:marLeft w:val="0"/>
      <w:marRight w:val="0"/>
      <w:marTop w:val="0"/>
      <w:marBottom w:val="0"/>
      <w:divBdr>
        <w:top w:val="none" w:sz="0" w:space="0" w:color="auto"/>
        <w:left w:val="none" w:sz="0" w:space="0" w:color="auto"/>
        <w:bottom w:val="none" w:sz="0" w:space="0" w:color="auto"/>
        <w:right w:val="none" w:sz="0" w:space="0" w:color="auto"/>
      </w:divBdr>
      <w:divsChild>
        <w:div w:id="381058638">
          <w:marLeft w:val="1440"/>
          <w:marRight w:val="0"/>
          <w:marTop w:val="0"/>
          <w:marBottom w:val="0"/>
          <w:divBdr>
            <w:top w:val="none" w:sz="0" w:space="0" w:color="auto"/>
            <w:left w:val="none" w:sz="0" w:space="0" w:color="auto"/>
            <w:bottom w:val="none" w:sz="0" w:space="0" w:color="auto"/>
            <w:right w:val="none" w:sz="0" w:space="0" w:color="auto"/>
          </w:divBdr>
        </w:div>
      </w:divsChild>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54096816">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66949997">
      <w:bodyDiv w:val="1"/>
      <w:marLeft w:val="0"/>
      <w:marRight w:val="0"/>
      <w:marTop w:val="0"/>
      <w:marBottom w:val="0"/>
      <w:divBdr>
        <w:top w:val="none" w:sz="0" w:space="0" w:color="auto"/>
        <w:left w:val="none" w:sz="0" w:space="0" w:color="auto"/>
        <w:bottom w:val="none" w:sz="0" w:space="0" w:color="auto"/>
        <w:right w:val="none" w:sz="0" w:space="0" w:color="auto"/>
      </w:divBdr>
    </w:div>
    <w:div w:id="1073166223">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37127261">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42258487">
      <w:bodyDiv w:val="1"/>
      <w:marLeft w:val="0"/>
      <w:marRight w:val="0"/>
      <w:marTop w:val="0"/>
      <w:marBottom w:val="0"/>
      <w:divBdr>
        <w:top w:val="none" w:sz="0" w:space="0" w:color="auto"/>
        <w:left w:val="none" w:sz="0" w:space="0" w:color="auto"/>
        <w:bottom w:val="none" w:sz="0" w:space="0" w:color="auto"/>
        <w:right w:val="none" w:sz="0" w:space="0" w:color="auto"/>
      </w:divBdr>
      <w:divsChild>
        <w:div w:id="677736449">
          <w:marLeft w:val="720"/>
          <w:marRight w:val="0"/>
          <w:marTop w:val="0"/>
          <w:marBottom w:val="0"/>
          <w:divBdr>
            <w:top w:val="none" w:sz="0" w:space="0" w:color="auto"/>
            <w:left w:val="none" w:sz="0" w:space="0" w:color="auto"/>
            <w:bottom w:val="none" w:sz="0" w:space="0" w:color="auto"/>
            <w:right w:val="none" w:sz="0" w:space="0" w:color="auto"/>
          </w:divBdr>
        </w:div>
        <w:div w:id="241137282">
          <w:marLeft w:val="1440"/>
          <w:marRight w:val="0"/>
          <w:marTop w:val="0"/>
          <w:marBottom w:val="0"/>
          <w:divBdr>
            <w:top w:val="none" w:sz="0" w:space="0" w:color="auto"/>
            <w:left w:val="none" w:sz="0" w:space="0" w:color="auto"/>
            <w:bottom w:val="none" w:sz="0" w:space="0" w:color="auto"/>
            <w:right w:val="none" w:sz="0" w:space="0" w:color="auto"/>
          </w:divBdr>
        </w:div>
        <w:div w:id="2120566028">
          <w:marLeft w:val="1440"/>
          <w:marRight w:val="0"/>
          <w:marTop w:val="0"/>
          <w:marBottom w:val="0"/>
          <w:divBdr>
            <w:top w:val="none" w:sz="0" w:space="0" w:color="auto"/>
            <w:left w:val="none" w:sz="0" w:space="0" w:color="auto"/>
            <w:bottom w:val="none" w:sz="0" w:space="0" w:color="auto"/>
            <w:right w:val="none" w:sz="0" w:space="0" w:color="auto"/>
          </w:divBdr>
        </w:div>
        <w:div w:id="1320159170">
          <w:marLeft w:val="1440"/>
          <w:marRight w:val="0"/>
          <w:marTop w:val="0"/>
          <w:marBottom w:val="0"/>
          <w:divBdr>
            <w:top w:val="none" w:sz="0" w:space="0" w:color="auto"/>
            <w:left w:val="none" w:sz="0" w:space="0" w:color="auto"/>
            <w:bottom w:val="none" w:sz="0" w:space="0" w:color="auto"/>
            <w:right w:val="none" w:sz="0" w:space="0" w:color="auto"/>
          </w:divBdr>
        </w:div>
        <w:div w:id="650207908">
          <w:marLeft w:val="1440"/>
          <w:marRight w:val="0"/>
          <w:marTop w:val="0"/>
          <w:marBottom w:val="0"/>
          <w:divBdr>
            <w:top w:val="none" w:sz="0" w:space="0" w:color="auto"/>
            <w:left w:val="none" w:sz="0" w:space="0" w:color="auto"/>
            <w:bottom w:val="none" w:sz="0" w:space="0" w:color="auto"/>
            <w:right w:val="none" w:sz="0" w:space="0" w:color="auto"/>
          </w:divBdr>
        </w:div>
      </w:divsChild>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893957050">
      <w:bodyDiv w:val="1"/>
      <w:marLeft w:val="0"/>
      <w:marRight w:val="0"/>
      <w:marTop w:val="0"/>
      <w:marBottom w:val="0"/>
      <w:divBdr>
        <w:top w:val="none" w:sz="0" w:space="0" w:color="auto"/>
        <w:left w:val="none" w:sz="0" w:space="0" w:color="auto"/>
        <w:bottom w:val="none" w:sz="0" w:space="0" w:color="auto"/>
        <w:right w:val="none" w:sz="0" w:space="0" w:color="auto"/>
      </w:divBdr>
    </w:div>
    <w:div w:id="1956053811">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 w:id="21470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3.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5FFDE2-6F3F-4A95-95B7-A8C3101708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2558</Words>
  <Characters>14785</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1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Woeller, Kathy (MNRF)</cp:lastModifiedBy>
  <cp:revision>2</cp:revision>
  <cp:lastPrinted>2023-10-26T20:40:00Z</cp:lastPrinted>
  <dcterms:created xsi:type="dcterms:W3CDTF">2023-11-06T20:32:00Z</dcterms:created>
  <dcterms:modified xsi:type="dcterms:W3CDTF">2023-11-06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GrammarlyDocumentId">
    <vt:lpwstr>df0ca6606532ea228654def7336f5900eeb5bba0f46b25ef954386d2f5aca4e1</vt:lpwstr>
  </property>
</Properties>
</file>